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D7F4D8" w14:textId="67DC2416" w:rsidR="00842847" w:rsidRPr="00D44E17" w:rsidRDefault="00C412B5">
      <w:pPr>
        <w:spacing w:before="120" w:after="120"/>
        <w:jc w:val="both"/>
        <w:rPr>
          <w:rFonts w:ascii="Cambria" w:eastAsia="Times" w:hAnsi="Cambria" w:cs="Times"/>
          <w:b/>
          <w:color w:val="000000"/>
          <w:sz w:val="26"/>
          <w:szCs w:val="26"/>
        </w:rPr>
      </w:pPr>
      <w:r w:rsidRPr="00C412B5">
        <w:rPr>
          <w:rFonts w:ascii="Cambria" w:eastAsia="Times" w:hAnsi="Cambria" w:cs="Times"/>
          <w:b/>
          <w:noProof/>
          <w:color w:val="000000"/>
          <w:sz w:val="26"/>
          <w:szCs w:val="26"/>
        </w:rPr>
        <w:drawing>
          <wp:anchor distT="0" distB="0" distL="114300" distR="114300" simplePos="0" relativeHeight="251661312" behindDoc="0" locked="0" layoutInCell="1" allowOverlap="1" wp14:anchorId="06FD94C2" wp14:editId="25CC7710">
            <wp:simplePos x="0" y="0"/>
            <wp:positionH relativeFrom="column">
              <wp:posOffset>-196215</wp:posOffset>
            </wp:positionH>
            <wp:positionV relativeFrom="paragraph">
              <wp:posOffset>-508841</wp:posOffset>
            </wp:positionV>
            <wp:extent cx="723900" cy="723900"/>
            <wp:effectExtent l="0" t="0" r="0" b="0"/>
            <wp:wrapNone/>
            <wp:docPr id="95870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6C86" w:rsidRPr="00D44E17">
        <w:rPr>
          <w:rFonts w:ascii="Cambria" w:hAnsi="Cambria"/>
          <w:noProof/>
          <w:lang w:val="en-US"/>
        </w:rPr>
        <mc:AlternateContent>
          <mc:Choice Requires="wps">
            <w:drawing>
              <wp:anchor distT="0" distB="0" distL="114300" distR="114300" simplePos="0" relativeHeight="251656192" behindDoc="0" locked="0" layoutInCell="1" hidden="0" allowOverlap="1" wp14:anchorId="780F15AB" wp14:editId="3974F4ED">
                <wp:simplePos x="0" y="0"/>
                <wp:positionH relativeFrom="column">
                  <wp:posOffset>-926465</wp:posOffset>
                </wp:positionH>
                <wp:positionV relativeFrom="paragraph">
                  <wp:posOffset>-437515</wp:posOffset>
                </wp:positionV>
                <wp:extent cx="5962650" cy="644400"/>
                <wp:effectExtent l="0" t="0" r="0" b="3810"/>
                <wp:wrapNone/>
                <wp:docPr id="30" name="Rectangle 30"/>
                <wp:cNvGraphicFramePr/>
                <a:graphic xmlns:a="http://schemas.openxmlformats.org/drawingml/2006/main">
                  <a:graphicData uri="http://schemas.microsoft.com/office/word/2010/wordprocessingShape">
                    <wps:wsp>
                      <wps:cNvSpPr/>
                      <wps:spPr>
                        <a:xfrm>
                          <a:off x="0" y="0"/>
                          <a:ext cx="5962650" cy="644400"/>
                        </a:xfrm>
                        <a:prstGeom prst="rect">
                          <a:avLst/>
                        </a:prstGeom>
                        <a:solidFill>
                          <a:schemeClr val="accent6">
                            <a:lumMod val="20000"/>
                            <a:lumOff val="80000"/>
                          </a:schemeClr>
                        </a:solidFill>
                        <a:ln>
                          <a:noFill/>
                        </a:ln>
                      </wps:spPr>
                      <wps:txbx>
                        <w:txbxContent>
                          <w:p w14:paraId="46E1FA9A" w14:textId="29D7352E" w:rsidR="00842847" w:rsidRPr="005511F2" w:rsidRDefault="00270B3C" w:rsidP="00CF63E6">
                            <w:pPr>
                              <w:ind w:right="1309"/>
                              <w:jc w:val="right"/>
                              <w:textDirection w:val="btLr"/>
                              <w:rPr>
                                <w:rFonts w:ascii="Cambria" w:hAnsi="Cambria" w:cs="Adobe Devanagari"/>
                                <w:sz w:val="18"/>
                                <w:szCs w:val="18"/>
                                <w:lang w:val="en-US"/>
                              </w:rPr>
                            </w:pPr>
                            <w:bookmarkStart w:id="0" w:name="_Hlk213943053"/>
                            <w:r w:rsidRPr="00270B3C">
                              <w:rPr>
                                <w:rFonts w:ascii="KOLAK" w:hAnsi="KOLAK" w:cs="Adobe Devanagari"/>
                                <w:b/>
                                <w:color w:val="231F20"/>
                                <w:spacing w:val="6"/>
                                <w:sz w:val="18"/>
                                <w:szCs w:val="18"/>
                              </w:rPr>
                              <w:t>NABAWI</w:t>
                            </w:r>
                            <w:bookmarkEnd w:id="0"/>
                            <w:r w:rsidR="00756C86" w:rsidRPr="005511F2">
                              <w:rPr>
                                <w:rFonts w:ascii="Cambria" w:hAnsi="Cambria" w:cs="Adobe Devanagari"/>
                                <w:b/>
                                <w:color w:val="231F20"/>
                                <w:sz w:val="18"/>
                                <w:szCs w:val="18"/>
                                <w:lang w:val="en-US"/>
                              </w:rPr>
                              <w:t>: Journal of Hadith Studie</w:t>
                            </w:r>
                            <w:r w:rsidR="009B17DB" w:rsidRPr="005511F2">
                              <w:rPr>
                                <w:rFonts w:ascii="Cambria" w:hAnsi="Cambria" w:cs="Adobe Devanagari"/>
                                <w:b/>
                                <w:color w:val="231F20"/>
                                <w:sz w:val="18"/>
                                <w:szCs w:val="18"/>
                                <w:lang w:val="en-US"/>
                              </w:rPr>
                              <w:t>s</w:t>
                            </w:r>
                          </w:p>
                          <w:p w14:paraId="6657CDDE" w14:textId="500C45E8" w:rsidR="00842847" w:rsidRPr="005511F2" w:rsidRDefault="00756C86" w:rsidP="00CF63E6">
                            <w:pPr>
                              <w:ind w:right="1309"/>
                              <w:jc w:val="right"/>
                              <w:textDirection w:val="btLr"/>
                              <w:rPr>
                                <w:rFonts w:ascii="Cambria" w:hAnsi="Cambria" w:cs="Adobe Devanagari"/>
                                <w:sz w:val="18"/>
                                <w:szCs w:val="18"/>
                              </w:rPr>
                            </w:pPr>
                            <w:r w:rsidRPr="005511F2">
                              <w:rPr>
                                <w:rFonts w:ascii="Cambria" w:hAnsi="Cambria" w:cs="Adobe Devanagari"/>
                                <w:color w:val="231F20"/>
                                <w:sz w:val="18"/>
                                <w:szCs w:val="18"/>
                              </w:rPr>
                              <w:t>P-ISSN: 2797-8370, E-ISSN: 2746-3206</w:t>
                            </w:r>
                            <w:r w:rsidR="00361FD5" w:rsidRPr="005511F2">
                              <w:rPr>
                                <w:rFonts w:ascii="Cambria" w:hAnsi="Cambria" w:cs="Adobe Devanagari"/>
                                <w:color w:val="231F20"/>
                                <w:sz w:val="18"/>
                                <w:szCs w:val="18"/>
                              </w:rPr>
                              <w:t xml:space="preserve"> </w:t>
                            </w:r>
                          </w:p>
                          <w:p w14:paraId="04350BFA" w14:textId="77777777" w:rsidR="00FA7642" w:rsidRPr="005511F2" w:rsidRDefault="00756C86"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DOI: </w:t>
                            </w:r>
                            <w:hyperlink r:id="rId14" w:history="1">
                              <w:r w:rsidR="00361FD5" w:rsidRPr="005511F2">
                                <w:rPr>
                                  <w:rStyle w:val="Hyperlink"/>
                                  <w:rFonts w:ascii="Cambria" w:hAnsi="Cambria" w:cs="Adobe Devanagari"/>
                                  <w:color w:val="auto"/>
                                  <w:sz w:val="18"/>
                                  <w:szCs w:val="18"/>
                                  <w:u w:val="none"/>
                                </w:rPr>
                                <w:t>https://doi.org/10.55987/nabawi</w:t>
                              </w:r>
                            </w:hyperlink>
                            <w:r w:rsidR="00361FD5" w:rsidRPr="005511F2">
                              <w:rPr>
                                <w:rFonts w:ascii="Cambria" w:hAnsi="Cambria" w:cs="Adobe Devanagari"/>
                                <w:color w:val="231F20"/>
                                <w:sz w:val="18"/>
                                <w:szCs w:val="18"/>
                              </w:rPr>
                              <w:t xml:space="preserve"> | </w:t>
                            </w:r>
                            <w:r w:rsidR="00FA7642" w:rsidRPr="005511F2">
                              <w:rPr>
                                <w:rFonts w:ascii="Cambria" w:hAnsi="Cambria" w:cs="Adobe Devanagari"/>
                                <w:color w:val="231F20"/>
                                <w:sz w:val="18"/>
                                <w:szCs w:val="18"/>
                              </w:rPr>
                              <w:t>journal.tebuireng.ac.id</w:t>
                            </w:r>
                          </w:p>
                          <w:p w14:paraId="1D63E8D5" w14:textId="0867934D" w:rsidR="005511F2" w:rsidRPr="005511F2" w:rsidRDefault="005511F2"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Vol. 6 No. 1. Maret 2025 | </w:t>
                            </w:r>
                            <w:r w:rsidRPr="005511F2">
                              <w:rPr>
                                <w:rFonts w:ascii="Cambria" w:hAnsi="Cambria" w:cs="Adobe Devanagari"/>
                                <w:sz w:val="18"/>
                                <w:szCs w:val="18"/>
                                <w:highlight w:val="yellow"/>
                              </w:rPr>
                              <w:t>Page: 00 – 000</w:t>
                            </w:r>
                          </w:p>
                          <w:p w14:paraId="70B1D0FF" w14:textId="123F3DC6" w:rsidR="00FA7642" w:rsidRPr="005511F2" w:rsidRDefault="00FA7642" w:rsidP="00FA7642">
                            <w:pPr>
                              <w:ind w:right="1016"/>
                              <w:textDirection w:val="btLr"/>
                              <w:rPr>
                                <w:rFonts w:ascii="Cambria" w:hAnsi="Cambria"/>
                                <w:sz w:val="18"/>
                                <w:szCs w:val="18"/>
                              </w:rPr>
                            </w:pPr>
                            <w:r w:rsidRPr="005511F2">
                              <w:rPr>
                                <w:rFonts w:ascii="Cambria" w:hAnsi="Cambria" w:cs="Adobe Devanagari"/>
                                <w:color w:val="231F20"/>
                                <w:sz w:val="18"/>
                                <w:szCs w:val="18"/>
                              </w:rPr>
                              <w:t xml:space="preserve"> </w:t>
                            </w:r>
                          </w:p>
                          <w:p w14:paraId="4E6EE8A5" w14:textId="77777777" w:rsidR="00842847" w:rsidRPr="005511F2" w:rsidRDefault="00842847">
                            <w:pPr>
                              <w:textDirection w:val="btLr"/>
                              <w:rPr>
                                <w:lang w:val="en-US"/>
                              </w:rP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80F15AB" id="Rectangle 30" o:spid="_x0000_s1026" style="position:absolute;left:0;text-align:left;margin-left:-72.95pt;margin-top:-34.45pt;width:469.5pt;height:50.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TuD3wEAALUDAAAOAAAAZHJzL2Uyb0RvYy54bWysU9uO0zAQfUfiHyy/06RVGnajpiu0qyKk&#10;BSrt8gFTx24s+YbtNunfM3a6bYE3xIvjmbHnnDk+WT2MWpEj90Fa09L5rKSEG2Y7afYt/fG6+XBH&#10;SYhgOlDW8JaeeKAP6/fvVoNr+ML2VnXcE2xiQjO4lvYxuqYoAuu5hjCzjhssCus1RAz9vug8DNhd&#10;q2JRlnUxWN85bxkPAbNPU5Guc38hOIvfhQg8EtVS5Bbz6vO6S2uxXkGz9+B6yc404B9YaJAGQS+t&#10;niACOXj5VystmbfBijhjVhdWCMl4ngGnmZd/TPPSg+N5FhQnuItM4f+1Zd+OL27rUYbBhSbgNk0x&#10;Cq/TF/mRMYt1uojFx0gYJpf39aJeoqYMa3VVVWVWs7jedj7Ez9xqkjYt9fgYWSM4PoeIiHj07UgC&#10;C1bJbiOVykEyAH9UnhwBnw4Y4ybW+bo66K+2m/JogQkWGkzjU0/pu7c0QmQrpU4Z8DcQZRKUsQl0&#10;4pMyxVWJtIvjbjzLs7PdaetJcGwjcaRnCHELHv0yp2RAD7U0/DyA55SoLwYf6X5eLZZouhxUy49I&#10;lfjbyu62Aob1Fq0ZKZm2jzEbdeL46RCtkFm2xGqiciaL3sjDnX2czHcb51PXv239CwAA//8DAFBL&#10;AwQUAAYACAAAACEA79iXIN8AAAALAQAADwAAAGRycy9kb3ducmV2LnhtbEyPQU7DMBBF90jcwRok&#10;dq2TFEIT4lQQ6I4FlB7Ajd04Ih5HtpOG2zOsYPdH8/TnTbVb7MBm7UPvUEC6ToBpbJ3qsRNw/Nyv&#10;tsBClKjk4FAL+NYBdvX1VSVL5S74oedD7BiVYCilABPjWHIeWqOtDGs3aqTd2XkrI42+48rLC5Xb&#10;gWdJknMre6QLRo66Mbr9OkxWwFS8+H3+Oj+bMx6LPuPN8P7WCHF7szw9Aot6iX8w/OqTOtTkdHIT&#10;qsAGAav07r4gllK+pUDIQ7FJgZ0EbLIceF3x/z/UPwAAAP//AwBQSwECLQAUAAYACAAAACEAtoM4&#10;kv4AAADhAQAAEwAAAAAAAAAAAAAAAAAAAAAAW0NvbnRlbnRfVHlwZXNdLnhtbFBLAQItABQABgAI&#10;AAAAIQA4/SH/1gAAAJQBAAALAAAAAAAAAAAAAAAAAC8BAABfcmVscy8ucmVsc1BLAQItABQABgAI&#10;AAAAIQDkNTuD3wEAALUDAAAOAAAAAAAAAAAAAAAAAC4CAABkcnMvZTJvRG9jLnhtbFBLAQItABQA&#10;BgAIAAAAIQDv2Jcg3wAAAAsBAAAPAAAAAAAAAAAAAAAAADkEAABkcnMvZG93bnJldi54bWxQSwUG&#10;AAAAAAQABADzAAAARQUAAAAA&#10;" fillcolor="#e2efd9 [665]" stroked="f">
                <v:textbox inset="2.53958mm,1.2694mm,2.53958mm,1.2694mm">
                  <w:txbxContent>
                    <w:p w14:paraId="46E1FA9A" w14:textId="29D7352E" w:rsidR="00842847" w:rsidRPr="005511F2" w:rsidRDefault="00270B3C" w:rsidP="00CF63E6">
                      <w:pPr>
                        <w:ind w:right="1309"/>
                        <w:jc w:val="right"/>
                        <w:textDirection w:val="btLr"/>
                        <w:rPr>
                          <w:rFonts w:ascii="Cambria" w:hAnsi="Cambria" w:cs="Adobe Devanagari"/>
                          <w:sz w:val="18"/>
                          <w:szCs w:val="18"/>
                          <w:lang w:val="en-US"/>
                        </w:rPr>
                      </w:pPr>
                      <w:bookmarkStart w:id="1" w:name="_Hlk213943053"/>
                      <w:r w:rsidRPr="00270B3C">
                        <w:rPr>
                          <w:rFonts w:ascii="KOLAK" w:hAnsi="KOLAK" w:cs="Adobe Devanagari"/>
                          <w:b/>
                          <w:color w:val="231F20"/>
                          <w:spacing w:val="6"/>
                          <w:sz w:val="18"/>
                          <w:szCs w:val="18"/>
                        </w:rPr>
                        <w:t>NABAWI</w:t>
                      </w:r>
                      <w:bookmarkEnd w:id="1"/>
                      <w:r w:rsidR="00756C86" w:rsidRPr="005511F2">
                        <w:rPr>
                          <w:rFonts w:ascii="Cambria" w:hAnsi="Cambria" w:cs="Adobe Devanagari"/>
                          <w:b/>
                          <w:color w:val="231F20"/>
                          <w:sz w:val="18"/>
                          <w:szCs w:val="18"/>
                          <w:lang w:val="en-US"/>
                        </w:rPr>
                        <w:t>: Journal of Hadith Studie</w:t>
                      </w:r>
                      <w:r w:rsidR="009B17DB" w:rsidRPr="005511F2">
                        <w:rPr>
                          <w:rFonts w:ascii="Cambria" w:hAnsi="Cambria" w:cs="Adobe Devanagari"/>
                          <w:b/>
                          <w:color w:val="231F20"/>
                          <w:sz w:val="18"/>
                          <w:szCs w:val="18"/>
                          <w:lang w:val="en-US"/>
                        </w:rPr>
                        <w:t>s</w:t>
                      </w:r>
                    </w:p>
                    <w:p w14:paraId="6657CDDE" w14:textId="500C45E8" w:rsidR="00842847" w:rsidRPr="005511F2" w:rsidRDefault="00756C86" w:rsidP="00CF63E6">
                      <w:pPr>
                        <w:ind w:right="1309"/>
                        <w:jc w:val="right"/>
                        <w:textDirection w:val="btLr"/>
                        <w:rPr>
                          <w:rFonts w:ascii="Cambria" w:hAnsi="Cambria" w:cs="Adobe Devanagari"/>
                          <w:sz w:val="18"/>
                          <w:szCs w:val="18"/>
                        </w:rPr>
                      </w:pPr>
                      <w:r w:rsidRPr="005511F2">
                        <w:rPr>
                          <w:rFonts w:ascii="Cambria" w:hAnsi="Cambria" w:cs="Adobe Devanagari"/>
                          <w:color w:val="231F20"/>
                          <w:sz w:val="18"/>
                          <w:szCs w:val="18"/>
                        </w:rPr>
                        <w:t>P-ISSN: 2797-8370, E-ISSN: 2746-3206</w:t>
                      </w:r>
                      <w:r w:rsidR="00361FD5" w:rsidRPr="005511F2">
                        <w:rPr>
                          <w:rFonts w:ascii="Cambria" w:hAnsi="Cambria" w:cs="Adobe Devanagari"/>
                          <w:color w:val="231F20"/>
                          <w:sz w:val="18"/>
                          <w:szCs w:val="18"/>
                        </w:rPr>
                        <w:t xml:space="preserve"> </w:t>
                      </w:r>
                    </w:p>
                    <w:p w14:paraId="04350BFA" w14:textId="77777777" w:rsidR="00FA7642" w:rsidRPr="005511F2" w:rsidRDefault="00756C86"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DOI: </w:t>
                      </w:r>
                      <w:hyperlink r:id="rId15" w:history="1">
                        <w:r w:rsidR="00361FD5" w:rsidRPr="005511F2">
                          <w:rPr>
                            <w:rStyle w:val="Hyperlink"/>
                            <w:rFonts w:ascii="Cambria" w:hAnsi="Cambria" w:cs="Adobe Devanagari"/>
                            <w:color w:val="auto"/>
                            <w:sz w:val="18"/>
                            <w:szCs w:val="18"/>
                            <w:u w:val="none"/>
                          </w:rPr>
                          <w:t>https://doi.org/10.55987/nabawi</w:t>
                        </w:r>
                      </w:hyperlink>
                      <w:r w:rsidR="00361FD5" w:rsidRPr="005511F2">
                        <w:rPr>
                          <w:rFonts w:ascii="Cambria" w:hAnsi="Cambria" w:cs="Adobe Devanagari"/>
                          <w:color w:val="231F20"/>
                          <w:sz w:val="18"/>
                          <w:szCs w:val="18"/>
                        </w:rPr>
                        <w:t xml:space="preserve"> | </w:t>
                      </w:r>
                      <w:r w:rsidR="00FA7642" w:rsidRPr="005511F2">
                        <w:rPr>
                          <w:rFonts w:ascii="Cambria" w:hAnsi="Cambria" w:cs="Adobe Devanagari"/>
                          <w:color w:val="231F20"/>
                          <w:sz w:val="18"/>
                          <w:szCs w:val="18"/>
                        </w:rPr>
                        <w:t>journal.tebuireng.ac.id</w:t>
                      </w:r>
                    </w:p>
                    <w:p w14:paraId="1D63E8D5" w14:textId="0867934D" w:rsidR="005511F2" w:rsidRPr="005511F2" w:rsidRDefault="005511F2"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Vol. 6 No. 1. Maret 2025 | </w:t>
                      </w:r>
                      <w:r w:rsidRPr="005511F2">
                        <w:rPr>
                          <w:rFonts w:ascii="Cambria" w:hAnsi="Cambria" w:cs="Adobe Devanagari"/>
                          <w:sz w:val="18"/>
                          <w:szCs w:val="18"/>
                          <w:highlight w:val="yellow"/>
                        </w:rPr>
                        <w:t>Page: 00 – 000</w:t>
                      </w:r>
                    </w:p>
                    <w:p w14:paraId="70B1D0FF" w14:textId="123F3DC6" w:rsidR="00FA7642" w:rsidRPr="005511F2" w:rsidRDefault="00FA7642" w:rsidP="00FA7642">
                      <w:pPr>
                        <w:ind w:right="1016"/>
                        <w:textDirection w:val="btLr"/>
                        <w:rPr>
                          <w:rFonts w:ascii="Cambria" w:hAnsi="Cambria"/>
                          <w:sz w:val="18"/>
                          <w:szCs w:val="18"/>
                        </w:rPr>
                      </w:pPr>
                      <w:r w:rsidRPr="005511F2">
                        <w:rPr>
                          <w:rFonts w:ascii="Cambria" w:hAnsi="Cambria" w:cs="Adobe Devanagari"/>
                          <w:color w:val="231F20"/>
                          <w:sz w:val="18"/>
                          <w:szCs w:val="18"/>
                        </w:rPr>
                        <w:t xml:space="preserve"> </w:t>
                      </w:r>
                    </w:p>
                    <w:p w14:paraId="4E6EE8A5" w14:textId="77777777" w:rsidR="00842847" w:rsidRPr="005511F2" w:rsidRDefault="00842847">
                      <w:pPr>
                        <w:textDirection w:val="btLr"/>
                        <w:rPr>
                          <w:lang w:val="en-US"/>
                        </w:rPr>
                      </w:pPr>
                    </w:p>
                  </w:txbxContent>
                </v:textbox>
              </v:rect>
            </w:pict>
          </mc:Fallback>
        </mc:AlternateContent>
      </w:r>
    </w:p>
    <w:p w14:paraId="57270C7A" w14:textId="73BC7115" w:rsidR="00750CF7" w:rsidRPr="00D44E17" w:rsidRDefault="00910187" w:rsidP="00B248F0">
      <w:pPr>
        <w:spacing w:before="120" w:after="60"/>
        <w:jc w:val="both"/>
        <w:rPr>
          <w:rFonts w:ascii="Cambria" w:hAnsi="Cambria"/>
          <w:b/>
          <w:bCs/>
          <w:color w:val="000000"/>
          <w:sz w:val="26"/>
          <w:szCs w:val="26"/>
          <w:lang w:val="en-GB"/>
        </w:rPr>
      </w:pPr>
      <w:r w:rsidRPr="00D44E17">
        <w:rPr>
          <w:rFonts w:ascii="Cambria" w:eastAsia="Times" w:hAnsi="Cambria" w:cstheme="majorBidi"/>
          <w:b/>
          <w:color w:val="000000"/>
          <w:sz w:val="26"/>
          <w:szCs w:val="26"/>
          <w:lang w:val="en-GB"/>
        </w:rPr>
        <w:t xml:space="preserve">MAIN TITLE </w:t>
      </w:r>
      <w:r w:rsidR="002B792E" w:rsidRPr="00D44E17">
        <w:rPr>
          <w:rFonts w:ascii="Cambria" w:eastAsia="Times" w:hAnsi="Cambria" w:cstheme="majorBidi"/>
          <w:b/>
          <w:color w:val="000000"/>
          <w:sz w:val="26"/>
          <w:szCs w:val="26"/>
          <w:lang w:val="en-GB"/>
        </w:rPr>
        <w:t xml:space="preserve">WITHOUT </w:t>
      </w:r>
      <w:r w:rsidR="002B792E" w:rsidRPr="00D44E17">
        <w:rPr>
          <w:rFonts w:ascii="Cambria" w:hAnsi="Cambria"/>
          <w:b/>
          <w:bCs/>
          <w:color w:val="000000"/>
          <w:sz w:val="26"/>
          <w:szCs w:val="26"/>
          <w:lang w:val="en-GB"/>
        </w:rPr>
        <w:t>DĪĀCRĪTĪC</w:t>
      </w:r>
      <w:r w:rsidR="009B17DB" w:rsidRPr="00D44E17">
        <w:rPr>
          <w:rFonts w:ascii="Cambria" w:eastAsia="Times" w:hAnsi="Cambria" w:cstheme="majorBidi"/>
          <w:b/>
          <w:color w:val="000000"/>
          <w:sz w:val="26"/>
          <w:szCs w:val="26"/>
          <w:lang w:val="en-GB"/>
        </w:rPr>
        <w:t xml:space="preserve"> </w:t>
      </w:r>
      <w:r w:rsidRPr="00D44E17">
        <w:rPr>
          <w:rFonts w:ascii="Cambria" w:eastAsia="Times" w:hAnsi="Cambria" w:cstheme="majorBidi"/>
          <w:b/>
          <w:color w:val="000000"/>
          <w:sz w:val="26"/>
          <w:szCs w:val="26"/>
          <w:lang w:val="en-GB"/>
        </w:rPr>
        <w:t xml:space="preserve">(LETTER SIZE 13, BOLD, AND ALL CAPITALS/UPPERCASE) Subheading (If Necessary to Limit Discussion, </w:t>
      </w:r>
      <w:r w:rsidRPr="00D44E17">
        <w:rPr>
          <w:rFonts w:ascii="Cambria" w:eastAsia="Times" w:hAnsi="Cambria" w:cstheme="majorBidi"/>
          <w:b/>
          <w:i/>
          <w:color w:val="000000"/>
          <w:sz w:val="26"/>
          <w:szCs w:val="26"/>
          <w:lang w:val="en-GB"/>
        </w:rPr>
        <w:t>Capitalize Each Word</w:t>
      </w:r>
      <w:r w:rsidRPr="00D44E17">
        <w:rPr>
          <w:rFonts w:ascii="Cambria" w:eastAsia="Times" w:hAnsi="Cambria" w:cstheme="majorBidi"/>
          <w:b/>
          <w:color w:val="000000"/>
          <w:sz w:val="26"/>
          <w:szCs w:val="26"/>
          <w:lang w:val="en-GB"/>
        </w:rPr>
        <w:t>)</w:t>
      </w:r>
    </w:p>
    <w:p w14:paraId="5EE1FDA1" w14:textId="7FDE4F31" w:rsidR="00910187" w:rsidRPr="00D44E17" w:rsidRDefault="00910187" w:rsidP="00910187">
      <w:pPr>
        <w:jc w:val="both"/>
        <w:rPr>
          <w:rFonts w:ascii="Cambria" w:eastAsia="Times" w:hAnsi="Cambria" w:cs="Times"/>
          <w:color w:val="000000"/>
          <w:sz w:val="22"/>
          <w:szCs w:val="22"/>
          <w:vertAlign w:val="superscript"/>
          <w:lang w:val="en-GB"/>
        </w:rPr>
      </w:pPr>
      <w:r w:rsidRPr="00D44E17">
        <w:rPr>
          <w:rFonts w:ascii="Cambria" w:eastAsia="Times" w:hAnsi="Cambria" w:cs="Times"/>
          <w:color w:val="000000"/>
          <w:sz w:val="22"/>
          <w:szCs w:val="22"/>
          <w:lang w:val="en-US"/>
        </w:rPr>
        <w:t>Author</w:t>
      </w:r>
      <w:r w:rsidRPr="00D44E17">
        <w:rPr>
          <w:rFonts w:ascii="Cambria" w:eastAsia="Times" w:hAnsi="Cambria" w:cs="Times"/>
          <w:b/>
          <w:color w:val="000000"/>
          <w:sz w:val="22"/>
          <w:szCs w:val="22"/>
          <w:vertAlign w:val="superscript"/>
          <w:lang w:val="en-US"/>
        </w:rPr>
        <w:t>1</w:t>
      </w:r>
      <w:r w:rsidRPr="00D44E17">
        <w:rPr>
          <w:rFonts w:ascii="Cambria" w:eastAsia="Times" w:hAnsi="Cambria" w:cs="Times"/>
          <w:color w:val="000000"/>
          <w:sz w:val="22"/>
          <w:szCs w:val="22"/>
          <w:lang w:val="en-US"/>
        </w:rPr>
        <w:t>; Author</w:t>
      </w:r>
      <w:r w:rsidRPr="00D44E17">
        <w:rPr>
          <w:rFonts w:ascii="Cambria" w:eastAsia="Times" w:hAnsi="Cambria" w:cs="Times"/>
          <w:b/>
          <w:color w:val="000000"/>
          <w:sz w:val="22"/>
          <w:szCs w:val="22"/>
          <w:vertAlign w:val="superscript"/>
          <w:lang w:val="en-US"/>
        </w:rPr>
        <w:t xml:space="preserve"> 2</w:t>
      </w:r>
      <w:r w:rsidRPr="00D44E17">
        <w:rPr>
          <w:rFonts w:ascii="Cambria" w:eastAsia="Times" w:hAnsi="Cambria" w:cs="Times"/>
          <w:color w:val="000000"/>
          <w:sz w:val="22"/>
          <w:szCs w:val="22"/>
          <w:lang w:val="en-US"/>
        </w:rPr>
        <w:t>; Author</w:t>
      </w:r>
      <w:r w:rsidRPr="00D44E17">
        <w:rPr>
          <w:rFonts w:ascii="Cambria" w:eastAsia="Times" w:hAnsi="Cambria" w:cs="Times"/>
          <w:b/>
          <w:color w:val="000000"/>
          <w:sz w:val="22"/>
          <w:szCs w:val="22"/>
          <w:vertAlign w:val="superscript"/>
          <w:lang w:val="en-US"/>
        </w:rPr>
        <w:t xml:space="preserve"> 3</w:t>
      </w:r>
    </w:p>
    <w:p w14:paraId="1ECBE2F4" w14:textId="101CCB93" w:rsidR="00910187" w:rsidRPr="00D44E17" w:rsidRDefault="00910187" w:rsidP="00910187">
      <w:pPr>
        <w:jc w:val="both"/>
        <w:rPr>
          <w:rFonts w:ascii="Cambria" w:eastAsia="Times" w:hAnsi="Cambria" w:cs="Times"/>
          <w:b/>
          <w:color w:val="000000"/>
          <w:sz w:val="18"/>
          <w:szCs w:val="18"/>
          <w:vertAlign w:val="superscript"/>
          <w:lang w:val="en-US"/>
        </w:rPr>
      </w:pPr>
      <w:r w:rsidRPr="00D44E17">
        <w:rPr>
          <w:rFonts w:ascii="Cambria" w:eastAsia="Times" w:hAnsi="Cambria" w:cs="Times"/>
          <w:b/>
          <w:color w:val="000000"/>
          <w:sz w:val="18"/>
          <w:szCs w:val="18"/>
          <w:vertAlign w:val="superscript"/>
          <w:lang w:val="en-US"/>
        </w:rPr>
        <w:t>1</w:t>
      </w:r>
      <w:r w:rsidRPr="00D44E17">
        <w:rPr>
          <w:rFonts w:ascii="Cambria" w:eastAsia="Times" w:hAnsi="Cambria" w:cs="Times"/>
          <w:color w:val="000000"/>
          <w:sz w:val="18"/>
          <w:szCs w:val="18"/>
          <w:lang w:val="en-US"/>
        </w:rPr>
        <w:t xml:space="preserve"> </w:t>
      </w:r>
      <w:r w:rsidRPr="00D44E17">
        <w:rPr>
          <w:rFonts w:ascii="Cambria" w:eastAsia="Times" w:hAnsi="Cambria" w:cs="Times"/>
          <w:i/>
          <w:color w:val="000000"/>
          <w:sz w:val="18"/>
          <w:szCs w:val="18"/>
          <w:lang w:val="en-US"/>
        </w:rPr>
        <w:t>Author Institution, City, State, email address;</w:t>
      </w:r>
      <w:r w:rsidR="005A7789" w:rsidRPr="00D44E17">
        <w:rPr>
          <w:rFonts w:ascii="Cambria" w:eastAsia="Times" w:hAnsi="Cambria" w:cs="Times"/>
          <w:i/>
          <w:color w:val="000000"/>
          <w:sz w:val="18"/>
          <w:szCs w:val="18"/>
          <w:lang w:val="en-US"/>
        </w:rPr>
        <w:t xml:space="preserve"> </w:t>
      </w:r>
    </w:p>
    <w:p w14:paraId="0ECE7FD6" w14:textId="41EF304D" w:rsidR="00910187" w:rsidRPr="00D44E17" w:rsidRDefault="00910187" w:rsidP="006A04B0">
      <w:pPr>
        <w:jc w:val="both"/>
        <w:rPr>
          <w:rFonts w:ascii="Cambria" w:eastAsia="Times" w:hAnsi="Cambria" w:cs="Times"/>
          <w:b/>
          <w:color w:val="000000"/>
          <w:sz w:val="18"/>
          <w:szCs w:val="18"/>
          <w:vertAlign w:val="superscript"/>
          <w:lang w:val="en-US"/>
        </w:rPr>
      </w:pPr>
      <w:r w:rsidRPr="00D44E17">
        <w:rPr>
          <w:rFonts w:ascii="Cambria" w:eastAsia="Times" w:hAnsi="Cambria" w:cs="Times"/>
          <w:b/>
          <w:color w:val="000000"/>
          <w:sz w:val="18"/>
          <w:szCs w:val="18"/>
          <w:vertAlign w:val="superscript"/>
          <w:lang w:val="en-US"/>
        </w:rPr>
        <w:t>2</w:t>
      </w:r>
      <w:r w:rsidRPr="00D44E17">
        <w:rPr>
          <w:rFonts w:ascii="Cambria" w:eastAsia="Times" w:hAnsi="Cambria" w:cs="Times"/>
          <w:color w:val="000000"/>
          <w:sz w:val="18"/>
          <w:szCs w:val="18"/>
          <w:lang w:val="en-US"/>
        </w:rPr>
        <w:t xml:space="preserve"> </w:t>
      </w:r>
      <w:r w:rsidRPr="00D44E17">
        <w:rPr>
          <w:rFonts w:ascii="Cambria" w:eastAsia="Times" w:hAnsi="Cambria" w:cs="Times"/>
          <w:i/>
          <w:color w:val="000000"/>
          <w:sz w:val="18"/>
          <w:szCs w:val="18"/>
          <w:lang w:val="en-US"/>
        </w:rPr>
        <w:t>Author Institution, City, State, email address;</w:t>
      </w:r>
      <w:r w:rsidR="005A7789" w:rsidRPr="00D44E17">
        <w:rPr>
          <w:rFonts w:ascii="Cambria" w:eastAsia="Times" w:hAnsi="Cambria" w:cs="Times"/>
          <w:i/>
          <w:color w:val="000000"/>
          <w:sz w:val="18"/>
          <w:szCs w:val="18"/>
          <w:lang w:val="en-US"/>
        </w:rPr>
        <w:t xml:space="preserve"> </w:t>
      </w:r>
    </w:p>
    <w:p w14:paraId="6C9865E4" w14:textId="09460509" w:rsidR="00750CF7" w:rsidRPr="00D44E17" w:rsidRDefault="00910187" w:rsidP="00F64C61">
      <w:pPr>
        <w:spacing w:after="120"/>
        <w:jc w:val="both"/>
        <w:rPr>
          <w:rFonts w:ascii="Cambria" w:eastAsia="Times" w:hAnsi="Cambria" w:cs="Times"/>
          <w:b/>
          <w:color w:val="000000"/>
          <w:sz w:val="18"/>
          <w:szCs w:val="18"/>
          <w:vertAlign w:val="superscript"/>
          <w:lang w:val="en-US"/>
        </w:rPr>
      </w:pPr>
      <w:r w:rsidRPr="00D44E17">
        <w:rPr>
          <w:rFonts w:ascii="Cambria" w:eastAsia="Times" w:hAnsi="Cambria" w:cs="Times"/>
          <w:b/>
          <w:color w:val="000000"/>
          <w:sz w:val="18"/>
          <w:szCs w:val="18"/>
          <w:vertAlign w:val="superscript"/>
          <w:lang w:val="en-US"/>
        </w:rPr>
        <w:t>3</w:t>
      </w:r>
      <w:r w:rsidRPr="00D44E17">
        <w:rPr>
          <w:rFonts w:ascii="Cambria" w:eastAsia="Times" w:hAnsi="Cambria" w:cs="Times"/>
          <w:i/>
          <w:color w:val="000000"/>
          <w:sz w:val="18"/>
          <w:szCs w:val="18"/>
          <w:lang w:val="en-US"/>
        </w:rPr>
        <w:t xml:space="preserve"> </w:t>
      </w:r>
      <w:r w:rsidR="001A53D8" w:rsidRPr="00D44E17">
        <w:rPr>
          <w:rFonts w:ascii="Cambria" w:eastAsia="Times" w:hAnsi="Cambria" w:cs="Times"/>
          <w:i/>
          <w:color w:val="000000"/>
          <w:sz w:val="18"/>
          <w:szCs w:val="18"/>
          <w:lang w:val="en-US"/>
        </w:rPr>
        <w:t>Author Institution, City, State, email address;</w:t>
      </w:r>
    </w:p>
    <w:tbl>
      <w:tblPr>
        <w:tblW w:w="6520" w:type="dxa"/>
        <w:tblBorders>
          <w:top w:val="nil"/>
          <w:left w:val="nil"/>
          <w:bottom w:val="nil"/>
          <w:right w:val="nil"/>
          <w:insideH w:val="nil"/>
          <w:insideV w:val="nil"/>
        </w:tblBorders>
        <w:tblLayout w:type="fixed"/>
        <w:tblLook w:val="0400" w:firstRow="0" w:lastRow="0" w:firstColumn="0" w:lastColumn="0" w:noHBand="0" w:noVBand="1"/>
      </w:tblPr>
      <w:tblGrid>
        <w:gridCol w:w="6520"/>
      </w:tblGrid>
      <w:tr w:rsidR="002F66A3" w:rsidRPr="00D44E17" w14:paraId="67F183B4" w14:textId="77777777" w:rsidTr="00776B96">
        <w:trPr>
          <w:trHeight w:val="247"/>
        </w:trPr>
        <w:tc>
          <w:tcPr>
            <w:tcW w:w="6520" w:type="dxa"/>
            <w:tcBorders>
              <w:top w:val="single" w:sz="4" w:space="0" w:color="000000"/>
              <w:bottom w:val="single" w:sz="4" w:space="0" w:color="auto"/>
            </w:tcBorders>
          </w:tcPr>
          <w:p w14:paraId="68643927" w14:textId="77777777" w:rsidR="002F66A3" w:rsidRPr="00D44E17" w:rsidRDefault="002F66A3">
            <w:pPr>
              <w:jc w:val="center"/>
              <w:rPr>
                <w:rFonts w:ascii="Cambria" w:eastAsia="Times" w:hAnsi="Cambria" w:cs="Times"/>
                <w:b/>
                <w:color w:val="000000"/>
                <w:sz w:val="22"/>
                <w:szCs w:val="22"/>
                <w:lang w:val="en-US"/>
              </w:rPr>
            </w:pPr>
            <w:r w:rsidRPr="00D44E17">
              <w:rPr>
                <w:rFonts w:ascii="Cambria" w:eastAsia="Times" w:hAnsi="Cambria" w:cs="Times"/>
                <w:b/>
                <w:color w:val="000000"/>
                <w:sz w:val="22"/>
                <w:szCs w:val="22"/>
                <w:lang w:val="en-US"/>
              </w:rPr>
              <w:t>Abstract</w:t>
            </w:r>
          </w:p>
        </w:tc>
      </w:tr>
      <w:tr w:rsidR="002F66A3" w:rsidRPr="00D44E17" w14:paraId="18BD6BA9" w14:textId="77777777" w:rsidTr="00A07B48">
        <w:trPr>
          <w:trHeight w:val="1691"/>
        </w:trPr>
        <w:tc>
          <w:tcPr>
            <w:tcW w:w="6520" w:type="dxa"/>
            <w:tcBorders>
              <w:top w:val="single" w:sz="4" w:space="0" w:color="auto"/>
              <w:bottom w:val="single" w:sz="4" w:space="0" w:color="auto"/>
            </w:tcBorders>
          </w:tcPr>
          <w:p w14:paraId="15653283" w14:textId="53365EB5" w:rsidR="00A07B48" w:rsidRPr="00F0459F" w:rsidRDefault="00D22AD8" w:rsidP="00E84FDB">
            <w:pPr>
              <w:spacing w:before="120"/>
              <w:jc w:val="both"/>
              <w:rPr>
                <w:rFonts w:ascii="Cambria" w:eastAsia="Times" w:hAnsi="Cambria" w:cs="Times"/>
                <w:i/>
                <w:iCs/>
                <w:color w:val="000000"/>
                <w:sz w:val="20"/>
                <w:szCs w:val="20"/>
                <w:lang w:val="en-US"/>
              </w:rPr>
            </w:pPr>
            <w:r w:rsidRPr="00D22AD8">
              <w:rPr>
                <w:rFonts w:ascii="Cambria" w:eastAsia="Times" w:hAnsi="Cambria" w:cs="Times"/>
                <w:i/>
                <w:iCs/>
                <w:color w:val="000000"/>
                <w:sz w:val="20"/>
                <w:szCs w:val="20"/>
                <w:lang w:val="en-US"/>
              </w:rPr>
              <w:t>The author writes the abstract in one paragraph, in English and Indonesian/Arabic, consisting of 150–2</w:t>
            </w:r>
            <w:r w:rsidR="00D80F80">
              <w:rPr>
                <w:rFonts w:ascii="Cambria" w:eastAsia="Times" w:hAnsi="Cambria" w:cs="Times"/>
                <w:i/>
                <w:iCs/>
                <w:color w:val="000000"/>
                <w:sz w:val="20"/>
                <w:szCs w:val="20"/>
              </w:rPr>
              <w:t>0</w:t>
            </w:r>
            <w:r w:rsidRPr="00D22AD8">
              <w:rPr>
                <w:rFonts w:ascii="Cambria" w:eastAsia="Times" w:hAnsi="Cambria" w:cs="Times"/>
                <w:i/>
                <w:iCs/>
                <w:color w:val="000000"/>
                <w:sz w:val="20"/>
                <w:szCs w:val="20"/>
                <w:lang w:val="en-US"/>
              </w:rPr>
              <w:t>0 words</w:t>
            </w:r>
            <w:r>
              <w:rPr>
                <w:rFonts w:ascii="Cambria" w:eastAsia="Times" w:hAnsi="Cambria" w:cs="Times"/>
                <w:i/>
                <w:iCs/>
                <w:color w:val="000000"/>
                <w:sz w:val="20"/>
                <w:szCs w:val="20"/>
              </w:rPr>
              <w:t xml:space="preserve"> (6 – 7 sentences)</w:t>
            </w:r>
            <w:r w:rsidRPr="00D22AD8">
              <w:rPr>
                <w:rFonts w:ascii="Cambria" w:eastAsia="Times" w:hAnsi="Cambria" w:cs="Times"/>
                <w:i/>
                <w:iCs/>
                <w:color w:val="000000"/>
                <w:sz w:val="20"/>
                <w:szCs w:val="20"/>
                <w:lang w:val="en-US"/>
              </w:rPr>
              <w:t xml:space="preserve">, single-spaced, and in italics. The abstract includes four elements: (1) the focus of the discussion — answering the question “What is your paper about?”; (2) the background context and motivation — explaining “Why is </w:t>
            </w:r>
            <w:r w:rsidR="00D80F80">
              <w:rPr>
                <w:rFonts w:ascii="Cambria" w:eastAsia="Times" w:hAnsi="Cambria" w:cs="Times"/>
                <w:i/>
                <w:iCs/>
                <w:color w:val="000000"/>
                <w:sz w:val="20"/>
                <w:szCs w:val="20"/>
              </w:rPr>
              <w:t>research</w:t>
            </w:r>
            <w:r w:rsidRPr="00D22AD8">
              <w:rPr>
                <w:rFonts w:ascii="Cambria" w:eastAsia="Times" w:hAnsi="Cambria" w:cs="Times"/>
                <w:i/>
                <w:iCs/>
                <w:color w:val="000000"/>
                <w:sz w:val="20"/>
                <w:szCs w:val="20"/>
                <w:lang w:val="en-US"/>
              </w:rPr>
              <w:t xml:space="preserve"> important?”; (3) the research methods — describing “How did you do it?”; and (4) key findings and implications — addressing “What did you find?” and “Why are your findings important?”. Each of the first three elements is written in one sentence, while the fourth may consist of more than one sentence as needed. (Write abstract here in English).</w:t>
            </w:r>
            <w:r w:rsidR="00741B99">
              <w:rPr>
                <w:rFonts w:ascii="Cambria" w:eastAsia="Times" w:hAnsi="Cambria" w:cs="Times"/>
                <w:i/>
                <w:iCs/>
                <w:color w:val="000000"/>
                <w:sz w:val="20"/>
                <w:szCs w:val="20"/>
              </w:rPr>
              <w:t xml:space="preserve"> </w:t>
            </w:r>
            <w:r w:rsidR="004D685B" w:rsidRPr="00F0459F">
              <w:rPr>
                <w:rFonts w:ascii="Cambria" w:eastAsia="Times" w:hAnsi="Cambria" w:cs="Times"/>
                <w:i/>
                <w:iCs/>
                <w:color w:val="000000"/>
                <w:sz w:val="20"/>
                <w:szCs w:val="20"/>
                <w:lang w:val="en-US"/>
              </w:rPr>
              <w:t xml:space="preserve"> </w:t>
            </w:r>
          </w:p>
          <w:p w14:paraId="642FCC4C" w14:textId="4B8A6B37" w:rsidR="00F64C61" w:rsidRPr="00D44E17" w:rsidRDefault="00A07B48" w:rsidP="00A07B48">
            <w:pPr>
              <w:spacing w:before="60" w:after="60"/>
              <w:jc w:val="both"/>
              <w:rPr>
                <w:rFonts w:ascii="Cambria" w:eastAsia="Times" w:hAnsi="Cambria" w:cs="Times"/>
                <w:i/>
                <w:color w:val="000000"/>
                <w:sz w:val="20"/>
                <w:szCs w:val="20"/>
              </w:rPr>
            </w:pPr>
            <w:r w:rsidRPr="00D44E17">
              <w:rPr>
                <w:rFonts w:ascii="Cambria" w:eastAsia="Times" w:hAnsi="Cambria" w:cs="Times"/>
                <w:b/>
                <w:i/>
                <w:iCs/>
                <w:color w:val="000000"/>
                <w:sz w:val="20"/>
                <w:szCs w:val="20"/>
                <w:lang w:val="en-US"/>
              </w:rPr>
              <w:t>Keywords</w:t>
            </w:r>
            <w:r w:rsidRPr="00D44E17">
              <w:rPr>
                <w:rFonts w:ascii="Cambria" w:eastAsia="Times" w:hAnsi="Cambria" w:cs="Times"/>
                <w:i/>
                <w:iCs/>
                <w:color w:val="000000"/>
                <w:sz w:val="20"/>
                <w:szCs w:val="20"/>
                <w:lang w:val="en-US"/>
              </w:rPr>
              <w:t xml:space="preserve">: contains a specific concept (word or phrase); 3-5 words or </w:t>
            </w:r>
            <w:r w:rsidR="001A53D8" w:rsidRPr="00D44E17">
              <w:rPr>
                <w:rFonts w:ascii="Cambria" w:eastAsia="Times" w:hAnsi="Cambria" w:cs="Times"/>
                <w:i/>
                <w:iCs/>
                <w:color w:val="000000"/>
                <w:sz w:val="20"/>
                <w:szCs w:val="20"/>
                <w:lang w:val="en-US"/>
              </w:rPr>
              <w:t>phrases</w:t>
            </w:r>
          </w:p>
        </w:tc>
      </w:tr>
    </w:tbl>
    <w:p w14:paraId="297E5A51" w14:textId="532583E8" w:rsidR="00A07B48" w:rsidRPr="00D44E17" w:rsidRDefault="00416862" w:rsidP="00223851">
      <w:pPr>
        <w:spacing w:before="120" w:after="120"/>
        <w:jc w:val="both"/>
        <w:rPr>
          <w:rFonts w:ascii="Cambria" w:eastAsia="Times" w:hAnsi="Cambria" w:cs="Times"/>
          <w:b/>
          <w:color w:val="000000"/>
          <w:sz w:val="26"/>
          <w:szCs w:val="26"/>
        </w:rPr>
      </w:pPr>
      <w:r w:rsidRPr="00D44E17">
        <w:rPr>
          <w:rFonts w:ascii="Cambria" w:eastAsia="Times" w:hAnsi="Cambria" w:cs="Times"/>
          <w:b/>
          <w:noProof/>
          <w:color w:val="000000"/>
          <w:sz w:val="26"/>
          <w:szCs w:val="26"/>
        </w:rPr>
        <w:drawing>
          <wp:anchor distT="0" distB="0" distL="114300" distR="114300" simplePos="0" relativeHeight="251700224" behindDoc="0" locked="0" layoutInCell="1" allowOverlap="1" wp14:anchorId="0A9C86AD" wp14:editId="2BFD08BD">
            <wp:simplePos x="0" y="0"/>
            <wp:positionH relativeFrom="column">
              <wp:posOffset>3721312</wp:posOffset>
            </wp:positionH>
            <wp:positionV relativeFrom="page">
              <wp:posOffset>7495540</wp:posOffset>
            </wp:positionV>
            <wp:extent cx="761365" cy="268605"/>
            <wp:effectExtent l="0" t="0" r="635" b="0"/>
            <wp:wrapNone/>
            <wp:docPr id="20114865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86560" name="Picture 1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1365" cy="268605"/>
                    </a:xfrm>
                    <a:prstGeom prst="rect">
                      <a:avLst/>
                    </a:prstGeom>
                    <a:noFill/>
                    <a:ln>
                      <a:noFill/>
                    </a:ln>
                  </pic:spPr>
                </pic:pic>
              </a:graphicData>
            </a:graphic>
          </wp:anchor>
        </w:drawing>
      </w:r>
      <w:r w:rsidRPr="00D44E17">
        <w:rPr>
          <w:rFonts w:ascii="Cambria" w:eastAsia="Times" w:hAnsi="Cambria" w:cs="Times"/>
          <w:b/>
          <w:noProof/>
          <w:color w:val="000000"/>
          <w:sz w:val="26"/>
          <w:szCs w:val="26"/>
        </w:rPr>
        <mc:AlternateContent>
          <mc:Choice Requires="wps">
            <w:drawing>
              <wp:anchor distT="0" distB="0" distL="114300" distR="114300" simplePos="0" relativeHeight="251698176" behindDoc="0" locked="0" layoutInCell="1" allowOverlap="1" wp14:anchorId="1134D38B" wp14:editId="2544F69B">
                <wp:simplePos x="0" y="0"/>
                <wp:positionH relativeFrom="column">
                  <wp:posOffset>181554</wp:posOffset>
                </wp:positionH>
                <wp:positionV relativeFrom="page">
                  <wp:posOffset>7442200</wp:posOffset>
                </wp:positionV>
                <wp:extent cx="4500245" cy="541020"/>
                <wp:effectExtent l="0" t="0" r="0" b="0"/>
                <wp:wrapNone/>
                <wp:docPr id="664924863" name="Text Box 9"/>
                <wp:cNvGraphicFramePr/>
                <a:graphic xmlns:a="http://schemas.openxmlformats.org/drawingml/2006/main">
                  <a:graphicData uri="http://schemas.microsoft.com/office/word/2010/wordprocessingShape">
                    <wps:wsp>
                      <wps:cNvSpPr txBox="1"/>
                      <wps:spPr>
                        <a:xfrm>
                          <a:off x="0" y="0"/>
                          <a:ext cx="4500245" cy="541020"/>
                        </a:xfrm>
                        <a:prstGeom prst="rect">
                          <a:avLst/>
                        </a:prstGeom>
                        <a:solidFill>
                          <a:schemeClr val="lt1"/>
                        </a:solidFill>
                        <a:ln w="6350">
                          <a:noFill/>
                        </a:ln>
                      </wps:spPr>
                      <wps:txbx>
                        <w:txbxContent>
                          <w:p w14:paraId="0A38537C" w14:textId="77777777" w:rsidR="00825060" w:rsidRPr="00825060" w:rsidRDefault="00825060" w:rsidP="00825060">
                            <w:pPr>
                              <w:ind w:left="142" w:right="-126"/>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License of  </w:t>
                            </w:r>
                            <w:hyperlink r:id="rId17">
                              <w:r w:rsidRPr="00825060">
                                <w:rPr>
                                  <w:rStyle w:val="Hyperlink"/>
                                  <w:rFonts w:ascii="Adobe Devanagari" w:hAnsi="Adobe Devanagari" w:cs="Adobe Devanagari"/>
                                  <w:iCs/>
                                  <w:color w:val="auto"/>
                                  <w:sz w:val="18"/>
                                  <w:szCs w:val="18"/>
                                  <w:u w:val="none"/>
                                  <w:lang w:val="en-US"/>
                                </w:rPr>
                                <w:t>Creative Commons Attribution 4.0 International</w:t>
                              </w:r>
                            </w:hyperlink>
                          </w:p>
                          <w:p w14:paraId="2DE77F2F" w14:textId="77777777" w:rsidR="00825060" w:rsidRDefault="00825060" w:rsidP="00825060">
                            <w:pPr>
                              <w:ind w:left="142" w:right="-126"/>
                              <w:textDirection w:val="btLr"/>
                              <w:rPr>
                                <w:rFonts w:ascii="Adobe Devanagari" w:hAnsi="Adobe Devanagari" w:cs="Adobe Devanagari"/>
                                <w:color w:val="231F20"/>
                                <w:sz w:val="18"/>
                                <w:szCs w:val="18"/>
                              </w:rPr>
                            </w:pPr>
                            <w:r>
                              <w:rPr>
                                <w:rFonts w:ascii="Adobe Devanagari" w:hAnsi="Adobe Devanagari" w:cs="Adobe Devanagari"/>
                                <w:color w:val="231F20"/>
                                <w:sz w:val="18"/>
                                <w:szCs w:val="18"/>
                              </w:rPr>
                              <w:t xml:space="preserve">Article’s Doi: </w:t>
                            </w:r>
                            <w:hyperlink r:id="rId18">
                              <w:r w:rsidRPr="00E25680">
                                <w:rPr>
                                  <w:rFonts w:ascii="Cambria" w:hAnsi="Cambria"/>
                                  <w:color w:val="0563C1"/>
                                  <w:sz w:val="18"/>
                                  <w:szCs w:val="18"/>
                                  <w:highlight w:val="yellow"/>
                                  <w:u w:val="single"/>
                                </w:rPr>
                                <w:t>https://doi.org/10.55987/xxxxxx</w:t>
                              </w:r>
                            </w:hyperlink>
                            <w:r>
                              <w:rPr>
                                <w:rFonts w:ascii="Adobe Devanagari" w:hAnsi="Adobe Devanagari" w:cs="Adobe Devanagari"/>
                                <w:color w:val="231F20"/>
                                <w:sz w:val="18"/>
                                <w:szCs w:val="18"/>
                              </w:rPr>
                              <w:t xml:space="preserve">  | Article History:</w:t>
                            </w:r>
                          </w:p>
                          <w:p w14:paraId="2506FE53" w14:textId="77777777" w:rsidR="00825060" w:rsidRDefault="00825060" w:rsidP="00825060">
                            <w:pPr>
                              <w:ind w:left="142" w:right="-125"/>
                              <w:rPr>
                                <w:rFonts w:ascii="Adobe Devanagari" w:hAnsi="Adobe Devanagari" w:cs="Adobe Devanagari"/>
                                <w:color w:val="231F20"/>
                                <w:sz w:val="18"/>
                                <w:szCs w:val="18"/>
                              </w:rPr>
                            </w:pPr>
                            <w:r>
                              <w:rPr>
                                <w:rFonts w:ascii="Adobe Devanagari" w:hAnsi="Adobe Devanagari" w:cs="Adobe Devanagari"/>
                                <w:color w:val="231F20"/>
                                <w:sz w:val="18"/>
                                <w:szCs w:val="18"/>
                              </w:rPr>
                              <w:t>Submitted: Apr 20, 2025, Reviewed: Apr 25, 2025, Revised: Nov 30, 2025, Published: Dec 14,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34D38B" id="_x0000_t202" coordsize="21600,21600" o:spt="202" path="m,l,21600r21600,l21600,xe">
                <v:stroke joinstyle="miter"/>
                <v:path gradientshapeok="t" o:connecttype="rect"/>
              </v:shapetype>
              <v:shape id="Text Box 9" o:spid="_x0000_s1027" type="#_x0000_t202" style="position:absolute;left:0;text-align:left;margin-left:14.3pt;margin-top:586pt;width:354.35pt;height:42.6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LDPLwIAAFsEAAAOAAAAZHJzL2Uyb0RvYy54bWysVE2P2yAQvVfqf0DcGzups91acVZpVqkq&#10;rXZXylZ7JhhiJMxQILHTX98B56vbnqpe8MAM8/Hew7O7vtVkL5xXYCo6HuWUCMOhVmZb0e8vqw+3&#10;lPjATM00GFHRg/D0bv7+3ayzpZhAA7oWjmAS48vOVrQJwZZZ5nkjWuZHYIVBpwTXsoBbt81qxzrM&#10;3upskuc3WQeutg648B5P7wcnnaf8UgoenqT0IhBdUewtpNWldRPXbD5j5dYx2yh+bIP9QxctUwaL&#10;nlPds8DIzqk/UrWKO/Agw4hDm4GUios0A04zzt9Ms26YFWkWBMfbM0z+/6Xlj/u1fXYk9F+gRwIj&#10;IJ31pcfDOE8vXRu/2ClBP0J4OMMm+kA4HhbTPJ8UU0o4+qbFOJ8kXLPLbet8+CqgJdGoqENaElps&#10;/+ADVsTQU0gs5kGreqW0TpsoBbHUjuwZkqhD6hFv/BalDekqevNxmqfEBuL1IbM2WOAyU7RCv+mJ&#10;qq/m3UB9QBgcDArxlq8U9vrAfHhmDiWBk6PMwxMuUgPWgqNFSQPu59/OYzwyhV5KOpRYRf2PHXOC&#10;Ev3NIIefx0URNZk2xfQTwkbctWdz7TG7dgkIwBgflOXJjPFBn0zpoH3F17CIVdHFDMfaFQ0ncxkG&#10;4eNr4mKxSEGoQsvCg1lbHlNHwCMTL/0rc/ZIV0CiH+EkRla+YW2IjTcNLHYBpEqURpwHVI/wo4IT&#10;08fXFp/I9T5FXf4J818AAAD//wMAUEsDBBQABgAIAAAAIQDR7iMy4gAAAAwBAAAPAAAAZHJzL2Rv&#10;d25yZXYueG1sTI/LTsMwEEX3SPyDNUhsEHXqqHUV4lQI8ZDYtaFF7Nx4SCJiO4rdJPw9wwqWc+fo&#10;PvLtbDs24hBa7xQsFwkwdJU3rasVvJVPtxtgIWpndOcdKvjGANvi8iLXmfGT2+G4jzUjExcyraCJ&#10;sc84D1WDVoeF79HR79MPVkc6h5qbQU9kbjsukmTNrW4dJTS6x4cGq6/92Sr4uKnfX8P8fJjSVdo/&#10;voylPJpSqeur+f4OWMQ5/sHwW5+qQ0GdTv7sTGCdArFZE0n6UgoaRYRMZQrsRJJYSQG8yPn/EcUP&#10;AAAA//8DAFBLAQItABQABgAIAAAAIQC2gziS/gAAAOEBAAATAAAAAAAAAAAAAAAAAAAAAABbQ29u&#10;dGVudF9UeXBlc10ueG1sUEsBAi0AFAAGAAgAAAAhADj9If/WAAAAlAEAAAsAAAAAAAAAAAAAAAAA&#10;LwEAAF9yZWxzLy5yZWxzUEsBAi0AFAAGAAgAAAAhAGdgsM8vAgAAWwQAAA4AAAAAAAAAAAAAAAAA&#10;LgIAAGRycy9lMm9Eb2MueG1sUEsBAi0AFAAGAAgAAAAhANHuIzLiAAAADAEAAA8AAAAAAAAAAAAA&#10;AAAAiQQAAGRycy9kb3ducmV2LnhtbFBLBQYAAAAABAAEAPMAAACYBQAAAAA=&#10;" fillcolor="white [3201]" stroked="f" strokeweight=".5pt">
                <v:textbox>
                  <w:txbxContent>
                    <w:p w14:paraId="0A38537C" w14:textId="77777777" w:rsidR="00825060" w:rsidRPr="00825060" w:rsidRDefault="00825060" w:rsidP="00825060">
                      <w:pPr>
                        <w:ind w:left="142" w:right="-126"/>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License of  </w:t>
                      </w:r>
                      <w:hyperlink r:id="rId19">
                        <w:r w:rsidRPr="00825060">
                          <w:rPr>
                            <w:rStyle w:val="Hyperlink"/>
                            <w:rFonts w:ascii="Adobe Devanagari" w:hAnsi="Adobe Devanagari" w:cs="Adobe Devanagari"/>
                            <w:iCs/>
                            <w:color w:val="auto"/>
                            <w:sz w:val="18"/>
                            <w:szCs w:val="18"/>
                            <w:u w:val="none"/>
                            <w:lang w:val="en-US"/>
                          </w:rPr>
                          <w:t>Creative Commons Attribution 4.0 International</w:t>
                        </w:r>
                      </w:hyperlink>
                    </w:p>
                    <w:p w14:paraId="2DE77F2F" w14:textId="77777777" w:rsidR="00825060" w:rsidRDefault="00825060" w:rsidP="00825060">
                      <w:pPr>
                        <w:ind w:left="142" w:right="-126"/>
                        <w:textDirection w:val="btLr"/>
                        <w:rPr>
                          <w:rFonts w:ascii="Adobe Devanagari" w:hAnsi="Adobe Devanagari" w:cs="Adobe Devanagari"/>
                          <w:color w:val="231F20"/>
                          <w:sz w:val="18"/>
                          <w:szCs w:val="18"/>
                        </w:rPr>
                      </w:pPr>
                      <w:r>
                        <w:rPr>
                          <w:rFonts w:ascii="Adobe Devanagari" w:hAnsi="Adobe Devanagari" w:cs="Adobe Devanagari"/>
                          <w:color w:val="231F20"/>
                          <w:sz w:val="18"/>
                          <w:szCs w:val="18"/>
                        </w:rPr>
                        <w:t xml:space="preserve">Article’s Doi: </w:t>
                      </w:r>
                      <w:hyperlink r:id="rId20">
                        <w:r w:rsidRPr="00E25680">
                          <w:rPr>
                            <w:rFonts w:ascii="Cambria" w:hAnsi="Cambria"/>
                            <w:color w:val="0563C1"/>
                            <w:sz w:val="18"/>
                            <w:szCs w:val="18"/>
                            <w:highlight w:val="yellow"/>
                            <w:u w:val="single"/>
                          </w:rPr>
                          <w:t>https://doi.org/10.55987/xxxxxx</w:t>
                        </w:r>
                      </w:hyperlink>
                      <w:r>
                        <w:rPr>
                          <w:rFonts w:ascii="Adobe Devanagari" w:hAnsi="Adobe Devanagari" w:cs="Adobe Devanagari"/>
                          <w:color w:val="231F20"/>
                          <w:sz w:val="18"/>
                          <w:szCs w:val="18"/>
                        </w:rPr>
                        <w:t xml:space="preserve">  | Article History:</w:t>
                      </w:r>
                    </w:p>
                    <w:p w14:paraId="2506FE53" w14:textId="77777777" w:rsidR="00825060" w:rsidRDefault="00825060" w:rsidP="00825060">
                      <w:pPr>
                        <w:ind w:left="142" w:right="-125"/>
                        <w:rPr>
                          <w:rFonts w:ascii="Adobe Devanagari" w:hAnsi="Adobe Devanagari" w:cs="Adobe Devanagari"/>
                          <w:color w:val="231F20"/>
                          <w:sz w:val="18"/>
                          <w:szCs w:val="18"/>
                        </w:rPr>
                      </w:pPr>
                      <w:r>
                        <w:rPr>
                          <w:rFonts w:ascii="Adobe Devanagari" w:hAnsi="Adobe Devanagari" w:cs="Adobe Devanagari"/>
                          <w:color w:val="231F20"/>
                          <w:sz w:val="18"/>
                          <w:szCs w:val="18"/>
                        </w:rPr>
                        <w:t>Submitted: Apr 20, 2025, Reviewed: Apr 25, 2025, Revised: Nov 30, 2025, Published: Dec 14, 2025</w:t>
                      </w:r>
                    </w:p>
                  </w:txbxContent>
                </v:textbox>
                <w10:wrap anchory="page"/>
              </v:shape>
            </w:pict>
          </mc:Fallback>
        </mc:AlternateContent>
      </w:r>
      <w:r w:rsidRPr="00D44E17">
        <w:rPr>
          <w:rFonts w:ascii="Cambria" w:eastAsia="Times" w:hAnsi="Cambria" w:cs="Times"/>
          <w:b/>
          <w:noProof/>
          <w:color w:val="000000"/>
          <w:sz w:val="26"/>
          <w:szCs w:val="26"/>
        </w:rPr>
        <w:drawing>
          <wp:anchor distT="0" distB="0" distL="114300" distR="114300" simplePos="0" relativeHeight="251699200" behindDoc="0" locked="0" layoutInCell="1" allowOverlap="1" wp14:anchorId="50E81B90" wp14:editId="61B56EC6">
            <wp:simplePos x="0" y="0"/>
            <wp:positionH relativeFrom="column">
              <wp:posOffset>-474557</wp:posOffset>
            </wp:positionH>
            <wp:positionV relativeFrom="page">
              <wp:posOffset>7617460</wp:posOffset>
            </wp:positionV>
            <wp:extent cx="768985" cy="191770"/>
            <wp:effectExtent l="0" t="0" r="0" b="0"/>
            <wp:wrapNone/>
            <wp:docPr id="3522044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204486" name="Picture 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8985" cy="191770"/>
                    </a:xfrm>
                    <a:prstGeom prst="rect">
                      <a:avLst/>
                    </a:prstGeom>
                    <a:noFill/>
                    <a:ln>
                      <a:noFill/>
                    </a:ln>
                  </pic:spPr>
                </pic:pic>
              </a:graphicData>
            </a:graphic>
          </wp:anchor>
        </w:drawing>
      </w:r>
      <w:r w:rsidR="004E47C5" w:rsidRPr="00D44E17">
        <w:rPr>
          <w:rFonts w:ascii="Cambria" w:eastAsia="Times" w:hAnsi="Cambria" w:cs="Times"/>
          <w:b/>
          <w:noProof/>
          <w:color w:val="000000"/>
          <w:sz w:val="26"/>
          <w:szCs w:val="26"/>
        </w:rPr>
        <mc:AlternateContent>
          <mc:Choice Requires="wps">
            <w:drawing>
              <wp:anchor distT="0" distB="0" distL="114300" distR="114300" simplePos="0" relativeHeight="251693056" behindDoc="0" locked="0" layoutInCell="1" allowOverlap="1" wp14:anchorId="1549CAA8" wp14:editId="3B33297C">
                <wp:simplePos x="0" y="0"/>
                <wp:positionH relativeFrom="column">
                  <wp:posOffset>-929640</wp:posOffset>
                </wp:positionH>
                <wp:positionV relativeFrom="page">
                  <wp:posOffset>7409815</wp:posOffset>
                </wp:positionV>
                <wp:extent cx="5883275" cy="592455"/>
                <wp:effectExtent l="0" t="0" r="22225" b="17145"/>
                <wp:wrapNone/>
                <wp:docPr id="821057289" name="Rectangle: Rounded Corners 8"/>
                <wp:cNvGraphicFramePr/>
                <a:graphic xmlns:a="http://schemas.openxmlformats.org/drawingml/2006/main">
                  <a:graphicData uri="http://schemas.microsoft.com/office/word/2010/wordprocessingShape">
                    <wps:wsp>
                      <wps:cNvSpPr/>
                      <wps:spPr>
                        <a:xfrm>
                          <a:off x="0" y="0"/>
                          <a:ext cx="5883275" cy="592455"/>
                        </a:xfrm>
                        <a:prstGeom prst="roundRect">
                          <a:avLst/>
                        </a:prstGeom>
                        <a:solidFill>
                          <a:schemeClr val="bg1"/>
                        </a:solidFill>
                        <a:ln w="3175"/>
                      </wps:spPr>
                      <wps:style>
                        <a:lnRef idx="2">
                          <a:schemeClr val="accent1">
                            <a:shade val="15000"/>
                          </a:schemeClr>
                        </a:lnRef>
                        <a:fillRef idx="1">
                          <a:schemeClr val="accent1"/>
                        </a:fillRef>
                        <a:effectRef idx="0">
                          <a:schemeClr val="accent1"/>
                        </a:effectRef>
                        <a:fontRef idx="minor">
                          <a:schemeClr val="lt1"/>
                        </a:fontRef>
                      </wps:style>
                      <wps:txbx>
                        <w:txbxContent>
                          <w:p w14:paraId="2FDB46D0" w14:textId="77777777" w:rsidR="00825060" w:rsidRDefault="00825060" w:rsidP="00825060">
                            <w:pPr>
                              <w:ind w:right="1784"/>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49CAA8" id="Rectangle: Rounded Corners 8" o:spid="_x0000_s1028" style="position:absolute;left:0;text-align:left;margin-left:-73.2pt;margin-top:583.45pt;width:463.25pt;height:46.65pt;z-index:251693056;visibility:visible;mso-wrap-style:square;mso-wrap-distance-left:9pt;mso-wrap-distance-top:0;mso-wrap-distance-right:9pt;mso-wrap-distance-bottom:0;mso-position-horizontal:absolute;mso-position-horizontal-relative:text;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XvfigIAAG0FAAAOAAAAZHJzL2Uyb0RvYy54bWysVMFu2zAMvQ/YPwi6r7bTeG2DOkWQIsOA&#10;og3aDj0rshQbkEVNUmJnXz9Kdpy2K3YYdrFFkXwkn0he33SNInthXQ26oNlZSonQHMpabwv643n1&#10;5ZIS55kumQItCnoQjt7MP3+6bs1MTKACVQpLEES7WWsKWnlvZknieCUa5s7ACI1KCbZhHkW7TUrL&#10;WkRvVDJJ069JC7Y0FrhwDm9veyWdR3wpBfcPUjrhiSoo5ubj18bvJnyT+TWbbS0zVc2HNNg/ZNGw&#10;WmPQEeqWeUZ2tv4Dqqm5BQfSn3FoEpCy5iLWgNVk6btqnipmRKwFyXFmpMn9P1h+v38ya4s0tMbN&#10;HB5DFZ20TfhjfqSLZB1GskTnCcfL/PLyfHKRU8JRl19Npnke2ExO3sY6/01AQ8KhoBZ2unzEF4lE&#10;sf2d87390S5EdKDqclUrFYXQBWKpLNkzfL/NNhsivLFSmrQFPc8wl4B3qiOe/EGJgKX0o5CkLjHz&#10;SUwgttgJnHEutM96VcVK0cfM8jSNXYJ1jR6xyggYkCVmO2IPAG8TP2L35Q72wVXEDh2d078l1juP&#10;HjEyaD86N7UG+xGAwqqGyL39kaSemsCS7zYdchOoQctws4HysLbEQj8xzvBVja94x5xfM4sjgsOE&#10;Y+8f8CMV4APAcKKkAvvro/tgj52LWkpaHLmCup87ZgUl6rvGnr7KptMwo1GY5hcTFOxrzea1Ru+a&#10;JWBXZLhgDI/HYO/V8SgtNC+4HRYhKqqY5hi7oNzbo7D0/SrA/cLFYhHNcC4N83f6yfAAHngODfrc&#10;vTBrhlb2OAT3cBxPNnvXzL1t8NSw2HmQdez0E6/DC+BMx1Ya9k9YGq/laHXakvPfAAAA//8DAFBL&#10;AwQUAAYACAAAACEAxbNFN+IAAAAOAQAADwAAAGRycy9kb3ducmV2LnhtbEyPPU/DMBCGdyT+g3VI&#10;bK2dtHKbEKeKkBiYKvoxdHPjI4mI7Sh2m/DvOSYY795H7z1X7GbbszuOofNOQbIUwNDV3nSuUXA6&#10;vi22wELUzujeO1TwjQF25eNDoXPjJ/eB90NsGJW4kGsFbYxDznmoW7Q6LP2AjrJPP1odaRwbbkY9&#10;UbnteSqE5FZ3ji60esDXFuuvw80qkOdQTXZ/Ob3b1V5O5ypb9ZlR6vlprl6ARZzjHwy/+qQOJTld&#10;/c2ZwHoFi2Qt18RSkkiZASNmsxUJsCutUilS4GXB/79R/gAAAP//AwBQSwECLQAUAAYACAAAACEA&#10;toM4kv4AAADhAQAAEwAAAAAAAAAAAAAAAAAAAAAAW0NvbnRlbnRfVHlwZXNdLnhtbFBLAQItABQA&#10;BgAIAAAAIQA4/SH/1gAAAJQBAAALAAAAAAAAAAAAAAAAAC8BAABfcmVscy8ucmVsc1BLAQItABQA&#10;BgAIAAAAIQD6IXvfigIAAG0FAAAOAAAAAAAAAAAAAAAAAC4CAABkcnMvZTJvRG9jLnhtbFBLAQIt&#10;ABQABgAIAAAAIQDFs0U34gAAAA4BAAAPAAAAAAAAAAAAAAAAAOQEAABkcnMvZG93bnJldi54bWxQ&#10;SwUGAAAAAAQABADzAAAA8wUAAAAA&#10;" fillcolor="white [3212]" strokecolor="#09101d [484]" strokeweight=".25pt">
                <v:stroke joinstyle="miter"/>
                <v:textbox>
                  <w:txbxContent>
                    <w:p w14:paraId="2FDB46D0" w14:textId="77777777" w:rsidR="00825060" w:rsidRDefault="00825060" w:rsidP="00825060">
                      <w:pPr>
                        <w:ind w:right="1784"/>
                        <w:jc w:val="right"/>
                      </w:pPr>
                    </w:p>
                  </w:txbxContent>
                </v:textbox>
                <w10:wrap anchory="page"/>
              </v:roundrect>
            </w:pict>
          </mc:Fallback>
        </mc:AlternateContent>
      </w:r>
      <w:r w:rsidR="00A07B48" w:rsidRPr="00D44E17">
        <w:rPr>
          <w:rFonts w:ascii="Cambria" w:eastAsia="Times" w:hAnsi="Cambria" w:cs="Times"/>
          <w:b/>
          <w:color w:val="000000"/>
          <w:sz w:val="26"/>
          <w:szCs w:val="26"/>
        </w:rPr>
        <w:br w:type="page"/>
      </w:r>
    </w:p>
    <w:p w14:paraId="7776A1AB" w14:textId="3D138F74" w:rsidR="005511F2" w:rsidRPr="00D44E17" w:rsidRDefault="00340851" w:rsidP="005511F2">
      <w:pPr>
        <w:spacing w:before="120" w:after="240"/>
        <w:jc w:val="both"/>
        <w:rPr>
          <w:rFonts w:ascii="Cambria" w:eastAsia="Times" w:hAnsi="Cambria" w:cs="Times"/>
          <w:b/>
          <w:color w:val="000000"/>
          <w:sz w:val="26"/>
          <w:szCs w:val="26"/>
        </w:rPr>
      </w:pPr>
      <w:r w:rsidRPr="00C412B5">
        <w:rPr>
          <w:rFonts w:ascii="Cambria" w:eastAsia="Times" w:hAnsi="Cambria" w:cs="Times"/>
          <w:b/>
          <w:noProof/>
          <w:color w:val="000000"/>
          <w:sz w:val="26"/>
          <w:szCs w:val="26"/>
        </w:rPr>
        <w:lastRenderedPageBreak/>
        <w:drawing>
          <wp:anchor distT="0" distB="0" distL="114300" distR="114300" simplePos="0" relativeHeight="251709440" behindDoc="0" locked="0" layoutInCell="1" allowOverlap="1" wp14:anchorId="32732577" wp14:editId="5CC251E4">
            <wp:simplePos x="0" y="0"/>
            <wp:positionH relativeFrom="margin">
              <wp:posOffset>0</wp:posOffset>
            </wp:positionH>
            <wp:positionV relativeFrom="paragraph">
              <wp:posOffset>-517870</wp:posOffset>
            </wp:positionV>
            <wp:extent cx="723900" cy="723900"/>
            <wp:effectExtent l="0" t="0" r="0" b="0"/>
            <wp:wrapNone/>
            <wp:docPr id="1424886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1F2" w:rsidRPr="00D44E17">
        <w:rPr>
          <w:rFonts w:ascii="Cambria" w:hAnsi="Cambria"/>
          <w:noProof/>
          <w:lang w:val="en-US"/>
        </w:rPr>
        <mc:AlternateContent>
          <mc:Choice Requires="wps">
            <w:drawing>
              <wp:anchor distT="0" distB="0" distL="114300" distR="114300" simplePos="0" relativeHeight="251648000" behindDoc="1" locked="0" layoutInCell="1" hidden="0" allowOverlap="1" wp14:anchorId="0551245B" wp14:editId="683E6773">
                <wp:simplePos x="0" y="0"/>
                <wp:positionH relativeFrom="column">
                  <wp:posOffset>-923290</wp:posOffset>
                </wp:positionH>
                <wp:positionV relativeFrom="paragraph">
                  <wp:posOffset>-447463</wp:posOffset>
                </wp:positionV>
                <wp:extent cx="5962650" cy="643466"/>
                <wp:effectExtent l="0" t="0" r="0" b="4445"/>
                <wp:wrapNone/>
                <wp:docPr id="31" name="Rectangle 31"/>
                <wp:cNvGraphicFramePr/>
                <a:graphic xmlns:a="http://schemas.openxmlformats.org/drawingml/2006/main">
                  <a:graphicData uri="http://schemas.microsoft.com/office/word/2010/wordprocessingShape">
                    <wps:wsp>
                      <wps:cNvSpPr/>
                      <wps:spPr>
                        <a:xfrm>
                          <a:off x="0" y="0"/>
                          <a:ext cx="5962650" cy="643466"/>
                        </a:xfrm>
                        <a:prstGeom prst="rect">
                          <a:avLst/>
                        </a:prstGeom>
                        <a:solidFill>
                          <a:schemeClr val="accent6">
                            <a:lumMod val="20000"/>
                            <a:lumOff val="80000"/>
                          </a:schemeClr>
                        </a:solidFill>
                        <a:ln>
                          <a:noFill/>
                        </a:ln>
                      </wps:spPr>
                      <wps:txbx>
                        <w:txbxContent>
                          <w:p w14:paraId="2C36348B" w14:textId="4C2AF3AE" w:rsidR="009B17DB" w:rsidRPr="00223851" w:rsidRDefault="00270B3C" w:rsidP="00162C5F">
                            <w:pPr>
                              <w:ind w:left="1134" w:right="1302"/>
                              <w:jc w:val="right"/>
                              <w:textDirection w:val="btLr"/>
                              <w:rPr>
                                <w:rFonts w:ascii="Cambria" w:hAnsi="Cambria" w:cs="Adobe Devanagari"/>
                                <w:sz w:val="18"/>
                                <w:szCs w:val="18"/>
                                <w:lang w:val="en-US"/>
                              </w:rPr>
                            </w:pPr>
                            <w:r w:rsidRPr="00270B3C">
                              <w:rPr>
                                <w:rFonts w:ascii="KOLAK" w:hAnsi="KOLAK" w:cs="Adobe Devanagari"/>
                                <w:b/>
                                <w:color w:val="231F20"/>
                                <w:spacing w:val="6"/>
                                <w:sz w:val="18"/>
                                <w:szCs w:val="18"/>
                              </w:rPr>
                              <w:t>NABAWI</w:t>
                            </w:r>
                            <w:r w:rsidR="009B17DB" w:rsidRPr="00223851">
                              <w:rPr>
                                <w:rFonts w:ascii="Cambria" w:hAnsi="Cambria" w:cs="Adobe Devanagari"/>
                                <w:b/>
                                <w:color w:val="231F20"/>
                                <w:sz w:val="18"/>
                                <w:szCs w:val="18"/>
                                <w:lang w:val="en-US"/>
                              </w:rPr>
                              <w:t>: Journal of Hadith Studies</w:t>
                            </w:r>
                          </w:p>
                          <w:p w14:paraId="368A7111" w14:textId="5420F566" w:rsidR="009B17DB" w:rsidRPr="00223851" w:rsidRDefault="009B17DB" w:rsidP="00162C5F">
                            <w:pPr>
                              <w:ind w:left="1134" w:right="1302"/>
                              <w:jc w:val="right"/>
                              <w:textDirection w:val="btLr"/>
                              <w:rPr>
                                <w:rFonts w:ascii="Cambria" w:hAnsi="Cambria" w:cs="Adobe Devanagari"/>
                                <w:sz w:val="18"/>
                                <w:szCs w:val="18"/>
                              </w:rPr>
                            </w:pPr>
                            <w:r w:rsidRPr="00223851">
                              <w:rPr>
                                <w:rFonts w:ascii="Cambria" w:hAnsi="Cambria" w:cs="Adobe Devanagari"/>
                                <w:color w:val="231F20"/>
                                <w:sz w:val="18"/>
                                <w:szCs w:val="18"/>
                              </w:rPr>
                              <w:t>P-ISSN: 2797-8370, E-ISSN: 2746-3206</w:t>
                            </w:r>
                          </w:p>
                          <w:p w14:paraId="78207855" w14:textId="77777777" w:rsidR="009B17DB" w:rsidRPr="00223851" w:rsidRDefault="009B17DB" w:rsidP="00162C5F">
                            <w:pPr>
                              <w:ind w:left="1134" w:right="1302"/>
                              <w:jc w:val="right"/>
                              <w:textDirection w:val="btLr"/>
                              <w:rPr>
                                <w:rFonts w:ascii="Cambria" w:hAnsi="Cambria" w:cs="Adobe Devanagari"/>
                                <w:color w:val="231F20"/>
                                <w:sz w:val="18"/>
                                <w:szCs w:val="18"/>
                              </w:rPr>
                            </w:pPr>
                            <w:r w:rsidRPr="00223851">
                              <w:rPr>
                                <w:rFonts w:ascii="Cambria" w:hAnsi="Cambria" w:cs="Adobe Devanagari"/>
                                <w:color w:val="231F20"/>
                                <w:sz w:val="18"/>
                                <w:szCs w:val="18"/>
                              </w:rPr>
                              <w:t xml:space="preserve">DOI: </w:t>
                            </w:r>
                            <w:hyperlink r:id="rId22" w:history="1">
                              <w:r w:rsidRPr="00223851">
                                <w:rPr>
                                  <w:rStyle w:val="Hyperlink"/>
                                  <w:rFonts w:ascii="Cambria" w:hAnsi="Cambria" w:cs="Adobe Devanagari"/>
                                  <w:color w:val="auto"/>
                                  <w:sz w:val="18"/>
                                  <w:szCs w:val="18"/>
                                  <w:u w:val="none"/>
                                </w:rPr>
                                <w:t>https://doi.org/10.55987/nabawi</w:t>
                              </w:r>
                            </w:hyperlink>
                            <w:r w:rsidRPr="00223851">
                              <w:rPr>
                                <w:rFonts w:ascii="Cambria" w:hAnsi="Cambria" w:cs="Adobe Devanagari"/>
                                <w:color w:val="231F20"/>
                                <w:sz w:val="18"/>
                                <w:szCs w:val="18"/>
                              </w:rPr>
                              <w:t xml:space="preserve"> | journal.tebuireng.ac.id</w:t>
                            </w:r>
                          </w:p>
                          <w:p w14:paraId="46C44CAF" w14:textId="7F5EFB9E" w:rsidR="00A91FD9" w:rsidRDefault="00E17FA6" w:rsidP="00162C5F">
                            <w:pPr>
                              <w:ind w:left="1134" w:right="1302"/>
                              <w:jc w:val="right"/>
                              <w:textDirection w:val="btLr"/>
                              <w:rPr>
                                <w:rFonts w:ascii="Adobe Devanagari" w:hAnsi="Adobe Devanagari" w:cs="Adobe Devanagari"/>
                                <w:color w:val="231F20"/>
                                <w:sz w:val="18"/>
                                <w:szCs w:val="18"/>
                              </w:rPr>
                            </w:pPr>
                            <w:r w:rsidRPr="00223851">
                              <w:rPr>
                                <w:rFonts w:ascii="Cambria" w:hAnsi="Cambria" w:cs="Adobe Devanagari"/>
                                <w:color w:val="231F20"/>
                                <w:sz w:val="18"/>
                                <w:szCs w:val="18"/>
                              </w:rPr>
                              <w:t xml:space="preserve">Vol. 6 No. 1. Maret 2025 | </w:t>
                            </w:r>
                            <w:r w:rsidRPr="00384C3F">
                              <w:rPr>
                                <w:rFonts w:ascii="Cambria" w:hAnsi="Cambria" w:cs="Adobe Devanagari"/>
                                <w:sz w:val="18"/>
                                <w:szCs w:val="18"/>
                                <w:highlight w:val="yellow"/>
                              </w:rPr>
                              <w:t>Page: 00 – 000</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0551245B" id="Rectangle 31" o:spid="_x0000_s1029" style="position:absolute;left:0;text-align:left;margin-left:-72.7pt;margin-top:-35.25pt;width:469.5pt;height:50.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g4wEAALwDAAAOAAAAZHJzL2Uyb0RvYy54bWysU8tu2zAQvBfoPxC815IdW00Ey0GRwEWB&#10;tDGQ5gNoirQI8NUlbcl/3yXl2G57C3qh9kHuzs6OlveD0eQgIChnGzqdlJQIy12r7K6hrz/Xn24p&#10;CZHZlmlnRUOPItD71ccPy97XYuY6p1sBBIvYUPe+oV2Mvi6KwDthWJg4LywmpQPDIrqwK1pgPVY3&#10;upiVZVX0DloPjosQMPo4Jukq15dS8PgsZRCR6IYitphPyOc2ncVqyeodMN8pfoLB3oHCMGWx6bnU&#10;I4uM7EH9U8ooDi44GSfcmcJJqbjIM+A00/KvaV465kWeBckJ/kxT+H9l+Y/Di98A0tD7UAc00xSD&#10;BJO+iI8MmazjmSwxRMIxuLirZtUCOeWYq+Y386pKbBaX1x5C/CqcIcloKOAyMkfs8BTiePXtSmoW&#10;nFbtWmmdnSQA8aCBHBiujnEubKzyc7033107xlEC5WmJGMZVj+HbtzCiyVJKlTK2P5pom1pZl5qO&#10;eFKkuDCRrDhsB6Laht6k8VJk69rjBkjwfK1wsicW4oYBymZKSY9Samj4tWcgKNHfLO7qbjqfLVB7&#10;2ZkvPiNiAteZ7XWGWd45VGikZDQfYtbrCPXLPjqpMnsXKCfMKJE840nOSYPXfr51+elWvwEAAP//&#10;AwBQSwMEFAAGAAgAAAAhAE6VlOngAAAACwEAAA8AAABkcnMvZG93bnJldi54bWxMj8tOwzAQRfdI&#10;/IM1SOxau6+0CXEqCHTXBZR+gBu7cYQ9jmwnDX+PWcFuRnN059xyP1lDRuVD55DDYs6AKGyc7LDl&#10;cP48zHZAQhQohXGoOHyrAPvq/q4UhXQ3/FDjKbYkhWAoBAcdY19QGhqtrAhz1ytMt6vzVsS0+pZK&#10;L24p3Bq6ZCyjVnSYPmjRq1qr5us0WA5D/uoP2dv4oq94zrslrc37seb88WF6fgIS1RT/YPjVT+pQ&#10;JaeLG1AGYjjMFuvNOrFp2rINkIRs81UG5MJhxXZAq5L+71D9AAAA//8DAFBLAQItABQABgAIAAAA&#10;IQC2gziS/gAAAOEBAAATAAAAAAAAAAAAAAAAAAAAAABbQ29udGVudF9UeXBlc10ueG1sUEsBAi0A&#10;FAAGAAgAAAAhADj9If/WAAAAlAEAAAsAAAAAAAAAAAAAAAAALwEAAF9yZWxzLy5yZWxzUEsBAi0A&#10;FAAGAAgAAAAhAOG70iDjAQAAvAMAAA4AAAAAAAAAAAAAAAAALgIAAGRycy9lMm9Eb2MueG1sUEsB&#10;Ai0AFAAGAAgAAAAhAE6VlOngAAAACwEAAA8AAAAAAAAAAAAAAAAAPQQAAGRycy9kb3ducmV2Lnht&#10;bFBLBQYAAAAABAAEAPMAAABKBQAAAAA=&#10;" fillcolor="#e2efd9 [665]" stroked="f">
                <v:textbox inset="2.53958mm,1.2694mm,2.53958mm,1.2694mm">
                  <w:txbxContent>
                    <w:p w14:paraId="2C36348B" w14:textId="4C2AF3AE" w:rsidR="009B17DB" w:rsidRPr="00223851" w:rsidRDefault="00270B3C" w:rsidP="00162C5F">
                      <w:pPr>
                        <w:ind w:left="1134" w:right="1302"/>
                        <w:jc w:val="right"/>
                        <w:textDirection w:val="btLr"/>
                        <w:rPr>
                          <w:rFonts w:ascii="Cambria" w:hAnsi="Cambria" w:cs="Adobe Devanagari"/>
                          <w:sz w:val="18"/>
                          <w:szCs w:val="18"/>
                          <w:lang w:val="en-US"/>
                        </w:rPr>
                      </w:pPr>
                      <w:r w:rsidRPr="00270B3C">
                        <w:rPr>
                          <w:rFonts w:ascii="KOLAK" w:hAnsi="KOLAK" w:cs="Adobe Devanagari"/>
                          <w:b/>
                          <w:color w:val="231F20"/>
                          <w:spacing w:val="6"/>
                          <w:sz w:val="18"/>
                          <w:szCs w:val="18"/>
                        </w:rPr>
                        <w:t>NABAWI</w:t>
                      </w:r>
                      <w:r w:rsidR="009B17DB" w:rsidRPr="00223851">
                        <w:rPr>
                          <w:rFonts w:ascii="Cambria" w:hAnsi="Cambria" w:cs="Adobe Devanagari"/>
                          <w:b/>
                          <w:color w:val="231F20"/>
                          <w:sz w:val="18"/>
                          <w:szCs w:val="18"/>
                          <w:lang w:val="en-US"/>
                        </w:rPr>
                        <w:t>: Journal of Hadith Studies</w:t>
                      </w:r>
                    </w:p>
                    <w:p w14:paraId="368A7111" w14:textId="5420F566" w:rsidR="009B17DB" w:rsidRPr="00223851" w:rsidRDefault="009B17DB" w:rsidP="00162C5F">
                      <w:pPr>
                        <w:ind w:left="1134" w:right="1302"/>
                        <w:jc w:val="right"/>
                        <w:textDirection w:val="btLr"/>
                        <w:rPr>
                          <w:rFonts w:ascii="Cambria" w:hAnsi="Cambria" w:cs="Adobe Devanagari"/>
                          <w:sz w:val="18"/>
                          <w:szCs w:val="18"/>
                        </w:rPr>
                      </w:pPr>
                      <w:r w:rsidRPr="00223851">
                        <w:rPr>
                          <w:rFonts w:ascii="Cambria" w:hAnsi="Cambria" w:cs="Adobe Devanagari"/>
                          <w:color w:val="231F20"/>
                          <w:sz w:val="18"/>
                          <w:szCs w:val="18"/>
                        </w:rPr>
                        <w:t>P-ISSN: 2797-8370, E-ISSN: 2746-3206</w:t>
                      </w:r>
                    </w:p>
                    <w:p w14:paraId="78207855" w14:textId="77777777" w:rsidR="009B17DB" w:rsidRPr="00223851" w:rsidRDefault="009B17DB" w:rsidP="00162C5F">
                      <w:pPr>
                        <w:ind w:left="1134" w:right="1302"/>
                        <w:jc w:val="right"/>
                        <w:textDirection w:val="btLr"/>
                        <w:rPr>
                          <w:rFonts w:ascii="Cambria" w:hAnsi="Cambria" w:cs="Adobe Devanagari"/>
                          <w:color w:val="231F20"/>
                          <w:sz w:val="18"/>
                          <w:szCs w:val="18"/>
                        </w:rPr>
                      </w:pPr>
                      <w:r w:rsidRPr="00223851">
                        <w:rPr>
                          <w:rFonts w:ascii="Cambria" w:hAnsi="Cambria" w:cs="Adobe Devanagari"/>
                          <w:color w:val="231F20"/>
                          <w:sz w:val="18"/>
                          <w:szCs w:val="18"/>
                        </w:rPr>
                        <w:t xml:space="preserve">DOI: </w:t>
                      </w:r>
                      <w:hyperlink r:id="rId23" w:history="1">
                        <w:r w:rsidRPr="00223851">
                          <w:rPr>
                            <w:rStyle w:val="Hyperlink"/>
                            <w:rFonts w:ascii="Cambria" w:hAnsi="Cambria" w:cs="Adobe Devanagari"/>
                            <w:color w:val="auto"/>
                            <w:sz w:val="18"/>
                            <w:szCs w:val="18"/>
                            <w:u w:val="none"/>
                          </w:rPr>
                          <w:t>https://doi.org/10.55987/nabawi</w:t>
                        </w:r>
                      </w:hyperlink>
                      <w:r w:rsidRPr="00223851">
                        <w:rPr>
                          <w:rFonts w:ascii="Cambria" w:hAnsi="Cambria" w:cs="Adobe Devanagari"/>
                          <w:color w:val="231F20"/>
                          <w:sz w:val="18"/>
                          <w:szCs w:val="18"/>
                        </w:rPr>
                        <w:t xml:space="preserve"> | journal.tebuireng.ac.id</w:t>
                      </w:r>
                    </w:p>
                    <w:p w14:paraId="46C44CAF" w14:textId="7F5EFB9E" w:rsidR="00A91FD9" w:rsidRDefault="00E17FA6" w:rsidP="00162C5F">
                      <w:pPr>
                        <w:ind w:left="1134" w:right="1302"/>
                        <w:jc w:val="right"/>
                        <w:textDirection w:val="btLr"/>
                        <w:rPr>
                          <w:rFonts w:ascii="Adobe Devanagari" w:hAnsi="Adobe Devanagari" w:cs="Adobe Devanagari"/>
                          <w:color w:val="231F20"/>
                          <w:sz w:val="18"/>
                          <w:szCs w:val="18"/>
                        </w:rPr>
                      </w:pPr>
                      <w:r w:rsidRPr="00223851">
                        <w:rPr>
                          <w:rFonts w:ascii="Cambria" w:hAnsi="Cambria" w:cs="Adobe Devanagari"/>
                          <w:color w:val="231F20"/>
                          <w:sz w:val="18"/>
                          <w:szCs w:val="18"/>
                        </w:rPr>
                        <w:t xml:space="preserve">Vol. 6 No. 1. Maret 2025 | </w:t>
                      </w:r>
                      <w:r w:rsidRPr="00384C3F">
                        <w:rPr>
                          <w:rFonts w:ascii="Cambria" w:hAnsi="Cambria" w:cs="Adobe Devanagari"/>
                          <w:sz w:val="18"/>
                          <w:szCs w:val="18"/>
                          <w:highlight w:val="yellow"/>
                        </w:rPr>
                        <w:t>Page: 00 – 000</w:t>
                      </w:r>
                    </w:p>
                  </w:txbxContent>
                </v:textbox>
              </v:rect>
            </w:pict>
          </mc:Fallback>
        </mc:AlternateContent>
      </w:r>
    </w:p>
    <w:p w14:paraId="2B8C1143" w14:textId="2B4251EF" w:rsidR="00910187" w:rsidRPr="00D44E17" w:rsidRDefault="006A7284" w:rsidP="005511F2">
      <w:pPr>
        <w:spacing w:before="120" w:after="60"/>
        <w:jc w:val="both"/>
        <w:rPr>
          <w:rFonts w:ascii="Cambria" w:eastAsia="Times" w:hAnsi="Cambria" w:cs="Times"/>
          <w:b/>
          <w:color w:val="000000"/>
          <w:sz w:val="26"/>
          <w:szCs w:val="26"/>
        </w:rPr>
      </w:pPr>
      <w:r w:rsidRPr="00D44E17">
        <w:rPr>
          <w:rFonts w:ascii="Cambria" w:hAnsi="Cambria"/>
          <w:b/>
          <w:bCs/>
          <w:color w:val="000000"/>
          <w:sz w:val="26"/>
          <w:szCs w:val="26"/>
        </w:rPr>
        <w:t>JUDUL UTAMA</w:t>
      </w:r>
      <w:r w:rsidR="00783C2F" w:rsidRPr="00D44E17">
        <w:rPr>
          <w:rFonts w:ascii="Cambria" w:hAnsi="Cambria"/>
          <w:b/>
          <w:bCs/>
          <w:color w:val="000000"/>
          <w:sz w:val="26"/>
          <w:szCs w:val="26"/>
        </w:rPr>
        <w:t xml:space="preserve"> TANPA DĪĀCRĪTĪC</w:t>
      </w:r>
      <w:r w:rsidRPr="00D44E17">
        <w:rPr>
          <w:rFonts w:ascii="Cambria" w:hAnsi="Cambria"/>
          <w:b/>
          <w:bCs/>
          <w:color w:val="000000"/>
          <w:sz w:val="26"/>
          <w:szCs w:val="26"/>
        </w:rPr>
        <w:t xml:space="preserve"> (UKURAN HURUF 13, TEBAL, DAN SEMUA HURUF KAPITAL/</w:t>
      </w:r>
      <w:r w:rsidRPr="00D44E17">
        <w:rPr>
          <w:rFonts w:ascii="Cambria" w:hAnsi="Cambria"/>
          <w:b/>
          <w:bCs/>
          <w:i/>
          <w:color w:val="000000"/>
          <w:sz w:val="26"/>
          <w:szCs w:val="26"/>
        </w:rPr>
        <w:t>UPPERCASE</w:t>
      </w:r>
      <w:r w:rsidRPr="00D44E17">
        <w:rPr>
          <w:rFonts w:ascii="Cambria" w:hAnsi="Cambria"/>
          <w:b/>
          <w:bCs/>
          <w:color w:val="000000"/>
          <w:sz w:val="26"/>
          <w:szCs w:val="26"/>
        </w:rPr>
        <w:t xml:space="preserve">) Anak Judul (Jika Diperlukan untuk Membatasi Pembahasan, </w:t>
      </w:r>
      <w:r w:rsidR="00A06DEE" w:rsidRPr="00D44E17">
        <w:rPr>
          <w:rFonts w:ascii="Cambria" w:hAnsi="Cambria"/>
          <w:b/>
          <w:bCs/>
          <w:color w:val="000000"/>
          <w:sz w:val="26"/>
          <w:szCs w:val="26"/>
        </w:rPr>
        <w:t>Capitalize Each Word)</w:t>
      </w:r>
    </w:p>
    <w:p w14:paraId="538A16A3" w14:textId="6865D588" w:rsidR="00B248F0" w:rsidRPr="00D44E17" w:rsidRDefault="00B248F0" w:rsidP="00B248F0">
      <w:pPr>
        <w:jc w:val="both"/>
        <w:rPr>
          <w:rFonts w:ascii="Cambria" w:eastAsia="Times" w:hAnsi="Cambria" w:cs="Times"/>
          <w:color w:val="000000"/>
          <w:sz w:val="22"/>
          <w:szCs w:val="22"/>
          <w:vertAlign w:val="superscript"/>
        </w:rPr>
      </w:pPr>
      <w:r w:rsidRPr="00D44E17">
        <w:rPr>
          <w:rFonts w:ascii="Cambria" w:eastAsia="Times" w:hAnsi="Cambria" w:cs="Times"/>
          <w:color w:val="000000"/>
          <w:sz w:val="22"/>
          <w:szCs w:val="22"/>
        </w:rPr>
        <w:t>Nama Penulis</w:t>
      </w:r>
      <w:r w:rsidRPr="00D44E17">
        <w:rPr>
          <w:rFonts w:ascii="Cambria" w:eastAsia="Times" w:hAnsi="Cambria" w:cs="Times"/>
          <w:b/>
          <w:color w:val="000000"/>
          <w:sz w:val="22"/>
          <w:szCs w:val="22"/>
          <w:vertAlign w:val="superscript"/>
        </w:rPr>
        <w:t>1</w:t>
      </w:r>
      <w:r w:rsidRPr="00D44E17">
        <w:rPr>
          <w:rFonts w:ascii="Cambria" w:eastAsia="Times" w:hAnsi="Cambria" w:cs="Times"/>
          <w:color w:val="000000"/>
          <w:sz w:val="22"/>
          <w:szCs w:val="22"/>
        </w:rPr>
        <w:t>; Nama Penulis</w:t>
      </w:r>
      <w:r w:rsidRPr="00D44E17">
        <w:rPr>
          <w:rFonts w:ascii="Cambria" w:eastAsia="Times" w:hAnsi="Cambria" w:cs="Times"/>
          <w:b/>
          <w:color w:val="000000"/>
          <w:sz w:val="22"/>
          <w:szCs w:val="22"/>
          <w:vertAlign w:val="superscript"/>
        </w:rPr>
        <w:t>2</w:t>
      </w:r>
      <w:r w:rsidRPr="00D44E17">
        <w:rPr>
          <w:rFonts w:ascii="Cambria" w:eastAsia="Times" w:hAnsi="Cambria" w:cs="Times"/>
          <w:color w:val="000000"/>
          <w:sz w:val="22"/>
          <w:szCs w:val="22"/>
        </w:rPr>
        <w:t>; Nama Penulis</w:t>
      </w:r>
      <w:r w:rsidRPr="00D44E17">
        <w:rPr>
          <w:rFonts w:ascii="Cambria" w:eastAsia="Times" w:hAnsi="Cambria" w:cs="Times"/>
          <w:b/>
          <w:color w:val="000000"/>
          <w:sz w:val="22"/>
          <w:szCs w:val="22"/>
          <w:vertAlign w:val="superscript"/>
        </w:rPr>
        <w:t>3</w:t>
      </w:r>
    </w:p>
    <w:p w14:paraId="73934DAB" w14:textId="7C4590AB" w:rsidR="00B248F0" w:rsidRPr="00D44E17" w:rsidRDefault="00B248F0" w:rsidP="0067676C">
      <w:pPr>
        <w:jc w:val="both"/>
        <w:rPr>
          <w:rFonts w:ascii="Cambria" w:eastAsia="Times" w:hAnsi="Cambria" w:cs="Times"/>
          <w:b/>
          <w:sz w:val="18"/>
          <w:szCs w:val="18"/>
          <w:vertAlign w:val="superscript"/>
        </w:rPr>
      </w:pPr>
      <w:r w:rsidRPr="00D44E17">
        <w:rPr>
          <w:rFonts w:ascii="Cambria" w:eastAsia="Times" w:hAnsi="Cambria" w:cs="Times"/>
          <w:b/>
          <w:color w:val="000000"/>
          <w:sz w:val="18"/>
          <w:szCs w:val="18"/>
          <w:vertAlign w:val="superscript"/>
        </w:rPr>
        <w:t>1</w:t>
      </w:r>
      <w:r w:rsidRPr="00D44E17">
        <w:rPr>
          <w:rFonts w:ascii="Cambria" w:eastAsia="Times" w:hAnsi="Cambria" w:cs="Times"/>
          <w:i/>
          <w:color w:val="000000"/>
          <w:sz w:val="18"/>
          <w:szCs w:val="18"/>
        </w:rPr>
        <w:t>Institusi Penulis, Kota, Negara</w:t>
      </w:r>
      <w:r w:rsidRPr="00D44E17">
        <w:rPr>
          <w:rFonts w:ascii="Cambria" w:eastAsia="Times" w:hAnsi="Cambria" w:cs="Times"/>
          <w:i/>
          <w:sz w:val="18"/>
          <w:szCs w:val="18"/>
        </w:rPr>
        <w:t xml:space="preserve">, alamat email; </w:t>
      </w:r>
    </w:p>
    <w:p w14:paraId="75178CE2" w14:textId="24593A61" w:rsidR="00B248F0" w:rsidRPr="00D44E17" w:rsidRDefault="00B248F0" w:rsidP="00B248F0">
      <w:pPr>
        <w:jc w:val="both"/>
        <w:rPr>
          <w:rFonts w:ascii="Cambria" w:eastAsia="Times" w:hAnsi="Cambria" w:cs="Times"/>
          <w:i/>
          <w:sz w:val="18"/>
          <w:szCs w:val="18"/>
          <w:vertAlign w:val="superscript"/>
        </w:rPr>
      </w:pPr>
      <w:r w:rsidRPr="00D44E17">
        <w:rPr>
          <w:rFonts w:ascii="Cambria" w:eastAsia="Times" w:hAnsi="Cambria" w:cs="Times"/>
          <w:b/>
          <w:sz w:val="18"/>
          <w:szCs w:val="18"/>
          <w:vertAlign w:val="superscript"/>
        </w:rPr>
        <w:t>2</w:t>
      </w:r>
      <w:r w:rsidRPr="00D44E17">
        <w:rPr>
          <w:rFonts w:ascii="Cambria" w:eastAsia="Times" w:hAnsi="Cambria" w:cs="Times"/>
          <w:i/>
          <w:color w:val="000000"/>
          <w:sz w:val="18"/>
          <w:szCs w:val="18"/>
        </w:rPr>
        <w:t>Institusi Penulis, Kota, Negara</w:t>
      </w:r>
      <w:r w:rsidRPr="00D44E17">
        <w:rPr>
          <w:rFonts w:ascii="Cambria" w:eastAsia="Times" w:hAnsi="Cambria" w:cs="Times"/>
          <w:i/>
          <w:sz w:val="18"/>
          <w:szCs w:val="18"/>
        </w:rPr>
        <w:t>, alamat email;</w:t>
      </w:r>
      <w:r w:rsidR="00915CC5" w:rsidRPr="00D44E17">
        <w:rPr>
          <w:rFonts w:ascii="Cambria" w:eastAsia="Times" w:hAnsi="Cambria" w:cs="Times"/>
          <w:i/>
          <w:color w:val="000000"/>
          <w:sz w:val="18"/>
          <w:szCs w:val="18"/>
        </w:rPr>
        <w:t xml:space="preserve"> </w:t>
      </w:r>
    </w:p>
    <w:p w14:paraId="720E3DD6" w14:textId="73BFCF35" w:rsidR="00A07B48" w:rsidRPr="00D44E17" w:rsidRDefault="00B248F0" w:rsidP="00A07B48">
      <w:pPr>
        <w:spacing w:after="120"/>
        <w:jc w:val="both"/>
        <w:rPr>
          <w:rFonts w:ascii="Cambria" w:eastAsia="Times" w:hAnsi="Cambria" w:cs="Times"/>
          <w:i/>
          <w:sz w:val="18"/>
          <w:szCs w:val="18"/>
        </w:rPr>
      </w:pPr>
      <w:r w:rsidRPr="00D44E17">
        <w:rPr>
          <w:rFonts w:ascii="Cambria" w:eastAsia="Times" w:hAnsi="Cambria" w:cs="Times"/>
          <w:b/>
          <w:sz w:val="18"/>
          <w:szCs w:val="18"/>
          <w:vertAlign w:val="superscript"/>
        </w:rPr>
        <w:t>3</w:t>
      </w:r>
      <w:r w:rsidR="00E84FDB" w:rsidRPr="00D44E17">
        <w:rPr>
          <w:rFonts w:ascii="Cambria" w:eastAsia="Times" w:hAnsi="Cambria" w:cs="Times"/>
          <w:i/>
          <w:color w:val="000000"/>
          <w:sz w:val="18"/>
          <w:szCs w:val="18"/>
        </w:rPr>
        <w:t xml:space="preserve"> Institusi Penulis, Kota, Negara</w:t>
      </w:r>
      <w:r w:rsidR="00E84FDB" w:rsidRPr="00D44E17">
        <w:rPr>
          <w:rFonts w:ascii="Cambria" w:eastAsia="Times" w:hAnsi="Cambria" w:cs="Times"/>
          <w:i/>
          <w:sz w:val="18"/>
          <w:szCs w:val="18"/>
        </w:rPr>
        <w:t>, alamat email;</w:t>
      </w:r>
    </w:p>
    <w:tbl>
      <w:tblPr>
        <w:tblW w:w="6520" w:type="dxa"/>
        <w:tblBorders>
          <w:top w:val="nil"/>
          <w:left w:val="nil"/>
          <w:bottom w:val="nil"/>
          <w:right w:val="nil"/>
          <w:insideH w:val="nil"/>
          <w:insideV w:val="nil"/>
        </w:tblBorders>
        <w:tblLayout w:type="fixed"/>
        <w:tblLook w:val="0400" w:firstRow="0" w:lastRow="0" w:firstColumn="0" w:lastColumn="0" w:noHBand="0" w:noVBand="1"/>
      </w:tblPr>
      <w:tblGrid>
        <w:gridCol w:w="6520"/>
      </w:tblGrid>
      <w:tr w:rsidR="002F66A3" w:rsidRPr="00D44E17" w14:paraId="562B356E" w14:textId="77777777" w:rsidTr="00776B96">
        <w:trPr>
          <w:trHeight w:val="247"/>
        </w:trPr>
        <w:tc>
          <w:tcPr>
            <w:tcW w:w="6520" w:type="dxa"/>
            <w:tcBorders>
              <w:top w:val="single" w:sz="4" w:space="0" w:color="000000"/>
              <w:bottom w:val="single" w:sz="4" w:space="0" w:color="auto"/>
            </w:tcBorders>
          </w:tcPr>
          <w:p w14:paraId="62439800" w14:textId="52B55699" w:rsidR="002F66A3" w:rsidRPr="00D44E17" w:rsidRDefault="002F66A3">
            <w:pPr>
              <w:jc w:val="center"/>
              <w:rPr>
                <w:rFonts w:ascii="Cambria" w:eastAsia="Times" w:hAnsi="Cambria" w:cs="Times"/>
                <w:b/>
                <w:color w:val="000000"/>
                <w:sz w:val="22"/>
                <w:szCs w:val="22"/>
              </w:rPr>
            </w:pPr>
            <w:r w:rsidRPr="00D44E17">
              <w:rPr>
                <w:rFonts w:ascii="Cambria" w:eastAsia="Times" w:hAnsi="Cambria" w:cs="Times"/>
                <w:b/>
                <w:color w:val="000000"/>
                <w:sz w:val="22"/>
                <w:szCs w:val="22"/>
              </w:rPr>
              <w:t>Abstrak</w:t>
            </w:r>
          </w:p>
        </w:tc>
      </w:tr>
      <w:tr w:rsidR="002F66A3" w:rsidRPr="00D44E17" w14:paraId="687AFC7F" w14:textId="77777777" w:rsidTr="00A07B48">
        <w:trPr>
          <w:trHeight w:val="2272"/>
        </w:trPr>
        <w:tc>
          <w:tcPr>
            <w:tcW w:w="6520" w:type="dxa"/>
            <w:tcBorders>
              <w:top w:val="single" w:sz="4" w:space="0" w:color="auto"/>
              <w:bottom w:val="single" w:sz="4" w:space="0" w:color="auto"/>
            </w:tcBorders>
          </w:tcPr>
          <w:p w14:paraId="13051A0F" w14:textId="03F22F14" w:rsidR="004D300A" w:rsidRPr="00D44E17" w:rsidRDefault="00D80F80" w:rsidP="004D300A">
            <w:pPr>
              <w:jc w:val="both"/>
              <w:rPr>
                <w:rFonts w:ascii="Cambria" w:eastAsia="Times New Roman" w:hAnsi="Cambria" w:cs="Times New Roman"/>
                <w:i/>
                <w:iCs/>
                <w:color w:val="000000"/>
                <w:sz w:val="20"/>
                <w:szCs w:val="20"/>
              </w:rPr>
            </w:pPr>
            <w:r w:rsidRPr="00D80F80">
              <w:rPr>
                <w:rFonts w:ascii="Cambria" w:hAnsi="Cambria"/>
                <w:i/>
                <w:iCs/>
                <w:color w:val="000000"/>
                <w:sz w:val="20"/>
                <w:szCs w:val="20"/>
              </w:rPr>
              <w:t xml:space="preserve">Penulis </w:t>
            </w:r>
            <w:r>
              <w:rPr>
                <w:rFonts w:ascii="Cambria" w:hAnsi="Cambria"/>
                <w:i/>
                <w:iCs/>
                <w:color w:val="000000"/>
                <w:sz w:val="20"/>
                <w:szCs w:val="20"/>
              </w:rPr>
              <w:t>membuat</w:t>
            </w:r>
            <w:r w:rsidRPr="00D80F80">
              <w:rPr>
                <w:rFonts w:ascii="Cambria" w:hAnsi="Cambria"/>
                <w:i/>
                <w:iCs/>
                <w:color w:val="000000"/>
                <w:sz w:val="20"/>
                <w:szCs w:val="20"/>
              </w:rPr>
              <w:t xml:space="preserve"> abstrak dalam satu paragraf, dalam bahasa Inggris dan Indonesia/Arab, dengan panjang 150–200 kata (sekitar 6–7 kalimat), spasi tunggal, dan menggunakan huruf miring (italic). Abstrak memuat empat unsur utama: (1) fokus pembahasan — menjawab pertanyaan “Apa yang dibahas dalam tulisan ini?”; (2) latar belakang dan alasan penelitian — menjawab “Mengapa penelitian ini penting?”; (3) metode penelitian — menjelaskan “Bagaimana penelitian ini dilakukan?”; dan (4) temuan utama serta implikasinya — menjawab “Apa hasil penelitian ini?” dan “Mengapa hasil tersebut penting?”. Tiga unsur pertama ditulis masing-masing dalam satu kalimat, sedangkan unsur keempat boleh terdiri atas lebih dari satu kalimat bila diperlukan.</w:t>
            </w:r>
            <w:r w:rsidR="00A07B48" w:rsidRPr="00D44E17">
              <w:rPr>
                <w:rFonts w:ascii="Cambria" w:hAnsi="Cambria"/>
                <w:i/>
                <w:iCs/>
                <w:color w:val="000000"/>
                <w:sz w:val="20"/>
                <w:szCs w:val="20"/>
              </w:rPr>
              <w:t xml:space="preserve"> (Tulis di sini abstrak dalam bahasa Indonesia)</w:t>
            </w:r>
            <w:r w:rsidR="00915CC5" w:rsidRPr="00D44E17">
              <w:rPr>
                <w:rFonts w:ascii="Cambria" w:hAnsi="Cambria"/>
                <w:i/>
                <w:iCs/>
                <w:color w:val="000000"/>
                <w:sz w:val="20"/>
                <w:szCs w:val="20"/>
              </w:rPr>
              <w:t xml:space="preserve">. </w:t>
            </w:r>
            <w:r w:rsidR="00E17FA6" w:rsidRPr="00D44E17">
              <w:rPr>
                <w:rFonts w:ascii="Cambria" w:hAnsi="Cambria"/>
                <w:i/>
                <w:iCs/>
                <w:color w:val="000000"/>
                <w:sz w:val="20"/>
                <w:szCs w:val="20"/>
              </w:rPr>
              <w:t xml:space="preserve"> </w:t>
            </w:r>
          </w:p>
          <w:p w14:paraId="11C25D1E" w14:textId="30DB2FE3" w:rsidR="002F66A3" w:rsidRPr="00D44E17" w:rsidRDefault="00E84FDB" w:rsidP="00E84FDB">
            <w:pPr>
              <w:spacing w:before="60"/>
              <w:jc w:val="both"/>
              <w:rPr>
                <w:rFonts w:ascii="Cambria" w:eastAsia="Times" w:hAnsi="Cambria" w:cs="Times"/>
                <w:b/>
                <w:color w:val="000000"/>
                <w:sz w:val="22"/>
                <w:szCs w:val="22"/>
                <w:lang w:val="en-US"/>
              </w:rPr>
            </w:pPr>
            <w:r w:rsidRPr="00D44E17">
              <w:rPr>
                <w:rFonts w:ascii="Cambria" w:eastAsia="Times" w:hAnsi="Cambria" w:cs="Times"/>
                <w:b/>
                <w:i/>
                <w:iCs/>
                <w:color w:val="000000"/>
                <w:sz w:val="20"/>
                <w:szCs w:val="20"/>
              </w:rPr>
              <w:t>Kata Kunci</w:t>
            </w:r>
            <w:r w:rsidRPr="00D44E17">
              <w:rPr>
                <w:rFonts w:ascii="Cambria" w:eastAsia="Times" w:hAnsi="Cambria" w:cs="Times"/>
                <w:i/>
                <w:iCs/>
                <w:color w:val="000000"/>
                <w:sz w:val="20"/>
                <w:szCs w:val="20"/>
              </w:rPr>
              <w:t>: berisi konsep khusus (kata atau frasa); 3-5 kata atau frasa</w:t>
            </w:r>
            <w:r w:rsidRPr="00D44E17">
              <w:rPr>
                <w:rFonts w:ascii="Cambria" w:eastAsia="Times" w:hAnsi="Cambria" w:cs="Times"/>
                <w:i/>
                <w:iCs/>
                <w:color w:val="000000"/>
                <w:sz w:val="20"/>
                <w:szCs w:val="20"/>
                <w:lang w:val="en-US"/>
              </w:rPr>
              <w:t xml:space="preserve"> </w:t>
            </w:r>
            <w:r w:rsidR="00A07B48" w:rsidRPr="00D44E17">
              <w:rPr>
                <w:rFonts w:ascii="Cambria" w:hAnsi="Cambria"/>
                <w:i/>
                <w:iCs/>
                <w:color w:val="000000"/>
                <w:sz w:val="20"/>
                <w:szCs w:val="20"/>
              </w:rPr>
              <w:t>kata atau frasa)</w:t>
            </w:r>
            <w:r w:rsidR="004D300A" w:rsidRPr="00D44E17">
              <w:rPr>
                <w:rFonts w:ascii="Cambria" w:hAnsi="Cambria"/>
                <w:i/>
                <w:iCs/>
                <w:color w:val="000000"/>
                <w:sz w:val="20"/>
                <w:szCs w:val="20"/>
              </w:rPr>
              <w:t xml:space="preserve"> </w:t>
            </w:r>
          </w:p>
        </w:tc>
      </w:tr>
    </w:tbl>
    <w:p w14:paraId="10ACAA9F" w14:textId="77777777" w:rsidR="00B92326" w:rsidRDefault="00825060" w:rsidP="004D300A">
      <w:pPr>
        <w:spacing w:after="120"/>
        <w:jc w:val="both"/>
        <w:rPr>
          <w:rFonts w:ascii="Cambria" w:eastAsia="Times" w:hAnsi="Cambria" w:cs="Times"/>
          <w:b/>
          <w:sz w:val="22"/>
          <w:szCs w:val="22"/>
        </w:rPr>
      </w:pPr>
      <w:r w:rsidRPr="00D44E17">
        <w:rPr>
          <w:rFonts w:ascii="Cambria" w:eastAsia="Times" w:hAnsi="Cambria" w:cs="Times"/>
          <w:b/>
          <w:noProof/>
          <w:sz w:val="22"/>
          <w:szCs w:val="22"/>
        </w:rPr>
        <mc:AlternateContent>
          <mc:Choice Requires="wpg">
            <w:drawing>
              <wp:anchor distT="0" distB="0" distL="114300" distR="114300" simplePos="0" relativeHeight="251687936" behindDoc="0" locked="0" layoutInCell="1" allowOverlap="1" wp14:anchorId="10FC500D" wp14:editId="6F917B46">
                <wp:simplePos x="0" y="0"/>
                <wp:positionH relativeFrom="column">
                  <wp:posOffset>-929640</wp:posOffset>
                </wp:positionH>
                <wp:positionV relativeFrom="page">
                  <wp:posOffset>7410450</wp:posOffset>
                </wp:positionV>
                <wp:extent cx="5883275" cy="592455"/>
                <wp:effectExtent l="0" t="0" r="22225" b="17145"/>
                <wp:wrapNone/>
                <wp:docPr id="2047892324" name="Group 12"/>
                <wp:cNvGraphicFramePr/>
                <a:graphic xmlns:a="http://schemas.openxmlformats.org/drawingml/2006/main">
                  <a:graphicData uri="http://schemas.microsoft.com/office/word/2010/wordprocessingGroup">
                    <wpg:wgp>
                      <wpg:cNvGrpSpPr/>
                      <wpg:grpSpPr>
                        <a:xfrm>
                          <a:off x="0" y="0"/>
                          <a:ext cx="5883275" cy="592455"/>
                          <a:chOff x="0" y="0"/>
                          <a:chExt cx="5883275" cy="592455"/>
                        </a:xfrm>
                      </wpg:grpSpPr>
                      <wps:wsp>
                        <wps:cNvPr id="590743919" name="Rectangle: Rounded Corners 8"/>
                        <wps:cNvSpPr/>
                        <wps:spPr>
                          <a:xfrm>
                            <a:off x="0" y="0"/>
                            <a:ext cx="5883275" cy="592455"/>
                          </a:xfrm>
                          <a:prstGeom prst="roundRect">
                            <a:avLst/>
                          </a:prstGeom>
                          <a:solidFill>
                            <a:schemeClr val="bg1"/>
                          </a:solidFill>
                          <a:ln w="3175"/>
                        </wps:spPr>
                        <wps:style>
                          <a:lnRef idx="2">
                            <a:schemeClr val="accent1">
                              <a:shade val="15000"/>
                            </a:schemeClr>
                          </a:lnRef>
                          <a:fillRef idx="1">
                            <a:schemeClr val="accent1"/>
                          </a:fillRef>
                          <a:effectRef idx="0">
                            <a:schemeClr val="accent1"/>
                          </a:effectRef>
                          <a:fontRef idx="minor">
                            <a:schemeClr val="lt1"/>
                          </a:fontRef>
                        </wps:style>
                        <wps:txbx>
                          <w:txbxContent>
                            <w:p w14:paraId="572C2A71" w14:textId="3A13278D" w:rsidR="000901D3" w:rsidRDefault="000901D3" w:rsidP="00560A22">
                              <w:pPr>
                                <w:ind w:right="1784"/>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968260" name="Text Box 9"/>
                        <wps:cNvSpPr txBox="1"/>
                        <wps:spPr>
                          <a:xfrm>
                            <a:off x="234950" y="25400"/>
                            <a:ext cx="4500880" cy="541020"/>
                          </a:xfrm>
                          <a:prstGeom prst="rect">
                            <a:avLst/>
                          </a:prstGeom>
                          <a:solidFill>
                            <a:schemeClr val="lt1"/>
                          </a:solidFill>
                          <a:ln w="6350">
                            <a:noFill/>
                          </a:ln>
                        </wps:spPr>
                        <wps:txbx>
                          <w:txbxContent>
                            <w:p w14:paraId="1FA82A97" w14:textId="31BA03BA" w:rsidR="00E17FA6" w:rsidRPr="00A40A64" w:rsidRDefault="00825060" w:rsidP="00825060">
                              <w:pPr>
                                <w:ind w:left="851" w:right="-126"/>
                                <w:jc w:val="right"/>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w:t>
                              </w:r>
                              <w:r w:rsidRPr="00A40A64">
                                <w:rPr>
                                  <w:rFonts w:ascii="Adobe Devanagari" w:hAnsi="Adobe Devanagari" w:cs="Adobe Devanagari"/>
                                  <w:i/>
                                  <w:iCs/>
                                  <w:sz w:val="18"/>
                                  <w:szCs w:val="18"/>
                                  <w:lang w:val="en-US"/>
                                </w:rPr>
                                <w:t xml:space="preserve">License of  </w:t>
                              </w:r>
                              <w:hyperlink r:id="rId24">
                                <w:r w:rsidRPr="00A40A64">
                                  <w:rPr>
                                    <w:rStyle w:val="Hyperlink"/>
                                    <w:rFonts w:ascii="Adobe Devanagari" w:hAnsi="Adobe Devanagari" w:cs="Adobe Devanagari"/>
                                    <w:iCs/>
                                    <w:color w:val="auto"/>
                                    <w:sz w:val="18"/>
                                    <w:szCs w:val="18"/>
                                    <w:u w:val="none"/>
                                    <w:lang w:val="en-US"/>
                                  </w:rPr>
                                  <w:t>Creative Commons Attribution 4.0 International</w:t>
                                </w:r>
                              </w:hyperlink>
                            </w:p>
                            <w:p w14:paraId="1CEB5D07" w14:textId="47E92448" w:rsidR="008157D6" w:rsidRPr="00A40A64" w:rsidRDefault="008157D6" w:rsidP="008157D6">
                              <w:pPr>
                                <w:ind w:left="851" w:right="-126"/>
                                <w:jc w:val="right"/>
                                <w:textDirection w:val="btLr"/>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 xml:space="preserve"> Doi</w:t>
                              </w:r>
                              <w:r w:rsidR="00A40A64" w:rsidRPr="00A40A64">
                                <w:rPr>
                                  <w:rFonts w:ascii="Adobe Devanagari" w:hAnsi="Adobe Devanagari" w:cs="Adobe Devanagari"/>
                                  <w:color w:val="231F20"/>
                                  <w:sz w:val="18"/>
                                  <w:szCs w:val="18"/>
                                </w:rPr>
                                <w:t xml:space="preserve"> Artikel</w:t>
                              </w:r>
                              <w:r w:rsidRPr="00A40A64">
                                <w:rPr>
                                  <w:rFonts w:ascii="Adobe Devanagari" w:hAnsi="Adobe Devanagari" w:cs="Adobe Devanagari"/>
                                  <w:color w:val="231F20"/>
                                  <w:sz w:val="18"/>
                                  <w:szCs w:val="18"/>
                                </w:rPr>
                                <w:t xml:space="preserve">: </w:t>
                              </w:r>
                              <w:hyperlink r:id="rId25">
                                <w:r w:rsidRPr="00A40A64">
                                  <w:rPr>
                                    <w:rFonts w:ascii="Adobe Devanagari" w:hAnsi="Adobe Devanagari" w:cs="Adobe Devanagari"/>
                                    <w:color w:val="000000" w:themeColor="text1"/>
                                    <w:sz w:val="18"/>
                                    <w:szCs w:val="18"/>
                                  </w:rPr>
                                  <w:t>https://doi.org/10.55987/xxxxxx</w:t>
                                </w:r>
                              </w:hyperlink>
                              <w:r w:rsidRPr="00A40A64">
                                <w:rPr>
                                  <w:rFonts w:ascii="Adobe Devanagari" w:hAnsi="Adobe Devanagari" w:cs="Adobe Devanagari"/>
                                  <w:color w:val="000000" w:themeColor="text1"/>
                                  <w:sz w:val="18"/>
                                  <w:szCs w:val="18"/>
                                  <w:u w:val="single"/>
                                </w:rPr>
                                <w:t xml:space="preserve">  </w:t>
                              </w:r>
                              <w:r w:rsidRPr="00A40A64">
                                <w:rPr>
                                  <w:rFonts w:ascii="Adobe Devanagari" w:hAnsi="Adobe Devanagari" w:cs="Adobe Devanagari"/>
                                  <w:color w:val="231F20"/>
                                  <w:sz w:val="18"/>
                                  <w:szCs w:val="18"/>
                                </w:rPr>
                                <w:t xml:space="preserve">| </w:t>
                              </w:r>
                              <w:r w:rsidR="00A40A64" w:rsidRPr="00A40A64">
                                <w:rPr>
                                  <w:rFonts w:ascii="Adobe Devanagari" w:hAnsi="Adobe Devanagari" w:cs="Adobe Devanagari"/>
                                  <w:color w:val="231F20"/>
                                  <w:sz w:val="18"/>
                                  <w:szCs w:val="18"/>
                                </w:rPr>
                                <w:t>Riwayat Artikel</w:t>
                              </w:r>
                              <w:r w:rsidRPr="00A40A64">
                                <w:rPr>
                                  <w:rFonts w:ascii="Adobe Devanagari" w:hAnsi="Adobe Devanagari" w:cs="Adobe Devanagari"/>
                                  <w:color w:val="231F20"/>
                                  <w:sz w:val="18"/>
                                  <w:szCs w:val="18"/>
                                </w:rPr>
                                <w:t>:</w:t>
                              </w:r>
                            </w:p>
                            <w:p w14:paraId="779CE940" w14:textId="071595D9" w:rsidR="008157D6" w:rsidRDefault="00A40A64" w:rsidP="008157D6">
                              <w:pPr>
                                <w:ind w:right="-125"/>
                                <w:jc w:val="right"/>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Dikirim</w:t>
                              </w:r>
                              <w:r w:rsidR="008157D6" w:rsidRPr="00A40A64">
                                <w:rPr>
                                  <w:rFonts w:ascii="Adobe Devanagari" w:hAnsi="Adobe Devanagari" w:cs="Adobe Devanagari"/>
                                  <w:color w:val="231F20"/>
                                  <w:sz w:val="18"/>
                                  <w:szCs w:val="18"/>
                                </w:rPr>
                                <w:t xml:space="preserve">: Apr 20, 2025, </w:t>
                              </w:r>
                              <w:r w:rsidRPr="00A40A64">
                                <w:rPr>
                                  <w:rFonts w:ascii="Adobe Devanagari" w:hAnsi="Adobe Devanagari" w:cs="Adobe Devanagari"/>
                                  <w:color w:val="231F20"/>
                                  <w:sz w:val="18"/>
                                  <w:szCs w:val="18"/>
                                </w:rPr>
                                <w:t>Direview</w:t>
                              </w:r>
                              <w:r w:rsidR="008157D6" w:rsidRPr="00A40A64">
                                <w:rPr>
                                  <w:rFonts w:ascii="Adobe Devanagari" w:hAnsi="Adobe Devanagari" w:cs="Adobe Devanagari"/>
                                  <w:color w:val="231F20"/>
                                  <w:sz w:val="18"/>
                                  <w:szCs w:val="18"/>
                                </w:rPr>
                                <w:t xml:space="preserve">: Apr 25, 2025, </w:t>
                              </w:r>
                              <w:r w:rsidRPr="00A40A64">
                                <w:rPr>
                                  <w:rFonts w:ascii="Adobe Devanagari" w:hAnsi="Adobe Devanagari" w:cs="Adobe Devanagari"/>
                                  <w:color w:val="231F20"/>
                                  <w:sz w:val="18"/>
                                  <w:szCs w:val="18"/>
                                </w:rPr>
                                <w:t>Direvisi</w:t>
                              </w:r>
                              <w:r w:rsidR="008157D6" w:rsidRPr="00A40A64">
                                <w:rPr>
                                  <w:rFonts w:ascii="Adobe Devanagari" w:hAnsi="Adobe Devanagari" w:cs="Adobe Devanagari"/>
                                  <w:color w:val="231F20"/>
                                  <w:sz w:val="18"/>
                                  <w:szCs w:val="18"/>
                                </w:rPr>
                                <w:t xml:space="preserve">: Nov 30, 2025, </w:t>
                              </w:r>
                              <w:r w:rsidRPr="00A40A64">
                                <w:rPr>
                                  <w:rFonts w:ascii="Adobe Devanagari" w:hAnsi="Adobe Devanagari" w:cs="Adobe Devanagari"/>
                                  <w:color w:val="231F20"/>
                                  <w:sz w:val="18"/>
                                  <w:szCs w:val="18"/>
                                </w:rPr>
                                <w:t>Diterbitkan</w:t>
                              </w:r>
                              <w:r w:rsidR="008157D6" w:rsidRPr="00A40A64">
                                <w:rPr>
                                  <w:rFonts w:ascii="Adobe Devanagari" w:hAnsi="Adobe Devanagari" w:cs="Adobe Devanagari"/>
                                  <w:color w:val="231F20"/>
                                  <w:sz w:val="18"/>
                                  <w:szCs w:val="18"/>
                                </w:rPr>
                                <w:t>: Dec 14,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187863164" name="Picture 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787900" y="196850"/>
                            <a:ext cx="769620" cy="191770"/>
                          </a:xfrm>
                          <a:prstGeom prst="rect">
                            <a:avLst/>
                          </a:prstGeom>
                          <a:noFill/>
                          <a:ln>
                            <a:noFill/>
                          </a:ln>
                        </pic:spPr>
                      </pic:pic>
                      <pic:pic xmlns:pic="http://schemas.openxmlformats.org/drawingml/2006/picture">
                        <pic:nvPicPr>
                          <pic:cNvPr id="454811037" name="Picture 1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596900" y="82550"/>
                            <a:ext cx="762000" cy="268605"/>
                          </a:xfrm>
                          <a:prstGeom prst="rect">
                            <a:avLst/>
                          </a:prstGeom>
                          <a:noFill/>
                          <a:ln>
                            <a:noFill/>
                          </a:ln>
                        </pic:spPr>
                      </pic:pic>
                    </wpg:wgp>
                  </a:graphicData>
                </a:graphic>
              </wp:anchor>
            </w:drawing>
          </mc:Choice>
          <mc:Fallback>
            <w:pict>
              <v:group w14:anchorId="10FC500D" id="Group 12" o:spid="_x0000_s1030" style="position:absolute;left:0;text-align:left;margin-left:-73.2pt;margin-top:583.5pt;width:463.25pt;height:46.65pt;z-index:251687936;mso-position-vertical-relative:page" coordsize="58832,5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8FArAQAAP8OAAAOAAAAZHJzL2Uyb0RvYy54bWzcV1Fv2zYQfh+w/0Do&#10;vbEkS7YkxCmyZAkKZG2QZOgzTVGWUInkSDp29ut3R4p2nARtl2DDugfLpHg83h2/++50/H479OSe&#10;a9NJsYiSozgiXDBZd2K1iH6/u3hXRMRYKmraS8EX0QM30fuTn3863qiKp7KVfc01ASXCVBu1iFpr&#10;VTWZGNbygZojqbiAxUbqgVqY6tWk1nQD2od+ksbxbLKRulZaMm4MvD33i9GJ0980nNlPTWO4Jf0i&#10;Atuse2r3XOJzcnJMq5Wmqu3YaAZ9hRUD7QQculN1Ti0la909UzV0TEsjG3vE5DCRTdMx7nwAb5L4&#10;iTeXWq6V82VVbVZqFyYI7ZM4vVot+3h/qdWtutYQiY1aQSzcDH3ZNnrAf7CSbF3IHnYh41tLGLzM&#10;i2KazvOIMFjLyzTLcx9T1kLgn21j7a9f3zgJx04OjNkogIfZR8C8LQK3LVXcBdZUEIFrTboazY/n&#10;2bRMyogIOgBYbwA+VKx6XpEbuRY1r8mZ1ALQTgr0Eq2C7bvomcpAIN8Yul0EaKW0sZdcDgQHiwjQ&#10;IGq0ySGN3l8ZC0aAfJDDk43su/qi63s3wTTiZ70m9xQSYLlK0GzYcSDVC7JZRNMErhFX0SvvhxvZ&#10;h56jrl7c8AbiBJeeOgNcju6VU8a4sIlfamnN/ZlJHscuzfDUYI6zwSlEzQ1Yu9M9KgiSXknQ7Y0f&#10;5XErdym+2xx/zTC/ebfDnSyF3W0eOiH1Swp68Go82cuHIPnQYJTsdrl1GMoCLpayfgBcaekpxyh2&#10;0cEtXlFjr6kGjgE2At60n+DR9BIuQI6jiLRS//nSe5QH4MNqRDbAWYvI/LGmmkek/yAgJcoky5Dk&#10;3CTL5ylM9OOV5eMVsR7OJKAiAYZWzA1R3vZh2Gg5fAZ6PcVTYYkKBmcvImZ1mJxZz6VA0Iyfnjox&#10;IDZF7ZW4VQyVY5wRoHfbz1SrEcoW+OOjDGlIqydg9rK4U8jTtZVN55COkfZxHW8AKMFn4T/ODcl8&#10;Pi1nRTqDOHhyuEMK/EVuSRmufKQCYrfwGl0H0OyTKRDbjk/TaVbmoA6IM80znySA6JEfM8ibooBl&#10;R6xZEsNlehAGWg5ZH9jhDcSwR/gLxDCbgpX+LpBXvBG9CEngGO8gBxyN7O/qf5kD9r+UAapjFfzG&#10;/gBGz6rjt/so2GXXSCW+Fxu+S8dA9Ze1euczvlt2fWcfXFsGeEGjxP11x7Ai4mRfaJOkmBezaTLL&#10;QjKBGJ7uy2oQ9luBPTp2JdkXQ4Q8a6Ee81OjAOxjhk0Oxd304Nxl36lQEHE8egjE9aSJeiFIvkE7&#10;l2w9QHHzHafmPbXQ7pq2UwYIs+LDktdQnj/UQKUMul0LvYPSnbCYsVD2NMOq7cdWc8tafO3LmHuP&#10;tTEsOAf2NqN3WI3JcvObrEExBT506Rh4YGzPsnkxL4FFkE8SoCpIWndiIJT5rJxhQUA+SUrgszfy&#10;iZAjG2Br8CI9BNOBKXAIPw8EGPwwUM3yrEiSeDp/itTE0Tv6hbj+8aCa/pvYzMtZgGaR5s+RCV9y&#10;IzLTWTGLfR+6L5h/s9K9DpnugwO+sgCtB59xj+eu5u2/W0/+AgAA//8DAFBLAwQKAAAAAAAAACEA&#10;x5ylIJwYAACcGAAAFAAAAGRycy9tZWRpYS9pbWFnZTEucG5niVBORw0KGgoAAAANSUhEUgAAALkA&#10;AAAuCAYAAAB0zrinAAAAAXNSR0IArs4c6QAAAARnQU1BAACxjwv8YQUAAAAJcEhZcwAAIdUAACHV&#10;AQSctJ0AABgxSURBVHhe7V2Jd1XVveZPABS1Vm2rbaWD7WpFpJZafbXa1/psdb1WEwEZlRY1ARIm&#10;QRQKiIgiyCAhYQiQhDCGQAiQhMzzPM/JzTxPNzdzvrd++9xz7zl77zslBPJW+db61g1nj+fe7+z9&#10;27/924cpuAcdRkdH8fSqrXhy+UYMDg3zyfcwTvQPNSK9/s+INfzYJuMMT6G0bTNfdMyYwl9wFSOj&#10;o6htbcemkxfxzKp/44ll6/H9JWvxgyXr2N8vbdqNfZcj0Dc4xAQ0mbHn0g1MfetDHTceDeKz3YOL&#10;aDSeFYTsKkdHR/hqncaYRE5i3RoUiu8tXoupbh6CMGzSzRM/e38zLiZlTirBN3V246EFq8X+mjnj&#10;bU9UN7bwxe7BAZJq5wpiHS8Hhpv5ZhzCJZHTqP3ihi8w9S0XhG2Lbh54d98Jvok7jv/asEvsmw0+&#10;t3YnX/weJChsXS2I83bTFTgt8ne+9Ls94ubp5gnf63F8cxOOI+Gx+lnIzRMvb9qNk7eSkFpSibTS&#10;KgTFpeC1Lfsw1X2lNZ/7SuwLjeSruwczeDFOJBt6AvnmpXAo8uaObkzT/sgTxMeXruObnhDUtbbj&#10;wXn6+zkVk4zq5jas9j2Dn6/YrFx388Cji7zhvtsHiUXluJaRj+nu1ofi/rdXosBQz1f/HwtaUPIi&#10;vDOcyXdFgF2Rh6XlCmKcULp7orXbyHfjtmPPpZuWUXzGAm98fu6a2BeOH3x7GrNXbzP/2wMrfe4t&#10;SFW0m+Il4ruztAebIj8Udkv4oe8UKxsmfpHX3NGFn63YxES+93KE0rZZ+A+/44XHFq3Bfe6ezIyh&#10;a16+wUzkT71/+1xbjvDE0vXswZ86bxWfNGlgHCwVBHe3aAtSkQdFJwvCu7P0QHNXN9+t2wpyew4M&#10;DuFMbCoColOYHT48MiJ4fUZGRpnJduBKJOraOnRpE4n9V62DzE/+uYlPnhQYGR0ShHZ3KTddBJGX&#10;1jdJRDc+PvD2Kjy2eA0eWeSNaZJ0Kd08BMHdTlxOyUaH0cRfnhSgdYP2u3h1yz4+y6SAKLK7z7ou&#10;f76bosjV6fl28OGF3ujtH9DVT8LNN9RhmhP+9e8u9NKVdQUdxl6cjU+Hx+EArDh4Cp8FX0Fsfhk6&#10;jb0sPSQ5G5US33dvfz/yqmtxOjoZKSWV0getvceIiJxCnIpORnOn/RnH2N+PlJIKbD59Ce/t98fR&#10;G/Ho7u3js1lwJFw0E3edv8pn06F/cJC/pMPQ8DCaOrpwKioZq44E4V8HT2JLYAiupuWwNZDsHh2B&#10;F9dkIg+dyOeu+1z4gp1lV68Jv1u7E6t8z8DDJxA/eu8jS73kX69qakW70fqFkhmgc83Z4OFr0Zoe&#10;Osb5xHTm+eDr0XLaWx6Yv/sI65eK0romPLxwjZD3wflWe3jdsbOY5ibWty0ozJJHRU5lDR5eJNan&#10;cuZyvQmSUFhmc5Z76B0vfHeRt8iF3rjP3QNn41N0damgB/3xpRuE+mScs3obX9wmhkf7BGFNNmph&#10;EXlVU7Nw466wrauH1fPap3uZ2FWciU3RmQVVTW0oq29if5MNPFUiGh3dPCxl7YEenscWe+vKTnP3&#10;xH3zV2O6HdGr+LXHFiFNZXu3cm/T58l3Ral+FfTgPLF0nZBHRnpgtKNob1+/kMcZ9klG8je27Rfy&#10;EWcs8MKMBba/k6icYr4qAbygJiNNgwZLfy0iJ5uZv2FnOWPeKuwNucnqqW3twAeHTrO/G9o7mZB5&#10;dPX1o8ekTNl/3PSlUB/PZXuP81UIeHSJVVgPLfASFommvn6sOOAv1N2nMaf2hJq9LBwNzW2WPD//&#10;4BMhnUgYGhrCNBfNvZc//tJSN8Ft+z4hj026eyI2r0RXnnAqKknI+8rHX+lmLkJxTYM0LKN3QHxo&#10;VHT2pwmCcsyfIqFmluS6YybVPidcc5YqmMh7e3uFG3WFPX39+MPGL/DY4rUw9Q/gUlImqzwwNpV9&#10;UmxId68JJXWNMJm/wGPht9hneEa+UJ9AN0+7duNG/4uWvA/Ot46qPKiOrMoaXd19A/o1g2xNUt/W&#10;aUkn+5ZPJ6GMsFnJWvbRhd7YFhSK0NRsnEtIwyubvxLLEd09de23dHULeXyvx7K1Da0F6ts7mOnX&#10;bR4kZKCFvrb8zBW23Z60RuHb+9G7G/hsFvBCssWqDv3Dq8XwiFHIb6XcQ6JCzG+bqmaYyH/xvnmX&#10;b4xML6vGHz76Ar9f+zmr9EJiBvsMjlNE3mk0WUaRQ8GX2KdqaxfW1Av1yXjMjm0+VWNG+Ecm8MkC&#10;dl80b/5ITKF1x88JbZPwtJjOPQgz5q1kNjL9vXCPny6vFnXtndKR80pKtiXPwNCQkE6LYFdw/3y9&#10;yFPLq/gsOvx0xcf6Nt08MDg0xGdj4IUkI7kWnQFfzlnEGn4ilLVFwhQSH/+lOkU3T7ZYIQHwPu19&#10;oRHs09DShjazPauiqlnxaBwKucE+43IKxbolnPnPjbp6VBha23T5zsWl8VmkoLzPSBZbN7IKhLbb&#10;uF3Yt3YdFvKQMCqaWnX5ZHjjs4NC2fXHz1rSh4ZpRtA/CAEx8oWlLSQUluvijOrbrTORDF9dvin0&#10;qcMo7jynN/xVEBHP1Lo/WvIPj4gL1PiaX1nS+TQV/cNiiMDgsN785NNtkTCltatHuEGetPP343c/&#10;sl5zX8mmApm9TaC0tu5exBWUsFHc/1YSrmXk4XikdUQqrlMWnysOnRLak5Kb1lUERqfo8n1viXMx&#10;MNRHmQmUV1UrtE2eIy02n7KaRyrJjHEGMvPAy++MJV1ZjOtFrpp9roDujTw8ZEY5Aq1f+D7lS+Jy&#10;eAHJ6Gp+LQeHW4VrWo6lbsIUz8NnhBuU0dM3CFG5xQhJzEQvZ8eGZeSyEYhAPzYxOldZpedU1+ry&#10;EnYEKCYL4WJCttCWLbZyswIhNEUsv3Sf44WqLcjMJ1pzaLHrfLgufcbbrm278yJee9Q6krOZlTOH&#10;gp2cncYD/p7L6sW4bV5AMrqa3xUm1f5OU/dMIV3GwhZPTPnR8o3CDcpIT/u5hAwWkUcoq2+AoVmZ&#10;nmlRdD0jD9ey8nErKx8xBSVIL1XsQP/IRBbhR9voUVn5CE3NtXR098Vwtl3+AGdD2uL24CuWsips&#10;mVsPvOONhrZ2PrtDZHILUyItprXYfiZMl+6yyCkeRVN+3UnrQy8T+bmEdF35iQB/zw3tYggDLyAZ&#10;Xc3vKq11PymkyTkTUx5+R+9b5kknZmjKy6lSRuSk4gpkVxqQW1XD3IVq1KA62lWafeDFdQ3sM6uq&#10;xtIxGVJKK/B1yE1Ms+G31fJ5G4cWvmPnVM/DC1YJ6wJ7SCome1ZfRz/nUvs0IESXPl6RbwkIsaTJ&#10;RB4cpyzkJxL8Pbf3KDvDKuj4mSggkdpjat0DeUL6eFjWtsVSN59mj1Pu52KrZTT29TNbkjYdyA1Y&#10;ZKi32HppZcqI7RcSzj7zq2vRpdm2JncXldeOhlpbuKKhBQu/9mUjP98uT1uLT5pJ+Lw8v7PQG3mV&#10;1g0CW4jJKxbKksdDi40nL+jSxyvyHcHWbXuZyFWX7ESCv2daS2lR0bFLEI8t8uDTx0qtbvg0e5wy&#10;XeLS0vKRRWtwI7OAibq924hCQz0yKgyIzC2yNHg9swDFtQ0ITctBWEomjP0DiMkvRXROEfoGBnEj&#10;KZ35dSk+PbPcgNh8ZQODXI208bDioL908cPz8WXrLW3yKK1zbsf2gQVebFFsC9clfnt1vaFinf95&#10;XTqFEbgCXuRfXlQGCAILd+BETsFktwP9g0OIzivG0Ztx8I9KRHZlDUahCIe/Z94Pn9n4uiAeW0yr&#10;+5OuLGFkdFDI5ypVtJluCWn26FDk8QUl6DKaQF4YwtXULBha2llQUHJxBaLzS3A1KQNX03KRlF/K&#10;RE0/1I3MfJafvAV7LoUj3PxvEjmNvOSWi8wuRnppNXuAIrMcuxJ/uMz2JgWB2r5/gZdQTsY3th/g&#10;izOEJGUIeXkvkpevfrE+XpGTuaaC31Qiav3oroBGvhNRCcqBc3tHFyUaUHekVSSP4VCyLfD5nOF4&#10;yts1Vz4NDmWV1rYq29r0pZGtRjuYWtB1n+vRbDdxX0gEE1tKQSlLK6ltsIycAbdS2MK1uLaJ7eKR&#10;nV9oUGx3zyNn2Cst+D5oOXO53FzhQdF1dn9UM3/54ad8URa5yOejh1YLD58AXfp4Rf6N5syozIVI&#10;M6CrKK6ttxFi4IHp7p5Yvt8fV9JymKuQYon4fD0mvUcpv3mFIB5nmFjzjK4eFa5s81d37reUS6l7&#10;UUh3xCkUDsvfoJYPzF9taWDvlSg2glOMxmqfQORU1SCzrBq7LyobO7TpEF9QhrDULHSbTOjs6WXR&#10;fRTDEpaciczyajSaNyayKg3Iq1F8sdfSclkMRk5lLSJzi/HIO/KFJJ2sdwW0McQLiudn56/pypyI&#10;TBTy8P70fx3U+/bHK/IDV6MsaTKRh2fk6co7ApmB/D1Mdfdg7lYZ6lpFU5HWUVp09qUK4nGN4na9&#10;mEdOFcOjJiHNGTrlQozJL2ZBP+ri8VhEPBMxfTnldY2IzSmA99FgdrqGFqhXM/Kw69w1tkArb2hi&#10;dmBGWTWKaupYsFNMTiGupGajsb0LfuGxSKbT8SWVbKeOfOw0+v/l071CP764pBekswhJyhKEYyG3&#10;tX9QcuyPx7v7juvSxytyrbkiE/n1TOdFTvEtfP//vuMQn02HIsneAC9yAi+esXBkRL+I59O1jDc8&#10;pck5KqQ7yylrToixGlr+xms7ayI6Ox+bT13CzrNhCIpOQY95F5COkJGPnA4HbDx+hpkztIgkGz4s&#10;NYcdTAiKVbaladqnGOe0kgocuxmPgqoaRGYXIjq3CBcTM1Fc24iWrh7cSM5AdkU11h3XL/B4f7Wr&#10;2BJ4Wbg/IrWrYvd57lDzm6LIKT5Fm4d2hF0BL/IvL1gXnjKRh6c7L3La8dWW/e7itXwWAXQ4RHfP&#10;EyhyonN1PulkPvvMbPg7ppDo+BvU0tsvGDezFU8KTdsUjHXeHIClhdFkQlaFgdlyFNzjdyOWCdwn&#10;NIKZOA3tXQiKS2V1kCsvLC0PkfmlzN+eUlCChNxChKfnorC2Adnl1cwHTzPAM6u2Kn1xUUi2kFwk&#10;+sHPJ1jv59MA8UHg8fYXPrr08Yp8xxmrC1Emcv+oJF15W6Dvlu87HcZwhIhscdFPuuDBC2isdKZO&#10;Z/I4Q4LDAC0a/QJvJWPeF98yAcebF5Qq6N0jWpu1rcuINqMJu85dxa3cYry92wemgQF2eILQ2WPE&#10;gt0+yKwwsKNjZG9mlFYiNDENUdmFCEvNxcWUTORV1zHXGZk7tFB66oNPNK3qQbOJK5jOLbYvJ1tt&#10;1fXHxJmNx5s7v9WluyxybkG44fgFS5pM5P864NybxmRxSPQ9OkJISpZQLt+8+acFL6Cx0lGdjtJd&#10;IYGF2v7a0zxaSuhzJYJthlAsAx/P0NjRhfOJWRjkgpPyyivYSL4/NBIpReWoahCj80j4y/f4IbGo&#10;ApE5hSxmhEYdCgGoamhCVX0jKhqV9sjjccHO1vZLH9mOXZaBXjehvUc6vK2CzoTqvgNJOO7rn+zR&#10;5aGH0BXwIqd3uqiQbQbRMTdnQIOGru9so0kMheBBni6+3MHwGD4bBobbBRHxHHVwgt84YJ1Zkut+&#10;L6RrwaeNhQQmctk0p5I8IrTDaQt8HB9tnNzKK0FIciaicorYpgLVX1TTgPjCcvQP6h8IsrPpqBZ5&#10;Wq4mZ+B0TBKuZxcgJq+E+ePpwUos1M8eWrR0dLJ+0uvcnIVupHTTC3TZNyf034FE5K9u1S+Kxyty&#10;912HdekzJCEO34bL4+nJr77/yi22QzlEs4DkN+T9/FrQvoXM3frCeuVsAA9eRDy1SK573nI9sXa2&#10;Lo1gr2xJ6wYUta5CQcuHNsmX5zlgDs+1HH/74XvyA6/k8yaPR01rOztFk1tdy3ZAyY67npmv+wJX&#10;HgkSyqv83x0H2YxAccr+EbFo5IKnaIOIYsuX7j2GT05fQlxBKWNWRTWyJFOnFqqNSz7/VHNgmAwk&#10;iF+s2KTrFx2S0GLe7iP6vktE/srH+pGc3jzgCniRv8i5Rq1v6tLzkcVrWf/oQDU91I8tWW9Jo91L&#10;woOSWCTyl9NsSb8lvXOdFpUU+vzoYmWRSvH/U7kHiw5Iy5DTtEAQky2h2gNfzpWyKvjyPFVYRN4q&#10;W4C6eWB4eATHIuOZ3VvZJL7CQYWjQC+1vn/sOGgpQyM8TbG8H1oFPRQU+GUrXcXWwFBdO3RA+GnP&#10;rcztmVVuwNn4VMxd85nQn/vmia6/N7aLB4D59umoH5/HFfAi/yW33igwNAj12yO9q1LtI+1L8Ol2&#10;aZ7JHqe3dXFpz5o9azx4MfG0tQFEoBGdz8+L0lnw5bUsa9tqyad7JcULa3bobpIOBDNTRnOiPjG/&#10;GDPMG0SUVlBTD21owF8++Rpx+aUsMIu27vkIPgLNCEW1jTgeES8cLRsrNvjrg6Yc8fvLNkD27NCB&#10;Xz4v/16T59ftlORxfvHLLyy/Lzno8dN/ckfSbJAETqf8tVhx4KSQT0Y6ua/u5l5OFePyVdKaTett&#10;Sa9/VRDVZKMW4suF5ltjP17fcQDevnIT5Mn3JJtILk7btxvkpqQgLqFfuj564pYmuIzH055blKlb&#10;QzVuR8Uv6MS+No/7SjS68Aq5aXQmlWtDhr9t/0bsv4Ue+Nu/v5Ge/KHBh7bs+RnDQveV2H9FfP30&#10;79dL3rvj5oEfLFuHAe6/luFFNZloHNS7TQWR17ZYX1H24/c0R96cIbeIu1ugH5niwum/R9nofwFf&#10;XbqBmPwS6ftJJjvoXhKLyvD15ZtsB/mrS9dZYJyzoOjQI9dj8dHJi9h3JRKFNUqskC3QXgdt+u29&#10;fJPtUtvC8Mj4owonijwEkRPIXScI2BlqvAy0EfTmzkPs6JZsY+GOQWaTTEbczX6Ose3CFi9BYHeb&#10;MkhFTqBtd0HEjqgROW0SKdc9MDKO/9TIKQS+AcRsB3yf41OA4UGgxbZ5MtYfWAe1jqwTQJfZE5QX&#10;DNxYC5z5B5C4R5ddQOJXwLC4jS5FwGvAgHiS3ibUvh2Zbf9eo7faT7eBOMPPBKHdLdqCTZEToul1&#10;EbYCm2TUmCvp5dXsGtl+ssXnbcW1VcDl5UBjjvLvEy8BYR5A4BygrwvIOQ0kfg2ELAN8nlZ+TJ9Z&#10;Sp7ra4HWYuVB8X8Z6OsAjs4Brq0Egv5ubePkC0C4F3B8NtBRBRx7Ebi4BCi/CYR5AqErgBOvWEVO&#10;oP7E7lD+TjkIhLwH+Jk9D1TPlfeBkHeVvp16FfCZAwz2Ad8+DVz9APCZDQz2AkfmAOfmAxURQNAb&#10;wKAJ8JsNhHsrfWwuAPz/Gzj1P8DNDcCR3yht+M619sV3jv6+qU5TO+D/J6Vc9DYg3QcIWQocngUM&#10;Dyj9ofp7xEPNWjh/3nLiaA92RU6gnUnymQqCllEj8vjCMnbNaOpDTHaBrk4VZG+SB4Z30bmMKPMb&#10;orL8gcKLgJ/5VHdnDdDXCeQEAMdfAvxnA0dnKWmBrwIUEUcPxKUlysNA/aBrJATKe0TjCiORnnwF&#10;ODZLEXLMNsDYDCR/Axz9rZKHBG1L5MfmAidmA76zFCFHfqxc76hURD7Ur8xGpjblQSQEPAsUhwB1&#10;acDIMBD0mlnkfcoDQ/2l+lK/Bfp7AFMHELER6Gk0980ah20Rufrd0AOUtBfoNB8JpLZP/knpo98s&#10;pT9xu4CAv1rrsIOxHKq4XXQEhyInkAgXf60PL5VS4125mVvErl03R9BRsFVdWzuLf6Fw3PSyKrR3&#10;96K1q5u962RcIHPg9G+Bw88oP+RVD+D0XODky8qPnxMIlIYr19RpWxU5jd40/R991pw2ooyagc8D&#10;J/9sbcPveeD4c8CJlwFjExC3EzC2KCKnB4vav7AI6NLEirQUK/kIhgSlfV/zKHviD0DAXCDlGyDl&#10;gCKqlP3KTKKK/OSzSl8PzwaOz1EEGfymMrqT2AN/p5gZJHqaIai/keaDJUfMo7EKv+fMD4X5gaTZ&#10;gkw5mhHIpCKRV0Ur90HfQ38XEPyWcn+ttnectWg1RQgCnGg6A6dEroLiKl6w918CakR+JZVO53yI&#10;hzSvPtYiIdv58NF7cIDmfMDnGUXY9OD5zgYCX+dz3THwQpwIlrbZDtjj4ZLIVVBAFsWUy96/reJc&#10;vPV0yhPLNmDg/6H77h7GjlbTDUGYt4Nxhp/zTTnEmESuBW1GdPT0shjztz4/bDn9HRiTgl95bGER&#10;dokFZeyttvfwn4e+QYMg1LEwTndKyDWMW+T3cA/Oosl4QRCvPWY3uvNVjAn/B1wYKNTFtKx/AAAA&#10;AElFTkSuQmCCUEsDBAoAAAAAAAAAIQBVAFCqo2gBAKNoAQAUAAAAZHJzL21lZGlhL2ltYWdlMi5w&#10;bmeJUE5HDQoaCgAAAA1JSERSAAAKAAAAA4YIBgAAACAlyc4AAAAEZ0FNQQAAsY8L/GEFAAAAIGNI&#10;Uk0AAHomAACAhAAA+gAAAIDoAAB1MAAA6mAAADqYAAAXcJy6UTwAAAAGYktHRAD/AP8A/6C9p5MA&#10;AAAHdElNRQfoBwEKGjXXVjMUAACAAElEQVR42uzdZ3RU5f638e+kN1KA0Jsg0pGqNEEQUBTEArYD&#10;lqPiOYqgIoINGyggKsUCSG/Se08gEAg9tARIIARCCKGFkEx6mJnnhRz+6gNKSZk9c33WYqGUmX1f&#10;94Ykw2/2Nsl+BUi6R1ItSbWvfl9Jkq8kP0mBV793FwAAAAAAAAAAAAAAAAAAty5fUoaky1e/z5SU&#10;KOmopBhJsVe/pdvjwZvs6Fj8JLWQ1PHqt8aSXDi/AAAAAAAAAAAAAAAAAADFLF5S6B++pdrDQRX3&#10;AGCgpGck9ZbUUpIr5wkAAAAAAAAAAAAAAAAAwI5ZJG2TNFPSfElpxXUgxTEA6CLpEUkvSXpckhfn&#10;AwAAAAAAAAAAAAAAAADAgHIkLZM0XdJaSbaifPKiHAB0kfSYpM8lNWHfAQAAAAAAAAAAAAAAAAAO&#10;5JCkkZLmSLpSFE9YFAOAbpJelDRYUk32GAAAAAAAAAAAAAAAAADgwI5K+ka/3yLYUphPVNgDgE0l&#10;/SKpOXsKAAAAAAAAAAAAAAAAAHAi+yW9KWl7YT2BSyE9bpCkMZJ2ieE/AAAAAAAAAAAAAAAAAIDz&#10;aSQpQtIMSaUL4wkK4wqAXSVNkRTM/gEAAAAAAAAAAAAAAAAAoPOSXpG0uiAf1LUAH8tN0hD9fstf&#10;P/YLAAAAAAAAAAAAAAAAAABJkq+kFySVlLRBkrUgHrSgrgBYSdJcSa3ZJwAAAAAAAAAAAAAAAAAA&#10;bmiXpGclnbzTByqIAcD6ktZKqsi+AAAAAAAAAAAAAAAAAADwj85K6iJp/508iMsdHkRbSVvF8B8A&#10;AAAAAAAAAAAAAAAAADernKQwSQ/cyYPcyQBgN/1+5b8A9gIAAAAAAAAAAAAAAAAAgFsSKClEUo/b&#10;fYDbvQXwE5IWSHJjDwAAAAAAAAAAAAAAAAAAuG1X9PsQ4LJb/Y23MwDYQtIGST50BwAAAAAAAAAA&#10;AAAAAADgjmVLeljSllv5Tbc6AFhfUrikIHoDAAAAAAAAAAAAAAAAAFBg0iS1k3TgZn/DrQwAVpS0&#10;S1IFOgMAAAAAAAAAAAAAAAAAUOBOS7pPUvLN/GKXm3xQF0kzxPAfAAAAAAAAAAAAAAAAAACFpZKk&#10;3yS53swvdr3JB/1S0ku0BQAAAAAAAAAAAAAAAACgUFWTZJO06Z9+4c3cAri9pBDd/LAgAAAAAAAA&#10;AAAAAAAAAAC4fVZJD0sK/btf9E8DgAGSjkgqb08r8/HxkY+vjzy9POXp6clWAwAAAAAAAAAAAAAA&#10;AABuWW5urnKyc5SVlaXsrGx7O7wkSXUlpd/oF7j9wwN8qWIe/gsqGaT6DRuobv26qlKtiipUqCBf&#10;P1/OPAAAAAAAAAAAAAAAAABAgcnMyNSZM2d06kSCDh86rOgD0UpNTS3OQ6oo6QtJ797oF/zdFQAb&#10;SdqjYrj1r6+vr1o90EptO7RTrdq1OLMAAAAAAAAAAAAAAAAAAEXKZrPpaEysNm/crG1btikrK6s4&#10;DuOKpKaSDl7vJ280AGiSFCGpZVEeaQn/EnrksUf06OOPydeXq/wBAAAAAAAAAAAAAAAAAIpfTk6O&#10;NoZs1LKFS4vjqoARkh6QZPvrT9xoAPA5Sb8V1dG5urqqS7cu6vn8M/L29uZsAQAAAAAAAAAAAAAA&#10;AADYneysbM2bPVfrVq+TxWIpyqd+VtL8v/7g9QYATZIOSGpQFEdVqXIl9X+/v6reVY2zAwAAAAAA&#10;AAAAAAAAAABg907En9DYUWOUdDqpqJ7ygKTG+stVAF2v8wu7S+pfFEfUtn1bffDxIJUKLs0ZAQAA&#10;AAAAAAAAAAAAAAAwhKCgID340IO6cP6CTiWcKoqnLCdpj6Sjf/zB6w0ATpVUubCPpvvTT+i1/7wm&#10;Nzc3zgYAAAAAAAAAAAAAAAAAgKG4ubnp/lYt5OHhoagDUUXxlDUkTfrjD/x1ALCdpE8L+yheeu1l&#10;Pf3s05wBAAAAAAAAAAAAAAAAAABDq123try9fXRg34HCfqpKkjZKunbJwb8OAH4uqVFhHkHP55/R&#10;Ez2eYNcBAAAAAAAAAAAAAAAAAA7hntr3yGKx6MihI4X9VFZJy//3P38cAPSRNEWSZ2E984MPPaiX&#10;X3uZ3QYAAAAAAAAAAAAAAAAAOJR6Derr3NlzOnUyoTCfpoakMZKuSJLLH37iSUklCutZK1eprFf/&#10;8xq7DAAAAAAAAAAAAAAAAABwOCaTSX3e7KOKlSsW5tMESHr8f//zxwHAXoX1jG5ubnrng3fl6enJ&#10;LgMAAAAAAAAAAAAAAAAAHJKnl6feGfiuXF1dC/Npev/vP/43AOgjqX1hPVu3J7qpcpXK7C4AAAAA&#10;AAAAAAAAAAAAwKFVrVZVjz7+WGE+xUOSvKX/GwBsLalQLs9XqnQpPfXM0+wqAAAAAAAAAAAAAAAA&#10;AMAp9Hiuh4KCggrr4b0ktZT+bwCwQ2E90+NPPi5PL279CwAAAAAAAAAAAAAAAABwDt7e3ur6ZLfC&#10;fIoHpf8bAHywMJ7BP8BfHTo/xG4CAAAAAAAAAAAAAAAAAJxK50c6q0SJEoX18A9Jvw8A+khqVhjP&#10;0K7Dg/L05Op/AAAAAAAAAAAAAAAAAADn4unlqbYd2hXWwzeX5O0i6R5JboXxDG3bt2UXAQAAAAAA&#10;AAAAAAAAAABOqRBn6Nwl3f2/AcACV7FyRVWtVpUdBAAAAAAAAAAAAAAAAAA4pbuq36XyFcsX1sPX&#10;cpFUuzAeuUHDBuweAAAAAAAAAAAAAAAAAMCp1S+8WbpahXYFwHoN6rFzAAAAAAAAAAAAAAAAAACn&#10;Vr9h/cJ66FoukgrlPr3Vqt/FzgEAAAAAAAAAAAAAAAAAnNpdhTdLV81Fkn9BP6q7u7uCywSzcwAA&#10;AAAAAAAAAAAAAAAAp1ambBm5u7sXxkOXcJHkVxgH7OLiws4BAAAAAAAAAAAAAAAAAJyai4uLSpcp&#10;XRgPXaJQrgDo4+vLrgEAAAAAAAAAAAAAAAAAIMnHp1Bm6grnCoBeXl7sGAAAAAAAAAAAAAAAAAAA&#10;kry9C2WmroSLpAJ/ZA8Pd3YMAAAAAAAAAAAAAAAAAABJnp6ehfGw3i6kBQAAAAAAAAAAAAAAAADA&#10;eBgABAAAAAAAAAAAAAAAAADAgBgABAAAAAAAAAAAAAAAAADAgBgABAAAAAAAAAAAAAAAAADAgBgA&#10;BAAAAAAAAAAAAAAAAADAgBgABAAAAAAAAAAAAAAAAADAgBgABAAAAAAAAAAAAAAAAADAgBgABAAA&#10;AAAAAAAAAAAAAADAgBgABAAAAAAAAAAAAAAAAADAgBgABAAAAAAAAAAAAAAAAADAgBgABAAAAAAA&#10;AAAAAAAAAADAgBgABAAAAAAAAAAAAAAAAADAgBgABAAAAAAAAAAAAAAAAADAgBgABAAAAAAAAAAA&#10;AAAAAADAgBgABAAAAAAAAAAAAAAAAADAgBgABAAAAAAAAAAAAAAAAADAgBgABAAAAAAAAAAAAAAA&#10;AADAgBgABAAAAAAAAAAAAAAAAADAgBgABAAAAAAAAAAAAAAAAADAgBgABAAAAAAAAAAAAAAAAADA&#10;gBgABAAAAAAAAAAAAAAAAADAgBgABAAAAAAAAAAAAAAAAADAgBgABAAAAAAAAAAAAAAAAADAgNxI&#10;AAAAAAAAAAAA8H/y8/OVl5snSbpy5YpycnKu/XduTu7//XduzrXf4+XlJVfX3//ZxdPLU25uV//b&#10;01Pu7u6SJA8PD7l7uBMYAAAAAFBgGAAEAAAAAAAAAAAOJysrS5dSLikzI0MZGZnKMGcoMzPzz/+f&#10;kaHMjExlZF793pyhK1euFPqxubq6ys/PT75+vvL185Ofn++f/9v395/zu/pjvn6+CgwMVEBgABsL&#10;AAAAAPgTBgABAAAAAAAAAIChXLlyReZ0s1IvpercuXM6f/acLl1K1eWr/3/u7DllZmTa7fFbLBal&#10;paUpLS3tln6fm5ubSpQooaBSQSpbtqzKlCuroJJBCir5+/8HlQxSYFCgTCYTJwkAAAAAOAkGAAEA&#10;AAAAAAAAgN2xWCw6m3xWp08l6nRikhJPndK55HNKSUnR5dTLTtnkypUrSk1NVWpqquLj4q/7a7y8&#10;vFQ6uLSCywSrUuVKqlCpoipXqayKlSvK19eXEwsAAAAAHAwDgAAAAAAAAAAAoNhYLBZdvHDx6qDf&#10;aSVe/f70qdPKy8sj0C3Kycn5vV/iae2L3Penn/P181WlypVVuUolVaryf98HBQURDgAAAAAMigFA&#10;AAAAAAAAAABQJLKzs3Xi+Akdjzuu+Lh4nTxxQmfPnJXFYiFOEcjMyFTskRjFHon504+X8C+hKlWr&#10;6K4ad6l6jRqqfnd1la9QnlsJAwAAAIABMAAIAAAAAAAAAAAKnNVq1amTpxRzJEbHYo8pPu64ziSd&#10;kc1mI46dMaebdSjqkA5FHbr2Y94+3qpeo7qq16iuWnVq657a9ygwKJBYAAAAAGBnGAAEAAAAAAAA&#10;AAB3LDcnV7ExsYo9EqOYw7GKO3pM2dnZhDGo7Kzsa0OBK5aukCSVLVdW99SupXtq36PadWurStUq&#10;XCUQAAAAAIoZA4AAAAAAAAAAAOCWWSwWJZxIUNSBgzq4P0oxh48oPz+fMA7s3NlzOnf2nLZsCpck&#10;eXt76+57aqphowZqcG9D3VXjLgYCAQAAAKCIMQAIAAAAAAAAAABuyqmEU9oXuU8H9u5XbEys8vMY&#10;+HNm2dnZijpwUFEHDkqarYCAANVvWF/3NmmkRk0acctgAAAAACgCDAACAAAAAAAAAIDrys7O1sH9&#10;B7U/cr/2792nlIspRMENpaWlKWJLhCK2RMhkMqnqXVXVqEkjNWrSWLXq1JKrqyuRAAAAAKCAMQAI&#10;AAAAAAAAAACuSU9L177IfdoRsV0H9x/ktr64LTabTSfjT+pk/EktXbhUvn6+anhvQzVp3lTNWzSX&#10;j48PkQAAAACgADAACAAAAAAAAACAk0s+k6wd23Zo945dOn7suGw2G1FQoDIzMrU9Yru2R2yXm5ub&#10;6jWsr+b3N9f9Le9XQGAAgQAAAADgNjEACAAoMlarVdlZ2crIyFB2Vrays69+y8pSVla2sjIzlZWV&#10;LavVqqzMTNlsNmVmZkk2mzIzM2Wz6fcf1/+9AJ2fl6+8vLx/fG4PT0+5u//fhz2TTPLx9ZXJJPn6&#10;+kqSfP3+973ftR/38fGRl7e3fHy85e3jI29vL/n4+srH10fe3t5yc+NDKQAAAAAAMKaUiynauX2n&#10;tm/drqMxsQz9ochcuXJFB/bu14G9+zV5/CTdU7uWWrZpqVZtWikwKJBAAAAAAHALmFoAANyR7Kxs&#10;paSkKPXSJV1KSZU53SxzerrS0tJkTjcr/er/m81mmdPNDrd+bx9vBQQEqIS/v0qU8FMJf3/5+5dQ&#10;CX9/BQT6KyAwUCVLllRgUKACAgNkMpk4aQAAAAAAQLFJS0tTRHiEtm2J0LHYYwz9odjZbDbFHolR&#10;7JEYzZwyQ/Ua1FPrtq11f6sW3CYYAAAAAG4CA4AAgBvKy8vT+XPnr327eOGCUi9dVsrFi7qcelkp&#10;F1OUm5vr1I2ys7KVnZWts8ln//HXurq6KjAoUKVKl1JAYKBKly6lkqVKKrhMGQWXDVaZMmW43QkA&#10;AAAAAChw+fn5OrjvgMLDwrVrxy5ZLBaiwC5ZLBYd3H9QB/cf1KTxk9Tw3oZq26Gd7mtxn1xdXQkE&#10;AAAAANfBACAAODlzullJp5N0JumMziWf/X3Y7/wFnT93TmmX0whUgCwWi1IupijlYsoNf42Hh4fK&#10;lC2j4LJlVKZMsMqULaNyFcqrYqWKKluuLC90AgAAAACAm3b8WJw2hoZp25YIZWZkEgSGkp+Xr8jd&#10;kYrcHamAwAC1adtGD3Zsr6rVqhIHAAAAAP6AAUAAcAJWq1Vnk88q8VSikpOSlXzmjE4nJin5zBll&#10;mDMIZEfy8vJ0OvG0Tiee/v9+ztXVVWXKllGFihVUoWIFla9YQeUrlFeValVUokQJ4gEAAAAAAGVn&#10;ZysiPEIha0N04ng8QeAQ0i6nadXyVVq1fJWq311dHR/upDbt2sjLy4s4AAAAAJweA4AA4GAyMzKV&#10;eCpRpxNPK/FUouLj4nXyxAnl5uQSx+AsFouSzyQr+UyyIndH/unnfP18ValyZVW/u7oqV6msSpUr&#10;6a7qd8nTy5NwAAAAAAA4gfi4eIWsDVFE+Fbl5OQQBA59rk+Mm6CZU2eoTds26vhwR91VozphAAAA&#10;ADgtBgABwMBSLqYoPu64jscd1/G4eJ2MP8Fte51UZkamYo/EKPZIzLUfc3FxUbny5XRXjeqqfnd1&#10;Va/x+zdvH2+CAQAAAADgAKxWq/bt2avVK9Yo6sBBgsCpZGdlK2RtiELWhly7KmC79u3k7uFOHAAA&#10;AABOhQFAADCItLQ0xR2N+33g79hxxR+P1+XUy4TBDVmtVp1JOqMzSWcUEb5VkmQymVS+QnlVv7u6&#10;atxd4+pgYA2uFAgAAAAAgIGkpaVpU2iY1q5aq5SLKQSB0/vfVQHnzZ6rBx9qr0cee0SlSpciDAAA&#10;AACnwAAgANipc2fPKebw71d0izkco6TTSbLZbITBHbHZbNeGArdu/n0o0MXFRRUqVlDturVVq07t&#10;a7cRBgAAAAAA9iXpdJJWLFmuLZu2KD8/nyDAX6RdTtOyRUu1atlKtW7bRt2e7KYqVasQBgAAAIBD&#10;YwAQAOyAxWJR3NFjOhx9WLFHYhUbE6vMjEzCoEhYrVadTjyt04mnFbouVJJUqnQp3VO7lmrVqaW6&#10;9eqq6l1VZTKZiAUAAAAAQDE4cTxeq5av0tbNW2W1WgkC/IMrV65o88ZN2rxxk2rVqa0nnu6uJs2b&#10;8voWAAAAAIfEACAAFAOr1aqT8ScVcyRGsYdjdGDfAWVlZREGdiPlYoq2b92m7Vu3SZK8vb119z01&#10;1bBRAzW4t6HuqnEXL5gCAAAAAFDI9u3Zq6WLlurIoSPEAG5T7JEYjRgao+p3V1f3p59Qi1YteF0L&#10;AAAAgENhABAAikhSYpIO7D+g6ANROhx9mIE/GEp2draiDhxU1IGDkmbLP8Bf9erXU72G9XVv43tV&#10;tlxZIgEAAAAAUECiDhzUbzN/U9zROGIABSQ+Ll4/jPheZcuVVfenn1D7ju3l6upKGAAAAACGxwAg&#10;ABSS3NxcHY2J1cH9Udqzc7eSTicRBQ4jPS1d2yO2a3vEdklS2XJl1eDeBmrQqKEaNW4kbx9vIgEA&#10;AAAAcAtsNpv27o7UwrkLdTzuOEGAQnLu7DlN/GmClixYrMe6d1WnhzvJ3cOdMAAAAAAMiwFAAChA&#10;SYlJ2hu5V/sj9ynmcIzy8/OJAqdw7uw5nTt7TqHrQuXu4a46deuoUZPGaty0sSpWrkggAAAAAAD+&#10;xp5dezR35m86lXCKGEARuXD+gqb9OlWrlq1Uj+d6qG37dlwREAAAAIAhmSTZCvpBmzZvqkGfDqYu&#10;AIdns9l04vgJRe7eo21btykpkav8AX9VpmwZNb2vmZrd11R169fjhVQAAAAAAK6KjYnVbzPm6HD0&#10;YWIAxaxM2TJ6oseT6tCpg1xcXAgCAAAAoMCN+Gq4IndHFvjjcgVAALhF+fn5ijl8RHt2RWpHxHal&#10;XkolCvA3zp87rzUrVmvNitUqUaKEGjdrrKb3NVOjJo3k7c2tggEAAAAAzufE8XjNmfmbDuzdTwzA&#10;Tpw/d14Tf5qgdavX6blez6lp86ZEAQAAAGAIDAACwE3Iz8/X/r37tW3LNu3dHans7GyiALfBbDYr&#10;PCxc4WHh8vT0VKMmjdSyTSs1bd5Unl6eBAIAAAAAOLSUiylaNG+hNqzfIJvNRhDADiWcOKkRXw1X&#10;zVr36MV/91atOrWJAgAAAMCuMQAIADdgtVp1NOaotkds19bNW2RONxMFKEC5ubnauX2ndm7fKXcP&#10;dzW8t6FatG6p+1vdLy8vLwIBAAAAABzna+CcXC1fskzLFi1TXl4eQQADOBZ7VEMGD1GLVi30wkv/&#10;UtlyZYkCAAAAwC4xAAgAf2Cz2XQo6pAiwiO0a/tOmc0M/QFFIT8vX5G7IxW5O1KTx09S0+ZN1bJN&#10;KzVu1lju7u4EAgAAAAAYksVi0Yb1G7RgznylpaURBDAYm82m7RHbtWfXHj3StYueeuYp+fr6EgYA&#10;AACAXWEAEAAknUk6o4jwrdq8cbPOnztPEKAY5eTkKGJLhCK2RMjX11dN72uqdh3aqX7DBjKZTAQC&#10;AAAAABjCkUNHNGXCZCWcTCAGYHD5+flasWS5wkI3qsdzPfXIY4/IxcWFMAAAAADsAgOAAJxWZmam&#10;9uzco/CwcEUfjJLNZiMKYId/TsPDwhUeFq7SwaXVum0bPdT5IZUrX444AAAAAAC7lJqaqtnTZmnL&#10;pi283gQ4mAxzhqb9OlWbN27Wv/u8olp1ahMFAAAAQLFjABCAU7HZbNq/d782hmzU3t2Rys/PJwpg&#10;EBcvXNSyRUu1fPEy1a5bWw8+9KBatmklLy8v4gAAAAAAip3FYtHqFau18LcFys7OJgjgwE4cj9eQ&#10;wUPUtn079Xq5lwICA4gCAAAAoNgwAAjAKVxOvazNGzcpZG0It/gFDM5ms+nIoSM6cuiIpv06Ta3b&#10;tlbb9u1Uuy7vuAYAAAAAFI8Tx+M14acJio+LJwbgJGw2mzZv3KTdO3bpmX89y22BAQAAABQbBgAB&#10;OCybzabog1EKXRuqXTt2yWKxEAVwMNnZ2QpdF6rQdaGqVLmS2nVop4c6d5RfCT/iAAAAAAAKXVZW&#10;lubNnqd1q9bKarUSBHDSvwf+d1vgPm/1UY27axAFAAAAQJEySbIV9IM2bd5Ugz4dTF0AxcKcblbo&#10;+lCFrg3RhfMXCAI4GU8vT7V+oLUefvRh3VWjOkEAAAAAAIUictceTRo/SSkXU4gBQJLk6uqqzo8+&#10;rOd7Py8vLy+CAAAAAPiTEV8NV+TuyAJ/XK4ACMBhnIw/qfVr1mnLpi3Kzc0lCOCkcnNytTFkozaG&#10;bFT1u6urS9dH1aZdG7m6uhIHAAAAAHDH0tLSNOmXSdq5bQcxAPyJxWLRmhWrtWfnbv3n7f+owb0N&#10;iQIAAACg0HEFQACGZrPZtHd3pFavWKPog1Gy2WxEAfD/CQwKVLsOD6pL1y4qWaokQQAAAAAAt2V7&#10;xHZN+uVXmdPNxADwt0wmkx548AG98vq/5evnSxAAAAAAXAEQAP4oKytLIWtDtH71Om7zC+AfXU69&#10;rGWLlmr18lVq2aalHnv8MW4PDAAAAAC4aVz1D8CtstlsCg8LV9T+KL3+Vh81u68ZUQAAAAAUCgYA&#10;ARhK2uU0rV+zTquXr1ZmZiZBANyS/Px8hYeFKzwsXLXq1NYTT3dXk+ZNZTKZiAMAAAAAuK4dETv0&#10;6y8TueofgNuSmpqqkUNHqEOnDnrptZfl7e1NFAAAAAAFigFAAIZwNvms1qxco9B1IcrPyycIgDsW&#10;eyRGI4bGqErVKnqkaxe1a99O7h7uhAEAAAAASJKys7I1c+oMha4LJQaAO7YxZKOiDkTprXf6qm79&#10;ugQBAAAAUGBcJX1e0A9aoWIFtWnXhroA7ljskRhNmTBZUyZO0bHYY7JarEQBUKDS0tIUuTtSmzdu&#10;ks1mU5UqVeTuziAgAAAAADizozFH9fXnw3Rw/0FiACgwWZlZ2rxxszIyMlS/YX25uroSBQAAAHAi&#10;EeFblXwmucAflysAArBLMYdjtGzRUkXujiQGgCKRcjFFM6fM0MLfFqjzow+r+1Pd5VfCjzAAAAAA&#10;4EQsFovmzZ6r5YuXy2rljagACp7NZtOaFat15NBhvf1eP1WuUpkoAAAAAO4IA4AA7ErM4Rgt+G2+&#10;og5EEQNAscjOztayRUu1btVate/UQU/2eFKBQYGEAQAAAAAHd/7ceY3+9gfFHY0jhhMLCAhQUFCQ&#10;SpYsqaCgILm5ucnf31+S5OLiooCAgGu/Nigo6LqPkZaWdm2AND09XRaLRZJkNpt15coVXb58WZcu&#10;XdKlS5d0+fJlojupk/En9eF7g/XSay+r0yOdCAIAAADgtjEACMAuxByO0bzZ83QoKpoYAOxCTk6O&#10;1qxYrY0hG9Sh00N64uknFFQyiDAAAAAA4IB2btuh8ePGKzMzkxgOxs3NTRUqVFCVKlVUpUoVVa5c&#10;WZUqVbo24PfX74v6lqw2m02XLl1Samrqn76/dOmSzpw5o8TERCUkJCgxMVFJSUnKy8tjUx1IXl6e&#10;fv15oqIOHNQbff8jX19fogAAAAC49a99SQCgOB3Yu1/z5szjndUA7FZuTq7WrFitDetC1fHhjnqy&#10;51MKCAwgDAAAAAA4gPy8fM2YMl3rVq8jhoGVL19edevWVe3atVW1alVVrlxZlStXVtWqVVW+fPki&#10;H+q7FSaTSaVKlVKpUqX+8dfabDYlJyfr1KlTSkxM1OnTp5WQkKCYmBgdOXJEp06d4mQwqB0RO3T8&#10;2HG9M/Ad1ax1D0EAAAAA3NrXlpJsBf2gTZs31aBPB1MXwA0dO3pMv82Yo+iDXPEPgLF4enrqka5d&#10;9MTTT8jXj3dlAwAAAIBRnTt7Tt8NH6WT8SeJYRDlypVTvXr1VK9ePdWtW/fa9yVLliSOfr/d8JEj&#10;RxQdHa2YmBhFRUUpJiZGCQkJxDEIV1dXPd/7BXV7sptMJhNBAAAAAAcz4qvhitwdWeCPywAggCJ1&#10;OvG0FsyZrx3bdshmsxEEgGF5e3ur86MP66meT8nbx5sgAAAAAGAgB/Yd0JhRo5VhziCGnapYsaLu&#10;v/9+tWzZUs2bN1eDBg0Y9LtNZrNZhw4d0q5du7Rz507t3LlTx48fJ4wda97iPr31zlvy8fEhBgAA&#10;AOBAGAAEYGgXL1zU4vmLtDFko6xWK0EAOIwS/iX0+JOPq0u3R+Xh4UEQAAAAALBzoetCNXn8JFks&#10;FmLYCXd3dzVs2FCtW7dW06ZN1bRpU9WrV48whSgtLU27d+/W1q1bFRkZqW3btunSpUuEsSPBZYL1&#10;3qD3VKPm3cQAAAAAHAQDgAAMyWw2a+HchQpZs15XrlwhCACHVap0KT3X63m1bd+WW7QAAAAAgB3K&#10;zcnVz2N/1vat24hRzHx8fNSuXTt16tRJbdu21b333is3NzfCFCOr1aojR45o69atCgkJ0caNG5Wa&#10;mkqYYubh4aFX//Oa2ndsTwwAAADAATAACMBQLBaLwkLDNHfWb0pPSycIAKdRuUpl9Xq5lxo3a0IM&#10;AAAAALAT586e06ivv1XCyQRiFAMXFxc1atRInTp1UufOndW6dWt5enoSxo5ZLBbt2bNH69evV0hI&#10;iHbs2KH8/HzCFJNOj3TSK33+zaAsAAAAYHAMAAIwjMhdezR98nSdTT5LDABOq8G9DfXSay+pStUq&#10;xAAAAACAYnRg736N+W6MMswZxChCFSpUUOfOndW5c2d17NhRwcHBRDEws9mssLAwhYSEaP369Tp6&#10;9ChRilidenX03qABCggMIAYAAABgUAwAArB78XHxmjFlug5HHyYGAEgymUx64MEH1Ovl3goMCiQI&#10;AAAAABQhm82m5YuX6beZv8lqtRKkCFSuXFlPPvmkevbsqVatWsnFxYUoDio+Pl4rVqzQggULFBER&#10;QZAiUrJUSQ38aKBq1LybGAAAAIABMQAIwG6lXU7T7OmztHnjZtlsNoIAwF94+3irx3M99Wi3R+Xq&#10;6koQAAAAAChkOTk5+mXMz9oesZ0YhaxKlSp64okn1LNnT7Vu3Vomk4koTubEiRNavny5FixYoG3b&#10;tvEacSFz93BXnzf7qF2HB4kBAAAAGAwDgADsjsViUVhomH6bMUdms5kgAPAPylcor5dfe1mNmzUh&#10;BgAAAAAUktTUVA3/crhOHI8nRiGpXr26evbsqR49eqhZs2YEwTVxcXFauHChFi5cqMjISIIUEpPJ&#10;pB7P9VCP53oydAsAAAAYCAOAAOzKkUNHNGXCZCWcTCAGANzG50ovv/6KypYrSwwAAAAAKEBJiUn6&#10;+othunD+AjEKmJeXl7p166Y+ffrooYceYugI/yg2NlZTp07V1KlTdf78eYIUgnYd2umNvv+Rm5sb&#10;MQAAAAADYAAQgF1ITU3V7GmztGXTFm7lAAB3wM3NTZ26dNbzvZ+Xl5cXQQAAAADgDh2NOaoRQ4fL&#10;nM6dKgpS3bp19eKLL+q1115TqVKlCIJbZrFYFBYWpokTJ2rJkiW6cuUKUQpQ/Yb1NeDD9+Xr60sM&#10;AAAAwM4xAAigWFmtVq1bvU5zZ/6m7OxsggBAAQkuE6x/v/GqmjZvSgwAAAAAuE07t+3QuO/HKS8v&#10;jxgFICAgQM8++6zeeOMNNWnShCAoMGfOnNHMmTP166+/6vjx4wQpIJWrVNbgIR8quEwwMQAAAAA7&#10;xgAggGKTcDJBE3+aqGOxR4kBAIWkafOmeu2/r6tUaa6mAAAAAAC3YsXSFZo1dSZ3qyiIr02bNlX/&#10;/v3Vo0cPeXt7EwSFxmazKSwsTD/++KOWLVsmq9VKlDsUVDJIHw75SNWqVyMGAAAAYKcKawDQhbQA&#10;biQvL08LfpuvD98bzPAfABSyyN2ReufN/lq2aCkvegMAAADATbBarZoyYbJmTpnB8N8dMJlM6tix&#10;o5YvX649e/aod+/eDP+hSM67Dh06aPHixTp27Jj69evHLWzvUOqlVA0Z/Gmh/GMiAAAAAPvGACCA&#10;6zoUdUgD+7+vBb8t0JUrVwgCAEUgNydXs6fP1ofvDdbxY3EEAQAAAIAbyM/P15hRY7R21Vpi3CZP&#10;T0/17t1b0dHRCgkJUbdu3YiCYlG9enWNGTNGZ86c0ejRo1WpUiWi3KacnBx9O2yk1q9ZTwwAAADA&#10;ibhK+rygH7RCxQpq064NdQEDMpvNmvjTRM2YMl0Z5gyCAEAxuJx6WZs2bFJ2drbq1KsjV1dXogAA&#10;AADAVRnmDH3zxdfaH7mPGLchODhYb7/9tubMmaMXX3xRwcHBRIFd8PT0VIsWLdS3b181bNhQCQkJ&#10;SkpKIswtstls2rtnrzIyMtWoSSOZTCaiAAAAAHYiInyrks8kF/jjcgVAANfs27NXA/u9ry2bwokB&#10;AMXMYrFoxZLlGtD3PR2KiiYIAAAAAEi6lHJJn3zwsWIOxxDjFlWuXFm//PKLTp06peHDh6tChQpE&#10;gV3y8PBQz549tXPnTq1fv15t2nDBiduxZsVq/TL2Z1mtVmIAAAAADo4BQADKzMzUxJ8m6Jsvv9Gl&#10;lEsEAQA7cu7sOX35yZea+NME5eTkEAQAAACA07p44aI+/+gznUk6Q4xbULp0aQ0fPlyxsbH6z3/+&#10;Iy8vL6LAMDp16qQtW7Zoy5Ytatu2LUFu0aYNmzRm1BhZLBZiAAAAAA6MAUDAye3bs1cD+r6n0HWh&#10;xAAAO2Wz2RS6LlTvvz1AUQeiCAIAAADA6Vw4f0FffPy5ziafJcZNKlmypD777DMdP35cgwYNkre3&#10;N1FgWG3atNHmzZsVEhKipk2bEuQWbN+6Td8OG6n8vHxiAAAAAA7KVdLnBf2gFSpWUJt2XJIdsGeZ&#10;Gb9f9W/29NnKzs4mCAAY4e/uzExt2RSutMuXVad+Xbm7uxMFAAAAgMM7k3RGn3/0mS5euEiMm+Dn&#10;56d3331XCxYs0COPPCJPT0+iwGFUr15dr7/+upo2baojR47o7FmGgm9G8plkxR6JUYvWLeTm5kYQ&#10;AAAAoJhEhG9V8pnkAn9crgAIOKGoA1F6v98AhYeFEwMADMZms2n9mvV6/+0BOnLoMEEAAAAAOLTE&#10;hFP67MMhupRyiRj/wMfHR4MGDVJCQoKGDx+uwMBAosAhmUwmdevWTZGRkZo1a5buvvtuotyEQ1GH&#10;9M0X33BBAAAAAMABcQVAwInk5+dr7qy5+vXnicrKyiIIABhYVmaWNm/crIyMDDW4t4FcXHhfBwAA&#10;AADHciL+hL789Eulp6UT4x907dpVK1euVI8ePbjVL5yGyWRSw4YN9d///lelSpXS9u3blZubS5i/&#10;cfHCBR3cf0D3t2rB1UEBAACAYsAVAAHckcRTifp44EdatmipbDYbQQDAAdhsNq1ZsVqD3x2khBMn&#10;CQIAAADAYcTHxWvop1/JnG4mxt+oU6eO1q1bpxUrVqhatWoEgVNyd3dX//79dfz4cfXr10+urq5E&#10;+Ye/Xz8bPESpqanEAAAAABwEA4CAg7PZbApdF6qPBnyok/EnCQIADuhUwil9xJA3AAAAAAcRczhG&#10;X3zyucxmhv9uJCgoSKNHj1ZUVJQ6d+5MEEBSqVKlNGbMGO3atUtt2nCXqr9zOvG0vvz4C26vDgAA&#10;ADgIBgABB5Z6KVVDh3yliT9N4NYHAODg8vPyNXv6bA0dMlSpl3gHNwAAAABjij4YrWGfD1V2VjYx&#10;rsPNzU1vvfWW4uLi1L9/f650BlxHkyZNFB4erlmzZqlixYoEuYGk00n67MMhunD+AjEAAAAAgzNJ&#10;KvDLxDRt3lSDPh1MXaAYHdi7X+N+GKf0tHRiwJDc3Nzk7++vwMBAeXh4yNfX99r3np6e8vHxkSQF&#10;BgbKZDL9/x/gTKbrXgnNYrEoPf33PxcZGRnKz8+/9r3ZbFZ+fr4uX76stLQ0Wa1WNgKG5B/gr7f6&#10;v6XGzZoQAwAAAIBhxMbEauiQr5SbwxtZr6ddu3YaN26cGjRoQAzgJmVmZuqbb77RqFGjeJP8DZQt&#10;V1ZfDv9KQSWDiAEAAAAUshFfDVfk7sgCf1wGAAEHY7FYNHfWXC1fvIzbQMJuBAQEqGLFiipdurSC&#10;g4NVtmxZlS5d+k/fgoKC5O/vf+3b/wb8ilNmZqbS09OVnp4us9msS5cuKSUlRRcvXrz27fz587pw&#10;4YIuXLigM2fO6PLly2w47ILJZFLX7l31/IsvyM3NjSAAAAAA7FrCyQR9/tFnyszIJMZf+Pj4aMiQ&#10;IRo4cKBcXLipD3A7Dh06pFdffVU7d+4kxnWUr1heX37zlQICA4gBAAAAFKLCGgDkX4MBB3LxwkWN&#10;+Xa0YmNiiYEi4+vrq7vuuuvat8qVK6t8+fKqVKnSte/tYZjvdtfm6+ur8uXL3/Tvyc7O1unTp3X2&#10;7FklJibq7NmzOnXqlE6cOKETJ07o5MmTMpvNnDgodDabTSuWrtDhQ0f0zsB3VLZcWaIAAAAAsEtn&#10;k89q2GdDGf67jocfflgTJ05UlSpViAHcgXr16mnbtm2aNGmSBgwYoIyMDKL8QXJSsoZ+NlSfD/tc&#10;vn6+BAEAAAAMhisAAg5iz649+nnMT8ow88IFCl6JEiVUq1Yt1apVS7Vr19bdd999beCvTJkyBLpF&#10;Fy9evDYMeOzYMcXGxiomJkZHjx7lCoIoFN4+3urz1htq/UBrYgAAAACwKykXUzRk8Ke6cP4CMf4g&#10;ICBAI0eO1Ouvvy6TyUQQoACdOHFCffr0UWhoKDH+omate/TpV5/Ky8uLGAAAAEAh4BbAAK7LYrFo&#10;1rRZWr18Fbf8xR0rUaKEGjRooAYNGujee++9NvRXsWJF4hSR8+fP68iRI4qNjVVUVJSioqJ08OBB&#10;paamEgd37KHOD+nffV6Vu4c7MQAAAAAUu/S0dH324RAlnU4ixh88+uijmjBhgipVqkQMoJDYbDbN&#10;nDlT7777ri5dukSQP6jfsL4+HPIRrx8BAAAAhYABQAD/n8upl/XDyO915NARYuCWVaxYUc2aNVPj&#10;xo3VsGFD3Xvvvbrrrrt4V7mdSkxMvDYMuH//fkVGRiouLo4wuGV31aiuAYMHqExZrt4JAAAAoPhk&#10;ZWXpi4+/0Inj8cS4KigoSMOHD1efPn2IARSR5ORkvfXWW1qyZAkx/qDZfc004MP35erqSgwAAACg&#10;ADEACOBPYg7H6IcR33NVMNyU4OBgNWvWTM2aNVPz5s3VrFkzlS9fnjAGl5qaqsjISO3Zs+fat4SE&#10;BMLgH/n6+arvu2+rafOmxAAAAABQ5HJzczV0yFDFHokhxlWdO3fWjBkzVLZsWWIAxWDKlCnq16+f&#10;MjMziXFV67Zt1G9AP94wDgAAABQgBgABXBO6LlRTJkzWlStXiIHrql69ulq3bq02bdqodevWqlu3&#10;Li/UOImzZ89q9+7dioiI0NatW7Vnzx7l5uYSBv//J4Emkx5/qrue7/28XFxcCAIAAACgSFy5ckXf&#10;DhupfZH7iCHJzc1NH3/8sYYMGcLXZkAxi42N1fPPP699+/j76X8efOhB/bffm7y2DAAAABSQwhoA&#10;dCMtYBy5Obka/+N4RYRvJQauMZlMatiwoTp06KB27dqpVatWCg4OJoyTKleunLp166Zu3bpJkjIz&#10;M7V7925t3rxZYWFh2rFjBwOBkCTZbDYtW7RU8XHx6v9+f/kH+BMFAAAAQKGyWq0a9/04hv+uqlq1&#10;qubMmaNWrVoRA7ADtWrV0s6dOzVs2DB99dVXslqtTt9k04ZN8vb21it9/s0JAgAAANgxrgAIGMS5&#10;s+c0cthIJSacIgZUs2ZNdejQQR06dFD79u0Z+MNNy87OVkREhMLCwhQWFqbdu3dzNVGoVOlSGjD4&#10;fd19z93EAAAAAFBoJvw4QRvWhxJC0vPPP6/x48fL3583YwH2aPXq1XrllVd0/vx5Ykj610v/Uven&#10;nyAEAAAAcIe4BTDgxKIPRuv7Ed8pw5xBDCfl6+urjh07qkuXLurSpYuqVKlCFBSI9PR0hYaGau3a&#10;tVqzZo1Onz5NFCfl7uGuPm++oXYd2hEDAAAAQIFbtniZZk+b5fQdvL299c0336h///6cFICdO3/+&#10;vF5++WWtWbPG6VuYTCb1ffdtPfDgA5wYAAAAwB3gFsCAk1q3aq2mTZomi8VCDCdTq1YtPfroo3r0&#10;0Uf1wAMPyNPTkygocP7+/nrqqaf01FNPSZKioqKuDQNu3bpV+fn5RHIS+Xn5+mn0j0o4eVK9Xu4t&#10;FxcXogAAAAAoEDu37dCc6bOdvsO9996ruXPnqnbt2pwUgAGUKVNGK1eu1KhRo/TJJ5849etkNptN&#10;43/8RWXKlVGt2rU4OQAAAAA7wxUAATtlsVg0Y/J0rVnJuwudSd26ddWzZ08988wzqlu3LkFQrFJT&#10;UxUaGqoVK1Zo2bJlSk9PJ4qTqFOvrgYMHiD/AG5FBQAAAODOxMfF67OPhig3J9epOzz33HOaPHmy&#10;fHx8OCkAA4qIiFDPnj2VnJzs1B1KlCihoSOHqXzF8pwUAAAAwG3gFsCAEzGnmzXqm1E6cugwMRyc&#10;m5ub2rdvryeeeELdu3dXxYoViQK7lJOTow0bNmjZsmVaunSpLly4QBQHV658OQ38+ANVrlKZGAAA&#10;AABuy4XzF/TxwI90OfWy0zZwdXXVsGHDNGjQIE4IwODOnDmjp556Sjt37nTqDmXLldWwb7/mjaMA&#10;AADAbSisAUDu7QbYmVMJpzT4vUEM/zkwFxcXtWvXTr/88ouSk5O1fv16vfnmmwz/wa55eXnpscce&#10;08SJE5WcnKx169bp3//+t4KCgojjoM4mn9UnAz/Wnl17iAEAAADglmVnZ2vk0BFOPfzn7++vJUuW&#10;MPwHOIgKFSpo8+bNevXVV526w7mz5zTqm2+d+pbIAAAAgL1hABCwIwf27tengz7RhfNcWcsR3Xff&#10;ffr+++916tQpbdq0Sf/5z39UunRpwsBwXF1d1blzZ02ePFlnz57VihUr1KtXL5UoUYI4DiY7O1vf&#10;DhupFUtXEAMAAADATbNarRo7aowSTiY4bYN77rlHO3fuVLdu3TghHFxeXp5SU1N1+fJlYjgBT09P&#10;TZo0SRMmTJC7u7vTdog5HKMff/hRNpuNkwIAAACwA24kAOzDxpCN+vXnibJYLMRwIBUrVlSvXr30&#10;6quvqmbNmgSBw/Hw8FDXrl3VtWtX5eTkaMWKFZoxY4bWrl2rK1euEMgB2Gw2zZwyQ0mJp/X6m33k&#10;6upKFAAAAAB/a+rEKYVyOxujePTRRzVnzhwFBARwMjiIy5cvKzw8XAcOHFBMTIxiY2OVkJCg9PR0&#10;5eXl/enX+vn5KSgoSPfcc49q1aqlOnXqqGXLlmrcuLFcXLgmg6Po06eP6tatqx49eujcuXNO2WD7&#10;1m0qX6Gcnuv1PCcEAAAAUMxMkgr87TlNmzfVoE8HUxe4CTabTQvnLtCC3xYQw0F4eXmpW7du6t27&#10;t7p06SI3N2at4XzOnDmjBQsWaNq0adq/fz9BHESDexvqvcHvydfXlxgAAAAArmvFkuWaOXWmU67d&#10;ZDLpgw8+0Ndff82glwM4dOiQZs+erdDQUO3du/eO37gdFBSkdu3a6fHHH1ePHj24k4KDOH36tJ5+&#10;+mnt2rXLaRu8/t/X1alLZ04GAAAA4CaM+Gp4obxpkgFAoBjl5eXpxx/GaUfEDmI4gCZNmug///mP&#10;nn32Wfn7+xMEuGrnzp369ddfNXfuXGVmZhLE4CpXqazBQz5UcJlgYgAAAAD4k907dmnUN6Oc8paQ&#10;np6emjZtmp577jlOBAPLyMjQlClTNH36dO3du7fQnsfHx0dPPfWUXn/9dbVt25bwBpedna3evXtr&#10;0aJFTrl+V1dXffLlJ6rXoD4nAwAAAPAPCmsAkLchAsXEbDZr6JCvGP4zOC8vL/Xs2VMhISGKjIzU&#10;66+/zvAf8Bf333+/Jk2apDNnzmjChAlq3LgxUQws8VSiBr87SEcOHSEGAAAAgGvOJJ3Rjz/86JTD&#10;f35+flq+fDnDfwaWnp6uESNGqFq1aurfv3+hDv9JUlZWlmbNmqV27dqpTZs2WrFihVP+2XEU3t7e&#10;WrBggT744AOnXL/FYtH3w7/XhfMXOBkAAACAYsIAIFAMzp09p48GfKiYwzHEMKg6depo7NixSk5O&#10;1vz589WxY0eiAP/A399fffr00d69e7Vjxw698sor8vLyIowBmc1mDftsqHbv2EUMAAAAAMrOzta3&#10;X49Udna20629fPny2rJlizp35vaXRmSxWDRmzBhVqVJFgwcPVkpKSpEfQ0REhB5//HE9+OCDio6O&#10;ZlMMymQyacSIERo9erRT3gLcbDbrh5HfKz8/n5MBAAAAKAYMAAJF7FTCKQ0Z/KnOnT1HDIMxmUzq&#10;2LGjli9frkOHDuntt99WYGAgYYDbcP/992vKlClKTk7W6NGjVbVqVaIYTF5enr4b/p3Wr1lPDAAA&#10;AMCJ2Ww2/TL2ZyUlJjnd2uvUqaPt27erUaNGnAgGtHPnTjVr1kzvvPOO0tLSiv14wsPD1aRJEw0c&#10;OFCZmZlskEH1799f8+fPd8o3vcYdjdO0SdM4CQAAAIBiwAAgUIQORUXr00GfKPVSKjEMxM/PT336&#10;9FF0dLRCQkLUrVs3mUwmwgAFIDAwUP3791d8fLyWL1/O1TQNxmq1atIvv2r29NncqggAAABwUssX&#10;L9OOiB1Ot+77779f4eHhvKHNgGw2m8aMGaMHHnhA+/fvt6tjy8/P16hRo9S0aVNFRUWxWQb19NNP&#10;a8OGDSpVqpTTrT1kzXqFhW7kJAAAAACKGAOAQBHZtmWbvv78a2VnZRPDICpUqKCRI0fq9OnTmjBh&#10;gurWrUsUoLA+IXFxUbdu3RQSEqI9e/bo2WeflaurK2EMYtmipZrw43hZLBZiAAAAAE7kUFS05s6a&#10;63Tr7t69u8LCwlS6dGlOAoO5ePGiunTponfeeceub1UaGxurFi1aaPr06WyaQbVq1UqbN29WlSpV&#10;nG7tk8ZP0vG445wEAAAAQBFiABAoAutWrdWYUaPt+kUl/J/q1atr9OjRiouL08CBAxUQEEAUoAg1&#10;bdpUc+fOVVxcnPr16ycfHx+iGMDGkI365ouvlZ3NoDsAAADgDFJTUzV21FineyPQv//9by1cuFDe&#10;3t6cBAaTkJCgNm3aaN26dYY43qysLL388ssaPHgwm2dQ9erV044dO5zuNuH5efn67ptRMqebOQkA&#10;AACAIsIAIFDI5s76TZMnTObWiAbQrFkzLViwQMeOHVP//v15IRcoZtWqVdOYMWN08uRJDRkyxClv&#10;m2I0B/cf1NAhQ2U28wIvAAAA4MgsFou+H/69UlNTnWrd77//viZPniw3NzdOAoM5fPiw2rRpo9jY&#10;WMMd+4gRI/TKK6/oypUrbKQBlS9fXps2bVKLFi2cat0XL1zU6G9Hy2q1chIAAAAARYABQKCQ2Gw2&#10;TZ4wWYvnLyaGnWvZsqXWrl2r3bt3q0ePHnJx4a9GwJ4EBwfriy++0MmTJzV8+HAFBwcTxY4diz2q&#10;zz/8TKmXUokBAAAAOKhpv05V7JEYp1rzBx98oG+//ZbNN6AjR46obdu2On36tHH/zE2bpjfeeIM3&#10;mRtUQECAQkND1b59e6dad9SBg1rw2wJOAAAAAKAIMOUCFAKr1arx48Zr3aq1xLBjLVq00PLly7Vt&#10;2zY9/PDDBAHsnJ+fnwYNGqQTJ05o9OjRqlChAlHsVOKpRH3ywcc6m3yWGAAAAICD2bp5q9atXudU&#10;ax40aJBGjBjB5htQUlKSunTpopSUFMOvZcqUKfrkk0/YVIPy9fXVypUr9dBDDznVuhfPX6Sd23dy&#10;AgAAAACFjAFAoIBduXJFo7/9QWGhG4lhp/53xb/t27erW7duBAEMxtfXV/3791dcXJxGjx6t8uXL&#10;E8UOXTh/QZ99OESnE08TAwAAAHAQCScTNOHH8U615i+//FLDhw9n8w0oPT1dnTt3VkJCgsOs6euv&#10;v9Yvv/zC5hqUj4+Pli9frk6dOjnNmm02m8aP/UUXzl/gBAAAAAAKEQOAQAHKz8/XDyO+146IHcSw&#10;Q3Xr1tX8+fO54h/gILy9vf80CFimTBmi2JnUS6n6dNAnOhZ7lBgAAACAweXn5Wvcd2OVm5vrNGv+&#10;8ssv9emnn7L5BvXmm2/q8OHDDreu/v37a8cOXn82Kh8fH61cuVLdu3d3mjVnZmbqh5Hfy2KxcAIA&#10;AAAAhYQBQKCA5ObkaviXw7V7525i2JnKlStrwoQJOnjwoHr27EkQwMH4+Piof//+On78uIYPHy5/&#10;f3+i2JHMjEx99elXijpwkBgAAACAgc2YOkOnEk45zXqHDh3K8J+BTZgwQbNnz3bIteXn56tXr15K&#10;S0tjow3Kw8ND8+fP11NPPeU0a447GqdF8xay+QAAAEAhYQAQKACZmZn68pMvGG6wM8HBwRo9erTi&#10;4uLUp08fubq6EgVwYH5+fho0aJCOHj2qfv36ycPDgyh2IicnRyO+GqF9kfuIAQAAABjQgb37tX71&#10;OqdZ79dff62PP/6YjTeo48eP691332WNsGv/GwLs1auX06x50bxFij4YzeYDAAAAhYABQOAOZWZk&#10;auinX+nY0WPEsBNeXl4aPHiw4uLi1L9/f4aAACdTtmxZjRkzRocPH1aPHj1kMpmIYgfy8vI06utv&#10;FblrDzEAAAAAA0lPS9ePo3+UzWZzivV+9913+vDDD9l4A+vfv7+ys7Mdfp3Tpk3T5s2b2XADc3V1&#10;1bRp0/Tss886xXptNpt+Gv2jzGYzmw8AAAAUMAYAgTuQmZmpYZ8P1fG448SwE127dtWhQ4f0zTff&#10;cBtQwMnVqFFDCxYs0I4dO9SmTRuC2IH8/HyN+maUdm7fSQwAAADAIMaP+0Vpl53jVqOff/653nvv&#10;PTbdwJYsWaJVq1Y5xVptNpv69u2rK1eusPEG5urqqtmzZ6tnz55Osd6UiykaP248Gw8AAAAUMAYA&#10;gduUmZmpoUOGKu5oHDHsQNOmTRUeHq4VK1aoevXqBAFwzX333afw8HDNnz+fvx/sgMVi0Q8jvteW&#10;TVuIAQAAANi5kLUh2uMkV/Hu16+fPvvsMzbd4F9vDho0yKnWHB0drRkzZrD5Bufq6qpZs2bpscce&#10;c4r17t6xS1s2hbPxAAAAQAFiABC4DRnmDH35yZc6fozhv+JWrlw5TZ8+Xbt379YDDzxAEADXZTKZ&#10;1LNnTx06dEhffvmlfHx8iFKMrFarfh7zkyK2RBADAAAAsFNnk89q5hTnGCx6+eWXNXr0aDbd4ObP&#10;n69jx4453bq//vprWSwWTgCD8/Dw0IIFC9S+fXunWO/k8ZN18cJFNh4AAAAoIAwAArcoMzNTwz4b&#10;qhPH44lRnH95ubiod+/eio6O1osvviiTyUQUAP/Iy8tLn376qY4eParevXsTpBhZLBaN+26sNm/c&#10;RAwAAADATj9fz8nJcfi1Pv3005o0aRKvLRmczWbTt99+65RrP378uBYuXMhJ4AC8vb21cuVKp3ij&#10;e1ZWln4Z+7NsNhsbDwAAABQABgCBW5BhztAXH3+u43HHiVGMWrVqpcjISM2YMUOlSpUiCIBbVrFi&#10;Rc2YMUPr169X7dq1CVJMrFarfhn7izZv3EwMAAAAwI7MnzNfx446/pXUHn/8cf32229ydXVl0w0u&#10;LCxM+/btc9r1jxkzhpPAQfj4+GjFihVq1qyZw6816kCU1q5ay6YDAAAABYABQOAmZWdla9jnw3Qy&#10;/iQxiknp0qU1ZcoUbd26VY0aNSIIgDvWqVMnHThwQMOHD+e2wMXk9yHAn7kdMAAAAGAnjhw6omWL&#10;ljr8Oh966CHNmzdP7u7ubLoDmDFjhlOvf/v27Tp69CgngoMICAjQ2rVr1aBBA4df65zps3Xu7Dk2&#10;HQAAALhDDAACNyE3N1cjhg7X8WNxxCgmPXv21OHDh/XKK69wSxYABcrDw0ODBg1SdHS0unTpQpBi&#10;YLVaNe67sdq2ZRsxAAAAgGKUm5urn8f8JKvV6tDrbNmypZYuXSovLy823QFkZWVp8eLFTt9hzpw5&#10;nAwOpFSpUgoJCdE999zj8B93xo8bz62AAQAAgDvEACDwD65cuaLvh3+nw9GHiVEMqlWrprVr12r+&#10;/PkKDg4mCIBCc9ddd2n16tVavny5KlasSJAiZrVaNe77sYrctYcYAAAAQDGZO2uuw1+JqXbt2lq5&#10;cqX8/PzYcAexevVqmc1mp+8wb948TgYHU7ZsWa1du1Zly5Z16HUeiopW6LpQNhwAAAC4AwwAAn/D&#10;YrHou+HfaV/kPmIU9V9OLi7q06ePoqKi9PDDDxMEQJHp1q2boqOj1a9fP7m48KlSsXzc3bOXGAAA&#10;AEARO3b0mNasWO3QayxdurSWL1+ukiVLsuEOZMOGDUSQFBMTo6SkJEI4mLvuukurVq2Sr6+vQ69z&#10;1rSZSrmYwoYDAAAAt4l/1QZuwGq1auyoMVyJqBjUq1dPO3fu1IQJE3g3NoBiERgYqDFjxig0NFTV&#10;q1cnSBG6cuWKvh/xPVfeBQAAAIpQfn6+xo/9xaFv/evt7a3ly5erZs2abLiDCQsLIwItHFrTpk01&#10;b948ubm5Oewas7OyNfGnCWw2AAAAcJsYAASuw2az6ZexP2t7xHZiFCFXV1cNHDhQe/bsUbNmzQgC&#10;oNi1b99eBw8eVN++fWUymQhSRHJzczXiq+E6GnOUGAAAAEARWDh3oRJPJTrs+lxcXDRz5ky1bNmS&#10;zXYwycnJio2NJcRVmzZtIoKDeuyxxzRmzBiHXuO+yH2K2BLBZgMAAAC3gQFA4DpmTJmhzRs3E6II&#10;3XXXXdq4caNGjhwpLy8vggCwG76+vho3bpy2bNmie+65hyBFJDs7W19/Pkwn408SAwAAAChEpxJO&#10;afniZQ69xpEjR+rpp59msx1QdHQ0EejhNN58800NHDjQodc4Y9J0ZWVlsdkAAADALWIAEPiLRfMW&#10;adWylYQoIiaTSW+//baio6PVtm1bggCwW61bt9bevXv19ttvczXAIpKVlaVvvvha586eIwYAAABQ&#10;CGw2m379aaIsFovDrvH111/XgAED2GwHxdX/6OFsRowYoV69ejns+lJTUzVv1lw2GgAAALhFDAAC&#10;fxCyNkTzZvPFZVEpW7asVq5cqbFjx8rHx4cgAOyer6+vxo4dq/Xr16tSpUoEKQKpqakaOuQrpaam&#10;EgMAAAAoYBvWb1BsjOMODHXp0kU///wzG+3AGHj7s8uXL+v8+fOEcGAmk0mTJ09Whw4dHHaNa1et&#10;1bGjx9hsAAAA4BYwAAhctXvHLk0eP4kQReSJJ55QdHS0Hn30UWIAMJyOHTsqKipK//rXv4hRBM6d&#10;PaehQ4Yqw5xBDAAAAKCApKWlac6M2Q67vsaNG2v+/Plyc3Njsx3Y6dOnifAXiYmJRHBwHh4eWrBg&#10;gWrWrOmQ67PZbJo8fpKsViubDQAAANwkBgABSYeiojX629F8QVkEvL29NXr0aC1ZskSlS5cmCADD&#10;CgwM1KxZszR//nwFBQURpJAlJpzSN19+o9ycXGIAAAAABWDmlBkO+yabMmXKaNmyZfLz82OjHZzZ&#10;bCYCTZxSyZIltXjxYof9ey4+Ll4ha0PYaAAAAOAmMQAIp3c87rhGDh2p/Px8YhSypk2bat++ferf&#10;vz8xADiMnj17au/evWrdujUxCtmx2KP6fsR3slgsxAAAAADuwOHow9qyaYtDrs3NzU1z585V5cqV&#10;2WgnkJHBleL/igFA51G/fn1NmTJFJpPJIdc3f/Y87gYBAAAA3CQGAOHUziaf1TdffK3s7GxiFLK3&#10;335bERERqlWrFjEAOJxq1app06ZN+vDDD+XiwqdXhWlf5D6NHzdeNpuNGAAAAMBtsFqtmvrrVIf9&#10;nHrEiBFq3749G+0kMjMzifAXDEU6l549e2rgwIEOuTaz2ax5c+axyQAAAMBN4F+o4bTMZrOGf/mN&#10;0tPSiVGI/P39NXfuXI0dO1aenp4EAeCw3Nzc9PXXXys0NFTly5cnSCHavHGT5vMCMAAAAHBb1q9Z&#10;r4QTJx1ybU899ZTeffddNtmJeHh4EOEvvLy8iOBkvvnmGz3yyCMOubaQNeuVcDKBTQYAAAD+AQOA&#10;cEp5eXka+dUInUk6Q4xC1KRJE0VGRurZZ58lBgCn0b59ex04cMBhX3i1F4vmLdK6VWsJAQAAANyC&#10;DHOGFsyZ75Brq127tqZNm+awt8LE9ZUoUYIINHF6Li4umj17tqpXr+5wa7NarZr26zQ2GQAAAPin&#10;rwtIAGdjs9k07ruxio2JJUYheuutt7Rt2zbdfffdxADgdIKDg7Vq1SoNHTpUrq6uBCkk0yZNU+Tu&#10;SEIAAAAAN+m3Wb/JbDY73LoCAwO1fPlyBp+ckJ+fHxFoAkklS5bUwoUL5e3t7XBrOxQVrZ3bd7LJ&#10;AAAAwN9gABBOZ8bk6XyxWIi8vLw0ZcoU/fjjj9zyF4Bzf5Ll4qKPP/5YGzZsULly5QhSCCwWi34Y&#10;8b2OxhwlBgAAAPAPEk6c1IZ1oQ75tdfMmTNVs2ZNNtkJBQcHE+EvSpcuTQQn1bhxY02cONEh1zZn&#10;xmxZLBY2GQAAALgBBgDhVFYtW6lVy1cRopBUqVJFW7Zs0SuvvEIMALiqXbt22rNnj1q2bEmMQpCX&#10;l6cRQ4crOSmZGAAAAMDfmDl1pqxWq8Ot69NPP1XXrl3ZYCfF4OefeXh4qFq1aoRwYr169dKbb77p&#10;cOtKTkpW6NoQNhgAAAC4AQYA4TR2bt+pGVNmEKKQPPLII9q3b5+aNWtGDAD4i4oVK2rTpk0O+QKs&#10;PTCnmzVi6HBlZmQSAwAAALiO/Xv36+D+gw63roceekhDhgxhg51YrVq1iPAHNWrUkJubGyGc3KhR&#10;o1S/fn2HW9fCuQuVnZXNBgMAAADXwQAgnEJ8XLx+/H6cbDYbMQqYyWTSJ598olWrVqlkyZIEAYAb&#10;8PDw0E8//aQZM2bI29ubIAXsTNIZfTd8FLeDAQAAAP7CarVq1tSZDreuoKAgTZ06VS4uvMTtzGrX&#10;rk0EeuAvvL29NXfuXId7/SktLU3LFi9lgwEAAIDr4NUROLzU1FR9+/VI5ebmEqOAeXl5adasWfrq&#10;q694sRUAblLv3r21bds2Va1alRgFLPpgtCb+NJEQAAAAwB9s3rhJpxJOOdy6pkyZosqVK7PBTq5O&#10;nToqVaoUIa5q3bo1ESBJqlevnoYPH+5w61q1bJUupVxigwEAAIC/YGIHDi0vL0/fDhuplIspxChg&#10;FSpU0JYtW/TCCy8QAwBuUaNGjbRnzx61a9eOGAUsLHSjVi1bSQgAAABAUm5urubOmutw63rjjTf0&#10;xBNPsMGQi4uLHnjgAUJc1b59eyLgmrfffluPPvqow31cWzx/EZsLAAAA/PXrYxLAUdlsNv0y9hfF&#10;HY0jRgFr3LixduzYoWbNmhEDAG5T6dKltX79er366qvEKGAzpszQnl17CAEAAACnt2bFGqVeSnWo&#10;NdWsWVOjRo1ic3ENQ2+/K1mypBo1akQIXGMymTRt2jSVK1fOoda1Yf0GnTt7jg0GAAAA/oABQDis&#10;Bb/NV0T4VkIUsGeeeUZbt27lFisAUAA8PDw0adIkTZgwQe7u7gQpIDabTWNHjVHCiZPEAAAAgNPK&#10;ysrS8iXLHGpNnp6emjdvnvz8/NhgXNO9e3eZTCan79C1a1e5uPBPPviz4OBgTZs2zaH+jFgsFi2e&#10;v5jNBQAAAP6ArwbhkCK2RGjRPC4DX5BMJpM+//xzzZ07Vz4+PgQBgALUp08frVixQv7+/sQoIDk5&#10;ORoxdITS0tKIAQAAAKe0YskKZZgzHGpNX3/9tRo3bszm4k+qVq2qNm3aOH2HXr16cTLguh5++GH1&#10;69fPoda0eeMmJZ1OYnMBAACAqxgAhMM5Hndcv4z5WTabjRgFxMPDQ9OmTdNnn33Gu2kBoJA8/PDD&#10;ioiIUNWqVYlRQC5euKjvh38vi8VCDAAAADgVc7pZq5evcqg1derUSe+++y6bi+vq3bu3U6+/fPny&#10;6tChAycCbmj48OGqV6+ew6zHarVq0byFbCwAAABwFQOAcChms1k/jPheeXl5xCggJUqU0LJly/Ti&#10;iy8SAwAKWf369bVjxw41b96cGAXkyKHDmj5pGiEAAADgVJYuXKLs7GyHWU9QUJCmT5/OG1NxQ88+&#10;+6wCAgKcdv3//ve/5erqyomAG/Ly8tLkyZMd6jyJCI/gKoAAAADAVQwAwmFYLBZ9P/w7nT93nhgF&#10;pGLFigoPD9cjjzxCDAAoIuXKlVN4eLiee+45YhSQtavWasP6DYQAAACAU7icelnrVq9zqDV99913&#10;Kl++PJuLG/L399dbb73llGv38fFR//79OQnwj+6//3717dvXYdZjs9m0dOESNhYAAAAQA4BwIDOm&#10;zNChqEOEKCBNmjTR7t271ahRI2IAQBHz8vLS7Nmz9d577xGjgEyZOFlxR+MIAQAAAIe3YukKh7o7&#10;Rvv27fXyyy+zsfhH7733nnx9fZ1u3X369FFwcDAnAG7K119/rerVqzvMerZs2qKzyWfZWAAAADg9&#10;BgDhIF/khWvNitWEKCAPPvigwsLCeGc1ABTnJ2kuLvruu+80evRoubjwKdudys/L17fDRir1Uiox&#10;AAAA4LDMZrNC1qx3mPX4+Pjo119/5da/uCmlSpVyqKub3YwSJUpo4MCBbD5u6e/Vn376yWHWY7Va&#10;tWLJcjYWAAAATo9/TYbhnYw/qYk/TSREAenevbvWrFkjf39/YgCAHejfv7/mz58vLy8vYtyh1NRU&#10;fTd8lK5cuUIMAAAAOKSVS1YoJyfHYdYzbNgw1ahRg43FTRsyZIiqVq3qVOutUKECG49b8sgjj6hX&#10;r14Os56NIRt18cJFNhYAAABOjQFAGFp6WrpGDhuh3NxcYhSAPn36aNGiRQyZAICdefrpp7V8+XKV&#10;KFGCGHfoaMxRzZw6kxAAAABwOJkZmVq7eq3DrOf+++/X22+/zcbilvj4+GjkyJFOsda6deuqf//+&#10;bDpuyw8//OAwt462WCxatWwlmwoAAACnxgAgDMtms2ncD+N4Z1cBGTRokMaPHy9XV1diAIAd6tSp&#10;kyIiInhnfwFYs2K1tmzaQggAAAA4lNUrVis7K9sh1uLh4aFff/2V16lwW5555hk9+eSTDr1Gd3d3&#10;TZ48We7u7mw4bkvp0qU1evRoh1nPxpCNyszMZGMBAADgtBgAhGEtnLtAB/buJ8QdMplM+v777zV8&#10;+HCZTCaCAIAda9CggTZv3qxq1aoR4w5NGv+rkpOSCQEAAACHkJubq3UOdPW/wYMHq0GDBmwsbtuU&#10;KVMc+mvnoUOHqkWLFmw07sgLL7ygRx991CHWkp2drdC1IWwqAAAAnBYDgDCk6IPRWjRvESHukMlk&#10;0tixY/Xuu+8SAwAM4u6779a2bdtUv359YtyB7KxsjRo+Srm5ucQAAACA4W3asEnpaekOsZa6devq&#10;o48+YlNxRwIDAzVnzhyHvELeI488ovfff59NRoEYM2aMPDw8HGIta1au0ZUrV9hUAAAAOCUGAGE4&#10;l1Mva+x3Y2S1WolxB1xdXTVlyhT17duXGABgMOXLl9fmzZt13333EeMOJCac0sSfJhACAAAAhma1&#10;WrVq2UqHWc/o0aPl6enJxuKOtWzZUtOnT5eLi+P8M0j9+vU1Z84ch1oTitfdd9+tfv36OcRaLqVc&#10;UkR4BJsKAAAAp8RXiTAUi8WiH0Z+r8upl4lxB9zd3TV37ly9/PLLxAAAgypZsqTWr1+vNm3aEOMO&#10;bNm0RWGhGwkBAAAAw9q5fafOJp91iLU8+eST6tSpE5uKAvP8889r+PDhDrGWSpUqafXq1QoKCmJj&#10;UaA++eQTlSlTxiHWstKBBuIBAACAW8EAIAxlzow5OnLoCCHugJeXlxYvXqwePXoQAwAMLiAgQOvW&#10;rdPDDz9MjDswefxkJZxMIAQAAAAMafni5Q6xDi8vL40aNYoNRYEbOHCgPvnkE0OvoVKlSgoJCVHl&#10;ypXZUBS4gIAAffXVVw6xloQTJ3U4+jCbCgAAAKfDACAMY/fO3Vq5dAUh7oC3t7eWL1+url27EgMA&#10;HISPj4+WLVvG3+13IC8vT2O+Ha3c3FxiAAAAwFBiDsfo+LE4h1jLe++9p+rVq7OpKBRfffWVxo0b&#10;Z8hb59aoUUObNm1S7dq12UgUmtdee01NmzZ1iLWsXbWGDQUAAIDTYQAQhnAp5ZLGj/1FNpuNGLfJ&#10;w8NDCxYs4DYqAOCAPD09tWjRIj355JPEuE2nE09r+qRphAAAAIChrFnpGEMOZcuW1aBBg9hQFKq+&#10;fftqxowZ8vb2Nswxt2rVStu3b1eNGjXYQBQqFxcXh7kK6+4du5VyMYVNBQAAgHN9Tk8C2DubzaYf&#10;fxgns9lMjNvk4eGhRYsW6bHHHiMGADjw3/ULFizQCy+8QIzbFLouVBFbIggBAAAAQ0i9lKpd23c6&#10;xFpGjhwpf39/NhWF7l//+pf27NmjevXq2fVxmkwm9evXT2FhYQoODmbjUCQefPBBh3hzqcViUei6&#10;EDYUAAAAToUBQNi9xfMXK/pgNCFuk4eHhxYuXMitIQHACbi6umrGjBnq1asXMW7TpJ9/1YXzFwgB&#10;AAAAu7d+zTpZLBbDr6Np06Z8DYMiVbduXW3fvl0vvviiXR5f2bJltWTJEo0ZM0YeHh5sGIrUqFGj&#10;5Onpafh1hKwNUX5ePhsKAAAAp8EAIOza0ZijWjh3ASFuk6enpxYvXqxu3boRAwCchKurq6ZOnarn&#10;n3+eGLchMzNT474fK6vVSgwAAADYrfz8fIWuCzX8Okwmk3788Ue5uPAyNYpWiRIlNH36dG3evNlu&#10;rgZoMpnUu3dvHTp0SN27d2eTUCyqV6+ut956y/DrSE9L164dO9lQAAAAOA1eWYHdysrK0phRox3i&#10;nczFwd3dXQsWLOC2vwDghNzc3DRjxgz17NmTGLch5nCMFs1bSAgAAADYrR0RO5R2Oc3w63j++efV&#10;okULNhTFpm3bttq7d6++++47lStXrtiO45FHHtGuXbs0Y8YMlSpVio1BsRo0aJB8fX0Nv44N6zew&#10;mQAAAHAaDADCbk38aQK34LtNbm5umjNnDlf+AwAn/1gwe/ZsrhpwmxbNW6TYmFhCAAAAwC6Frgsx&#10;/BpcXV01ZMgQNhPFzsPDQ++9957i4+M1btw4VatWrcj+DDz++OPatWuX1qxZo2bNmrEZsAtlypTR&#10;m2++afh1HIo6pLPJZ9lQAAAAOAUGAGGXNm3YpG1bthHidv5Qu7ho2rRp6tGjBzEAwMm5u7tr3rx5&#10;6tKlCzFukdVq1U8//KjcnFxiAAAAwK4knU5SzOEYw6/j5ZdfVq1atdhQ2A1vb2/17dtXx48f15Yt&#10;W9SnTx+VKFGiwJ+ndu3a+uyzzxQXF6dly5apefPmxIfd+eCDDwrl/C9KNptNmzaEsZkAAABwCgwA&#10;wu6kXEzR9EnTCHEbTCaTfv75Z/3rX/8iBgBAkuTp6aklS5YwBHgbziaf1cypMwgBAAAAuxK6LlQ2&#10;m83Qa3B3d9fHH3/MZsIuubi4qE2bNpowYYIuXLigsLAwffrpp2rdurX8/Pxu+fEqVaqkZ555RuPH&#10;j9exY8d05MgRff7550V2pUHgdpQuXVpvvfWW4dexMWSjLBYLGwoAAACH50YC2BObzaYff/hRmZmZ&#10;xLhFJpNJP/74o9544w1iAAD+xNPTUwsXLlSXLl0UHh5OkFsQsjZEze5vrkZNGhEDAAAAxS4/L1/h&#10;Gzcbfh2vvfaa7rrrLjYUhvh6+sEHH9SDDz6oL7/8UpKUmJio2NhYJSQk6PLly8rIyFB2drYkKSAg&#10;QCVKlFBQUJBq1aqlWrVqGf4qanBe77//vn766SeZzWbDruFy6mXtj9ynpvdxi20AAAA4NgYAYVdW&#10;r1itQ1HRhLgN3377rd58801CAACuy8fHRytWrFD79u21d+9egtwkm82mX8b+rO/GfS+/En4EAQAA&#10;QLHasW2HoQcxJMnLy0sfffQRmwnDqly5sipXrkwIOLxSpUqpX79+GjZsmKHXsTlsMwOAAAAAcHjc&#10;Ahh2IykxSb/NmEOI2/Dxxx9rwIABhAAA/C1/f3+tW7dOderUIcYtSL2UqskTJhMCAAAAxW7ThjDD&#10;r+E///mPKlWqxGYCgAG8//77CgwMNPQaIndHctcpAAAAODwGAGEXLBaLfvxhnPLy8ohxi9544w19&#10;9dVXhAAA3JTSpUtr7dq1XK3gFkWEb9W2LdsIAQAAgGJzKeWSDkUdMvQafH19NXjwYDYTAAwiMDBQ&#10;/fv3N/Qa8vPytWPrdjYTAAAADo0BQNiFRfMW6njccULcoieffFI//fSTTCYTMQAAN61KlSrasGGD&#10;ypYtS4xbMHn8JKVdTiMEAAAAisXmsM2yWq2GXkPfvn35OgQADKZ///7y9fU19BrCN4WzkQAAAHBo&#10;DACi2J04Hq8lC5YQ4hZ17txZc+fOlaurKzEAALesZs2aWrlypUqUKEGMm2Q2mzX11ymEAAAAQLEI&#10;D9ts6OP39vbWgAED2EgAMJigoCC99NJLhl5DzOEYnT93ns0EAACAw2IAEMXKYrHo57G/yGKxEOMW&#10;tGjRQosXL5aHhwcxAAC3rVmzZlq0aJHc3d2JcZO2bdmm3Tt3EwIAAABF6vixOCUlJhl6DS+99JKC&#10;g4PZTAAwoP79+8vFxbj/pGiz2bR181Y2EgAAAA6LAUAUqyULlijhxElC3IIaNWpo2bJlhr/kPgDA&#10;PnTq1EnTp0/ndvK3YNLPvyozI5MQAAAAKDLhYca+daGLi4veffddNhIADOqee+7Ro48+aug1bI/Y&#10;zkYCAADAYTEAiGKTlJikJQsXE+IWBAcHa82aNSpTpgwxAAAF5vnnn9fQoUMJcZNSU1M1c+oMQgAA&#10;AKBI2Gw27YjYYeg1PP7447rnnnvYTAAwMKMPciecOKmk00lsJAAAABwSA4AoFjabTePH/aL8vHxi&#10;3CQfHx8tX75cNWvWJAYAoMB99NFH6tu3LyFuUlhomA7sO0AIAAAAFLrog9FKTU019BoGDBjARgKA&#10;wXXo0EGNGjUy9BqMPlAPAAAA3AgDgCgWK5euUGxMLCFukpubmxYuXKgWLVoQAwBQaEaPHq3HH3+c&#10;EDfBZrPp158nKjcnlxgAAAAoVNu2bDP08Tdr1kxt2rRhIwHAAbzzzjuGPv4d3AYYAAAADooBQBS5&#10;5DPJmjd7HiFuwfjx49WlSxdCAAAKlaurq3777Tc1a9aMGDfh/LnzWjh3ASEAAABQaCwWi3bv3GXo&#10;NQwcOJCNBAAH8fzzz6t8+fKGPf6EkwncBhgAAAAOiQFAFCmbzaaJP01UXl4eMW7Sxx9/rFdffZUQ&#10;AIAi4ePjo2XLlqlixYrEuAkrl61UYsIpQgAAAKBQRB+IUnpaumGPv2rVqnrqqafYSABwEB4eHvrv&#10;f/9r6DXs3rGbjQQAAIDDYQAQRSo8bLMORUUT4iY9/fTT+vLLLwkBAChSFSpU0IoVK+Tr60uMf2Cx&#10;WPTrL7/KZrMRAwAAAAVux7Ydhj7+/v37y83NjY0EAAfy2muvGfrv9j27GAAEAACA42EAEEUmw5yh&#10;WVNnEeImNWnSRNOnT5eLC39MAQBFr3Hjxpo3b55cXV2J8Q9iDscoLDSMEAAAAChQNptNe3buMezx&#10;+/r6clcLXJOTk6PFixfrzTff1H333afg4GCZTCa+2ek3Ly8v1ahRQ127dtXIkSN15MgRTmJcU758&#10;eT3yyCOGPf5jsceUdjmNjQQAAIBDYbIIRWb29FlKS+OLqptRoUIFLVu2jCsvAQCK1WOPPaZhw4YR&#10;4ibMmjbT0LdmAwAAgP2JORxj6NfSnn32Wfn7+7ORTi45OVkDBgxQ+fLl9fTTT+uXX37R7t27dfHi&#10;ReLYsdzcXMXHx2vVqlUaNGiQ6tatq5YtW2rJkiVcAR+SpFdeecWwx26z2RS5O5JNBAAAgENhABBF&#10;IvZIjDaGbCTETfDz89OqVatUqVIlYgAAit2gQYP00ksvEeIfZJgzNHs6VzoGAABAwdmz09i3KOTq&#10;f87NZrPphx9+0D333KPvv/9ely9fJorB7dixQ0899ZQefPBBxcbGEsTJde3aVcHBwXyMBQAAAOwE&#10;A4AodBaLRRN//pV3Bt7MH0gXF82aNUuNGjUiBgDAbowfP17NmzcnxD/YtGGTjhzitkgAAAAoGHt2&#10;Gff2v3Xr1lWrVq3YRCeVk5Oj3r1767333lNGRgZBHEx4eLiaN2+uFStWEMOJeXh4qFevXoY9/qgD&#10;UcrNzWUjAQAA4DAYAEShW7l0hRITThHiJnzxxRfq3r07IQAAdsXLy0vLli1ThQoViPE3bDabpkyc&#10;IqvVSgwAAADckcRTiUo+k2zY4+fqf87r/PnzatOmjWbPnk0MB2Y2m/Xkk0/qp59+IoYTM/JtgHNz&#10;cxVzOIZNBAAAgMNgABCFKuViihbOW0iIm/DUU0/p448/JgQAwC6VL19e8+bNk4eHBzH+RsKJk9qw&#10;fgMhAAAAcEf27o407LF7eHiod+/ebKITys/P1zPPPKPIyEhiOAGLxaK3335b8+fPJ4aTatCggZo1&#10;a2bY448+EMUmAgAAwGEwAIhCNXPqDOXmcBn1f1KnTh1NnTpVJpOJGAAAu9WmTRuNHj2aEP/gt5lz&#10;ZDabCQEAAIDbti9yn2GP/YknnlBwcDCb6ITeeustbd68mRBOxGaz6dVXX9XBgweJ4aSMfBXAgwwA&#10;AgAAwIEwAIhCc+TQYW3fup0Q/6BkyZJauXKl/P39iQEAsHv//e9/9dprrxHib2SYM7RoLldABgAA&#10;wO3JzspW7JFYwx4/Xy84p3nz5unXX38lhDN+DZyRoRdeeEH5+fnEcEL/+te/5O3tbchjPxl/QuZ0&#10;3sAJAAAAx8AAIAqF1WrVlIlTZbPZiPE33NzcNG/ePFWvXp0YAADDGDdunJo0aUKIv7Fu9TqdTjxN&#10;CAAAANyygwcOymKxGPLYq1WrpoceeohNdDK5ubl6//33CeHEDh06pPHjxxPCCQUEBKhLly6GPHab&#10;zaboqGg2EQAAAA6BAUAUipA165Vw4iQh/sHQoUPVsWNHQgAADMXLy0uLFy9WqVKliHEDFotFUydO&#10;IQQAAABu2f7I/YY99hdffFEuLrzk7GxmzJih06d5A5SzGzlypPLy8gjhhJ5++mnDHnvUfm5fDQAA&#10;AMfAqzEocGazWfPnzCfEP+jWrZs++OADQgAADKlq1aqaPHmyTCYTMW4g6kCU9uzaQwgAAADckv17&#10;9xn22Hv27MkGOqGJEycSATp9+rTWrl1LCCf02GOPydPT05DHHnUgig0EAACAQ2AAEAVu3qy5MpvN&#10;hPgbVatW1dSpUxmaAAAYWvfu3TVw4EBC/I1ZU2ca9vZtAAAAKHpnks4o5WKKIY+9Vq1aql+/Ppvo&#10;ZE6cOKE9e3jjE363YMECIjihgIAAw97+/dzZczp/7jybCAAAAMNjABAFKvFUokLXhRLib3h5eWnJ&#10;kiXcNhEA4BCGDRumBx54gBA3cCbpjDas30AIAAAA3JTog9GGPfZnn32WDXRCYWFhRMA1GzduJIKT&#10;MvJtgI38sRcAAAD4HwYAUaBmTZslq9VKiL8xbtw4NW7cmBAAAIfg5uam3377TaVLlybGDSz4bb6y&#10;s7MJAQAAgH90yMBDCNz+1zkdOHCACLjmzJkzunjxIiGcUPfu3eXm5mbIY+c2wAAAAHAEDACiQL9I&#10;2rdnLyH+xosvvqjXXnuNEAAAh1KxYkVNmTKFW9vfQNrlNK1YspwQAAAA+Fs2m02HDx025LFz+1/n&#10;dfLkSSLgT+Lj44nghEqVKqW2bdsa8tijD0TJZrOxiQAAADA0BgBRIGw2m2ZPn0WIv3H33Xfrxx9/&#10;JAQAwCF169ZNffv2JcQNLF+8XCkXUwgBAACAG0o8lai0y2mGPPZnnnmGDXRS6enpRMCfpKWlEcFJ&#10;GfU2wGlpaTqVcIoNBAAAgKExAIgCER4Wrvg43tl3I56enpo/f75KlChBDACAw/r222+5zf0N5OXl&#10;aeHchYQAAADADRn59r89evRgA534ax3gj3Jzc4ngpJ544gm5uBjznx2PHollAwEAAGBoDADijuXl&#10;5Wne7LmE+BujRo1iIAIA4PA8PT01Z84c+fr6EuM6wkI36nTiaUIAAADgumIMOnxQq1YtNWzYkA0E&#10;ACdXoUIF3XfffYY89qOxR9lAAAAAGBoDgLhjq5ev1sULFwlxA927d9dbb71FCACAU6hdu7ZGjx5N&#10;iOuwWq2aN3seIQAAAHBdsUdiDHncRr3lIwCg4HXq1MmgH4O5AiAAAACMjQFA3BGz2aylC5cQ4gYq&#10;V66sKVOmyGQyEQMA4DRee+01Pf7444S4jl3bd+pE/AlCAAAA4E/OnzuvSymXDHnsXbp0YQMBAJKk&#10;jh07GvK4zyafVdrlNDYQAAAAhsUAIO7I8kXLlJWVRYjr/eFycdH06dNVsmRJYgAAnM6kSZNUtmxZ&#10;QvyFzWbT/DnzCQEAAIA/MerV//z9/XX//fezgQAASVKLFi3k5+dnyGPnNsAAAAAwMgYAcdtSU1O1&#10;dtVaQtzAgAED1L59e0IAAJxScHCwJkyYQIjriNy1R8d4URkAAAB/YNRbD3bo0EHu7u5sIABAkuTh&#10;4aF27doZ8th5rQYAAABGxgAgbtvi+YuVm5tLiOuoW7euvvzyS0IAAJxa9+7d9dJLLxHiOubNnkcE&#10;AAAAXBMbY8yhg4cffpjNAwD8iVFvAxwfF8/mAQAAwLAYAMRtuXD+gjau30CI6/D09NScOXPk5eVF&#10;DACA0xszZoyqVq1KiL84uP+gDkUdIgQAAACUm5ur06cSDXnsnTt3ZgMBAH9i2AHA4/Gy2WxsIAAA&#10;AAyJAUDcloVzFyg/P58Q1/HVV1/p3nvvJQQAAJICAgI0adIkmUwmYvzF/DlcBRAAAADSyRMnZbFY&#10;DHfcNWvWVPXq1dlAAMCf1KtXT+XLlzfccWeYM3TxwkU2EAAAAIbEACBuWdLpJG3euJkQ19G2bVsN&#10;GDCAEAAA/EHHjh3173//mxB/ceTQER2KiiYEAACAk4s/dtyQx83V/wAA12MymfTQQw8Z82Ny3HE2&#10;EAAAAIbEACBu2YLf5stqtRLiL3x8fDRlyhS5uPDHCgCAvxo1apQqVqxIiL9YPH8xEQAAAJxc/PF4&#10;Qx43A4AAgBvp1KmTMT8mx8WzeQAAADAkJpVwS5JOJ2n71u2EuI5vvvlGNWrUIAQAANcRGBioCRMm&#10;EOIvog5EKfZIDCEAAACc2HEDXgHQ3d1d7du3Z/MAANfVpk0bQx73ifgTbB4AAAAMiQFA3JLF8xfL&#10;ZrMR4i9atWqlvn37EgIAgL/x2GOP6YUXXiDEXyxduJQIAAAATio3J1dnks4Y7ribNm2qEiVKsIEA&#10;gOuqXr26goODDXfcpxNPs3kAAAAwJAYAcdPOJp/Vti0RhPgLHx8fTZs2jVv/AgBwE8aMGWPIF4AL&#10;0949e3Uy/iQhAAAAnNCpU6dktVoNd9wtW7Zk8wAAf+v+++833DGnXExRTk4OmwcAAADDYWIJN23J&#10;gsWyWCyE+Ithw4apZs2ahAAA4CaULl1a3377LSH+wGazacmCxYQAAABwQqdOJBjyuBkABAD8k/vu&#10;u89wx2yz2ZR0OonNAwAAgOEwAIibcuH8BYWHhRPiL1q0aKF+/foRAgCAW/Diiy/qwQcfJMQf7Ni2&#10;Q0mJvMAMAADgbE4lnDLkcbdo0YLNAwD8LSNeAVASr88AAADAkBgAxE1ZumgpV//7C3d3d02cOJFb&#10;/wIAcItMJpN+/vlneXh4EOMqm82mZYuXEgIAAMDJJJw03hUAK1SooMqVK7N5AIC/dd999xny30+S&#10;Ek+zeQAAADAcJpfwjy6lXNKm0DBC/MV7772nBg0aEAIAgNtQp04dffDBB4T4g4jwCKWmphICAADA&#10;iSQmJBrumFu1asXGAQD+UWBgoGrWrGm44z7NLYABAABgQAwA4h+tWrZS+fn5hPiDqlWr6tNPPyUE&#10;AAB34KOPPlKNGjUIcVV+fr7WrlxLCAAAACeReilVZrPZcMfN7X8BADfLiLcBPp2YyMYBAADAcBgA&#10;xN/KyspS6PpQQvzFhAkT5OvrSwgAAO6At7e3xo0bR4g/CFm7Xrk5uYQAAABwAkkGvcJQy5Yt2TwA&#10;wE0x4gDg+bPnuSgGAAAADIcBQPytkLUhys7KJsQfPP/883r44YcJAQBAAejSpYu6detGiKsyzBna&#10;GLqREAAAAE7gTNIZwx2zh4eHmjRpwuYBAG7KfffdZ7hjtlgsOnsmmc0DAACAoTAAiL/9ImftyjWE&#10;+IMSJUpo1KhRhAAAoAD98MMP8vT0JMRVq5atlNVqJQQAAICDO2PAKwDee++98vLyYvMAADelbt26&#10;cnEx3j9FnjboVXoBAADgvBgAxA2Fh4Ur5WIKIf7giy++UIUKFQgBAEABqlGjht59911CXHX+3Hnt&#10;2r6LEAAAAA4uyYBXAGzYsCEbBwC4aT4+PqpatarxPkYnMgAIAAAAY2EAENdls9m0cukKQvxBvXr1&#10;1LdvX0IAAFAIPv74Y4bs/2DlMj4PAwAAcHTJBhwArFevHhsHALgldevWNdwxJ3EFQAAAABgMA4C4&#10;rn2R+5R4KpEQfzB27Fi5u7sTAgCAQuDn56fhw4cT4qqjMUd1PO44IQAAABxUfn6+Lpy/YLjjrl+/&#10;PpsHALglRhwAvGjAj9EAAABwbgwA4rpWLVtJhD949tln1aFDB0IAAFCIevXqpfvuu48QV61fvY4I&#10;AAAADirlYopsNpvhjpsBQADArapTp47hjvnixYtsHAAAAAyFAUD8fxJPJSr6YDQhrvL19dWoUaMI&#10;AQBAITOZTPr2228JcVVEeITMZjMhAAAAHNDFC8YbLAgKClL58uXZPADALTHiAGDqpVRZLBY2DwAA&#10;AIbBACD+P2tXrTXkO5ALywcffKBKlSoRAgCAItC2bVs9/vjjhJCUl5enjes3EAIAAMABpRjwykJc&#10;/Q8AcDvq1q0rk8lkqGO2Wq26nHqZzQMAAIBhMACIP8nMzFR42GZCXFWxYkUNGDCAEAAAFKGRI0fK&#10;3d2dEJLWrV4nq9VKCAAAAAdjxCsAMgAIALgd/v7+qlixouGOO+ViCpsHAAAAw2AAEH8SFhKm3Jxc&#10;Qlw1bNgw+fr6EgIAgCJUq1Ytvfrqq4TQ7/8wHLk7khAAAAAO93me8YYK6tWrx8YBAG6LEW8DbMSr&#10;9QIAAMB5MQCIa2w2m9atXkuIqxo3bqzevXsTAgCAYvD555/Lz8+PEJLWreLzMwAAAEdjxKECBgAB&#10;ALfLiAOAF7kCIAAAAAyEAUBcs3fPXp07e44QV40cOVIuLvwRAQCgOJQtW1bvvPMOISRFHYjiczQA&#10;AAAHY8RbABtxeAMAYB+qVatmuGNOucAVAAEAAGAcTDfhGq4u83+6du2qjh07EgIAgGI0YMAABQUF&#10;OX0Hm82msNCNnBAAAAAOxGgDgN7e3ipTpgwbBwC4LZUrVzbcMadwBUAAAAAYCAOAkCSdP3deB/Yd&#10;IIQkFxcXDR06lBAAABSzwMBADRgwgBCSNm3YJKvVSggAAAAHkGHOUE5OjqGOuUqVKjKZTGweAOC2&#10;GHEAkFsAAwAAwEgYAIQkaWPIBtlsNkJI6tWrl+69915CAABgB9555x2uNCLpUsol7YvcxwkBAADg&#10;AIx4+98qVaqwcQCA22bMKwByC2AAAAAYBwOAkMViUVhoGCEkeXh46LPPPiMEAAB2wtfXV4MGDSKE&#10;pI0h3AYYAADAEVw04EBB1apV2TgAwG0rV66cPDw8DHXMaZfTdOXKFTYPAAAAhsAAILR3d6RSL6US&#10;QlKfPn1UvXp1QgAAYEf++9//qmLFinzOtjtSl1Mvc0IAAAAYXIoBbyloxCs3AQDsh4uLiypUqGCo&#10;Y7bZbEq7nMbmAQAAwBifc5MAoetCiaDfrzD08ccfEwIAADvj7e2t999/3+k7WCwWbd64iRMCAADA&#10;4NLT0g13zFwBEABwp4w4TJ6VmcnGAQAAwBAYAHRyF85f0IF9BwghqX///ipXrhwhAACwQ3369FHZ&#10;smWdvsPGUG4DDAAAYHSZGRmGO2YGAAEAd8qIA4AZGQwAAgAAwBgYAHRyG0M2ymq1On0HPz8/vfPO&#10;O5wQAADYKR8fH7377rtO3yE5KVlxR+M4IQAAAAws04BXE6pSpQobBwBwuo8lmVwBEAAAAAbBAKAT&#10;s9ls3Ebuqn79+ik4OJgQAADYsb59+6p06dJO32HLpnBOBgAAAAMz2tWEXFxcVKlSJTYOAHBHjPix&#10;xIhX7QUAAIBzYgDQiUUfjNbFCxedvoOvry9X/wMAwCAfs99++22n7xCxJUIWi4UTAgAAwKCMNkwQ&#10;HBwsDw8PNg4AcMcfT4yGWwADAADAKBgAdGLhYVw9Rvr9akJc/Q8AAGPo16+f/P39nbpBelq69u/d&#10;z8kAAABgUGaz2VDHy1W4AQAFISgoyHDHzBUAAQAAYBQMADqp3Jxc7dq+0+k7+Pr66r333uOEAADA&#10;IAIDA9WnTx+n78BtgAEAAIwrw2ysYYKSJUuyaQAAp/x4kskVAAEAAGAQDAA6qZ3bdyo7O9vpO/z3&#10;v/9VmTJlOCEAADCQ/v37y93d3akb7Nm5R1lZWZwMAAAABmS0YQIGAAEABcGIVwDkFsAAAAAwCgYA&#10;ndTmjZudvoGnp6feffddTgYAAAymUqVKeu6555y6QV5ennZu28HJAAAAYDC5Obm6cuWKoY6ZAUAA&#10;QEHgFsAAAABA4WEA0AldSrmkQ1HRTt/hxRdfVIUKFTghAAAwoIEDB8pkMjl1g4jwCE4EAAAAg8kw&#10;4CABA4AAgIIQEBAgV1dXQx0ztwAGAACAUTAA6IS2bAqX1Wp17hPfxUUDBgzgZAAAwKAaNGigTp06&#10;OXWDQ1GHZE43czIAAAAYSIbZeJ+/GfGKTQAA++Pi4iJ/f39jfdzO5AqAAAAAMMjn2yRwPhFbuFrM&#10;k08+qVq1anEyAABgYM4+zG+xWLRr+05OBAAAAAPJzMwy3DEzAAgAKChGu6osVwAEAACAUTAA6GTO&#10;JJ3RyfiTTt/h/fff52QAAMDgOnfurPr16zt1g+0R2zkRAAAADCQnJ8dwx8wtgAEABcVoQ+X5/4+9&#10;+4yOstz+Pv6bdBJCTWihBJIQIAFC7z0QQKoIglRFwS4qCioqCFIVRBQFO5ajgggCgjTpvXcILQmh&#10;95Be5nlxPDzq30JJmXuu72ct1zkLMbl3mcydmT37SkunaAAAALAEBgANs3HdBuNz0Lx5c9WvX59m&#10;AADACTz66KNGx88xwAAAANaSnm69QQIGAAEA2cVqA4AZmRkUDQAAAJbAAKBhNqxlAHDIkCE0AgAA&#10;TqJ///4qWLCgsfFnZmZqy6YtNAIAAIBV7t8yMi13zYUKFaJwAIBs4evra6nrzUhnABAAAADWwACg&#10;QeJiYhUXG2d0DgIDA9WhQweaAQAAJ5E/f37169fP6Bxs4hhgAAAAy8jIsN4ggaenJ4UDAGQLd3d3&#10;S11vZmam7HY7hQMAAIDDYwDQIBvW8ebwU089JVdXV5oBAAAn8sQTT8hmsxkb/749+5SQwDHAAAAA&#10;VmDFAUAPDw8KBwAw9jklMzOTwgEAAMDhMQBokA3r1hsdf/78+TVw4EAaAQAAJxMaGqrWrVsbG39m&#10;ZqZ2bttJIwAAAFjh3o0BQACAway2AfC/z90MAAIAAMDxMQBoiJiTMToTf8boHAwYMEAFCxakGQAA&#10;cEKDBg0yOv5tW7bSBAAAABZgxQ2AVhzWAAA4JisOlVvxuRsAAADmcSMFZti22ew3hW02m5588kka&#10;ATnqxo0bunLliq5cuaL09HSlp6frxo0b/+fveXt7y9PTU5JUsGBBubi4yMvLS35+fnyqHpb2v/6/&#10;evWq7Ha7UlJSlJyc/H/+nq+vr9zc3GSz2VSoUCFJko+Pj/z8/DimHXesU6dOKl68uM6dO2dk/Lt3&#10;7FZ6ejpvzgIAADg4jgAGAJjMkgOAmQwAAgAAwPExAGiILZvMHgBs2bKlQkNDaQTcsdjYWB06dEgn&#10;T55UfHy8YmNjFR8fr1OnTunSpUs3h/7ulq+vr/z9/eXv7y8/Pz8VLVpUfn5+CgwMVFBQkIKCghQY&#10;GHhzgBDIDcnJyTp8+LCio6P/0P/x8fE6c+aMLl++rKtXr2bL9ypSpIj8/f1v9n7RokVVokSJPzwG&#10;ypQpw6Ag/g93d3f169dPkyZNMvZxun/vfkXUjKAZAAAAHFhGpvWOEWQAEACQXaz4wcWMdAYAAQAA&#10;4PgYADTAxQsXdfL4CaNzMHjwYBoBtyQxMVHbt2/X1q1btWfPHh04cECHDh36y01+OSEhIUEJCQk6&#10;fvz43/4dFxcXlS5d+uYwVPXq1VWzZk1FRETI29ubIuKuHD16VFu3btWOHTu0f/9+HTp0SDExMcrK&#10;ysqV73/58mVdvnz5H/+Oh4eHypUrp6CgIIWEhCgiIkK1atVSWFiY3Ny4tTHZww8/rLfeekt2u93I&#10;+Ldt3soAIAAAgIOz4hABA4AAAJOfUzItOLwPAAAA8/AuuQG2bdlm7BvhklSiRAl16dKFRsBfOn36&#10;tFasWKHVq1dry5YtOnDggMP/Qp+VlaXY2FjFxsbq119/vfnnrq6uqlSpkmrVqqVatWqpdu3aqlu3&#10;LgNR+FupqanauHGjVq5cqc2bN2vr1q26cuWKw193WlqaoqOjFR0drSVLltz8cy8vr5sDsbVq1VK9&#10;evUUHh5OoQ1SsWJFNW3aVKtXrzYy/u1bt2vgow/LZrPRDAAAAA4qM5MBQACAuSx5BHAGGwABAADg&#10;+JgKMcDWTVuMjn/gwIGWXCuPnJGcnKzly5dr6dKlWrFihQ4ePOg0sWVmZmr//v3av3+/Zs2aJem/&#10;Rwo3a9ZMkZGRioyMVFhYGE1guN27d2vx4sVauXKl1q1bp+TkZKeJLSUlRZs3b9bmzZtv/lmJEiVu&#10;9n9kZKQCAgJoAif38MMPGzsAeOniJZ08fkLlgyrQCAAAAA7KikMEvK4GADD5OYUBQAAAAFgBA4BO&#10;LvFGog7sO2Bs/K6urnrkkUdoBMNdu3ZNixYt0o8//qjFixcrMTHRmNgTEhK0cOFCLVy4UJJUsmRJ&#10;tWrVSp07d9Y999yjfPny0SBOLjMzUxs2bNC8efP0448/6sQJs46EP3v2rL766it99dVXkqTKlSsr&#10;MjJS3bp1U5MmTeTi4kKTOJl7771Xjz/+uBISEoyMf9uW7QwAAgAAOPLvaBnWOkbQzc2NDdMAgGxj&#10;ySOAGQAEAACABfCut5PbsW2Hwx9nmpOioqJUrlw5GsFA6enpmj9/vrp27apixYqpd+/emjNnjlHD&#10;f3/lzJkz+uqrr9S9e3cVK1ZMDzzwgObPn6/U1FSaxsns2bNHzz33nAICAtS0aVNNnjzZuOG/v3Lw&#10;4EFNmzZNzZs3V5kyZfTMM89ow4YNstvtNI2T8Pb2Vrdu3YyNf/fOXTQBAACAA7Pah5CysrIoGgAg&#10;21hxmx4fIAYAAIAl7ltJgXPbsXW70fE/+OCDNIFh9u/fr+eee06lS5dWly5dNG/ePKWlpZGYv3Dj&#10;xg395z//UZcuXVS8eHH1799fK1euZBDKwq5cuaJ3331XtWrVUvXq1TVlyhSdO3eOxPyN06dP6913&#10;31WjRo0UGBioF154QYcOHSIxTqBv377Gxn70yFEl3kikCQAAAByUm5u1DmTJysri6EMAQLZJT0+3&#10;4HO3O4UDAACAw2MA0IllZWVpz649xsZfpEgRdezYkUYwpNeXL1+ujh07qmrVqpoyZYrOnz9PYm7D&#10;tWvXNGvWLLVq1UqhoaGaMGGCrly5QmIsIjo6Ws8888zNjXY7duwgKbcpNjZWb731lipXrqzGjRtr&#10;9uzZvMllYf/b8Gjqc+K+PXtpAgAAAAfl6uZquWvmg5UAgOxixQFAKz53AwAAwDwMADqxo0eOKiEh&#10;wdj4e/XqJU9PTxrBiSUnJ+u9995TpUqV1Lp1ay1cuJDtddkgOjpaw4cPV7ly5fTEE0/owIEDJMVB&#10;LV26VFFRUQoNDdW7775r/BHX2WX9+vXq0aOHgoKCNG7cOF24cIGkWO0G18VFvXv3Njb+XTt20wQA&#10;AAAOytXVzXLXzAAgAMDk5xSrbe8FAACAmRgAdGK7duw0Ov4BAwbQBE4qOTlZU6dOVVBQkJ566ilF&#10;R0eTlByQkJCg6dOnKywsTB06dNC2bdtIioNYsmSJGjRooKioKC1dupTB1xwSGxurl19+WWXLltXT&#10;Tz+t06dPkxQL6dOnj7Gx7965iwYAAABwUG7uDAACAMzFBkAAAAAgZzAA6MR27dhlbOxhYWGqXbs2&#10;TeBkUlNTbw7+DRkyRGfOnCEpuWTRokWqW7euOnfurF27dpGQPLJ06VI1aNBA7dq106ZNm0hILklJ&#10;SdG0adMUHBys5557TufOnSMpFrkXqF69upGxX7xwUfFx8TQBAACAA7LiFiErDmsAABwTGwABAACA&#10;nMEAoJO6fu26jkUfMzZ+tv85nzlz5qhKlSoM/uUhu92un376STVr1tR9992nffv2kZRcsn//frVr&#10;105RUVEM/uWh5ORkTZkyRUFBQRo2bJguXrxIUhxc9+7djY199y6OAQYAAHBEbq7W2yLEBkAAgMnP&#10;KQwAAgAAwAoYAHRSu3fuMvZISBcXF/Xs2ZMmcBLbtm1T06ZN1b17dx0/fpyEOAC73a4ffvhBERER&#10;euKJJ3TlyhWSkkMuXLigxx9/XBEREVqyZAkJcRCJiYmaOHGiQkJC9P777yszM5OkOKgePXoYG/ve&#10;XXtoAAAAAAdkxSECBgABANnFiltl3VwZAAQAAIDjYwDQSZl8/G+TJk1UunRpmsDirl+/rscff1z1&#10;6tXT2rVrSYgDyszM1PTp0xUaGqrPPvvM2KHjnGC32/Xpp58qNDRUH3zwgTIyMkiKA7p69aqefPJJ&#10;1a1bV5s3byYhDigkJEQRERFGxn5w/0FlZWXRBAAAAA7GzZ0BQACAuSy5AdCdAUAAAAA4PgYAndS+&#10;PeYezdmrVy8awOIWLlyo8PBwffDBBwwvWMCFCxf00EMPqW7dutq6dSsJuUvHjx9XVFSUBg4cyHZF&#10;i9ixY4caNGigfv366cKFCyTEwZh6DHBSUpJOHD9BAwAAADgYNgACAExmtQ2ALi4ustlsFA4AAACO&#10;f+9KCpxPfFy8rlw2c2jE3d1d3bp1owks6sKFC+revbs6duyouLg4EmIx27ZtU4MGDfTyyy9b8iiH&#10;vJaVlaW3335b4eHhWrZsGQmxGMYYBpwAAIAASURBVLvdri+//FJVqlTR3LlzSYgDMfkY4AN799MA&#10;AAAADsaKA4AJCQkUDgCQLVJSUix1va5urhQNAAAAlsAAoBPat2evsbG3bt1afn5+NIEFLVmyRNWq&#10;VdOcOXNIhoVlZmZq3LhxatSokY4cOUJCblF8fLxat26toUOHKjk5mYRY2MWLF9WtWzc9/PDDSkxM&#10;JCEOIDg42NhjgPczAAgAAOBwXC04AHj58mUKBwAw8jnFioP7AAAAMBMDgE5on8Fv9nL8r/WkpKRo&#10;+PDhuueee3T27FkS4iS2bt2qiIgITZ06lWT8i3nz5ql69epauXIlyXAin3zyiapWraoNGzaQDAfQ&#10;qVMnI+M+dOCQsrKyaAAAAAAH4uHhYblrvnLlCoUDAGSLa9euWep6GQAEAACAVTAA6GTsdruxx715&#10;eHioY8eONIGFREdHq27dupowYQIDCk4oOTlZQ4YMUbdu3dgW8BfS0tL0xBNPqGvXrrp06RIJcUIn&#10;TpxQ8+bNNX78eH7G5bHOnTsbGXdSUpJOHDtOAwAAADgQn/w+lrtmfqcHAJj6nOLt7U3RAAAAYAkM&#10;ADqZkydOKiEhwcjYIyMjVbBgQZrAIhYtWqS6detq7969JMPJzZ07V3Xr1tX+/RxF+T8XLlxQVFSU&#10;pk+fTjKcXHp6ul566SV17NhR169fJyF5pEaNGipTpoyRse/fe4AGAAAAcCD58+e33DWzARAAYOpz&#10;ihWftwEAAGAmBgCdzAGDj//t0qULDWABWVlZev3119WxY0ddvXqVhBji2LFjatSokRYvXmx8LjZu&#10;3KiIiAitWrWKxjDIzz//rGbNmik2NpZk5AGbzWbsluCDBw7SAAAAAA7EioMEbAAEAGSH1NRUJScn&#10;W+qarbi5FwAAAGZiANDJ7DN0ANDFxUWdOnWiARzcjRs31KVLF73xxhuy2+0kxDDXrl1Tx44dNXny&#10;ZGNz8MUXX6h58+Y6ffo0DWGgXbt2qW7dutq4cSPJyAOmHgMcffgIz7kAAAAOxNvHWy4u1npJlgFA&#10;AEB2sOJGWR82AAIAAMAiGAB0Ina7XYcPHjIy9oYNG6p48eI0gQM7e/asmjdvrgULFpAMg2VmZur5&#10;55/XwIEDlZaWZlTsY8aM0YMPPmhc3Pijc+fOqUWLFvryyy9JRi5r3ry5ChQoYFzc169d19kzZ2kA&#10;AAAAB2Gz2eTt422pa2YAEACQHaw4AJifDYAAAACwCAYAnUj8qXjdSLhhZOz33nsvDeDADhw4oPr1&#10;62v79u0kA5KkTz/9VF26dLHckQ93IjMzU4899pheffVVtnBB0n+PO+nfv7/eeecdkpGLPDw81LJl&#10;SyNjP3LoCA0AAADgQKx2DDADgACA7GDFAUBvHwYAAQAAYA0MADqRwwcPGxs7x/86rnXr1qlx48aK&#10;iYkhGfiDxYsXq3PnzkpKSnLaGFNSUtSlSxd9+OGHFBx/YLfb9eyzz2rixIkkIxe1bdvWyLiPHGYA&#10;EAAAwJH4MAAIADAQGwABAACAnMMAoBM5dMDM438rVaqkoKAgGsABrV69Wu3atbPkL/bIHcuWLVNU&#10;VJSuX7/udLElJSWpU6dOWrhwIYXG3xo2bJiGDx9OInJJVFSUkXGzARAAAMCx5Pe11gDguXPn2GgP&#10;ALhrV69etdw1swEQAAAAVsEAoBM5csjMDYDt27en+A5o8eLFateunW7cuEEy8I/WrVunli1b6tKl&#10;S04T0/+G/5YtW0aB8a8mTJigF198kUTkgsDAQIWGhhoXd+zJGCUnJdMAAAAADsJqRwCnpKTowoUL&#10;FA4AcFfi4+Ot95xtsaF9AAAAmIsBQCdx/dp1nT1z1sjYGQB0PHPnzlWXLl2UnMywAW7N9u3b1bZt&#10;W6cYGL1x44batm2rFStWUFjcskmTJunll18mEbnAxGOA7Xa7jkYfpfgAAAAOworHCcbExFA4AMBd&#10;iYuLs9w1+7ABEAAAABbBAKCTOHzosJFHcfj6+qpJkyY0gANZsGCBevbsqbS0NJKB27Jt2zZ169ZN&#10;6enplo0hJSVFnTt31tq1aykobtu4ceM0bdo0EpHDTD0G+OiRaIoPAADgIKy4TSg2NpbCAQDuyqlT&#10;pyx3zT75GQAEAACANTAA6CSOHDTz+N/IyEh5eHjQAA5i5cqV6tGjh6UHuJC3li5dqoceesiSA80Z&#10;GRnq1auXVq5cSSFxx4YMGaLZs2eTiBzUtGlTI+8djh89TvEBAAAchNWOAJbYAAgAuHuWHABkAyAA&#10;AAAsggFAJ3E0+piRcXP8r+PYtGmTOnfurJSUFJKBu/LVV1/pxRdftNQ12+12PfLII5o3bx4FxF3J&#10;yspS3759tXr1apKRQ3x8fFS3bl3j4j5+jAFAAAAAR1G4SBHLXbMVj20EAPBccrd8C/hSOAAAAFgC&#10;A4BOwG6364Shb+pGRkbSAA5g//79at++vW7cuEEykC3eeustTZkyxTLXO2zYMH3++ecUDtkiNTVV&#10;Xbp00d69e0lGDmnevLlxMV84f0EJ1xMoPgAAgAPw8/ez3DVzBDAA4G6kpqbq/PnzlrpmLy8vNgAC&#10;AADAMhgAdAKn408rKSnJuLiDgoIUGBhIA+SxixcvqnPnzrpy5QrJQLYaOnSofv75Z4e/zi+++EKT&#10;Jk2iYMhWV69eVYcOHXTx4kWSkQNMHACU2AIIAADgKBgABACY5tSpU7Lb7Za65qL+RSkcAAAALIMB&#10;QCdw/KiZx/+2atWK4uextLQ03XfffTp27BjJQLbLyspSnz59HLq/NmzYoMGDB1Ms5IjY2Fj17NlT&#10;mZmZJCObNWrUSF5eXubdMzIACAAA4BAKFyksNzc3S11zTEwMhQMA3LFTp05Z7pr9/PwoHAAAACyD&#10;AUAncPyomW/mMgCYt+x2uwYOHKjVq1eTDOSYK1eu6N5773XILacxMTHq2rWrUlNTKRRyzIoVK/TG&#10;G2+QiGzm5eWlunXrcs8IAACAPGGz2VSkaBFLXfPFixeNPIEEAJA9rDgAaLXnagAAAJiNAUAnYOI2&#10;F5vNphYtWlD8PDRx4kR99dVXJAI5bs+ePXr88ccd6ppSUlLUpUsXnT9/ngIhx40ZM8YSx2FbjYnH&#10;AJu6NRoAAMARFbXYViG73a7o6GgKBwC4I3FxcRZ8ruYIYAAAAFgHA4AWl5WVpRPHThgXd7Vq1eTv&#10;708D5JG1a9dqxIgRJAK55osvvtCHH37oMNfz/PPPa9euXRQGufZc36dPH504cYJkZKNGjRoZF/OF&#10;8xeUeCOR4gMAADgAP3/rHSt44MABCgcAuCNWHCIvyhHAAAAAsBAGAC3udPxppaSkGBe3iVt7HMX5&#10;8+fVs2dPZWRkkAzkqiFDhmjv3r15fh1z5szR9OnTKQhy1ZUrV/jZm83q1asnFxfzboXjYuMoPgAA&#10;gAOw4gDg/v37KRwA4I4cPHjQes/VbAAEAACAhTAAaHEnj580Mu7GjRtT/DyQlZWlvn376vTp0yQD&#10;uS41NVV9+/ZVWlpanl1DbGysBg8eTDGQJ7Zs2aKJEyeSiGxSsGBBhYWFGRd3XEwsxQcAAHAAVhwq&#10;2LdvH4UDANyRQ4cOWe6ai/qzARAAAADWwQCgxZn6Ji4DgHnjrbfe0tKlS0kE8szu3bs1ZsyYPPne&#10;WVlZ6tWrly5fvkwhkGfeeOMNh9iE6SwaNGhgXMyxbAAEAABwCGwABACY4uzZs7py5YrlrrtoUTYA&#10;AgAAwDoYALS4mJMxxsUcHBysEiVKUPxcdvDgQb3++uskAnlu3Lhx2rJlS65/36lTp2rDhg0UAHkq&#10;NTVV/fr1y9NNmM6kYcOGxsXMBkAAAADHYMUBwOPHjys5OZniAQBuixWP/82XL5/yeeejeAAAALAM&#10;BgAtzsQBwCZNmlD4XJaRkaH+/fsrJSWFZMBh+jE333Q4ceKEXnvtNZIPh7Br1y6NHTuWRGQDEwcA&#10;YxkABAAAcAh+/v6Wu+asrCxLDnEAAPKWFZ87ivqx/Q8AAADWwgCghSUmJuryJfOOomzUqBHFz2UT&#10;J07U1q1bSQQcxqFDhzRy5Mhc+V52u10PPfSQbty4QeLhMMaOHaudO3eSiLsUHBysIkWKGBXzjYQb&#10;ljx2BwAAwNnk886nggULWu66OQYYAHC7Dh06ZLlrLmrBTb0AAAAwGwOAFhZ7MlZ2u924uBkAzF2H&#10;Dx/WG2+8QSJyiK+vrwoXLqzChQvL1dWVhNyGKVOm6MCBAzn+fT777DOtWrWKhOcAV1fXm/3v6+tL&#10;Qm5Denq6nnzySSPvA7KTzWZTrVq1jIs7LiaO4gMAADiAkgElLXfNufF7OADAuVjxuaNUQCkKBwAA&#10;AEtxIwXWFWvg8b8FCxZUxYoVKX4uevrpp5WamkoibpOHh4eqVaumoKAgBQcH3/ynVKlSKlSokDw9&#10;PeXj4/N//ruMjAydO3dOcXFxio+P1759+7R7927t2LFDMTExJPZ30tPT9fTTT2v58uU59j2uXbum&#10;l156iWTfgcDAQFWqVElBQUE3HwdBQUEqWLCgvL29VaBAgb8cer1+/bri4uIUFxenI0eOaNeuXdqx&#10;Y4f27t2rrKwsEvs7GzZs0FdffaW+ffuSjLtQq1YtLVu2zKiY42LjVC2iGsUHAADIYwGlA3TogLW2&#10;Iu3du5fC4Q9CQ0Nz9bXD2NhYXbhwgcTfhqpVq8rDwyPXvp8Vt5siZ1lxA2BA6QAKBwAAAEthANDC&#10;YmNijYu5du3acnFhcWVumTt3rpYuXUoiboGnp6fq1q2r5s2bq1mzZmrQoIG8vb1v/4eym5sCAgIU&#10;EPDfFxi6det2898dO3ZMy5Yt06JFi/TLL78oPT3d+LyvWLFCc+bM0X333ZcjX3/UqFE6f/48DX4L&#10;KleurKZNm6pJkyZq3rz5zR6+XQUKFFBYWJjCwsLUtm3bm39+6dIlLVu2TD///LN+/PFHjmT+zfDh&#10;w9WlSxc2KN4FEzcAno4/TeEBAAAcgBW3C23dupXC4Q8+/fTTXP1+jz/+uD744AMSfxsWLVqkMmXK&#10;kAjkiWvXrun0aeu9DhFQmg2AAAAAsBYGAC0s/lS8cTHXrl2bwueSpKQkPfvssyTiXzRs2FADBgzQ&#10;/fffrwIFCuTo9/rfJrVHH31Uly5d0nfffacZM2Zoz549Rtdg6NChat++/R0NXP6TAwcO6L333qPJ&#10;/0H58uXVr18/9evXTxUqVMjR71W0aFH17NlTPXv2VGJion788Ud98MEH2rBhg9E1OH36tMaMGaMJ&#10;EybQkHfIxAHAMwwAAgAAOAQrDgCeP39ex48fz/HfAQEAzmHHjh2y2+2Wu+7SDM0CAADAYlilZmEm&#10;bm+pU6cOhc8lEyZMUGxsLIn4CwUKFNCLL76ogwcPav369XrkkUdyfPjvz4oWLarHH39cu3bt0i+/&#10;/KKWLVsaW4+YmJgcGX56/vnn2bL4F9zc3NS3b1+tWrVKx44d08iRI3P9jR8fHx/16dNH69ev15o1&#10;a9SuXTuja/LOO+/oyJEjNOcdCgwMVNGiRY2K+czpMxQeAADAAZSy6PGCGzdupHgAgFtixc2xPvl9&#10;VLAQR1kDAADAWhgAtKikpCRdvXLVuLgZAMwd58+f15QpU0jEn3h5eem5557TsWPHNGHCBFWqVCnP&#10;r8lms6lNmzZasWKFfv75Z4WFhRlZm9mzZ2frsN7atWu1ZMkSmv73NwwuLurdu7cOHDigWbNmqVmz&#10;ZrLZbHl+XU2aNNHPP/+sZcuWKTw83MjapKen64cffqBJ7+LnaM2aNY2K+fKly0pNSaX4AAAAeax4&#10;ieLy9PS03HVv2rSJ4gEAbsnmzZstd82lS5emcAAAALAcBgAt6vQp87b/FS9eXGXLlqX4uWDcuHFK&#10;SEggEb+x2WwaOHCgoqOj9fbbb8vPz88hr7Ndu3batWuXJk6cKC8vLyNqExAQoOnTp2vXrl1yd3fP&#10;tq/76quv0vi/06lTJ+3Zs0dfffWVQkJCHPIaIyMjtXPnTo0bN04eHh7G1KZDhw7aunWrXnrpJRr1&#10;LlSrVs2oeO12u86eYQsgAABAXnNxcVHpMtYbMmADIADgVm3ZssVy12zVDb0AAAAwGwOAFmXi8b+m&#10;befJK7Gxsfrwww9JxG9KliypxYsX6+OPP7bEJ//c3Nz0wgsvaPv27apdu7bT1qVYsWKaMmWKjh49&#10;qsceeyxbB76WL1+u1atX0/ySChUqpK+//lrz58+3xHZJNzc3DR8+XFu3bnX6bYDt2rXT5s2btWDB&#10;AtWqVYtmvUsmbo88zTHAAAAADqFsYDnLXfOePXuUlJRE8QAA/+jMmTM6deqU5a67dBkGAAEAAGA9&#10;DABa1On4eONirl69OoXPBaNHj1ZKSgqJ0H+3nu3evVtRUVGWu/YqVapo3bp1GjhwoFPVpEiRIho7&#10;dqyOHz+uIUOG5MimQ7b//VdkZKT27t2rBx54wHLXXq1aNW3atEndu3d3urpERUVp48aN+vnnn1W3&#10;bl0aNZtUrVrVuJjPxDMACAAA4AjKBlrvtIv09HRt376d4gEA/pEVj/+VpIAyHAEMAAAA62EA0KLi&#10;DTwC2LTj+fLCqVOnNGvWLOPzYLPZ9NZbb2n+/Pny9/e3bByenp76+OOPNX36dLm6ulq6JgUKFNDr&#10;r7+u48eP66WXXpKPj0+OfJ/Vq1dr06ZNxvf/mDFjtHTpUktsvfw7Pj4++u677zRq1CinqEtkZKTW&#10;r1+vJUuWqH79+jxhZbMqVapY/ufk7Tpz+jSFBwAAcADlLLgBUOIYYADAv9u6daslrzuAI4ABAABg&#10;QW6kwJrOGHgEMBsAc97UqVOVlpZm9g9FNzd9/PHH6t+/v9PE9Nhjj6lEiRLq1auXUlNTLXXtPj4+&#10;evLJJ/XCCy+oaNGiOf793n77beP7f+bMmXrwwQedIh6bzabXXntNfn5+euqpp5SVlWW5GFq0aKFR&#10;o0apSZMmPEnloHz58ikoKEhHjhwxJubz585TeAAAAAdg1QFA0z88BwD4d1YcAHT3cJd/MX+KBwAA&#10;AMthA6AF2e12nTt3zqiY8+XLp4oVK1L8HHTt2jXNnDnT6Bx4eXlpzpw5TjX89z9du3bVokWL5O3t&#10;bZlaPPPMMzp27JjGjx+fK8N/hw8f1qJFi4ztf29vb82dO9dphv9+7/HHH9fnn38uFxfr3PY0bdpU&#10;q1at0sqVKxn+yyWmHQPMACAAAIBj8C3gKz9/P8td9/r16y35ISsAQO6w2+2WHAAsVaqUpV5DBAAA&#10;AP6Hu1gLun79ulJTUo2KOSwsTG5uLKzMSTNmzND169eNjd/d3V3z589X586dnTbGVq1aac6cOfLw&#10;8HDoOgwePFjR0dF65513VLx48Vz73lOmTDH2zQsvLy8tXrxYHTt2dNoY+/btq2nTpjn8dTZu3Fgr&#10;VqzQ6tWr1axZM56ccvlewyRXLl9RZmYmhQcAAHAAQcFBlrvm8+fPa9euXRQPAPCXDh06pKtXr1ru&#10;ussHlad4AAAAsCQGAC3IxI0t1apVo/A5KCMjwxKDMTnp3XffVZs2bZw+znbt2mnWrFkO9ylGV1dX&#10;9e/fX4cOHdKHH36o0qVL5+r3v3r1qmbNmmVk79tsNn366adq2rSp08f6+OOPa+TIkQ55bQ0bNtTS&#10;pUu1du1atWzZkiemPGDapuGsrCxdvHCRwgMAADiACiFBlrzuZcuWUTwAwF9asWKFJa87uGIIxQMA&#10;AIAlMQBoQSYOAFauXJnC56DFixfr1KlTxsb/1FNP6dFHHzUm3vvvv1+jR492iGux2Wzq0KGDduzY&#10;oc8//1wVKlTIk+v4+uuvlZycbGT/jxo1Sr169TIm3tdff109e/Z0mOupV6+efvrpJ61fv16tW7fm&#10;CSkPmTYAKEkXzl+g8AAAAA7AihsAJWnp0qUUDwDwlyw7ABgSTPEAAABgSQwAWpCJA4ChoaEUPgd9&#10;9NFHxsbeunVrTZ482bi4X3rpJd1///159v1tNps6d+6sXbt2acGCBXm+5fOTTz4xsv/79OmjESNG&#10;GBf3J598ourVq+fpNdSpU0eLFi3Spk2bnProZe41HNuF8+cpPAAAgAMICg6SzWaz3HWvW7dON27c&#10;oIAAgD/IzMzU6tWrLXfd7h7uKhtYlgICAADAkhgAtKALBg4AVqpUicLnkPj4eC1evNjI2AsXLqxZ&#10;s2bJzc3NuNj/d+xrlSpVcv17R0VFafPmzZo3b55DHO+9c+dO7dy507geCAoK0ocffmjJN5nulre3&#10;t+bOnasCBQrk+veuWbOmfvrpJ23ZskXt27fnSciBFChQQCVKlDDrnpINgAAAAA7BJ7+Pipcobrnr&#10;TktLs+SABwAgZ23fvl1Xrlyx3HUHBgYa+V4BAAAAnAMDgBZk2gZAT09PlS9fnsLnkM8++0wZGRlG&#10;xj5lyhTjhj1+z9vbW19//bU8PT1z5fs1a9ZMa9eu1ZIlS1SnTh2HyYOJ2/9cXFz0ySefyMfHx9j+&#10;r1ChgqZOnZpr3y8iIkLz5s3Ttm3b2PjnwEw7BpgBQAAAAAe6F61kzXvRZcuWUTwAwB9Y9vjf0BCK&#10;BwAAAMtiANCCTBsADA4O5lNXOWjWrFlGxh0VFaX+/fsbX/+IiAi9+eabOfo96tevr2XLlmnVqlVq&#10;3LixQ8WfkZGh7777zri6P/nkk2rWrJnx/T9gwADdd999Ofo9qlWrph9++EE7duxQ586djdy4aCWm&#10;HQN88cIlig4AAOAo96KVrXn6xdKlSykeAOAPLDsAGBJE8QAAAGBZDABajN1u16VLZr1Zy/G/OWfH&#10;jh2Kjo42Lu78+fNr5syZNMBvnn32WTVo0CDbv25ERIQWLFigjRs3KjIy0iFj//XXX3Xx4kWj6h0U&#10;FKSxY8fS+L95//33VaRIkWz/uuHh4Zo9e7Z27type++9l8E/Cz0+THLl8mWKDgAA4CAqVbbmh1EO&#10;Hjyo2NhYCggAkCSlpKRow4YNlrz24BA2AAIAAMC6GAC0mBs3big9Ld2omEP4pSvHfP/990bG/fTT&#10;T6ts2bI0wP+eCFxcNGPGDLm7u2fL16tSpYpmz56tHTt2qEOHDg4d++zZs42r99ixY40++vfPihUr&#10;pvHjx2fb16tSpYq+/fZb7d69W/fdd59cXLjVspLAwECj4r1y5QpFBwAAcBCly5aRT35r/q72yy+/&#10;UEAAgCRp/fr1Sk5Ottx1+/j4qESpEhQQAAAAlsW70hZz5bJ5b9RWqFCBwucAu91u5ABggQIF9Pzz&#10;z9MAf1K1atW7zktwcLC+/PJL7d27V/fdd5/DbzzLyMjQjz/+aFSdq1evnuNH3lrRwIED1ahRo7v6&#10;GpUqVdLXX3+tvXv36v7772fwz6JMGwBMTkpWSkoKhQcAAHAANptNFStZcwvg3LlzKSAAQJK0fPly&#10;S153heAgTvAAAACApfHutMVcvmTeUW0MAOaMLVu26MSJE8bF/cwzz+TIcZ/O4JVXXlHJkiVv+78r&#10;W7asPvroIx08eFB9+vSxzODTqlWrjDv+d/To0Qym/dXNkIuLpkyZckcv8lWsWFFffvml9u3bpwce&#10;eID8WpxpA4CSdOUSWwABAAAcRaUqlSx53StWrNDly5cpIABAixYtsuR1B4cEUTwAAABYGu9SWwwD&#10;gMguCxYsMC7mggULasiQIRT/b+TPn1+jRo265b/v7++v8ePH6/Dhw3r44Yfl5uZmqXgXLlxoVH1r&#10;167t8Ecy56U6dero/vvvv+W/HxgYqBkzZmj//v3q06ePXF1dSaITKFasmLy9vc26t+SNWgAAAIcR&#10;Fh5myetOT0/X/PnzKSAAGO7o0aPau3evJa89ODSEAgIAAMDSGAC0mCuGvUnr5uamMmXKUPgcsGTJ&#10;EuNiHjx4MNv//sVDDz2k8PDwf/w7fn5+mjRpkk6ePKlhw4bJy8vLkrH+8ssvRtX21Vdf5RiLf/Hm&#10;m2/Kw8PjH/9O+fLl9emnnyo6OlqDBg2y3OAr/pnNZjNuC+CVy2wABAAAcBRBIUHK553Pktc+e/Zs&#10;CggAhvvhhx8sed02m02VKleigAAAALA0BgAt5rJhb9KWKVOG4YoccO7cOe3cudOomG02mwYOHEjx&#10;/4Wrq+vfbgEsVKiQRo8erePHj2vo0KGW3pIVExOjQ4cOGVPX0qVL65577qHB/0WFChU0YMCAv/x3&#10;gYGB+uijj3T48GE9+OCDPDc5MfMGANkACAAA4Ei/k1eqUtmS1758+XK2SwOA4X788UdLXnfZcmXl&#10;W8CXAgIAAMDSGAC0GNOOAOb435zxyy+/KCsry6iYGzdurIoVK1L8W9ClS5c/bAHMnz+/XnnlFR0/&#10;flwjRoyQr6+vUzwGTPLQQw9xRO0tGjZs2B+G+8qWLasPP/zw5lHX7u7uJMnJlS5d2qh4r165StEB&#10;AAAcSHhV6x4D/NNPP1FAADBUfHy8tmzZYslrr2LR514AAADg9xgAtBjT3qTl+N+cYeLxv2z/u40n&#10;BhcXjRgxQvny5dPzzz+v48ePa8yYMSpcuLDTxLh06VJj6unq6kr/34YKFSqoV69eKl26tKZPn67o&#10;6GgNHjz4X48GhvMoVaqUUfFev36dogMAADiQ8Grhlr32OXPmUEAAMNTcuXNlt9stee1VwqtQQAAA&#10;AFge59dZzPVr14yKNyAggKLngNWrVxsVb4ECBXTfffdR+Ntw3333qWnTpipZsqTTxWa327VmzRpj&#10;atmmTRuVLVuWpr4NkydPlq+vrzw9PUmGgUy790i4nkDRAQAAHEhghfLyLeBryfu0ZcuW6erVqypU&#10;qBCFBADDzJs3z5LXbbPZVCWMAUAAAABYHxsALca0N2kZAMx+x48f1+nTp42KuVOnTvLx8aH4t8HV&#10;1dUph/8kKTo6WhcuXDCmln369KGhb5Ofnx/DfwYzbQMgA4AAAACOxWazqXqN6pa89rS0NI4BBgAD&#10;Xbx40bIfuC5Ttox8C/hSRAAAAFgeA4AWkpaWppSUFKNi5gjg7Ld27VrjYm7fvj2Fx03r1683JlZX&#10;V1dFRUVRdOA2cAQwAAAA8lqNWjUse+2zZs2igABgmPnz5ysjI8OS1169ZgQFBAAAgFNgANBCrl8z&#10;7w1aNgBmP5OGn6T/DkC1adOGwuOmDRs2GBNro0aNVLRoUYoO3AbTBgBvJNyg6AAAAA6meo0I2Ww2&#10;S177ypUrdfz4cYoIAAaZM2eOZa+9WkQ1CggAAACnwACghSQYuKHFtDfhc4NJw0+SVLduXQag8Acb&#10;N240Jla2XwK3z8/PTx4eHsbEm5SUpMzMTAoPAADgQAoULKAKwUGWvHa73a5PP/2UIgKAIeLj47Vs&#10;2TJLXru7h7sqh1WmiAAAAHAKDABayPXrCUbF6+7uLn9/fwqfjW7cuKGDBw8aFXO7du0oPG5KSkoy&#10;6jHQoUMHig7c7s2xi4v8/PyMiddutyvBsHtMAAAAK6hRK8Ky1/7555/zIRMAMMSsWbMs+zO/SniY&#10;UR8CBQAAgHNjANBCTDsC2M/PTy4utGh22rt3r7KysoyKOSoqisLjpn379hnzGChbtqzCwsIoOnCH&#10;9yAmSUhgABAAAMDR1KpTy7LXHh8fr8WLF1NEADDAF198Ydlrrx5RnQICAADAaTBdZSGmvTnL9r/s&#10;t3v3bqPi9fT0VEREBIXHTXv27DEm1vr161Nw4A6ZNgCYeCORogMAADiYCsFBKupX1LLX/8knn1BE&#10;AHByGzZs0OHDhy17/REW3rYLAAAA/BkDgBZi2puzxYoVo+jZbNeuXUbFGxERwQp//IFJQ7AMAAJ3&#10;zrQBwOSkJIoOAADgYGw2m+rUq2PZ61+4cKHOnDlDIQHAiX322WeWvfbiJYqrdJnSFBEAAABOgwFA&#10;C0lONuvNWQYAs59pGwDr1KlD0fEHJm0ArFu3LgUH7pBpA4BJyckUHQAAwAHVqW/d1zUyMjL05Zdf&#10;UkQAcFLJycmaM2cOz7EAAACAg2AA0Eq/UCWZ9easaW++54b9+/cbFW/t2rUpOv7gwIEDRsTp5uam&#10;GjVqUHCAe5BbkpTIBkAAAABHVCU8TD75fSx7/Z988onsdjuFBAAn9MMPP+jq1auWvf5adXjvAAAA&#10;AM6FAUALSTJsANDf35+iZ6Nz584pISHBqJgZAMTvXbt2TRcvXjQi1qpVq8rb25uiA3eoaNGiRsVr&#10;2odMAAAArMLV1VU1a9ey7PUfOXJES5YsoZAA4IQ+//xzy167T34fVapSiSICAADAqTAAaCFJSWZt&#10;Z2EDYPY6evSoUfHmy5dPlSrxSzz+v2PHjhkTa82aNSk4cBcKFSpkVLzJyWwABAAAcFQNGjew9PVP&#10;njyZIgKAkzl69Kh+/fVXy15/zdo15erqSiEBAADgVBgAtBDTjmcrWLAgRc9G0dHRRsVbvnx5fonH&#10;H5g0BBsSEkLBgbtQoEABo+JlAyAAAIDjiqgZofy++S17/cuXL9fOnTspJAA4kXfffVdZWVmWvf66&#10;DepRRAAAADgdBgAtJCkp0ah4GQDMXiZtP5OkoKAgig5jHwP0P3B3TBsANG3LNAAAgJW4ubmpdt3a&#10;lo5hypQpFBIAnMT169f1xRdfWPb6PT09FVEjgkICAADA6TAAaCGmbWcx7c33nGbaAGCFChUoOv7g&#10;+PHjxsQaHBxMwYG7YNqHENgACAAA4NgaNmlk6ev/9ttvFRcXRyEBwAnMnDlT169ft+z116xTS55e&#10;nhQSAAAATocBQAtJSU4xKt5ChQpR9Gx06tQpo+JlAxpMfgzQ/8Dd8fX1NSretLQ0ig4AAODAqlav&#10;aukPqaSnp+v999+nkABgcZmZmZo+fbqlY2jQqAGFBAAAgFNiANBC0tPTjYqXI4Cz15kzZ4yKlwEo&#10;/NnZs2eNiLN48eLGDS8B2c20LcRpaekUHQAAwIG5urqqbsN6lo5hxowZSkhIoJgAYGE//vijTpw4&#10;Ydnr9/T0VI1aNSgkAAAAnBIDgBZht9uVkZFhVMwcAZy9TBl++p/y5ctTdPzBuXPnjIiT46+Bu2fa&#10;hxDYAAgAAOD4mrZoaunrv3r1qj799FMKCQAW9s4771j6+mvUrsHxvwAAAHBaDABaRFpamux2u1Ex&#10;s8Eq+yQkJOjGjRtGxVy8eHEKj5syMzN14cIFeh/ALfHy8pKLizm3yenpDAACAAA4uoqhFVWyVElL&#10;xzB16lTjPuAMAM5iy5YtWr9+vaVjaNy0CYUEAACA02IA0CLSDTuazdPT06g33nOaacf/urq6qlCh&#10;QhQeN124cMGYNxmKFStGwYG7ZLPZ5OlpzifC0zkCGAAAwBL3qE1bNLN0DCdOnNCsWbMoJgBY0JQp&#10;Uyx9/T75fVSjNsf/AgAAwHkxYWURph3Nli9fPoqejc6fP29UvIULF2aAFH9gyvY/SSpSpAgFB7gX&#10;4T4TAADACTVt0VQ2m83SMYwePZr7TwCwmGPHjmnOnDmWjqFh44Zyd3enmAAAAHBaTMhYRHq6WZtZ&#10;GADMXteuXTMqXn9/f4oOYx8D9D+QPby8vLjPBAAAgGP9vlfMX1XCwywdw8mTJ/XJJ59QTACwkNGj&#10;R1v+dJUmzZtSSAAAADg1BgAtIi011ah4GQDMXqYNABYtWpSi4w+uX79uTKx+fn4UHMgGJg0ApqWy&#10;gQUAAMAqWrZuYfkYRo8ereTkZIoJABZw9OhRff3115aOwb+Yv0Irh1JMAAAAODUGAC0iPT3DqHgZ&#10;AMxeJg0/SQwA4v9KSEig/wFwL/J395kZbAAEAACwivoNG8jX19fSMZw5c0YzZsygmABgAc6w/a9Z&#10;y2ay2WwUEwAAAE6NAUCLyMzKNCpeBgCzl2kbAAsXLkzR8QcmDcHS/wD3IrcrKzOLggMAAFiEu4e7&#10;mrZsZvk4xo4dqxs3blBQAHBg0dHR+uabbywdg81mU7OWzSkmAAAAnB4DgBaRlWXWG7MeHh4UPRuZ&#10;tgHQ09OTosPYx4BJx5YCOcnd3Z37TAAAADik1m1bW36T0YULFzR9+nSKCQAObNSoUZbf/le1elUV&#10;L1GcYgIAAMDpMQBoEfYsu1Hxurq6UvRslJSUZFS8DJDC5McA/Q9wL3Lb95l2u+x2O0UHAACwiFIB&#10;pVSpSmXLxzFx4kTjPrQKAFYRHR2t7777zvJxtGzdimICAADACAwAWoRpm1kYAMxe6enpRsXLBkCY&#10;/Big/4Fsukl2Mes2mQFAAAAAa2nTrrXlY7h06ZImT55MMQHAAY0cOdLy2/98fX1Vp34digkAAAAj&#10;MABoEQwA4m6YNgDIBjSY/Big/wHuRbjXBAAAcH71GtZX4cKFLR/HpEmTFBcXR0EBwIHs37/fKbb/&#10;NWneRO7u7hQUAAAARmAA0CJMe1PWtK07Oc3qn9S7XfxSD5MfAwwAAtmDAUAAAAA4Mjc3N7Vu18by&#10;cSQlJenFF1+koADgQIYOHarMzExLx2Cz2dSmfRTFBAAAgDGYsrIINgDibrABEDwG2AAIgHsR7jUB&#10;AACcS5t2beTuYf0PQX777bdas2YNBQUAB7Bo0SItWbLE8nFUi6imUgGlKCgAAACMwQCgRdjZAIi7&#10;wAZA8BjIoP8B3BYGAAEAAODoChQsoIaNGzpFLEOGDLH8tikAsLqMjAwNGzbMKWKJuqctBQUAAIBR&#10;mLKyCLth8dpsNoqenf1jN6uDeMEYJj8GGOIBAAAAAHO079jeKeLYuXOnPvvsMwoKAHnovffe0/79&#10;+y0fh38xf9WsXZOCAgAAwCgMAFqlUIZtxGOAK3uZthEsLS2NosPYx0BqaioFB7gX4V4TAADAEOWD&#10;KqhyWBWniOWVV17R1atXKSoA5IHLly9rzJgxThFLm/ZRvM4BAAAA43AHbJVCMQCIu+Dm5mZUvOnp&#10;6RQdxj4GGIAFuBfhXhMAAMAsnbt1doo4zp8/7zTDJwBgNa+99pouXbpk+Tg8vTzVsnVLCgoAAADj&#10;8E6fVQpl2JuyHGGZvdgACNMxAAjgdpk2AGiz2Sg6AACARdWoVUNlypV1ilimTZumw4cPU1QAyEX7&#10;9+/XjBkznCKW5q1ayNfXl6ICAADAOAwAWoRpb8qyATB7mbYBkAEomPwYoP8B7kXu6JcCNgACAABY&#10;ls1mU6euHZ3md9rHHntMdrudwgJALnn22WeVkZFh+ThcXFx0T6d7KCgAAACMxDt9FvrFxSQMAGYv&#10;NgDCdCYNAKamplJwgHsR7jUBAAAM07hZE/n5+zlFLL/++qs+/vhjigoAueC7777TsmXLnCKWOvXr&#10;qkTJEhQVAAAARuKdPqsUypUBQNy5fPnyGRUvA1Aw+THAACyQPbKysoyJ1WazcQQwAACAxbm6ujrV&#10;1qMXXnhBp0+fprAAkIMuXbqkZ555xmni6dCZ7X8AAAAwFwOAVimUYVtZGGDJXgUKFDAq3uvXr1N0&#10;GPsYuHbtGgUHskF6eroxsTL8BwAA4Bwi27ZWwUIFneZ328cff5yiAkAOev7553Xu3DmniKVipYoK&#10;rVyJogIAAMBYDABapVCGDQAmJydT9Gxk2gDgpUuXKDqMfQxcvHiRggPZICUlhftMAAAAWIqnp6c6&#10;dunkNPHMnz9f33//PYUFgBywcuVKzZo1y2niubdHN4oKAAAAo/Fun0V4uLsbFS8DgNnL19fXqHgZ&#10;gILJjwH6H8geJg0Auht2nwkAAODMotpHqWDBgk4TzxNPPKELFy5QWADIRklJSRo0aJDsdrtTxFOu&#10;fKBq1KpBYQEAAGA0BgAtwt3Dw6h4GQDMXqZtAGQACiY/BtiACXAvcrs8DLvPBAAAcGaeXp66p3MH&#10;p4nn4sWLGjp0KIUFgGz0yiuv6NixY04TT7ce3WSz2SgsAAAAjMYAoEV4MACIu8ARwOAxwBHAAG6P&#10;SRsA3dzdKDgAAIATibonyqk24c+aNUu//PILhQWAbLB582ZNmzbNaeIJKBOgeg3rUVgAAAAYjwFA&#10;i2AAEHfDz8/PqHhTU1N148YNCg8jHwMMAALZw6QBQA9PNgACAAA4k3z58qlzty5OFdOgQYN09epV&#10;igsAdyEtLU2PPPKIMjMznSamrvfdy/Y/AAAAQAwAWoa7h7tR8aampiorK4vCZ5MSJUoYF/OFCxco&#10;PG4qXry4MS8E0ftA9jBqANCdAUAAAABn07ZDWxUuUthp4omNjdXgwYMpLADchZEjR2rv3r1OE0+p&#10;gFJq3KwxhQUAAADEAKBleHh4GPcpJja4ZR8/Pz+5uZl1vF9MTAyFx02enp4qVKiQEbGePHmSggN3&#10;KS0tzak+Df9vTPugCQAAgAk8PDzU7f77nCqm77//Xp9++inFBYA7sGbNGk2cONGpYur+QA+5uPA2&#10;JwAAACAxAGgZNpvNuAGu69evU/jseqC7uMjf39+omI8fP07h8QembMKMiYlRWloaBQe4B7llHh5s&#10;AAQAAHBGrdq0UvESxZ0qpqefflqHDx+muABwG65cuaK+ffs61Ycdy5Qto4aNG1JcAAAA4DcMAFqI&#10;u7tZ21muXbtG0bORaccAHzt2jKLDyMdAZmYmGzCBu2TaAKA7A4AAAABOydXVVT0e6OFUMSUmJuqB&#10;Bx7gg28AcBseeughxcbGOlVM9/fuadypWQAAAMA/YQDQQrzyeRkVLwOA2atkyZJGxcsAIP7MpCHY&#10;o0ePUnDgLrABEAAAAM6icbMmCqwQ6FQx7dixQyNGjKC4AHALPvjgA82bN8+pYqoQXEF16tehuAAA&#10;AMDvMABoIfm88xkVL0cAZ6/AwECj4uUIYPxZ+fLljYmVAViAe5Db4W3YPSYAAIBJbDab+g8c4HRx&#10;vf3221q+fDkFBoB/cODAAQ0dOtTp4nqgX2+2/wEAAAB/wgCghfj4+BgVLxsAs1dQUJBR8TIAhT+r&#10;UKGCMbGyARC4OwkJCUbF65WPAUAAAABnFlY1TLXq1HKqmLKystSnTx+dO3eOAgPAX0hNTdUDDzyg&#10;pKQkp4oromaEqkVUo8AAAADAnzAAaCH5vL2NipcBwOxl2gDg5cuXFR8fT+Fxk0kDgHv27KHgwF0w&#10;bgMgA4AAAABOr8+AvnJ1dXWqmM6dO6eBAwcqKyuLAgPAn7zwwgvavXu3U8Vks9nUu39vigsAAAD8&#10;BQYALcTbsAHAS5cuUfRsZNLw0/9s3bqVwsPIx8C2bduUmZlJ0YE7ZNqHEEz7kAkAAICJAsoEqFWb&#10;Vk4X16JFizR69GgKDAC/M3fuXL333ntOF1fzVs1VrnwgBQYAAAD+AgOAFuLtbdZ2lgsXLlD0bBQU&#10;FCSbzWZUzAwA4vdKly4tDw8PI2JNSEjQwYMHKTpwhy5evGhUvPm82QAIAABggh4P3C8fHx+ni+uN&#10;N97QwoULKTAASNq9e7f69esnu93uVHF5eHioxwP3U2AAAADgbzAAaCGmbQBkADD7+6d06dJGxbxt&#10;2zYKj5tcXV0VHBxsTLxbtmyh6MAdMm0LsTcDgAAAAEYoULCAejzQw+niysrKUt++fRUdHU2RARjt&#10;0qVL6tq1qxITE50uto5dO6qoX1GKDAAAAPwNBgAtJB8DgLhL1apVMyrerVu3Ot0nHcFj4FZt3ryZ&#10;ggN3yLwNgBwBDAAAYIqoe9o65fGJV69eVadOnXT9+nWKDMBImZmZ6tOnj06cOOF0sRX1K6ou3bpS&#10;ZAAAAOAfMABoIT4+DADi7pg2AHjlyhUdPXqUwuOmqlWrGhMrGwCBO2faBsB8+dgACAAAYAoXFxcN&#10;HDxQNpvN6WI7dOiQ+vfvz4dBARhp2LBhWrJkiVPG1mdAH3l6eVJkAAAA4B8wAGghvgUKGBUvA4DZ&#10;z6Thp/9ZsWIFhYeRj4E9e/bo7NmzFB24A6YNAPr4+FB0AAAAg1SqUkkNGzd0ytjmzZunSZMmUWQA&#10;Rvnhhx80efJkp4wttFKoGjZpRJEBAACAf8EAoIX4FvA1Kt4LFy7wid1sZtoGQElavHgxhcdNJg0A&#10;ZmVl6eeff6bowB0w7Qhg0+4xAQAAIPV9qJ/TboJ++eWXtXz5cooMwAi7d+9Wv379nPK9FJvNpocG&#10;P+SUW2sBAACA7MYAoIUUKGjWBsCUlBRdvnyZwmej0NBQ4475W7FihVJTUyk+JEnlypVT4cKFjYl3&#10;0aJFFB24A6ZtIWYAEAAAwDxFihbR/X16OmVsmZmZ6tmzp44ePUqhATi1CxcuqGvXrkpKSnLK+CKj&#10;IlU+qAKFBgAAAG4BA4AWUsCwI4AlKT4+nsJnIzc3N9WuXduomBMTE7VmzRqKD0n//dRovXr1jIl3&#10;6dKlDMACt+nGjRtKSEgwJl5PL095eHhQeAAAAAO169BOIaEVnTK2S5cuqW3btjp//jyFBuCUkpOT&#10;1blzZ504ccIp4/Mt4KuefXpRaAAAAOAWMQBoIQwAIjs0bNjQuJg5BvXu3bhxQy+99JJTHIvZoEED&#10;o+q2evVqGvguHTp0SBMnTnTaT1Pjj06fPm1UvPnz56foAAAAhrLZbBr0xCC5uro6ZXzHjh1Tx44d&#10;+V0OgNPJzMzUAw88oI0bNzptjP0HDuDEAgAAAOA2MABoIe4e7vLy8jIqZgYAs59Jw0//8+OPPyor&#10;K4vi34WPP/5Y48ePV1BQkMaMGaPExEQeAxYxe/ZsGvguvfvuuxo2bJiCg4P1/vvvKy0tjaQ4sTNn&#10;zhgVr4kfMAEAAMD/Vy6wnNp2aOe08W3ZskUDBgzgdSEATuWZZ57RvHnznDa+ymFV1KR5EwoNAAAA&#10;3AYGAC2mQEGz3qRlADD7NWrUSDabzaiYY2JitGLFCop/h9LT0zVlyhRJ0vXr1/Xqq68qMDBQEyZM&#10;sOTxsvXq1XPa7QZ/5dtvv9X169dp5Dt09epVzZo1S9J/B8OefPJJhYSEaObMmcrIyCBB3HtYHp+m&#10;BwAAwP2975d/MX+njW/27NkaNmwYhQbgFEaPHq3333/faeNzd3fXoCcGGfceBgAAAHC3GAC0GNMG&#10;AE07hi83+Pn5KSQkxLi4P/nkE4p/h7799lvFxsb+4c8uXryo4cOHKywsTP/5z39kt9ut83O0QAGF&#10;hYUZU78bN27o22+/pZHv0Mcff/x/Nl7GxsZq8ODBql69un744QdL9T/+nWkbAH19GQAEAAAwnZeX&#10;lwY/+ahTD1u89dZbmj59OsUGYGmfffaZXn/9daeOsXO3zgooHUCxAQAAgNvEAKDFFCpUyKh44+Li&#10;KHoOaNWqlXExz5s3T5cuXaL4tyk9PV2jR4/+239/7NgxPfDAA6pVq5Z++eUXHgMOaubMmTTzHUhO&#10;TtbkyZP/9t8fOHBA9913n+rUqWOp/sc/M+3DB/nZAAgAAABJ1SKqqWXrlk4d49NPP6358+dTbACW&#10;tHLlSj366KNO/UHUgNIB6tr9XooNAAAA3AEGAC2mSNEiRsV7/Phxip4D2rRpY1zMqamp+vrrryn+&#10;bfrkk08UHR39r39v586datu2rVq1aqUtW7Y4fFytW7c2qo7bt2/Xjh07aOjbNGPGjFvaBrd9+3a1&#10;bdtWzZo10/r160mcxZl2BHDhwoUpOgAAACRJ/R7qr6J+RZ02vszMTD3wwAPavHkzxQZgKdu3b1fn&#10;zp2VlpbmtDHabDY9+vRjcnd3p+AAAADAHWAA0GIKFzFrADAmJkZZWVkUPpu1atXKyF+k3333XWVk&#10;ZNAAtyg5OVlvvvnmbf03K1euVL169dS6dWvt3bvXYWNr1qyZPD09jarnW2+9RVPfhpSUFE2aNOm2&#10;/ps1a9aocePGat26tbZv304SLerkyZNGxWvah0sAAADw9/J559OgJwY7dYxJSUnq3Lmzjhw5QsEB&#10;WML+/fvVvn173bhxw6njvKfzPQqtFErBAQAAgDvEAKDFmPYmbUpKinFH8eUGX19f1a9f37i4jx07&#10;pi+//JIGuEXjx4/XqVOn7ui/Xb58uWrWrKlBgwY55DYtb29vNWrUyKh6fvfddw49lOloJk+efMfP&#10;P8uXL1edOnV0//336/DhwyTTYmJjY42Kt1DhQhQdAAAAN9WoVUPNWzV36hjPnTunyMhIxcTEUHAA&#10;Du3w4cOKjIzU+fPnnTrO4iWK6/7ePSk4AAAAcBcYALSYIkXMO6btxIkTFD4HREVFGRn3mDFjlJ6e&#10;TgP8iyNHjmjChAl39TUyMjL00UcfKSQkRMOHD9eVK1d4DOShrKwsvfrqqzT3LYiPj9e4cePu6mvY&#10;7XZ9//33Cg8P10MPPcQbSxaRkpKis2fPGhVz4SIcAQwAAIA/GvDIg/Iv5u/UMcbFxSkyMlJnzpyh&#10;4AAc0tGjR9WyZUunf53CZrPpsacfN+60FgAAACC7MQBoMSYe08YAYM7o0qWLkXEfP35cs2bNogH+&#10;xZAhQ5SampotXys5OVkTJkxQUFCQJkyYoOTkZIeIsWvXrsbVdf78+dq8eTMN/i9efPHFbDtWJSMj&#10;Q5999plCQkI0ePBg3lxycDExMbLb7dxbAgAAwGje3t566rmn5eLi3C8dHz16VC1atNC5c+coOgCH&#10;Ehsbq9atWxtxOlKHLh1VJbwKRQcAAADuEgOAFlO4iHlv0h4/fpzC54CwsDBVrlzZyNhHjx6tpKQk&#10;muBvfPbZZ1q8eHG2f90rV65o+PDhCgkJ0UcffaSMjIw8jTMkJERVq1Y1rr4vvfSScQNOt2P58uX6&#10;z3/+k+1fNz09XTNnzlRISIhefvllh9uIif8ybVOjm5ub8ufPT+EBAADwf1SqUkkdunRw+jgPHz6s&#10;qKgofkcD4DDi4uLUvHlznTx50uljLV2mtHpy9C8AAACQLRgAtJj8vvnl4eFhVMzR0dEUPofcd999&#10;RsYdExOjESNG0AB/4fjx4xoyZEiOfo/4+HgNGjRI4eHhmj17dp4Oo3Xr1s24Gv/666/66KOPaPa/&#10;cO3aNQ0cODBHezIxMVHjxo1TuXLlNHz4cF2/fp3EOxATXlz/vcJFCstms1F4AAAA/KX7e/dUufKB&#10;Th/n7t271b59+2zbBA8Adyo+Pl4tWrQw4lQkV1dXPfHsk3L3cKfwAAAAQDZgANCCivoXNSreQ4cO&#10;UfQcYuLw0/+8++672rRpE03wOxkZGerTp0+uDSQdPnxYPXr0UP369fXrr7/yGMhFQ4cONW7T2a0Y&#10;MmSIYmNjc+V7JSQkaMKECapYsaLefffdbDtyG3fHhBfYf69wkcIUHQAAAH/L3d1dTz33lBHDGZs2&#10;bVLXrl2VkpJC4QHkiTNnzqhly5Y6duyYEfH26H2/goKDKDwAAACQTRgAtKBixYsbFe+RI0c4rjKH&#10;VK9eXaGhoUbGnpmZqYcffpihm9958cUXtXHjxlz/vlu2bFHLli3Vtm1b7dy5M1e/d3h4uJFHYSck&#10;JOjhhx/mZ+vvfPXVV/r8889z/fueO3dOzzzzjCpWrKhPPvkkz4/GNt2RI0eMirdo0aIUHQAAAP+o&#10;bLmy6vdgPyNiXb58uXr06KG0tDQKDyBXxcfHq2XLlsa8LlE5rIo639uZwgMAAADZiAFACypWvJhR&#10;8d64cUOnTp2i8DlkwIABxsa+f/9+vfrqqzSBpM8++0xTpkzJ02v45ZdfVLt2bT3wwAO5+knX/v37&#10;G1nz5cuX691336X5Je3atUuDBg3K02uIjY3Vww8/rPDwcH333XcMZ+aR6Ohoo+L1K+ZP0QEAAPCv&#10;ou5pq7oN6hoR64IFC9S1a1clJydTeAC54uTJk2revLkxJyH55PfRk88+KRcX3p4EAAAAshN32BZk&#10;2gCgxDHAOalfv35yc3MzNv5Jkybpyy+/NLoH1q5dq8cee8whriUrK0v/+c9/VLlyZT3xxBM6e/Ys&#10;j4Ec9Pzzz+vnn382uv/Pnz/vUG/uHD58WD179lTNmjW1aNEinqRy+efP0aNHzbqnZAAQAAAAt+ix&#10;px+XvyH3jz///LPat2+vGzduUHgAOerQoUNq0qSJUa9HDHp8kDHPJwAAAEBuYgDQgkx8s/bw4cMU&#10;PoeUKlVKbdu2NToHDz/8sFavXm1k7Lt371bnzp0d7ijk9PR0TZ8+XUFBQRo+fLiuXr2aY9+rZMmS&#10;xj4GMjMz1bNnT+3evdvI+K9fv6727dvr5MmTDndtu3btUocOHdSgQQOtXLmSJ6tcEBcXZ9yWDzYA&#10;AgAA4Fb5+PhoyIvPytXV1Yh4V61apXbt2un69esUH0CO2L9/v1q2bGnU6UdR7aPUoHFDig8AAADk&#10;AAYALcjEDYAHDx6k8Dlo4MCBRseflpamHj16OOQQUE46cOCAIiMjdeXKFYe9xqSkJE2YMEEhISGa&#10;MmVKjg0qPvTQQ8b2f0JCgjp27KjTp08bFXdKSoo6d+6s7du3O/R1btq0Sa1atVJUVJS2bdvGE1YO&#10;Mu34X0l84h4AAAC3JaRiiLr36mFMvOvWrVNUVFSOfigRgJk2bdqkJk2a6MyZM8bEXKZcWfV9qB/F&#10;BwAAAHIIA4AWVKx4ceNi3rt3L4XPQffcc49Kly5tdA7Onz+vFi1aGHPcwtatW9WiRQtdvHjREtd7&#10;8eJFPffccwoNDdUXX3yhzMzMbP36HTp0UEBAgLH9HxcXp2bNmun48eNGxJuQkKAOHTpo1apVlrnm&#10;pUuXqm7duurWrZsOHDjAE1cOOHLkiHEx+/szAAgAAIDb07V7V9VrWN+YeDdt2qQWLVrowoULFB9A&#10;tlizZo3atGnj0B/Kzm5eXl569sVn5eHhQQMAAAAAOYQBQAvyLeCrfPnyGRXz7t27ZbfbKX4OcXd3&#10;1xNPPGF8Hk6ePKnGjRtr165dTh3n8uXL1apVK50/f95y1x4TE6MBAwaoatWqmj17drb9XOAxIB09&#10;elQNGzbUjh07nDrOy5cvKyoqSitWrLDctdvtds2dO1dVq1ZVjx49jBlYzi2mDVbm982vfN75KDwA&#10;AABui81m0+PPPK6AMuZ8iG7Xrl1q1qyZcZvzAWS/xYsXq23btkpISDDseeMJlS5TmgYAAAAAchAD&#10;gBZVvKRZWwCvX7+umJgYCp+DBg8eLB8fH+PzcO7cObVo0ULr1q1zutjsdrveeecdtW/f3vIvMh08&#10;eFA9evRQkyZNsq1WgwYNkre3N/3fooVWrlzplPHt3btX9evX18aNGy0dR1ZWlmbPnq2wsDA9/vjj&#10;vAmVTfbt22dUvGz/AwAAwJ3Kly+fnhv2vLy8vIyJ+eDBg2rRooVOnTpFAwC4I99//726dOmi5ORk&#10;o+Lu3K2z6jeqTwMAAAAAOYwBQIsqFVDKuJh3795N4XNQ4cKFNWDAABIh6erVq4qMjNRbb72lrKws&#10;p4jp+vXr6tGjh5599lmlp6c7Ta3Wr1+vJk2aqGPHjnc9vFO0aFH169fP+P6/fv26oqKiNGrUKGVk&#10;ZDhNXN98840aNGig6Ohop4kpLS1NH3zwgUJCQvTiiy/q0qVL/AC/C/v37zcq3mLFi1F0AAAA3LEy&#10;ZcvosWcel81mMybmI0eOqHHjxsZtDwdw995++2316tVLaWlpRsVdtXo19ezTiwYAAAAAcgEDgBZl&#10;4gDgnj17KHwOGzJkiFxdXUmEpNTUVL3wwgtq06aN4uPjLR3L0qVLFRERoTlz5jhtvRYuXKhRo0Zl&#10;y2PAxYWnxoyMDI0cOVKNGjXS4cOHLR3LpUuX1L9/f/Xu3VuJiYlOWa+kpCRNmjRJc+fO5Yf3HTp7&#10;9qwuXrxoVMwlSpWk8AAAALgrDRo1UKeunYyKOSYmRo0bN9bq1atpAAD/KjMzU0899ZSGDh3qNB80&#10;v1V+/n56ZugzvNYKAAAA5BLuvC2qVECAcTGzATDnBQcHq1cvPpH3eytWrFC1atX0+eefW+5FmvPn&#10;z6tfv36KiorSiRMnnLpO3t7eevvtt+/664SGhqp79+40/m+2bNmimjVr6u2331ZKSoqlrt1ut+vb&#10;b79VWFiYZs2a5fS1ql27tgYOHEjT3iHTjv/9770kA4AAAAC4ew/0763qNSOMivnKlSuKiorSN998&#10;QwMA+FuJiYm699579d577xkXu7uHu55/aagKFCxAIwAAAAC5hAFAizJxA+DOnTspfC54/fXX5ebm&#10;RiJ+5/Lly3rwwQcVHh6u2bNny263O/T13rhxQxMmTFDFihX15ZdfGlGjl19+WWXLls2Wr/XGG2+w&#10;CfN3kpKSNHToUIWEhGjq1KlKTU11+GveuHGjmjdvrl69euncuXPOfzPn4qJp06bxieq7YOIAYImS&#10;DAACAADg7tlsNj3z/DMqVryYUXGnpqaqT58+GjlyJE0A4P+4ePGi2rRpo59++snI+AcOflhBwUE0&#10;AgAAAJCLeKfYokqVLiWbzWZUzCdOnNClS5cofg4LDg5W3759ScRfOHjwoHr06KGGDRtq4cKFyszM&#10;dKjrO336tF577TUFBgZq+PDhunbtmjE9O3To0Gz7ehUrVlTPnj1p+D85deqUhgwZoipVqujjjz9W&#10;QkKCQ11fVlaWFi9erKioKDVs2FBr1qwxpjYPPvig6tevT5PeBRMHAEtyBDAAAACySX7f/Br60gvy&#10;9PQ0Km673a5Ro0bpkUceUUZGBo0AQJJ09OhRNWzYUBs2bDAy/tZtW6tl65Y0AgAAAJDLGAC0KC8v&#10;LxUpWsSomO12u7Zt20bxc8Grr74qd3d3EvE3Nm3apI4dO6pMmTIaNmyYDh48mGfXkpaWpp9//lk9&#10;e/ZUYGCgRo8ebdyg7NSpU7P9TYbXXnuNLYB/4/jx43rkkUdUsmRJ9evXT8uXL8/T47FPnTqlyZMn&#10;q3Llymrfvr2WLl1qVD0KFy6scePG0Zh3aceOHUbFm887nwoVLkThAQAAkG0CKwRq0BODjIz9448/&#10;1n333aekpCQaATDcxo0b1aBBA0VHRxsZf0jFEA145EEaAQAAAMgDDABaWKmAAONi3rp1K4XPBeXL&#10;l9ejjz5KIv7FmTNnNHHiRFWpUkV169bVyy+/rKVLlyoxMTFHv++5c+c0e/ZsPfTQQypRooTuuece&#10;fffdd0pPTzeuBp06dVL79u2z/etWrFhRAwcOpMn/QWJior788ku1bt1agYGBGjRokL766ivFxcXl&#10;6PfNysrSzp07NXnyZDVu3FjlypXT888/ryNHjhhZh9GjR8vf35+GvAupqanav3+/UTGz/Q8AAAA5&#10;oUnzpmrXoZ2Rsc+fP1+RkZG6ePEijQAY6quvvlKLFi2M/TlQuHBhPTf8eRYLAAAAAHnEjRRYV0Dp&#10;Utq7e49RMTMAmHtGjhypb775hmOXb6M3t27dqnHjxsnd3V116tRRvXr1FBwcfPOfsmXLys3t1n/s&#10;pqen68yZMzp06JD27t2r/fv3a/PmzTpw4AAJl5Q/f3698847Ofb1x4wZo++//15Xr14l2f8iLi5O&#10;H330kT766CNJ/x0ibtKkiSpVqqSgoCAFBQUpODhYBQsWvK2ve+PGDR0/flwHDx7Unj17tHfvXq1b&#10;t05Xrlwh6ZJq167NsHY22Lt3r9LS0oyKuWSpUhQeAAAAOWLAIw/q4sVL2rppi3Gxb9y4UTVr1tTc&#10;uXNVu3ZtmgEwREZGhkaMGKEJEyYYmwNPT08NfeUFFfUrSkMAAAAAeYQBQAsrG1jOuJgZAMw9RYoU&#10;0RtvvKEnnniCZNym9PR0bdiwQRs2bPjDn7u7u6tUqVLy9vaWt7e3ChYsKC8vL/n4+CgjI0MJCQnK&#10;yMjQ5cuXde7cOZ0/f152u52E/o2JEyeqfPnyOfb1/f399dprr+m5554j2bfpxIkTOnHixP/5cz8/&#10;PxUoUEAFCxaUp6en8ufPL19fX7m5uSkxMVFpaWlKSkrSpUuXdOrUqRzfpmllnp6e+vzzzzmqOhuY&#10;dvyvJJUKYAMgAAAAcobNZtMzQ5/RqFdGKfqweZva4+Li1KRJE3344Yfq378/DQE4uYsXL6pnz55a&#10;sWKFsTlwcXHR00OfUUjFEBoCAAAAyEMMAFpYucCyxsV85swZxcXFqUyZMjRALhg8eLA+/PBD7d27&#10;l2Rkg/T0dMXExJCIbBAZGZkrm8+efPJJzZw5U4cOHSLp2eDixYsch5RNRo0apbCwMBKRDbZv325c&#10;zKXLch8FAACAnOPh4aEXXn5Br7zwsi6cv2Bc/CkpKRowYIA2bNig999//7ZOgwBgHTt37tS9996r&#10;kydPGp2HAY88qDr16tAQAAAAQB7j1QcLK1OurGw2m3EbwtavX6+ePXvSALnA1dVV7733npo3b84m&#10;OjiMAgUK6OOPP5bNZsvx7+Xu7q5p06apTZs2PAbgMOrXr6+hQ4eSiGxi4gBgGQYAAQAAkMMKFS6k&#10;l19/RSOGvaLEG2Zud585c6YOHz6s77//XsWKFaMpskmbNm1UoEABEnEbyFf2++qrrzRo0CAlJycb&#10;nYdO93ZS23va0hAAAACAA2AA0MK8vLxUvERxnT1z1qi4GQDMXU2bNtVjjz2m6dOnkww4hLffflvl&#10;yuXeEeiRkZF68MEH9emnn5J85Ll8+fJx9G82SklJMW7LrZubm0qW4ghgAAAA5LyAMgF64eUX9ebr&#10;Y5Senm5kDlavXq3atWtr7ty5ql27Nk2RDbp06aIuXbqQCOSJjIwMjRgxQhMmTDA+F/Ub1Vfv/n1o&#10;CgAAAMBBuJACaysXWM64mNetW0fhc9nEiRNVoUIFEoE817p1aw0cODDXv+/kyZNVunRpCoA8N3bs&#10;WIWGhpKIbLJt2zalpaUZFXNA6QAGSAEAAJBrqoRX0aAnBuXKFn9HFRcXp+bNm+u7776jIQALO3Pm&#10;jJo3b87wn6TQSqF66tmnjf7ZDgAAADgaBgAtrmxgWeNi3rt3r65du0bxc5GPj4+mT5/OL/TIU8WK&#10;FdPnn3+eJ31YsGBBTZs2jSIgT7Vq1UpPP/00ichGmzZtMi7m0hz/CwAAgFzWrGVz3dfzPqNzkJiY&#10;qF69eum5554z7kNIgDNYvHixIiIitH79euNzUbJUSb04YpjcPdxpDAAAAMCBMABocWUN3ACYmZmp&#10;jRs3UvxcFhUVpYcffphEIE+4urrq66+/VqlSpfLsGrp06aLevXtTDOSJUqVK6ZtvvpGLC7du2cnE&#10;+4my5RgABAAAQO67r2d3NWvZ3Ogc2O12TZkyRQ0aNNCRI0doCsACUlNTNXz4cHXo0EHnz583Ph++&#10;vr4a/upL8i3gS3MAAAAADoZ3kS3OxCOAJY4BzivvvPOOwsLCSARy3euvv67IyMg8v44PPvhAwcHB&#10;FAS5yt3dXd99952KFStGMrKZiQOAbAAEAABAXrDZbBr85GCFVws3Phc7duxQrVq19MUXX9AYgAM7&#10;dOiQ6tevrwkTJigrK8v4fHh6eurFV4epZEBJmgMAAABwQAwAWlzxEsXlk9/HuLhXrVpF8fOAt7e3&#10;vv32W3l7e5MM5Jq2bdvqlVdecYhr8fX11bfffitPT08Kg1wzbtw4NW7cmERks5MnT+rMmTPGxV22&#10;XFmKDwAAgDzh5uamF15+UUEhfLDuxo0bGjBggLp3764rV67QHICDmTVrlmrXrq1du3aRjN9+fj83&#10;7DmFVgolGQAAAICDYgDQ4mw2myoEBRkX95YtW3Tjxg0aIA+Eh4frnXfeIRHIFWXLltWXX37pUMee&#10;1qpVSxMmTKA4yBVdu3bVc889RyJywIYNG4yL2dvbW8WKs0kSAAAAeSefdz6NeGOEylcoTzIkzZkz&#10;RzVq1ND69etJBuAArl27pgceeED9+/dXYmIiCZHk4uKip55/WjVq1yQZAAAAgCPfu5MC6wsOMW8A&#10;MD09XWvXrqX4eeSRRx5Rv379SARylIeHh7777jv5+fk53LU9/fTT6t69O0VCzj6/Bwfrs88+k81m&#10;Ixk5YM2aNcbFXD6oPP0EAACAPOfj46OXR77CMZK/iYmJUYsWLTR+/HiOGQXy0Nq1a1WtWjX95z//&#10;IRm/sdlsevLZp9SgUQOSAQAAADg4BgCdQAUDBwAlaeXKlRQ/D82YMUMNGvCLP3KGzWbTRx99pPr1&#10;6zvs9X3xxReqU6cOxUKOKFKkiBYuXKiCBQuSjByyatUq8+4Zg4MoPAAAABxCwUIF9dro1+VfzJ9k&#10;6L8fdn7ppZcUGRmp48ePkxAgFyUmJmrIkCFq3ry5YmNjSchvbDabBj0xWI2bNSYZAAAAgAUwAOgE&#10;ggx9M3fFihUUPw95eXnpxx9/VJkyZUgGst3o0aMdfstkvnz5NG/ePAUEBFAwZCsPDw/Nnj1boaGh&#10;JCOHnDlzRocPHzYubo5ZAwAAgCMp6ldUr415XYWLFCYZv/n1118VHh6uCRMmKDMzk4QAOWzNmjWq&#10;UaOGpk6dygbOP+kzoI9atWlFIgAAAACLYADQCfj5+xm5IWj37t26dOkSDZCHihcvrnnz5snb25tk&#10;INsMHDhQr7zyiiWutVSpUpo9e7a8vLwoHLLF/7ZLtmzZkmTkIBO3/0n/PQIYAAAAcCTFSxTX62+O&#10;VMFCbD//n+TkZA0fPlyNGzfWgQMHSAiQA65du6bBgwerefPmio6OJiF/0qtvL3Xs2olEAAAAABbC&#10;AKCTMPEY4KysLLYAOoCaNWvq+++/l7u7O8nAXWvTpo0++OADS11zgwYN9NVXX8nV1ZUC4q6NHTtW&#10;PXv2JBE5bPXq1cbF7OXlpVIBpSg+AAAAHE6pgFIaMWqEfPL7kIzf2bRpkyIiIjR8+HClpaWRECCb&#10;LFy4UOHh4Zo5c6bsdjsJ+ZN7e9yrrt3vJREAAACAxTAA6CSCQ4KNjHvx4sUU3wHcc889+uyzz+Ti&#10;wo8U3Lnq1atr9uzZlhwm7datmz788EPZbDYKiTs2ePBgDR8+nETkAhM3AAZWCORnFAAAABxWufKB&#10;eum1l9mw/yfp6emaMGGC6tSpo23btpEQ4C6cO3dO/fr1U8eOHXXq1CkS8hfadWinnn16kQgAAADA&#10;gpjWcRKhlUONjHvx4sXKysqiARxA7969NXXqVBKBO1KlShX98ssvKlCggGVjePjhhzV27FiKiTvS&#10;p08fvf/++yQiF5w6dUqHDx82Lu7yQRUoPgAAABxaxUoVNfTlFzhl4i/s2bNHDRo00Msvv6ykpCQS&#10;AtyGrKwsffTRR6pSpYq+/PJLEvI3WrdtrQGPPEgiAAAAAItiANBJhISGGLl97dy5c9qxYwcN4CCe&#10;fPJJjR49mkTgtlSpUkUrV65U8eLFLR/L8OHDNWzYMIqK29KnTx99/vnnHCOdS5YuXWrmvWLFEIoP&#10;AAAAh1ctopqGvjRU7h4MAf5ZRkaGxo0bp8qVK2v27NkkBLgF69evV506dTRo0CBdvnyZhPyNezp3&#10;0MOPPcLJAQAAAICFMQDoJPLly6dygeWMjP3nn3+mARzIiBEjNGHCBBKBWxIaGqrly5c7xfDf/4wf&#10;P16vvfYaxcUt6dGjhz777DOG/3LRL7/8YubPW0O3RQMAAMB6atSuqVdGjlC+fPlIxl+IjY1Vjx49&#10;1Lx5c+3evZuEAH/h9OnT6tevn5o0acICgX/RuVsX9R/Yn+E/AAAAwOIYAHQiJh8DDMfy4osv6q23&#10;3iIR+OefWaGh+vXXX1WyZEmni23UqFEaP348RcY/6tGjh77++mu5ubmRjFySmZmpFStWGBd3wUIF&#10;5V/MnwYAAACAZVQJr6KXR76sfN4MAf6d1atXq2bNmurXr58uXLhAQgBJaWlpmjp1qipVqqQvv/xS&#10;drudpPwNm82mvg/2Ve/+vUkGAAAA4AQYAHQioVUqGRn3li1beJHLAT3//POaOnUqnxzEXwoPD9eq&#10;Vauccvjvf4YNG6Y333yTYuMv9e3bV9988w3Df7ls+/btunTpknFxV6zE9j8AAABYT2jlSnp9zEj5&#10;+vqSjL+RlZWlL7/8UqGhoZo6daoyMzNJCoy1YMECVa5cWUOGDFFCQgIJ+Qc2m00DHnlQHbt2IhkA&#10;AACAk2AA0IlUrlLZyLizsrK0YMECGsABPf300/r+++/l5eVFMnBTy5YttXbtWpUoUcLpY3355Zf1&#10;6aefyt3dncLjDz8bP//8c479zQOmHv9bsVJFig8AAABLqhBcQa+NeU0FCxYkGf/gypUrGjJkiGrV&#10;qqWVK1eSEBhl27Ztat26tTp16qTjx4+TkH/h6uqqp59/Wu06tCMZAAAAgBNhANCJFClaRH7+fkbG&#10;/uOPP9IADuq+++7Tzz//rEKFCpEMqG/fvlq8eLFR/fDggw9q3rx5yp8/Pw1gODc3N82YMUNTp06V&#10;iwu3YHnB2AHA0BCKDwAAAMsqVz5Qo8a/oSJFi5CMf7F79261atVKjRs31urVq0kInNqBAwfUo0cP&#10;1a1bV8uXLycht8Dd3V1DXnxWjZo2JhkAAACAk+HdZydTydBjgJcvX64bN27QAA6qRYsWWrt2rcqU&#10;KUMyDPbKK6/oiy++kIeHh3Gxt2/fXr/++quKFy9OIxgqf/78mj9/vgYNGkQy8siFCxe0adMm4+J2&#10;dXVVheAgGgAAAACWViqglEZPGKPiJfi9+lasX79ezZs3V+vWrbVt2zYSAqdy8uRJDR48WNWqVdPs&#10;2bNlt9tJyi3w9PLUsFeHq16DeiQDAAAAcEIMADqZ8GpVjYw7JSVFixcvpgEcuTfDw7VlyxY1adKE&#10;ZBjG3d1dH330kcaMGSObzWZsHmrXrq0tW7aoTp06NIVhSpYsqVWrVql9+/YkIw8tWrRImZmZxsVd&#10;rnw5eXp60gAAAACwPP9i/nr9zZEqWaokybhFy5cvV926ddWxY0ft2rWLhMDSYmNjNXjwYIWEhGjm&#10;zJlG/o5/p3x8fDTijVdVLaIayQAAAACcFAOATiasapixsXMMsOMrUaKEVq5cqWHDhpEMQ5QuXVq/&#10;/vqrHn74YZIhqWzZslq7di1b4AzSrFkzbdu2TbVq1SIZeWz+/PlGxl0lvArFBwAAgNPw8/fTyLGj&#10;FFAmgGTcIrvdroULF6pWrVrq27evjh49SlJgKadPn9YTTzxxc/AvIyODpNyGwoUL6/U3Ryq0UijJ&#10;AAAAAJwYA4BOpniJ4ipWvJiRsf/8889KS0ujCRycm5ubxo8fr2+++UY+Pj4kxIm1a9dOO3fuVKNG&#10;jUjG73h6emrGjBmaOXMmW7mc+QbLxUUjRozQihUrVKpUKRKSx5KTk7Vs2TIjY68SHkYDAAAAwKkU&#10;LlJYb4wbrYqVKpKM25CVlaWvvvpKVapUUZ8+fdgICId34MABDRw4UBUqVND06dN57f8OlClbRmMm&#10;vanACoEkAwAAAHByDAA6obCq4UbGfe3aNf3yyy80gEX06tVLe/bsYTjMCbm6uur111/XwoUL5efn&#10;R0L+xiOPPKLt27crIiKCZDgZPz8/LVy4UKNHj5arqysJcQArVqxQYmKicXHbbDZVqlyJBgAAAIDT&#10;8S3gq9ffHKmGTRqSjNuUnp6ur7/+WjVq1FDjxo21YMEC2e12EgOHsW7dOnXs2FHh4eH69NNPlZqa&#10;SlLuQNXqVfXGhNHyL+ZPMgAAAAADMADohMKrhRsb+3/+8x8awEIqVKigX3/9VSNGjGBIxkmULl1a&#10;K1as0MiRI+XiwlPMvwkLC9PGjRs1ZMgQ2Ww2EuIEmjZtqp07d6pdu3Ykw4H89NNPRsZdrnw55ffN&#10;TwMAAADAKbm7u+uZoUPU+d7OJOMOrV+/Xp06dVL16tU1c+ZMpaSkkBTkiaysLC1YsEANGjRQkyZN&#10;tHDhQgZT70LzVs318shXOIEHAAAAMAjTGU4ovLq5A4ALFixQUlISTWAh7u7uGj16tNasWaOQkBAS&#10;YlE2m02DBg3Svn371KxZMxJyG7y8vDRlyhT98ssvKlu2LAmxqPz582vatGn69ddfVbp0aRLiQDIy&#10;MjRv3jwjYw/j+F8AAAA4OZvNpt4D+mjAIw/ywbq7sHfvXg0ePFiBgYEaOXKkLl++TFKQK27cuKGZ&#10;M2eqcuXK6tSpkzZt2kRS7vJnYvde3fX4M0/wgXsAAADAMAwAOqHChQsroEyAsS8YLFiwgCawoIYN&#10;G2r//v0aP368PD09SYiFlC9fXkuXLtWMGTNUsGBBEnKHWrdurYMHD+r111+Xh4cHCbGQqKgo7du3&#10;T08++SSbLx3QqlWrdOHCBSNjrxJehQYAAACAEdp3bK8hLz4rdw93knEXzp07p1GjRikwMFCDBw/W&#10;1q1bSQpyxLZt2/Too48qICBAgwcP1pEjR0jKXXJ3d9eTzz6l7r16kAwAAADAQLxL7aSqRVQ3NvZv&#10;v/2WBrAod3d3DRs2TLt371bz5s1JiINzdXXV888/r3379ikyMpKEZANvb2+NHDlSmzdvVt26dUmI&#10;gytSpIg+//xzLVmyROXKlSMhDmrOnDlGxm2z2VQprDINAAAAAGM0aNRAI98cqQIFC5CMu5SQkKCZ&#10;M2eqbt26qlKliiZMmKCLFy+SGNyVa9euaebMmapVq5bq1KmjGTNm6Pr16yQmG/jk99HLI19Rk+ZN&#10;SAYAAABgKAYAnVSNWjWMjX3x4sW6evUqTWBhoaGhWrlypb799ltVqFCBhDigli1basuWLXrrrbfk&#10;7e1NQrJZRESENm7cqI8//lgBAQEkxMG4ubnp0Ucf1YEDB9S/f38S4sAyMzP1448/Ghl7ufLl5Ovr&#10;SxMAAADAKCGhFTVm4psqWaokycgmBw8e1PDhw1W6dGn16NFDy5cvl91uJzG4Zdu3b9fgwYNvbvvb&#10;sWMHSclGxYoX05gJbyqsahjJAAAAAAzGAKCTqhJexdhjVFNTU43d9uNMbDab7r//fh06dEgzZsxQ&#10;8eLFSYoDqFy5sr7//nutWLFCNWvWJCE5+QTt4qKBAwfqyJEjGj9+PMcrO4jIyEjt2LFDH3zwAT+X&#10;LGDVqlU6f/68kbFXi6hGAwAAAMBIJUqW0KhxbygoOIhkZKPU1FTNnj1brVu3VmhoqCZMmKDY2FgS&#10;g7908uRJTZgwQZUqVVLt2rU1c+ZMJSYmkphsFlIxRG++NVYBZfgAMQAAAGA6BgCdlIeHh6qEVzE2&#10;/s8//5wmcBLu7u4aNGiQDh8+rBEjRqhQoUIkJQ8EBATok08+0d69e9W9e3cSkou8vb01bNgwHTly&#10;REOGDJGPjw9JyQP169fX2rVrtWzZMlWtWpWEWITJHwioFlGdBgAAAICxChUupJFjR6lO/bokIwdE&#10;R0dr+PDhCgwMVIMGDTR58mSGAaGYmBi99dZbqlevnipUqKDhw4fr8OHDJCaHtIhsoZFjR/GhYQAA&#10;AACSJJukbN/XX6tOLQ17dTjZzWOLFy7WZzM/NbOxbTYdPnxYISEhNIKTuX79ut5//3298847xm51&#10;yk3lypXTkCFDNGjQII76dRAXLlzQO++8o/fff1/Xrl0jITmsUaNGeuGFF9SpUyfZbDYSYiFpaWkK&#10;CAjQxYsXjYvdw8NDn33zudw93GkEAAAAGM1ut+unufP1zaxvOLY2F1SpUkXdu3dXnz59FBwcTEIM&#10;EBcXp7lz52r27NnasGEDj7Nc4O7urt4D+qh9x/YkAwAAALCgCaPHa/vW7dn+ddkA6MRq1KphbOx2&#10;u11ffPEFTeCEChQooJdeekknTpzQtGnTFBoaSlJy4udHjRr6+uuvdfToUQ0ZMoThPwfi7++vN998&#10;UzExMRo3bpzKli1LUrL75sjFRV27dtX69eu1bt06de7cmeE/C1qyZImRw3+SVDm8CsN/AAAAgP77&#10;IeHO3broxRHDeG0jFxw4cECjRo1SxYoVb24GPHbsGIlxMocPH9bkyZPVoEGDmx8eXr9+PcN/uaBI&#10;0SIaOXYkw38AAAAA/g82ADq5Zx59WmdOnzEy9rJly+rEiRNycWHO1ZnZ7XatWLFC06dP14IFC5SR&#10;kUFS7vQJwWZT69at9cILLygyMpKEWERmZqYWLFig6dOna/ny5bzYehfy5cunvn376vnnn1fFihVJ&#10;iMV1797d2COA+z3UXx26dKAJAAAAgN85e+asJo2dpLgYjqrNbRUqVFBkZKQiIyPVunVrFSpUiKRY&#10;SGJiojZu3KgFCxbop59+0smTJ0lKHqgcVlnPvvicChXm8QMAAABYWU5tAGQA0Ml99tFnWrzgZ2Pj&#10;X7ZsGYNMBomLi9MXX3yhb775RgcPHiQhtygoKEh9+/ZVv379VL58eRJiYYcPH775GIiJiSEht3Ij&#10;ZLOpYcOG6t+/v3r06KGCBQuSFCdw9epVlSxZUikpKUbG//a0t1WmHNtBAQAAgD9LSUnR+++8r80b&#10;NpGMPOLq6qqIiIibA4HNmzeXm5sbiXEgWVlZ2rlzp5YvX67ly5drzZo1SktLIzF5KDIqUgMffViu&#10;rq4kAwAAALA4BgBxR/bu3qPRr442Nv5evXrpm2++oREMtHPnTn3zzTf69ttvderUKRLyJwUKFFD3&#10;7t3Vv39/NW7cmONNnYzdbtf69ev1zTff6Pvvv9elS5dIyp8EBgaqX79+6tu3r4KDg0mIk/n444/1&#10;yCOPGBl74SKF9eFnM/i5DgAAAPzD78xzv5+r77/5ji36DsDPz08tW7ZUw4YNVb9+fdWoUUMeHh4k&#10;JhelpKRox44d2rhxozZs2KBVq1bp8uXLJMYBeHp56tEnH1Wjpo1JBgAAAOAkGADEHcnMzNTDfQcq&#10;8Uaimb8ge3oqLi5O/v7+NIOh7Ha7duzYoYULF2rhwoXavn27sS/uli5dWu3bt9c999yj1q1bK1++&#10;fDSIIc8D69evv/kYMHk7ZkREhNq3b68OHTqofv36DEg5sWbNmmnNmjVGxt4isqUee/oxmgAAAAD4&#10;Fzu379S7b0819nVTR+Xu7q5q1aqpUaNGqlWrlpo0acKJFdnszJkz2rZtm9avX69169Zp+/btxm7Q&#10;d2QlSpbQ0JdfUFk2/AMAAABOhQFA3LFpk6dp7ao15j54JkzQiy++SCNA0n9f4FqyZIlWr16tNWvW&#10;6MSJE04bq6urq+rVq6d77rlH7du3V0REBA0AHTt2TEuWLNGaNWu0evVqnTt3zmlj9fHxUWRkpNq3&#10;b6/27durdOnSNIAhPR4SEmLssPcLL7+gOvXr0ggAAADALTgTf0aTxk7UqThOj3BkZcuWVcOGDVWj&#10;Rg2FhYUpLCxM5cqV44N9/yIrK0snT57Uvn37dODAAe3cuVMbN25UXFwcyXFwterW1pPPPikfHx+S&#10;AQAAADgZBgBxxzZv2KS3x79tbPzBwcE6cuQILwjhL8XFxWn16tXasGGDduzYoT179ig5OdmSsRQr&#10;Vkz16tVT/fr1Vb9+fdWpU0e+vr4UGf/o0KFDWrNmjTZt2qQdO3bowIEDSk9Pt2QsISEhql+//s3H&#10;QfXq1eXm5kaRDfPKK69o7NixRsbu7uGuT7/6TJ5enjQCAAAAcIuSk5P16YxPtHrlapJhIb6+vqpc&#10;ubLCw8NVpUoVVa1aVVWqVDH2w39xcXE6cOCA9u7dq/3792vfvn06ePCgEhPZcGm13+v7DOirtve0&#10;5f0MAAAAwEkxAIg7lpKSooF9HlJ6WrqxOVi6dKlat25NM+BfZWRk6NChQ9qxY4f27t2r6OhoHTly&#10;RMeOHVNaWppDXKOXl5cqVqyo0NBQVaxYUWFhYapbt66CgoIoILLlOWPv3r3asWOH9u3bp+joaEVH&#10;RysmJkaZmZkOcY1FihRRxYoVValSJVWsWFHVqlVTvXr15OfnRwH5Ga5y5crp9OnTRsZfo3ZNvfTa&#10;SzQCAAAAcAfWrlqrjz/8SMlJySTDwgoVKqTAwECVLVv25v/+/p+SJUtaLia73a6zZ88qJiZGsbGx&#10;io2NVUxMzM1/Tp48qevXr1N8iytTrqyeGfoMR/4CAAAATi6nBgBZi2MALy8vVYuoru1bthmbgxkz&#10;ZjAAiFv7oejmpvDwcIWHh//hzzMzMxUbG6tjx47p9OnTOnXqlM6ePau4uDidPXtWly9f1rVr13T9&#10;+vW72iCYP39+lShRQsWKFZO/v79KlCih4sWLq1ixYgoJCVHFihVVtmxZubi4UCzk2HNGnTp1VKdO&#10;nT/8eVpamo4dO6bjx4/rzJkzio+PV3x8vM6cOfOHx8C1a9eUkZFxx9/fz8/vD/1frFgxFStWTAEB&#10;AQoJCVFoaKj8/f0pFP7Szz//bOzwnyTVrlOLJgAAAADuUJPmTVSxUkW9+9ZURR+JJiEWdfXqVe3a&#10;tUu7du36y3/v6empsmXLqnTp0ipWrJiKFCmiIkWKqHDhwn/7//Ply5et15iamqrLly//6z/nz59X&#10;fHy8YmNjlZqaSnGdlM1mU9t72qrPgL5y93AnIQAAAADuCAOAhqhbv47RA4A//fST4uPjFRAQQDPg&#10;jri6uqp8+fIqX778v/7dtLQ0Xbt2TQkJCZL++6JeUlLSH/6Oh4eHfHx8ZLPZVKhQIUn/PbqE40rh&#10;qDw8PFS5cmVVrlz5X/9uUlKSrl27dnMYNjEx8f9s0PTx8ZGHh8dfPhaAO/Xxxx8bG7vNZlNNBgAB&#10;AACAu1K8RHG9MWG0vvv6W83/Yb7sdjtJcTKpqak3Tzu4Ha6uripQoICk//+6nvTfD1L+eUDw968F&#10;JiUl3RzeS0hIuKsPTcL5FCxYUI8987hq1q5JMgAAAADcFSZNDFGrTm25uro6zPGNuS09PV3Tp0/X&#10;m2++STMgx3l4eMjf358tZTCWt7e3vL29SQRyVXx8vBYvXmxs/IEVyquoX1EaAQAAALhLrq6ueqBf&#10;b1WvUV3TJk/T5UuXSQqUmZmpK1eukAhkm6rVq+nJZ59U4SKFSQYAAACAu8YZkoYoULCAwqqGGZ2D&#10;mTNn3tXRrAAAwHF9/PHHRm9SqF2X7X8AAABAdgqrGq5JU99Srbq1SQaAbOPu7q7e/XtrxBsjGP4D&#10;AAAAkG0YADRIwyaNjI7/4sWL+uabb2gEAACcTHp6uj766COjc1C3QT0aAQAAAMhmvgV89eIrL+rB&#10;QQ/J3cOdhAC4K2XKltHYt8epc7custlsJAQAAABAtmEA0CD1GtSTm5vZpz6/8847stvtNAMAAE5k&#10;zpw5io+PNzb+kgElVS6wHI0AAAAA5ACbzaZ2Hdpp3NvjFVghkIQAuG2urq7q3K2Lxk+ewO/vAAAA&#10;AHIEA4AG8cnvo2oR1YzOwb59+7Rq1SqaAQAAJzJt2jSj42/QqAFNAAAAAOSwsuXKatzb49W7f2/j&#10;P2QN4NaVKVtGYyaOUe/+vdkkCgAAACDHMABoGNOPAZakyZMn0wgAADiJHTt2aOPGjUbnoF7D+jQC&#10;AAAAkAtubvGaMkEVgiuQEAC39PMiKCSYhAAAAADIUQwAGqZO/Try8PAwOgeLFi3Svn37aAYAAJyA&#10;6dv/ipcorvIVytMIAAAAQC4qW66s3pw0Vt17dWcbIID/IygkWOMn/3djqLs7W/8AAAAA5DwGAA2T&#10;L18+1ahVw+gc2O12TZo0iWYAAMDizp8/r2+//dboHDRozPG/AAAAQF5wdXVV91499PZ7kxVWNZyE&#10;AJCnp6d69++tNye9qXLlA0kIAAAAgFzDAKCBGjdrbHwO/vOf/yguLo5mAADAwqZNm6aUlBSjc8Dx&#10;vwAAAEDeKlmqpF4b85qeGPKk8vvmJyGAoWrVqaUp099R525d5OLCW28AAAAAche/hRioZp1axr8Y&#10;lZ6ersmTJ9MMAABYVGJioj744AOjc1C8RHFVCKpAMwAAAAB5zGazqVnLZnrr3bdVp35dEgIYxM/f&#10;Ty+8/IKGvTpcfv5+JAQAAABAnmAA0EDu7u5q1KSR8Xn46KOPdPHiRRoCAAAL+vTTT3Xp0iWjc9C4&#10;WRPZbDaaAQAAAHAQRYoW0Qsvv6BXR7+mgNIBJARwYq6urmrXsb0mvz+FwV8AAAAAeY4BQEM1a9nc&#10;+BwkJibqvffeoxkAALCYzMxMvfPOO8bnoXGzxjQDAAAA4ICqVq+qSe++pQGPPCgvLy8SAjjdY7ya&#10;3pr2th7kMQ4AAADAQTAAaKjgisF8ClXS1KlTdfXqVRoCAAALmTt3ro4fP250DoKCg7iXAwAAAByY&#10;m5ub2ndsr7ffm6w69eqQEMAJlAwoqZdee0mvjn6V38kBAAAAOBQGAA3WtGUz43Nw9epVvfvuuzQD&#10;AAAWMnHiRONz0Lh5ExoBAAAAsAD/Yv564ZUX9ero11SufCAJASzIJ7+PevfvrbfefVs1atckIQAA&#10;AAAcDgOABmvWoplcXGiByZMnswUQAACLWLRokbZt22b2DbyLixo1aUQzAAAAABZStXpVTXxnop4Y&#10;8qQKFS5EQgALcHV1VWRUpKZ+8K46d+sid3d3kgIAAADAITH9ZbAiRYsovFq48Xm4du2a3nvvPRoC&#10;AAALGDNmjPE5qBZRjTcMAQAAAAuy2Wxq1rLZ/x8m8mCYCHDUx2r9RvU1Zfo7GvTEYBUoWICkAAAA&#10;AHBoDAAarlVUJEmQ9Pbbb7MFEAAAB7ds2TJt2rTJ+Dw04fhfAAAAwNLyeedT7/699e6H0xQZFSlX&#10;V1eSAjiIqtWraexbY/XcsOdVomQJEgIAAADAEhgANFydenVUsFBB4/Nw9epVTZ06lYYAAMCBvfnm&#10;m8bnIJ93PtWtX49mAAAAAJxAUb+iGvTEYL017W01aNRANpuNpAB5JKRiiF4d/ZpeHf2qgkKCSQgA&#10;AAAAS2EA0HBubm5qEdmCREiaPHmyLl68SCIAAHBAa9as0erVq43PQ6MmjeTp5UlDAAAAAE4koHSA&#10;nh32nMZMelPh1cJJCJCLylcor2EjhunNt8aqavWqJAQAAACAJTEACLVqE8mnSyVdv35dY8eOpSEA&#10;AHBAr7/+OkmQ1LJ1K5IAAAAAOKmQiiF6bczrGj1htGrVqUVCgBxULrCcnh32nMZPmaBadWuTEAAA&#10;AACWxgAgVLxEcYVX45NtkvTBBx8oNjaWRAAA4ECWLl2qVatWGZ+HMuXKKrgixxABAAAAzi60ciUN&#10;e3U4g4BADihXPlDPDntOE6dO4uhtAAAAAE7DjRRAklq3ba29u/cYn4eUlBSNGjVKn3zyCU0BAICD&#10;eO2110iCpJatW5IEAAAAwCD/GwQ8uP+Afpz9o3bv3C273U5igDsQVjVcnbt1VkTNCJIBAAAAwOkw&#10;AAhJUp36dVSocCFdvXLV+Fx88cUXeuGFF1SpUiUaAwCAPDZ//nxt3rzZ+Dy4u7urafOmNAQAAABg&#10;oMphVVQ5rIpiTsZowY8/af2a9crMzCQxwL+w2WyqWbum7u1xr0JCK5IQAAAAAE6LI4AhSXJ1dVWr&#10;NpEkQlJmZqaGDRtGIgAAyGNZWVl6/fXXSYSk2vXqyLeAL4kAAAAADFYusJyefPYpvfPBVLVu10Ye&#10;Hh4kBfgLnp6eat2ujaZ++K6GvTqc4T8AAAAATo8BQNzUpl0bubq6kghJP/30k1auXEkiAADIQ99+&#10;+612795NIsTxvwAAAAD+v+IliuuRxx7RzFkfacAjD6qoX1GSAkgqXLiwuvfqrumffKBHHntEJUqW&#10;ICkAAAAAjMARwPj/vxwXKaz6jRpo/Zp1JEPSc889px07dsjFhTlZAAByW1paml577TUSIalEyRKq&#10;FlGNRAAAAAD4A29vb7Xv2F5R7aO0ZdMWLZq/UEcOHSExME6F4Apq16G9GjdrzJIDAAAAAEZiABB/&#10;0K5DOwYAf7N792598cUXevDBB0kGAAC5bMqUKTp27BiJkNS2QzvZbDYSAQAAAOAvubq6qkGjBmrQ&#10;qIEOHzqspT8v1aYNG5Welk5y4LTy5cunRk0bqXXb1iofVIGEAAAAADAaA4D4g4qVKiq4YrCOHjlK&#10;MiSNGDFCPXr0kI+PD8kAACCXXL58WRMnTiQRkjw9PdWsRTMSAQAAAOCWhFYKVWilUD00+CFtXLdR&#10;ixcuVlxMLImB0yhdprSatWymyKjW8snP6/YAAAAAIEmukkZm9xctFVBKjZs1JrsW5eHhoS0bt5AI&#10;SQkJCXJzc1OLFi1IBgAAuWTYsGFavXo1iZDUIrKFGjRuQCIAAAAA3BYPDw9VCK6gNu3aqEp4FWVm&#10;ZursmbPKzMwkObAcn/w+ahnZUg8/9oh69e2lSlUqycPDg8QAAAAAsJz1a9bpzOkz2f512QCI/6NB&#10;44b68rMvdfXKVZIhadKkSRowYIDKly9PMgAAyGHHjh3TjBkzSMRvou5pSxIAAAAA3DGbzabwauEK&#10;rxau5KRkbdm0RWt+XaN9e/bKbreTIDh471ZV0xZNVb9RfXl6epIUAAAAAPgbDADi/zaFm5vatIvS&#10;9998RzIkJScn69lnn9W8efNIBgAAOey5555TWloaiZBUOayyygWWIxEAAAAAskU+73xq1rKZmrVs&#10;pvhT8VqzcrXWrVmnC+cvkBw4jKCQYDVq0kiNmzVWocKFSAgAAAAA3AIGAPGXotpHaf4P85Samkoy&#10;JM2fP19LlixR27Zs4QEAIKcsWbJEP/30E4m4eT/GfQcAAACAnBFQOkC9+j2gXv0eUFxsnNb8ukZr&#10;Vq7WlStXSA5yXekypdWgcQM1btpEJQNKkhAAAAAAuE0MAOIv+RbwVcvWLbV44WKS8ZunnnpK+/bt&#10;46gBAAByQFpamoYMGUIiflPUr6jqNaxHIgAAAADkuDJly6h3/97q1beX9u/dr03rN2rLpi26dvUa&#10;yUGOCawQqDr16qpB4wYqXaY0CQEAAACAu8AAIP5Why4dtXTxUmVmZpIMSUePHtXkyZP10ksvkQwA&#10;ALLZO++8o8OHD5OI37TvdI9cXV1JBAAAAIBc4+LioqrVq6pq9ap6+LFHdOLYCW3fuk3r1qzTmfgz&#10;JAh3xWazqXxQedWqU0uNmjZWqYBSJAUAAAAAsgkDgPhb/sX8Vb9RA61fs45k/ObNN9/UAw88oHLl&#10;ypEMAACyyZkzZzRmzBgS8Zt83vnUqk0rEgEAAAAgz9hsNlUIrqAKwRXUvVcPnTh+Qju27tDO7Tt0&#10;9MhRZWVlkST8K5/8PqoWUV01atVQjdo1VLBgQZICAAAAADmAAUD8o073dmIA8HcSExP15JNPasGC&#10;BSQDAIBsMmzYMCUkJJCI37Rq00re3t4kAgAAAIDDKF+hvMpXKK9u93dTQkKCdu/YrZ3bd2jXjl1K&#10;uM7vc/gvm82mwArlFVEzQjVq1VDFShXl4uJCYgAAAAAghzEAiH9UvkJ5VYuopj279pCM3yxcuFBz&#10;5szRfffdRzIAALhLq1ev1ldffUUifuPq6qp2HdqTCAAAAAAOy9fXV42bNVbjZo0lSefOntPe3Xu1&#10;d9ce7d65W0lJSSTJIMVLFFfV6lUVWrmSqkVUU+EihUkKAAAAAOQyBgDxrzp368wA4J88/fTTat26&#10;NUcWAABwF1JTUzV48GDZ7XaS8Zv6DevLv5g/iQAAAABgGcVLFFfxEsUVGRWpjIwMRR+O1v69+3X4&#10;4CEdOXREycnJJMlJ2Gw2BZQOUGjlSqpUpZLCq4WrqF9REgMAAAAAeYwBQPyrqtWrKbRyJR0+eIhk&#10;/ObMmTN66aWXNH36dJIBAMAdGjdunA4fPkwifueezh1IAgAAAADLcnNzU+WwyqocVlmSlJWVpZgT&#10;J3XowCEdOnBIRw4f0aWLl0iURXh6eap8hfIKrRSqSlUqqWLlUPn6+pIYAAAAAHC038dJAW7FvT3u&#10;1bhRY0nE78yYMUN9+vRRw4YNSQYAALfp8OHDGj9+PIn4nfBq4QquGEwiAAAAADgNFxcXlQ+qoPJB&#10;FdSuY3tJ0tUrV3Us+qiORh/77X+P6kbCDZKVx1xdXVU2sJyCQ4IUFBKsoJAglSlbRi4uLiQHAAAA&#10;ABwcA4C4JTVq1VBwxWAdPXKUZPwmKytLAwcO1M6dO+Xl5UVCAAC4RXa7XY8//rhSU1NJxu/c26Mb&#10;SQAAAADg9AoVLqRadWurVt3aN//syuUrOhUXp7jYUzp+9JhOxZ1SXEyc0tPTSVgO8Mnvo9JlyqhC&#10;cAWVKVtGpcuUVoXgCvLw8CA5AAAAAGBBDADilnW7/z5NGM2mnt87dOiQRo0apXHjxpEMAABu0aef&#10;fqqVK1eSiN8JCa2o8GrhJAIAAACAkQoXKazCRQqravVqN/8sPS1dp+PjdTr+tOJPnVZ83Cmdjj+t&#10;0/Gn+UDZLXB1dVWx4sVUqnSAAkqXUqmAAAWUCVCpgFIc4wsAAAAAToYBQNyyWnVqKSg4SMeOHiMZ&#10;vzNp0iR17dpVdevWJRkAAPyL06dP64UXXiARf3Jvj3tJAgAA/6+9+w6vsr4f//9KwkjYyN4IakBE&#10;lKWAoCI46164qVVxzypqnXXvarXWXatWreKoW7GOooiKMmTvTdgQRgbJ+f3Rfvtr+7GWkeSckzwe&#10;18WFDHPf9/O+z+EkeZ33DQD/onqN6tFux/bRbsf2/+fPVq9eHcvylsWypXl//zlvWeQtzYtVK1fF&#10;ypUro7io8q8cmFMrJxo3aRJNmzaJRo0bReMmTaJxk8bRuEnjaNK0STTcoaHb9wIAAFQRBgDZKkcf&#10;f0zce8c9QvyLkpKSOOOMM9wKGAC2wPnnnx+rV68W4l+027F9dO/ZXQgAAIAt1LBhw2jYsGHkdsr9&#10;0T/PX5cfq1atipUrVsbqVatj3dq1sX79hlifvz7Wr1//z583/OO/i4qKkn5M1WtUjzp16vz9R93/&#10;/+fadWpHnTp1o27dOrFD40bRpOnfB/1q1arlQgAAACAiDACylXrt3Sva7dg+5s2ZK8a/mDp1atxy&#10;yy1x2223iQEA/8Uf//jHePPNN4X4D8ccf3RkZGQIAQAAUEbq1qsbdevVjXbt223R3y8qKor1+f8Y&#10;CFy/PoqLN8eGDRsiIqK0tDQ2bdwUERElmzdHQUFBREQUF2/+0VsRZ2fXjGrV/v6tl+ycnMjKyoqI&#10;iFq1akVG5t8/96tTp3ZkZVX7+4Bf7dpRp26dqFmzphMHAADANjEAyFbJyMiIE085Me6+9S4x/sPd&#10;d98dRx11VPTq1UsMAPgPS5Ysicsuu0yI/9CyVcvYq+/eQgAAACRRjRo1YodGO8QOjXYQAwAAgLST&#10;KQFbq2fvnrFz7i5C/IfNmzfHaaedFhs3bhQDAP7DeeedF6tWrRLiPxxzwrGRmeklOQAAAAAAALBt&#10;fLeRbXLq0FNE+BHTpk2LK6+8UggA+BdPPfWUW//+iBatWkS/Af2EAAAAAAAAALaZAUC2Secuu0bX&#10;brsL8SMeffTReOedd4QAgIiYPXu2W//+F0NOGRJZWVlCAAAAAAAAANvMACDb7OQzTo6MjAwh/kMi&#10;kYgzzzwz8vLyxACgStu8eXOceuqpkZ+fL8Z/aNOubezdr48QAAAAAAAAwHYxAMg267hTx+i9d28h&#10;fsSyZcti2LBhQgBQpd1+++0xevRoIX7EkFNO9EYKAAAAAAAAYLsZAGS7nHjqkMjMdBn9mDfffDOe&#10;eOIJIQCokr755pu49dZbhfgRHXbqED336iUEAAAAAAAAsN1MbrFdWrdpHfsdsJ8Q/8Wll14akyZN&#10;EgKAKmXdunVx8sknR3FxsRg/4sSTrf4HAAAAAAAAlA0DgGy3E08dEtnZ2UL8iI0bN8aJJ54YGzdu&#10;FAOAKuPcc8+NmTNnCvEjOu3aKfbs2V0IAAAAAAAAoEwYAGS7NWzYMI445kgh/otJkybFZZddJgQA&#10;VcKTTz4ZL774ohD/xSlDTxUBAAAAAAAAKDMGACkTRxxzRDRq3EiI/+Lxxx+PP/3pT0IAUKlNmjQp&#10;LrnkEiH+iz79+kRup1whAAAAAAAAgDJjAJAyUaNGjTjxlCFC/ITzzz8/Zs2aJQQAlZLb3v+0rKys&#10;GHLaSUIAAAAAAAAAZcoAIGVm34H7RvsO7YX4L9auXRvHHXdcbNq0SQwAKp0LL7wwJk2aJMR/Mejg&#10;wdGiZQshAAAAAAAAgDJlAJAyk5GREWf84gwhfsK4cePinHPOEQKASuXxxx+PZ555Roj/Ijs7O447&#10;8TghAAAAAAAAgDJnAJAy1aXrbtFrr15C/ITnn38+nnrqKSEAqBS++eabuPjii4X4CUcee1TUb1Bf&#10;CAAAAAAAAKDMGQCkzJ1x1tCoXqO6ED/hwgsvjO+++04IANLaihUr4vjjj4/CwkIx/otGjRvFz476&#10;mRAAAAAAAABAuTAASJlr2qxpHHnMkUL8hIKCgjjmmGNi5cqVYgCQlkpLS+O0006LefPmifETTv35&#10;aVGzZk0hAAAAAAAAgHJhAJByceSxR0WTpk2E+Anz5s2LU089NUpKSsQAIO1cf/318f777wvxEzrt&#10;2in67tNXCAAAAAAAAKDcGACkXNSsWTNO29hGIgAAZ49JREFUP/N0If6H999/P6699lohAEgrI0aM&#10;iDvuuEOIn5CRkRFnnDU0MjIyxAAAAAAAAADKjQFAys1effeOPbrvIcT/cPfdd8czzzwjBABpYdy4&#10;cXHGGWdEIpEQ4ycMHHxAdNypoxAAAAAAAABAuTIASLk64xdDIysrS4j/4fzzz49vvvlGCABSWl5e&#10;XhxxxBGxYcMGMX5CTq2cOPGUE4UAAAAAAAAAyp0BQMpVqzat4mdHHS7E/1BQUBDHHnts5OXliQFA&#10;SioqKopjjz02FixYIMb/cMJJJ0SDhg2EAAAAAAAAAMqdAUDK3XFDjotmzZsJ8T8sWLAgjjvuuCgs&#10;LBQDgJRz3nnnxRdffCHE/9CmXds4+GeHCAEAAAAAAABUCAOAlLuaNWvGWeeeJcQWGDVqVJxxxhmR&#10;SCTEACBl3HHHHfH0008L8T9kZGTEmeecGVlZWWIAAAAAAAAAFcIAIBWiW/c9ol//fkJsgZdffjlu&#10;u+02IQBICa+88kpcd911QmyB/QftH126dhECAAAAAAAAqDAGAKkwQ8/+edSuU1uILXDDDTfEn/70&#10;JyEASKqvv/46hg4dGqWlpWL8D3Xq1omTTz9FCAAAAAAAAKBCGQCkwtRvUN83xrdQIpGIX/ziFzF6&#10;9GgxAEiK2bNnx+GHHx4bN24UYwuc9vPTol79ekIAAAAAAAAAFcoAIBVq0EGDIrdzJyG2QEFBQRx9&#10;9NExd+5cMQCoUCtWrIiDDz44li1bJsYW6LRrp9jvgP2FAAAAAAAAACqcAUAqVEZGRpx74blRvUZ1&#10;MbZAXl5eHHLIIbFy5UoxAKgQGzZsiJ/97GcxY8YMMbZAVlZWnH3e2ZGRkSEGAAAAAAAAUOEMAFLh&#10;WrVpFccPOUGILTR16tQ49NBDY8OGDWIAUK6Ki4vj+OOPjzFjxoixhY467uho066tEAAAAAAAAEBS&#10;GAAkKY445ojouPNOQmyhr7/+OoYMGRKbN28WA4BykUgk4pxzzon33ntPjC3UqnWrOOb4Y4QAAAAA&#10;AAAAksYAIMm58DIz48JLL3Qr4K3w9ttvxwUXXCAEAOXiyiuvjD/84Q9CbKGMjIw496JzvZYBAAAA&#10;AAAAksoAIEnTqk2rOOb4Y4XYCo8//njccccdQgBQpu6555647777hNgKh/zskMjt3EkIAAAAAAAA&#10;IKkMAJJURx13VHTcqaMQW+FXv/pVPPHEE0IAUCaefvrpGD58uBBboUnTJjHktJOEAAAAAAAAAJLO&#10;ACBJlZWVFededG5Uq1ZNjC2USCTivPPOixEjRogBwHZ57rnn4uyzz45EIiHGFvp/t/7Nzs4WAwAA&#10;AAAAAEg6A4AkXbsd28fxJ58gxFYoKSmJU045JT766CMxANgmr732Wpx55plRWloqxlYYOHhgdO22&#10;uxAAAAAAAABASjAASEo46tijYtfddhViKxQWFsZRRx0Vo0aNEgOArfLRRx/FySefHJs3bxZjKzRp&#10;2iROP/MMIQAAAAAAAICUYQCQlJCRkRHnXXx+5OTkiLEVNm7cGEceeWT88MMPYgCwRT755JM48sgj&#10;o7CwUIytfK1y4WUXRk4tr1UAAAAAAACA1GEAkJTRrHmzGHr2UCG20qpVq+LAAw+M6dOniwHAT/r0&#10;00/j8MMPj02bNomxlX521OHRuYvVigEAAAAAAIDUYgCQlLL/oIHRp18fIbbSkiVL4oADDojZs2eL&#10;AcCPGjVqVBx++OGxYcMGMbZS6zatY8gpQ4QAAAAAAAAAUo4BQFLOWeedHQ0aNhBiKy1cuDD233//&#10;mDt3rhgA/JtRo0bFIYccEuvXrxdjK2VlZcUFl10Y1WtUFwMAAAAAAABIOQYASTl169WN8y46LzIy&#10;MsTYSvPnz4/BgwfH4sWLxQAgIiI+++yzOPjggw3/baMTTj4hOu7UUQgAAAAAAAAgJRkAJCXt2bN7&#10;HHr4oUJsg5kzZ8YBBxwQeXl5YgBUcZ9++mkcdthhbvu7jTrt2imOPPYoIQAAAAAAAICUZQCQlHXy&#10;GadEh506CLENpk6dGoMGDYply5aJAVBFffTRR4b/tkPtOrXj4isuicxML5cBAAAAAACA1OU7mqSs&#10;6tWrx2VXXR45tXLE2AY//PBDDBgwwO2AAaqg9957L4444ojYuHGjGNvo7PPOicZNGgsBAAAAAAAA&#10;pDQDgKS0Zs2bxbALzhViG02bNi3233//WLRokRgAVcQ777wTxxxzTBQUFIixjQYfcmD07d9XCAAA&#10;AAAAACDlGQAk5fXt3zf2HbifENto+vTpsf/++8fChQvFAKjkXnnllTj66KMN/22H1m1ax+lnni4E&#10;AAAAAAAAkBYMAJIWfnHuL6Jlq5ZCbKMZM2bEfvvtFwsWLBADoJJ6/vnn4+STT47i4mIxtlH1GtXj&#10;0qsui5o1a4oBAAAAAAAApAUDgKSF7OzsuOyqy6JGjRpibKNZs2bFvvvuG7NmzRIDoJJ55JFH4owz&#10;zojNmzeLsR1OP/OMaNuurRAAAAAAAABA2jAASNpot2P7GHbhuUJshzlz5sQ+++wTEyZMEAOgkrjr&#10;rrviwgsvjNLSUjG2Q599+sZBhx4kBAAAAAAAAJBWDACSVvrv1z8OOHCQENth6dKlsd9++8VXX30l&#10;BkAaSyQSceWVV8bVV18txnZq0apFnOtNBgAAAAAAAEAaMgBI2jlz2JnRYacOQmyH1atXx+DBg2Pk&#10;yJFiAKShkpKSOOecc+Lee+8VYzvVzK4Zv7zmysiplSMGAAAAAAAAkHYMAJJ2qlevHpcPvyJq16kt&#10;xnZYv359HHHEEfHuu++KAZBGCgoK4oQTTognn3xSjDJw9nnnRJu2bYQAAAAAAAAA0pIBQNJS02ZN&#10;46LLL46MjAwxtsOmTZviqKOOihdeeEEMgDSwevXqOPDAA+O1114TowwMPnhwDNh/gBAAAAAAAABA&#10;2jIASNrq3rN7HH380UJsp+Li4jjttNPivvvuEwMghS1YsCD69+8ff/vb38QoAzt27BBDz/q5EAAA&#10;AAAAAEBaMwBIWjvxlCGxZ8/uQmynRCIRv/zlL+OXv/xlJBIJQQBSzMSJE6Nv374xadIkMcpA3bp1&#10;45fX/DKq16guBgAAAAAAAJDWDACS1jIyMuLSKy+N1m1ai1EG7rvvvjjttNOiuLhYDIAU8emnn8aA&#10;AQNi4cKFYpTFi9/MzLj4ioujSdMmYgAAAAAAAABpzwAgaS8nJyeuuOaXkVMrR4wy8MILL8TPfvaz&#10;yM/PFwMgBZ6TDz744FizZo0YZeS0n58W3brvIQQAAAAAAABQKRgApFJo1bpVXH7V5ZGZ6ZIuCx9+&#10;+GH069cv5s+fLwZAEiQSibjrrrvitNNOi8LCQkHKSP/9BsRhR/5MCAAAAAAAAKDSMC1FpdGt+x5x&#10;wsknClFGJk6cGHvvvXeMHTtWDIAKVFRUFGeccUZcffXVkUgkBCkjO3bYMc654BwhAAAAAAAAgErF&#10;ACCVytHHHx19+/cVoowsWbIk9t1333jrrbfEAKgAq1atigMPPDCee+45McpQ/Qb146rrhkfNmjXF&#10;AAAAAAAAACoVA4BUKhkZGXHeRedH+w7txSgjGzZsiKOPPjoefvhhMQDK0fTp02PvvfeOzz77TIwy&#10;VK1atbh8+BXRqHEjMQAAAAAAAIBKp1p5fNDCwsLIW5qnbjlo3KRxZGVlCfETambXjOHXXR3X/vKa&#10;WL1qtSBloKSkJC666KKYPn163H///VGtWjVRAMrQe++9FyeffHKsWbNGjDI27MJh0blLZyH+i7Vr&#10;1kZBQYEQAAAAAAAAUM4KCwvL5eNmRERC3vTx87N/HoccfqgQW2DOrNlxwzU3RGFBoRhlaMCAAfHq&#10;q69GkyZNxAAoA48//nhccMEFsXnzZjHK2NHHHxMnnXaSEP/FhvUb4uJhF0V+fr4YAAAAAAAAkKbc&#10;AjjN/PnFP/sm7RbasWOHuOyqyyMz02Velj7//PPo06dPTJo0SQyA7VBYWBhDhw6NYcOGGf4rB3v1&#10;3TuGnDpEiJ/w8gsveV0JAAAAAAAAac5kVJrZsH5DvPrSq0Jsoe49u8dJp58sRBmbNWtW9OnTJ958&#10;800xALbBokWLYsCAAfHss8+KUQ467NQhLrz0wsjIyBDjv12DCxbFR+9/JAQAAAAAAACkuayIuEmG&#10;9DJn1uzYq+9eUb9+fTG2QKfOnWLVylUxZ9YcMcpQUVFR/PnPf47s7Ozo16+fIQuALfTZZ5/F4MGD&#10;Y/r06WKUg8ZNGseNt90UderWEeMnPPzAb2PJ4iVCAAAAAAAAQJqzAmAaKikpief/8LwQW+Gs886O&#10;rt26ClHGSktL4+qrr47jjz/eLQQB/odEIhH33ntvDBo0KPLy8gQpBzk5OTH8+qujQcMGYvyE77/9&#10;LsZ9N04IAAAAAAAAqAQMAKYp37jdOllZWfHLa66M9h3ai1EORowYET179owffvhBDIAfkZ+fHyee&#10;eGJceeWVsXnzZkHK6d/6y4dfHu3atxPjJ3gjCQAAAAAAAFQuBgDT2LNP/SFKSkqE2EI5tXLimhuu&#10;jSZNm4hRDqZPnx59+vSJl19+WQyAfzF16tTYe++945VXXhGjnGRkZMS5F50b3brvIcb/8MG7H8SC&#10;+QuEAAAAAAAAgEoiKyJukiE95a/Lj/oN6sdOu+wkxhbKycmJ3ffYPb74fFQUFxULUsaKiopixIgR&#10;kZ+fHwMHDozMTDPGQNX2/PPPx5FHHhmLFi0SoxyddPrJcfBhhwjxP2xYvyHuv/O+KCoqEgMAAAAA&#10;AAAqCdM5ae7lF16K/Px8IbZCm7Zt4qpfXRXVa1QXoxwkEom47777ol+/fjFnzhxBgCpp06ZNcckl&#10;l8Rpp50W69evF6QcDT54cBx93NFCeN0IAAAAAAAAVZIBwDS3Yf2GeO3lEUJspc5ddo3LrrrcCnXl&#10;6Ouvv44999wzXn31VTGAKmXKlCmx1157xUMPPSRGOevRu2f84tyzhNgCixYsio/e/0gIAAAAAAAA&#10;qGTcArgSmD1zdvTt3zfq1qsrxlZo2apl1KpdO8Z9N06MclJYWBivvvpqrFu3LgYOHBhZWVmiAJXa&#10;448/Hsccc4xb/laA3M6dYvj1w6NatWpibIGHH/htLFm8RAgAAAAAAACoZCx/VgmUlJTE4488FolE&#10;QoytdOjhh8aRxx4lRDlKJBJx//33xz777BNz584VBKiU1qxZEyeeeGIMGzYsNm3aJEg5a9uubVx9&#10;/dVRo0YNMbbAmNFjvOEBAAAAAAAAKikrAFYSy5ctj1ZtWkXbdm3F2Epdu3WNtWvWxOyZs8UoR4sW&#10;LYpnnnkmGjVqFD169BAEqDS+/PLLOPjgg2PUqFFiVIBmzZvFjbffFPXq1xNjCxQWFsbdt94VGzds&#10;FAMAAAAAAAAqISsAViLPPvmH2LBhgxBbKSMjI8467+zo17+fGOVs3bp1MWzYsDjhhBNi1apVggBp&#10;bfPmzXHTTTfFgAEDYvZsQ+QVYYdGO8T1t9wQDRs2FGMLvfzCS7F82XIhAAAAAAAAoJKyAmAlUlBQ&#10;EIUFBbFnz+5ibKWMjIzotXevmD1rdixdvESQcjZ58uR46aWXYs8994z27dsLAqSdqVOnxiGHHBIv&#10;vfRSJBIJQSpA3Xp148bbbooWLVuIsYXmz5sfjz70qGsUAAAAAAAAKjErAFYyH7z7QcyYPkOIbZCV&#10;lRWXD788cjt3EqMCzJ8/PwYNGhTXXHNNFBUVCQKkhdLS0njooYeie/fu8d133wlSQXJycuLaG6+N&#10;1m1ai7GFEolEPPHI41FSUiIGAAAAAAAAVGIGACuZRCIRT/3+ySgtLRVjG9SsWTOuvuHqaLdjezEq&#10;QElJSdx5553Ru3fvGDdunCBASps1a1bsv//+cckll8SmTZsEqSDVa1SPq64bHh133kmMrfDxhx/H&#10;tKnThAAAAAAAAIBKzi2AK6HVq1ZH/fr1Y6ddfKN8W9SoUSP26rNXfPv1N7E+f70gFSAvLy+efvrp&#10;KC0tjX79+kVWVpYoQMooLS2Nhx9+OI477riYOXOmIBWoevXq8ctrfhm779lNjK2Qn58f995+TxQV&#10;WmEXAAAAAAAAKjsrAFZSf3ruT7F61WohtlH9BvXjxltvimbNm4lRQYqLi+Omm26KHj16uK0mkDLm&#10;zJkTgwYNiosvvjg2bNggSAXKysqKS6+6LPbs2V2MrfTHp/4Y+evyhQAAAAAAAIAqwAqAldTm4s2x&#10;etXq2Lvv3mJso5xaOdFrr17xzVdfx8YNGwWpIMuWLYs//OEPERHRt29fqwECSVFSUhIPPvhgHH/8&#10;8TF9+nRBKvoFalZWXHrlpdG7z15ibKUpk6bEs0/9QQgAAAAAAACoIqwAWIl98fmomDh+ghDboUnT&#10;JnHT7TdHk6ZNxKhARUVFccMNN0T37t1j9OjRggAVavz48dG3b9+4/PLLrfqXjBenmZlxwaUXxl7e&#10;xLDVNm/eHE/87vFIJBJiAAAAAAAAQBVhALCSe/L3T0ZRUZEQ26FJ0yZx3a+vj4Y7NBSjgv3www/R&#10;r1+/GDZsWKxbt04QoFxt2rQpbrrppujVq1d8/fXXgiRBRkZGnH/JBbHPvvuIsQ3eev0vsXDBQiEA&#10;AAAAAACgCnEL4Epuff76KC7eHN327CbGdqhbt27s2WPP+OqLr6KwsFCQCjZ27Nh4/vnno2PHjtGp&#10;UydBgDL3/vvvx2GHHRZvvPFGlJaWCpIEGRkZce5F58Z+B+wnxjZYtHBRPHjfg1Fa4voFAAAAAACA&#10;qsQKgFXA22+8FdOmTBViO7Vu0zquu+X6qFu3rhhJsHDhwjjqqKPimGOOiXnz5gkClIn58+fHcccd&#10;F4ccckjMmTNHkGS9IM3MjPMuPj/2HzRQjG2QSCTi9w89GsVFxWIAAAAAAABAFWMFwCpi+tTpccDg&#10;AyIrK0uM7dCgQYPo2btnjBn9VRQUFAiSBFOnTo3HHnssiouLY++9945q1aqJAmy14uLiePjhh+P4&#10;44+PcePGCZJEmZmZcf4lF8S+A/cVYxv95fW/xCcjPxECAAAAAAAAqiADgFVE/rr8SJSWRtduXcXY&#10;TvXq14vuvXrE11+OMQSYJJs3b47PPvssXn755dhpp51i5513FgXYYp988kkcccQR8dxzz0VRUZEg&#10;SVStWrW49KrLol//fmJso8WLFseD9/wmSkpKxAAAAAAAAIAqyC2Aq5C/vP6XmDVjphBloFXrVnH9&#10;rTdEg4YNxEiimTNnxmGHHRbHHXdczJ07VxDgJ82aNSuOPfbYGDhwYEyePFmQJKteo3r88torY68+&#10;e4mxjRKJRPz+t48aZAUAAAAAAIAqzABgFVJSUhIP/+bhKC4qFqMMtG7TOm6+/dexQ6MdxEiyESNG&#10;RG5ublxyySWxdu1aQYB/s379+rjppptit912i9dee02QFFCzZs0Yft3V0b1ndzG2w9tvvh1TJ08V&#10;AgAAAAAAAKowtwCuYvLX5UdGRkbstvtuYpSBuvXqRo/ePeObr76OTRs3CZJEJSUlMWbMmHjiiSei&#10;Zs2a0atXr8jMNOMMVVlpaWk899xzcfjhh8c777wTmzdvFiUF1MyuGcOvvzq6dusqxnbIW5oXD9x9&#10;f5RsdutfAAAAAAAAqMpMx1RBb7z6esyeOVuIMtKiZYu48babonGTxmKkgJUrV8all14aPXr0iI8/&#10;/lgQqKLee++92H333eOMM86IvLw8QVJE3bp148Zbb/JGhO2USCTidw/+LgoLCsUAAAAAAACAKs4A&#10;YBVUUlISj/72USshlaHmLZrHr++8JVq0bCFGihg/fnwMGjQoBg8eHGPHjhUEqogxY8bEwIED49BD&#10;D41JkyYJkkIaNmwYN9x2Y+y0y05ibKf33n4vpkyaLAQAAAAAAABgALCqmjdnbrzx6htClKHGTRrH&#10;r++8Jdrt2F6MFDJy5Mjo1atXnHDCCTFjxgxBoJKaMmVKnHDCCdGnT5/45JNPBEkxTZs1jV/fdUu0&#10;a99OjO2UtzQvXnzuT0IAAAAAAAAAEWEAsEob8fKrMWO6gaiyVL9B/bjxVqsbpZpEIhGvvPJKdOnS&#10;Jc4///xYunSpKFBJzJ07N4YOHRpdu3aNV155JRKJhCgppt2O7eO2e26PZs2biVEG/549+pBb/wIA&#10;AAAAAAD/PwOAVVhJSUn89r6HYtOmTWKUoTp168SNt94UXbvtLkaKKS4ujkcffTTat28fw4YNiyVL&#10;logCaWr+/PlxySWXRKdOneLZZ5+NkpISUVLQTrvsFDfcekPUb1BfjDIw4uURMfkHt/4FAAAAAAAA&#10;/n9ZEXGTDFXX+vXrY31+fvTo3VOMMlStWrXo279vLJi/IBYvXCRIiikpKYmxY8fGww8/HAsWLIie&#10;PXtG3bp1hYE0MH/+/Ljhhhti6NCh8eWXXxr8S2Fdu3WNa2/6VdSuXVuMMjBr5qx45IGHrXIJAAAA&#10;AAAA/BsDgMTsWbOjTdu20bptazHK8sGVlRV79907li5eEgvmLxAkBf2/QcBHH300Vq9eHXvssYdB&#10;FUhRc+bMieHDh8eZZ54Zo0ePNviX4vYduG9cNvzyqFGjhhhloLCgMG698ZZYt3adGAAAAAAAAMC/&#10;yYgIy4gQdevVjXt/e180bNhQjDKWSCTi+T88H2+9/hcxUlzNmjXjhBNOiOuvvz523nlnQSAFTJw4&#10;Me6555548cUXY/PmzYKkgUMOPzSGnjU0MjIyxCgjjz70u/hk5CdCAAAAAAAAAP+HFQCJiIiiwqKY&#10;P3de9N9vgG/Yl7GMjIzotme3qF2nToz/frwgKaykpCQmTJgQjzzySHz77bexyy67RMuWLYWBJBg1&#10;alRccMEFcfnll8f48eOjtLRUlBSXmZkZvzj3rDjuxOO8lihDX4/+Ov70xxeEAAAAAAAAAH6UAUD+&#10;KW9pXtSpWyd2zrXyWXnYOXfnaNK0SXz37XeRSFh4M5UlEomYPn16PPnkk/Htt99G69ato127dsJA&#10;OSstLY0333wzzjrrrLj55ptj+vTpoqSJmjVrxuVXXxH99+svRhlatXJV3HHz7VFUVCQGAAAAAAAA&#10;8KPcAph/U7169bj9vjuiXXvDTuVl4vgJce/t98amTZvESCN77rlnnHvuuXH66adHdna2IFCG8vPz&#10;48UXX4wHHnggpk6dKkiaqVO3Tgy/bnjkdu4kRhlKJBJx6w23xMTxE8UAAAAAAAAA/isDgPwfbdq2&#10;iTvuvzNq1KghRjmZMX1G3PnrOyJ/Xb4YaaZFixZx/vnnx7Bhw6JJkyaCwHaYM2dOPPzww/Hkk0/G&#10;unXrBElDzZo3i2tv+lW0aNlCjDL21ut/ieeeeU4IAAAAAAAA4CcZAORHHXbEYXHGWUOFKEeLFy2O&#10;O26+PfKW5omRhrKzs+Okk06Kc889N3r37i0IbKHS0tL48MMP4/e//328/fbbUVJSIkqayu3cKa76&#10;1VVRt15dMcrYgnnz4+orro7iomIxAAAAAAAAgJ9kAJAfvzAyMmL49VdH957dxShH+fn5ce/t98SU&#10;SVPESGO77rprnHPOOfGLX/wi6tSpIwj8iGXLlsUzzzwTjz/+eMyePVuQNNdnn75xwaUXWC24HBQU&#10;FMQ1l18dixYuEgMAAAAAAAD4nwwA8l/VrlM77nrg7mjarKkY5aioqCgefuC38dUXX4mR5urVqxen&#10;nnpqnHPOOdGtWzdBqPJKS0vjk08+iSeeeCJef/31KCoqEiXdXzhmZMTxJ50Qx554bGRkZAhSDh5+&#10;4Lfx+SefCwEAAAAAAABsEQOA/KSddtkpfn3nLVGtWjUxylEikYhXX3olXnnxFTEqiV133TVOP/30&#10;+PnPfx5NmxqipWpZsGBB/OlPf7LaXyVTvXr1OPeic6P/fgPEKCcfvvdhPPnoE0IAAAAAAAAAW8wA&#10;IP/ToYcfGkPP/rkQFeDjD0bGk79/MkpKSsSoJGrUqBGHH354DB06NA4++GDDtFRaGzZsiBEjRsQz&#10;zzwTn332WSQSXl5UJvXr148rf3VV7NJpFzHKybw5c+NXV/7KSpkAAAAAAADAVjEAyBa5fPgVsXe/&#10;vYWoAOO/Hx/333VfbNq4SYxKpnnz5nHCCSfEkCFDYu+993b7TNJeUVFRfPDBB/HSSy/Fm2++GRs2&#10;bBClEmrXvl1cdd3waNK0iRjlZMOGDXH1ZcMjb2meGAAAAAAAAMBWMQDIFsnJyYnb77sjWrVuJUYF&#10;WLJoSdx9212xaOEiMSqpNm3axNFHHx3HH3987LPPPoKQNkpLS+PLL7+MV155JV566aVYtmyZKJVY&#10;n3594vxLLoia2TXFKCeJRCLuv/O+GDN6jBgAAAAAAADAVjMAyBZr265t3H7fHVGjRg0xKsD6/PXx&#10;wN33x8TxE8Wo5Lp06RLHHntsHH300bHHHnsIQsrZvHlzfPrpp/H666/H66+/HkuWLBGlsr9AzMiI&#10;IacOiaOOO9pqpeXsrdf/Es8985wQAAAAAAAAwDYxAMhWGXTQoDjngmFCVJDS0tJ48bkX480Rb4hR&#10;RbRr1y6OPPLIOPzww2O//faLatWqiUJSFBQUxKhRo+Ktt96Kl19+OfLy3Jq0qsjJyYkLL7sweu3d&#10;W4xyNmPa9Ljxmhtj8+bNYgAAAAAAAADbxAAgW+2CSy+IfQfuJ0QF+vjDj+Op3z9pQKCKadGiRRx2&#10;2GFx6KGHxqBBg6Ju3bqiUK4WL14c7777brz33nvx4Ycfxvr160WpYlq2ahlXXTc8WrZqKUY5W5+/&#10;PoZfdlUsX7ZcDAAAAAAAAGCbGQBkq9XMrhm333tHtGnbRowKNHXy1Ljvjntj7dq1YlRBNWrUiP79&#10;+8ehhx4ahx12WOTm5orCdispKYkxY8bEu+++G++++26MGzcuEgkvC6qqHr16xEVXXBy1atUSo5wl&#10;Eom4/ebbY/x348QAAAAAAAAAtosBQLZJy1Yt4/b77jAkUMFWLF8R991xb8yaOUuMKq59+/ZxwAEH&#10;xAEHHBADBw6MZs2aicIWmTZtWnz88ccxcuTI+PTTT2P16tWiVHGZmZlxwsknxtHHHx0ZGRmCVICX&#10;nn8xXvvza0IAAAAAAAAA280AINus257d4pobr43MzEwxKlBxUXE8/fhT8fGHH4vB35/IMzKiS5cu&#10;/xwI7NevX+ywww7CEBER8+bNi7/97W/x8ccfx8cffxwLFiwQhX+qV79eXPLLS6Jrt93FqCBjRo+J&#10;+++8z2qbAAAAAAAAQJkwAMh2Ofq4o+Ok008WIgk+++tn8cTvHo+ioiIx+D86dOgQ/fr1i3322Sf6&#10;9esXXbp0EaWKmD17dowaNSq++OKL+Oijj2LOnDmi8KM67tQxLr/6imjStIkYFWTenLlx3fDrorCg&#10;UAwAAAAAAACgTBgAZPsuoIyMuPiKi6PfgH3ESIJZM2fF/XfeF8uXLReDn9SmTZvo06dP9OrVK3r3&#10;7h3du3ePOnXqCJPmli1bFt988018/fXX8fXXX8eYMWPc0pctcsjPDonTzjw9qlWrJkYFyc/Pj2uv&#10;uCbyluaJAQAAAAAAAJQZA4Bstxo1asTNd/46Ou7UUYwkyF+XHw/e+5uYMG6CGGyxrKys6Ny5c/Tu&#10;3Tt69eoV3bp1i65duxoKTGHLli2LCRMmxLhx4/459Dd37lxh2CrZ2dkx7MJhBvcrWElJSdx6w60x&#10;aeIPYgAAAAAAAABlygAgZaJxk8Zxx/13Rv369cVIgtLS0njlxT/Ha39+LRIJD2m28R+EjIzo0KFD&#10;7LHHHrH77rvH7rvvHrvttlvsuOOOkZWVJVAFKSgoiKlTp8bkyZNj/Pjx//yxdOlScdgu7Tu0j0uv&#10;vCxatmopRgV76rGn4oN33hcCAAAAAAAAKHMGACkzuZ07xY233eh2gkk0cfyEeOi+h2LtmrViUGZq&#10;1KgRu+yyS3Tq1Clyc3Ojc+fOkZubGx07doyGDRsKtI0WL14cM2fOjGnTpsW0adNi8uTJMXXq1Jg3&#10;b16UlpYKRNm92MvIiIMPOzhO/flpUb16dUEq2Gd//TQe+c0jQgAAAAAAAADlwgAgZeqgQw+KX5x7&#10;lhBJtGb1mvjt/Q/FxPETxaDcNWjQIDp06BA77rjjP39u165dtG3bNlq0aBGNGjWqkl1KS0sjLy8v&#10;Fi5cGIsWLYq5c+fG7Nmz//ljzpw5UVBQ4AKi3NWpWyfOu/j86LVXLzGSYPrU6XHzr26K4uJiMQAA&#10;AAAAAIByYQCQMnfOBcNi0EGDhEiiRCIRI14eEa++9IqVxEiqnJycaN26dbRo0SLatm0bTZs2jSZN&#10;mkTTpk2jcePG0aRJk2jcuHE0a9Ys6tWrl/LHs2LFin/+WL58eSxbtiyWLVsWK1asiCVLlsSiRYti&#10;wYIFsXTpUgM/JF2nXTvFJb+8NBo1biRGEqxevTquvmx4rF61WgwAAAAAAACg3BgApMxVq1Ytbrj1&#10;xui0aycxkmzyD5PjwXt/Y/iAtNGwYcOoX79+1KtX758/161bN+rVqxfVq1ePOnXqRM2aNaNWrVqR&#10;k5MT2dnZ//x/69WrF1lZWf/1YxcXF8f69ev/+euNGzdGYWFhrF+/PoqLi2PdunVRUlISa9eujXXr&#10;1sW6deti7dq1//z12rVurU16yMzMjKOPPyaOG3LcTz4mKD9FRUVx4zU3xqwZM8UAAAAAAAAAypUB&#10;QMpF3bp149a7b4sWrVqIkWTr1q6LRx/6XYz9ZqwYAJVc02ZN48LLLjKEn0SJRCLuv+v+GPPlV2IA&#10;AAAAAAAA5S4rIm6SgbJWVFQU34/9LvoN6PdvK3RR8Wpm14x99t0nmjZrFhPGjY+SzSWiAFRCffr1&#10;iauvvyZatmopRhI9/8xz8deP/ioEAAAAAAAAUCEMAFJuNqzfEDOmTY99BvR3C8IU0H7H9rFXn71i&#10;+tTpsWa1WwIDVBa1a9eO8y4+P0485cSoUaOGIEk08oOR8eJzfxICAAAAAAAAqDAGAClXK5aviCWL&#10;Fsfe/faOjIwMQZKsXr16MXDwwMjMzIipk6dGIuEO4ADprGu33eO6X18fuZ1zxUiy77/9Lh5+4Lf+&#10;bQUAAAAAAAAqlAFAyt3CBQtj8+bi6NptdzFSQGZmZnTp2iU6d+kcP0z4ITZt3CQKQJqpWbNmnHHW&#10;0DjznDOjVq1agiTZnFmz445f3xHFxcViAAAAAAAAABXKACAVYurkqVGvfv3YaeedxEgRTZs1jf0H&#10;7R9rVq+JeXPmCgKQJjp32TV+dfN1sUf3PayumwJWrVwVt1z/68hfly8GAAAAAAAAUOEMAFJhxn83&#10;LnbssGO0bNVSjBRRo0aN6L1379g5d5eY/MNkqwECpLCaNWvGkFOHxLALz406desIkgI2bdwUt1z/&#10;61iyeIkYAAAAAAAAQFJkRERCBipKTk5O3HzHr6N9h/ZipJiNGzfG8888FyM/GCkGQIrp3KVznHvR&#10;edGiZQsxUkRJSUnccfPtMWHcBDEAAIAtUqtWrfj888+F+BelpaWxdu3aiIgoLi6O1atX/9uPFStW&#10;xLx582LBggWxcOHCKCoqSqvj+81vfhP77LNP0vcjkUjEySefHDNmzKjS19sxxxwT1157bUrsy7Bh&#10;w2Ls2LGeBAAAgDJhAJAK13CHhnH7vXdEo8aNxEhB33/7XTz2yGOxauUqMQCSrGbNmnHckOPiiGOO&#10;dLvfFPPE7x6Pj97/SAgAAGCL1alTJ/Lz84XYRqWlpbFkyZKYOnVqTJw4MX744YeYMGFCTJw4MQoK&#10;ClJyn7t06RLff/99VK9ePen78uGHH8ZBBx1UZa+fWrVqxeTJk6Ndu3bOBQAAUOkYACQp2rZrGzff&#10;8euoXae2GCkoPz8//vDEM/G3T/8mBkCS9OjVI35x7lnRuEljMVLMyy+8FCNeHiEEAACwVQwAlo9N&#10;mzbFF198ESNHjoyPP/44vvvuuygtLU2Z/XvwwQfj4osvTol9+dnPfhbvvPNOlbxObr311vjVr36V&#10;9P0oKiqKrl27xvTp0z14AQCAMmMAkKTZeZed4/pbb4js7GwxUtT3Y7+PJx99IpYvWy4GQAVp0LBB&#10;nHLGqbHvwH3FSEHvv/N+PP3YU0IAAABbzQBgxVi0aFGMGDEinn322fjuu++Svj/16tWLqVOnRosW&#10;LZK+L7NmzYrddtstZVdMLC8dOnSISZMmpcT3Im699da4/vrrPVABAIAylRURN8lAMqxauSpmTp8V&#10;ffv3jaysLEFSUIuWLWLQQYOitLQ0ZkybHomEeWGA8pKRkRED9h8Qw6+7OnbptIsgKehvn34ejz/y&#10;mBAAAMA2qVGjRlx77bVClLN69erFXnvtFcOGDYsjjzwyNm3aFJMnT07aqoCFhYWxYsWKOOqoo5Le&#10;ZocddoiNGzfGqFGjqtQ18cwzz8Ruu+2W9P1YsGBBnHTSSVFcXOyBCgAAlCkrAJJ0vfv0jsuHXxGZ&#10;mZlipLC5s+fGYw//PmbNnCUGQBlr265tnHPBMIN/KWzs19/GvXfcGyUlJWIAAADbxAqAyTN37ty4&#10;55574umnn07K6ncZGRnx6aefxoABA5LeYuPGjbHrrrvGvHnzqsS5P+CAA2LkyJEpsS/HHHNMvP76&#10;6x6QAABA2X/eGQYASQGDDzkwzj7vbCFSXElJSbz95tvx6ouvRGFhoSAA26lmzZpxzInHxhFHH2E1&#10;3BQ2aeKkuP3m26K4yDv0AQCAbWcAMPlmz54dF110Ubz77rsVvu2uXbvGd999F9WqVUt6hxdffDFO&#10;PvnkSn++q1WrFt9//31KrP730UcfxYEHHuhBCAAAlAu3ACYlzJ45K0pKSmK33buKkcIyMzOjU+dO&#10;se/AfSN/3bqYN3eeKADbqEevHnH1DddEj149rIKbwubNnRe333RbUlaIAAAAKhe3AE6+hg0bximn&#10;nBJdu3aNUaNGVehA5rJly6JZs2bRu3fvpHfo2rVrfPbZZzF37txKfb4vvfTSOO2005K+H0VFRXHE&#10;EUfEypUrPQgBAIByYQVAUsppPz8tDj/6CCHSxMTxE+Ppx56KRQsXiQGwhVq0ahE/P/vM2KP7HmKk&#10;uKVLlsb1w6+LtWvWigEAAGw3KwCmlhUrVsRJJ51UobeHrVevXkydOjVatGiR9OOfNGlS7LHHHrF5&#10;8+ZKeX6bNm0a06ZNiwYNGiR9X+644w7DvwAAQLmyAiApZeL4idGocaPYseOOYqSBZs2bxaCDBkXd&#10;evViyuQpUbK5RBSA/6Jmds045vhj4uIrLolWrVsJkuJWrVwVN117Y6xauUoMAACgTFgBMLXUqlUr&#10;TjnllCgsLIwvv/yyQrZZWFgYq1atiiOPPDLpx9+0adNYtmxZfPPNN5Xy/D744IPRt2/fpO/HwoUL&#10;Y8iQIVFUVORBBwAAlBsrAJJyMjMz49IrL4u9++0tRhpZlrcsnnnimRj79bdiAPzri62MjOi/X/84&#10;Zeip0bBhQ0HSQP66/Ljxmhti4YKFYgAAAGXGCoCp66GHHopLLrmkwr5O8MUXX0SfPn2SftyrV6+O&#10;3NzcWL58eaU6n927d49vvvkmMjMzk74vxx9/fLz66qseZAAAQPl+rhkGAElB1WtUj6uvvzq6dttd&#10;jDTz/djv449PPxuLFrgtMEBu505xxi/OiJ122UmMNLFhw4a49fpbYtbMWWIAAABlygBgarv//vvj&#10;iiuuqJBt7bnnnvHNN99EVlZW0o/7sccei3PPPbfSnMeMjIz4/PPPY5999kn6vnz88ccxaNAgDy4A&#10;AKDcuQUwKam0pDS++uKr2KVTbjRt1lSQNNKiZYsYfPDgaNS4UcycPjMKCwtFAaqcRo0bxZnn/CKG&#10;nj00GjVuJEia2LhxY9x+420xc8ZMMQAAgDLnFsCprU+fPlFQUBBffPFFuW9r6dKl0bx58+jVq1fS&#10;j7t79+7x3nvvxeLFiyvFeTzjjDPi4osvTvp+FBUVxZFHHhkrVqzw4AIAAMqdFQBJaTVr1oyrb7g6&#10;unTdTYw0tGH9hnhjxBvx7l/eieLiYkGASi87OzsOP/rwOOrYo6N6jeqCpJFNGzfFrTfeGjOmTRcD&#10;AAAoF1YATH2lpaUxePDg+Otf/1ru22rYsGFMmzYtmjRpkvTjHj16dPTr1y8SifT+dlHdunVj6tSp&#10;0bJly6Tvy9133x3Dhw/3oAIAACqEAUBS3t+HAK+JLl27iJGmlixaEs8988f49utvxQAqpaysrBh0&#10;8OA44aQTom69uoKkmcKCwrj95ttjyqTJYgAAAOXGAGB6WLRoUeyxxx4VsnLbWWedFU888URKHPfp&#10;p58ezz33XFqfu7vuuiuuuuqqlLiGOnXqFOvXr/eAAgAAKoQBQNJCzeyacc0N18auu+0qRhqbNHFS&#10;/OnZF2LG9BliAJXjhVRGRvQb0C9OOPnEaN6iuSBpqLCgMO685Y6YNHGSGAAAQLkyAJg+Xn/99Tjm&#10;mGPKfTuZmZnxxRdfxN577530Y87Ly4vc3NxYu3ZtWp6znXbaKX744YeoWbNm0vdlyJAh8fLLL3sg&#10;AQAAFcYAIGmjZnbNuPbGa6NzF0OA6W7i+Anxx6f+GPPmzhMDSFtdu+0epw49JXbs2EGMNFVYWBh3&#10;/trwHwAAUDEMAKaXwYMHx8iRI8t9Oz169IgxY8ZEVlZW0o/5nnvuSYkV9LbFO++8E4ceemjS9+Pz&#10;zz+P/fbbL+1vpwwAAKQXA4CklZxaOXHdr6+PnXfZWYw0l0gk4qsvv4oX/vB8LMtbJgiQNnbptEuc&#10;fPopVqVNc38f/rszJk38QQwAAKBCGABML+PGjYsePXpEaWlpuW/r97//fQwbNizpx1xUVBTdunWL&#10;qVOnptW5Ouyww+Ltt99O+n5s3rw5unfvHhMnTvQAAgAAKpQBQNJOrVq14rpfXx877bKTGJVAcVFx&#10;vP/Oe/HGq2/4AiiQ0jru1DFOOOXE2LPHnmKkuaKiorjz13fEDxMM/wEAABXHAGD6OfXUU+OFF14o&#10;9+3ssMMOMW3atGjcuHHSj3nkyJExePDgtDlHNWrUiAkTJkRubm7S9+Xee++NK6+80gMHAACocAYA&#10;SUu1atWK62+5PjrubAiwsigoKIi/fvTXeP2V12LtmrWCACmj3Y7t45gTjom9++4dGRkZgqS5oqKi&#10;uOuWu2Li+AliAAAAFcoAYPr59ttvo1evXhWyrXPOOScee+yxlDjuo446Kt588820OEfDhw+PO++8&#10;M+n7sXTp0ujUqVOsXetr2wAAQMUzAEjaql2ndlx706/cDriSKSgoiA/eeT/efO3NWJ+/XhAgaQz+&#10;Vc5/Y+6+9S4r/wEAAElhADA99ezZM8aOHVvu28nMzIwvv/wy9tprr6Qf8+zZs6NLly5RUFCQ0uem&#10;WbNmMX369KhXr17S9+Xkk0+OF1980QMGAABIiqyIuEkG0lFxUXF88fmo2HmXnaJZ82aCVBLVqlWL&#10;Trt2ioMOOzhq1aoVc2bPiaKiImGACrNz7i5x9nlnxem/OCPatG1j+K+S2LBhQ9xx0+0xZdIUMQAA&#10;gKSoUaNGXHvttUKkobfffrvct5FIJOL777+Ps846K+lfi2jYsGEUFRXF559/ntLn5dFHH43evXsn&#10;fT9GjRoVV1xxhQcKAACQNFYAJO1Vr149Lr3y0ui1d28xKqGNGzfGe2+9G+++9W7kr/MOaaD8dO3W&#10;NY489qjYfY/dxahk1q5dG7fdeGvMnT1XDAAAIGmsAJie1q1bF40bN47i4uIK2d4TTzwRZ511VtKP&#10;e9OmTbHrrrvG3Lmp+bl0nz594osvvkj6sOTmzZujR48eMWHCBA8WAAAgaQwAUilUq1YtLrri4ujT&#10;r48YlVRxcXF8+bcvY8TLr8bSJUsFAcrmhVBGRnTv2T2OOfFYt5SvpFavXh233nBrLJg3XwwAACCp&#10;DACmr759+8bo0aMrZFs77LBDTJs2LRo3bpz0437llVfihBNOSLnzkZmZGaNHj06J1f8eeOCBuPzy&#10;yz1IAACApDIASKWRmZkZwy4cFvsPGihGJVZSUhKjPhsVf3ntzVgwf4EgwDapVq1a9O3fN44+/pho&#10;1bqVIJXU8mXL49fX3Rx5S/PEAAAAki7ZA4APP/xwbNiwocK3m5mZGfXr14/s7Oxo0KBBtG/fPjp0&#10;6BB16tRJm3N3ww03xC233FJh2zvvvPPid7/7XUoc+0EHHRQffvhhSp2Ps846K5544omk70deXl7k&#10;5ubG2rVrPcEBAABJZQCQynVBZ2TE6b84Iw474jAxKrlEIhFjvxkbb7z6ekyfOl0QYIvUqVsnBh80&#10;OA494rCo36C+IJXYooWL4tYbbomVK1aKAQAApMbnpEkeAGzevHnk5aXOG6SaNm0aubm50atXr9hv&#10;v/1i0KBBkZOTk5Ln7tNPP43999+/wraXSivcTZ48OfbYY48KuwXy/1KvXr2YNm1aNG/ePOn7ctpp&#10;p8Xzzz/vyQ0AAEg6A4BUSkcee1SccsYpQlQRs2fOjnffeie++PyLKCkpEQT4P1q0bBEHHXZwHDD4&#10;gKiZXVOQSm7O7Dlx2423xrq168QAAABShgHAn1arVq0YMmRIXHzxxdGtW7eU2rdNmzZFnTp1orS0&#10;tMK22bNnzxgzZkxkZmYm/fgvvfTSePDBB1PiXDzwwANx6aWXJn0/vvjii+jfv38kEr7FBgAAJJ8B&#10;QCotQ4BVz+rVq2Pk+x/F+2+/n9QvpgIp8iInIyN2271rHHr4IdG9V4/IyMgQpQqYNWNm3HbTbbE+&#10;f70YAABASjEAuOWfz5966qlx1113RYsWLVJmv9q1axfz58+v0G0+9dRTceaZZyb92NetWxe5ubmx&#10;dOnSpO5H586dY/z48VG9evWk7kdJSUn06NEjxo8f74kNAABIjc+lwwAgldhBhx0cZ55zpqGPKqaw&#10;oDA+++SzePcv78TiRYsFgSomJycnBgzcNw792aHRolULQaqQCeMmxD233x2FBYViAAAAKccA4NZp&#10;2LBhPPLII3HSSSelxP4MGjQoPv744wrdZqNGjWLatGnRqFGjpB//U089FWeddVZS9+G9996Lgw8+&#10;OOktHnroobjkkks8qQEAACnDACCVXu8+vePiKy6JGjVqiFHFJBKJ+GHCxBj5/sj4+quv3R4YKrnW&#10;bVrHvgP3jUEHDY7adWoLUsV89cVX8dsHHoriomIxAACAlGQAcOtlZGTEnXfeGVdddVXS9+Xcc8+N&#10;xx57rMK3e8EFF8TDDz+c9OMvLS2Nvn37xpgxY5Ky/aOPPjpee+21pHfIy8uLTp06xZo1azypAQAA&#10;qfP5cxgApArYpdMuMfy6q6NuvbpiVFFrVq+Jz/76aXz43oexfNlyQaCSqF6jevTs1TMGHTwounbb&#10;XZAq6t233o1nn/xDJBJe1gIAAKnLAOC2e/bZZ+P0009P6j7cfffdMXz48ArfbmZmZnz11VfRq1ev&#10;pJ+HsWPHRu/evaO0tLRCt1uzZs2YOHFi7LzzzklvcMYZZ8Qf//hHT2gAAEBKMQBIldG6Teu49qZf&#10;ReMmjcWowkpLS+O7b7+Lj97/KMaN/d6wCKSpdju2j0EHDYr++/WPWrVqCVKFn9OfeeKZ+OCd98UA&#10;AABSngHAbZednR0TJkxI6gDY448/HsOGDUvKtvv27RujRo2KjIyMpJ+LM888M5555pkK3eZ1110X&#10;t9xyS9KP/csvv4x99tnH15QBAICUYwCQKqVhw4Zx9Y3XxI4ddhSDWLVyVfzt08/j4w8/jqVLlgoC&#10;Ka52ndrRp1+fGLD/vtFp106CVHHFxcXx8AMPx+hRX4oBAACkBQOA2+eggw6K999P3hvAXnjhhTj1&#10;1FOTtv1nnnkmhg4dmvTzsGzZssjNza2wW+C2bt06pk6dGrVr107qcZeUlETPnj1j3LhxnswAAICU&#10;YwCQKic7OzuuuPqK6NZ9DzH4p9kzZ8fIDz6KLz7/IjZt2iQIpIjMzMzo0nW3GHTwoOi1V6+oVq2a&#10;KMSG9Rvi7tvuiimTpogBAACkDQOA2+/zzz+P/v37J2Xbb7zxRhx99NFJO/amTZvGtGnTokGDBkk/&#10;Dw888EBcfvnlFbKtF198MYYMGZL0Y3744Yfjoosu8kQGAACkJAOAVEnVqlWL8y4+P/rv118M/k1B&#10;QUF89cVX8cnIT2Lq5Clu5wBJsmOHHWPA/gNin/36R/369QXhn5YvWx6333RbLFq4SAwAACCtGADc&#10;fkcddVS8/vrrSdn2yJEjY/DgwUk9/osuuigeeuihpJ+HzZs3R/fu3WPixInlup1+/frF3/72t6Tf&#10;+njlypWRm5sbK1eu9EQGAACkJAOAVN2LPyMjjhtyXBx/0gli8KNWrlgZY0aPidGjRse0KVMFgXLW&#10;tFnT6LNP39jvgP2iVetWgvB/zJ83P+64+fZYucIX3AEAgPRjAHD71apVK1asWBE5OTkVvu1Ro0Yl&#10;bfXB/ycrKyu+/fbb2GOPPZJ+Lv7617/GAQccUG4fPzMzM8aMGRM9e/ZM+rGeeeaZ8cwzz3gSAwAA&#10;UpYBQKq8Qw4/NIaeNTTp7yIktS1ftjy+/NsX8enHn1p1CspQo8aNonefvaJPvz7RaddOgvBfjf9+&#10;fNx/531u0w4AAKQtA4Bl45NPPon99tuvwrdb3gNvWypVVsWLiDjuuONixIgR5fKxzzvvvPjd736X&#10;9GP85ptvYu+9947S0lJPYgAAQMoyAAgRsWePPeOSKy+NWrVqicH/NHvm7Bg96ssYM3pMLF2yVBDY&#10;Ss2aN4veffaKvfvuFTvtsrMBbP6njz8YGU/+/skoKSkRAwAASFsGAMvGo48+Gueee26Fb/fdd9+N&#10;ww47LCUa/PGPf4zTTjst6fuxYMGC6Ny5c2zYsKFMP27Dhg1j+vTp0bhx46QeX2lpafTp0ye+/vpr&#10;T2AAAEBKqyYBRHw/9vu4Yfj1cdV1w6Nps6aC8JM67NQhOuzUIU4ZemosmL8gvvtmbHz79diYPnVa&#10;JBJmquHHtG7TOnr07hk9evWI3M65hv7YIqWlpfHicy/GmyPeEAMAAICIiJg1a1ZStrtu3bqUaXDl&#10;lVfG4YcfHg0aNEjqfrRp0yauvPLKuOmmm8r0495yyy1JH/6LiHjssccM/wEAAGnBCoDwL+rWrRtX&#10;XPPL2HW3XcVgq+UtzYsxX46Jr78aEzOmzTAMSJWWmZkZu3TaJXrt3Tt67907mjVvJgpbZdOmTfHg&#10;Pb+J7779TgwAAKBSsAJg2Rg2bFj8/ve/r/Dt/uY3v4nLLrssZTpceuml8cADD6TE5+9dunSJOXPm&#10;lMnH69KlS4wbNy6qVUvu+hWrVq2K3NzcWLFihScvAAAg5VkBEP5Ffn5+3HrDLXH2+efE/oP2F4St&#10;0qx5szjimCPiiGOOiPx1+fHDxB9i7NffxthvxsaG9RsEotKrW69u7NZ1t+jeq0f06NUj6tStIwrb&#10;ZOmSpXHXrXfGogWLxAAAAODfJGuIcunSpSnV4eGHH46hQ4dGt27dkrofOTk5cd9998UxxxxTJh/v&#10;t7/9bdKH/yIihg8fbvgPAABIGwYA4T9s3rw5Hn3odzF3ztw44xdnRGZmpihstbr16kaffn2iT78+&#10;UVpaGnNnz42x3/x9GHDOrDlWB6RSyMjIiB077hhdu+3u1r6UmSmTpsR9d94b69auEwMAAID/o3r1&#10;6knZ7rRp01Kqw+bNm+PCCy+Mzz//POlfjzn66KPj4IMPjvfff3+7Ps4JJ5wQ+++f/Dfmjx07Np5+&#10;+mkPNgAAIG24BTD8hD267xGXXnVZ1KpVSwzKzOpVq2PCuAnxw4SJMXH8xFi1cpUopI2WrVpG125d&#10;Y7fdd4suXXezyh9lauQHI+Op3z8ZJSUlYgAAAJWOWwCXjfPOOy9+97vfVfh2d91115gyZUrK9Xj+&#10;+efjlFNOSfp+TJkyJbp16xbFxcXb9P/n5OTE5MmTo3379kk9jtLS0ujbt2+MGTPGkxYAAJA2DADC&#10;/9CmXdsYft3waNqsqRiUi7yleTFx/MSYOG5CTJwwMdbnrxeFlFG/Qf3Ytcuu0XWP3aPbnt2iSdMm&#10;olDmSktL48XnXow3R7whBgAAUGkZACwbN998c9xwww0Vus1169bFDjvskJJvWGvWrFlMmzYt6tev&#10;n/R9ueKKK+L+++9Pm/P6Yx5//PEYNmyYJywAACCtGACELVC3Xt345TVXRucuncWgXJWWlsac2XNi&#10;2pRpMWXSlJg6eUqsXbNWGCpMq9atIrdzbnTatXPkds6NFi1biEK52rB+Q9x/1/0xcfwEMQAAgErN&#10;AGDZePbZZ+P000+v0G1+9NFHceCBB6Zsk8svvzzuu+++pO9Hfn5+5ObmxpIlS7bq/2vTpk1MnTo1&#10;6XfiWbVqVeTm5saKFSs8YQEAAGnFACBsoaysrBhy6pA48tijxKBCLVm0JKZOmRpTJ0+JqVOmxpJF&#10;S0ShTFSrVi067NQhcjvlRqcunSO3U27Uq19PGCrM3Nlz47477428pXliAAAAlZ4BwLIxbty46Nat&#10;W4Vu85prrok777wzZZtUq1Ytxo4dG7vvvnvS9+XZZ5+NoUOHbtX/8+qrr8axxx6b9H0fNmxYPP74&#10;456sAACAtGMAELZSvwH7xLALh0V2drYYJMXGjRtj/tz5MXvW7Jg2eWpMnjTZKoFskWbNm0Vu59zo&#10;sFPH6NCxQ3TYqUPUqFFDGJLib59+Ho8/8ngUFhaKAQAAVAkGALdf/fr1Y+XKlZGVlVWh2+3cuXNM&#10;nTo1pdv0798/Pvvss8jIyEjqfiQSidh3333jb3/72xb9/YEDB8bHH3+c9H5jx46NvfbaKyVv8wwA&#10;APC/GACEbdCyVcu44ppfRpu2bcQgJSxftjxmzpgZM6fPjLmz58a8uXNj3dp1wlRRWVlZ0aJli2jb&#10;vm106NgxOu7cMTrs1CFycnLEIemKi4vj+T88H++99a4YAABAlWIAcPudcsop8fzzz1foNidOnJgS&#10;K+ttiT/96U9x0kknJX0/vvvuu+jVq1eUlpb+5N/LysqK77//Prp27ZrU/S0tLY1+/frFV1995YkK&#10;AABISwYAYRvl5OTEuRefF3369RGDlLRh/YZYMH9BzJ41O2bPnBULFyyMBfMXRHFRsTiVSO3ataN1&#10;2zbRpm3raN22TXTo2CF27Lhj1KxZUxxSzsoVK+P+u+6PGdOmiwEAAFQ5BgC334cffhiDBw+u0G1e&#10;dNFF8fDDD6dFn+bNm8fUqVOjfv36Sd+Xs88+O5588smf/DsXX3xxPPjgg0nf1yeffDLOPvtsT1IA&#10;AEDaMgAI2/MAysiIg392SJx+5ukVftsJ2BabN2+OxYsWx+KFi2PRwkWxaOHCWLRwcSxetCgKC9yG&#10;M5Wfa5o0bRItW7WMVm1aR8tWLaNlq5bRum3rlPiCLmyJSRN/iN/c/ZtYu9YtywEAgKrJAOD26d27&#10;d4wZM6ZCt7l27dpo165dWn0u+8tf/jLuueeepO/HypUrIzc3N1auXPmjf77DDjvE9OnTo1GjRknd&#10;z9WrV0dubm4sX77ckxQAAJC2qkkA2y6RSMR7b70bc2fPiUuvuiwaNmwoCqn9pF+tWrRt1zbatmv7&#10;f67lFctXxOJFi2PpkqWxLG9ZLFuaF8vylkXe0rzYuHGjeBVwbpo0axJNmzWLps2a/vNHy5YtomWr&#10;VlG9RnWRSNt/K//y2pvx4nMv/s9b/wAAAMCPyczMjPvvv7/Ct/vAAw+k3RvZfvOb38Tpp5+e9Nvq&#10;NmrUKG688ca4+OKLf/TP77jjjqQP/0VE/OpXvzL8BwAApD0rAEIZqV+/flxy5aWx2+67iUGlk5+f&#10;/8+hwBUrVsbK5Sti9arVsWrlqlixYkWsWb0mSkpKhPpv/9hmZET9BvVjh0Y7xA477BCNGjeKhv/4&#10;uek/hv52aLRDZGRkiEWlsmnjpnjkwYfj69FfiwEAAFR5VgDcdjfccEPcfPPNFbrNvLy8yM3NTcuV&#10;7AcMGBCffvpp0r/WVFJSEj169Ijx48f/2+/vueee8c033yT9rjrff/999OrVy9c1AQCAtGcAEMpQ&#10;VlZWnPrz0+LQww81yEOVkkgkYs2aNbFq5apYs3pN5K/Lj3Vr18XaNWti3br8yF+3LvLX5cfatWsj&#10;Pz8/Nm3clPbHnJ2dHbXr1I569etH/fr1om69elGvXt2oW69e1G9QP+rVrxf16teLRo0aRcMdGrpN&#10;OFXOrJmz4oG77o9lecvEAAAACAOA22ro0KHx9NNPV/jXW0855ZT405/+lLbX28svvxwnnHBC0vdj&#10;1KhRMWDAgEgk/v6tqIyMjPj0009jwIABSd2vRCIR/fr1i9GjR3tyAgAA0p4BQCgHu++xe1x42UXR&#10;oGEDMeC/2LB+Q2zcuDE2btgQGzdu+sd/b4yCgoLYuGFDlJaWxsaNm6KkZHMUbCqIzZs3R2FBYRQV&#10;F0dRYdG/fayCgoIoKdn8X7dVrVq1qFkz+99+r2bNGlG9evWomV0zqlWrFtk52ZGVVS1ycnIiKysz&#10;cmrViuzs7KhVu1bUqlUrcmrlRK1ataJOnTqRUysnMjMznUT4EYlEIt57+714/pnnYvPmzYIAAAD8&#10;gwHArZOZmRnDhw+P2267rcKH/95666044ogj0vp6a926dUyZMiXq1KmT9H058cQT489//nNE/H2w&#10;8vnnn0/6Pj3zzDNx5plnemICAAAqBQOAUE7qN6gfF1x6YezRfQ8xAKgS1q1dF488+Eh8/+13YgAA&#10;APwHA4BbrmfPnvHwww/HXnvtVeHbXrRoUeyxxx6xYsWKtL/mhg8fHnfeeWfS92PhwoXRqVOnSCQS&#10;MWXKlGjbtm1S92fdunXRqVOnWLJkiScmAACgUjAACOX5AMvIiIN/dkic9vPTolq1aoIAUGlNHD8x&#10;Hr7/t7F69WoxAAAAfoQBwP+tb9++ccEFF8RJJ51U4av+Rfz9LhP7779/fPXVV5XimqtRo0aMGzcu&#10;OnfunPR9ue222yIzMzOuueaapO/LRRddFA8//LAnJQAAoNIwAAgVoOPOO8Ulv7wkmrdoLgYAlUpJ&#10;SUm89ucR8epLr0Yi4WUlAADAf2MA8P+qVq1a7LbbbnHggQfG0KFDkzqoVlpaGqecckq89NJLleq6&#10;GzRoUHz00UdJ34+CgoLIyMiImjVrJnU/xo0bFz179oySkhJPSgAAQKVhABAqSE6tnDjr3LOj/379&#10;xQCgUli+bHk8eO9vYvrU6WIAAAD8D8keADz77LNj7dq1Sdt+7dq1o2HDhtGgQYNo1KhR7LnnnrHn&#10;nntGTk5O0s9NIpGIc845J5588slKee298sorcdxxx1X5x2AikYj9998/PvvsM09IAABApWIAECrY&#10;gP0HxFnnnR3Z2dliAJC2Rn8xOh5/+LHYsGGDGAAAAFsg2QOA/LjNmzfHsGHD4umnn660x9i6deuY&#10;MmVK1KlTp0qf62effTaGDh3qogcAACodA4CQBC1btYxLrrw0duywoxgApJVNmzbFU79/Mj7/5HMx&#10;AAAAtoIBwNSzfv36GDJkSLzzzjuV/livueaauP3226vsuV63bl106tQplixZ4sIHAAAqHQOAkCRZ&#10;WVnxs6MOjyGnDomsrCxBAEh506ZMjUd+80gsXbJUDAAAgK1kADDFPsedNi2OO+64+OGHH6rE8dao&#10;USMmTJgQubm5VfJ8X3LJJfHQQw+58AEAgErJACAkWbsd28eFl14Q7XZsLwYAKamoqCheefGV+Mtr&#10;b0Yi4aUjAADAtjAAmBoSiUQ8+eSTcfnll8f69eur1LEPHjw4Pvzwwyp3zidNmhR77rlnFBcXewAA&#10;AACVkgFASAHVa1SPE046IQ4/+ojIzMwUBICUMWPa9HjkN4/E4kWLxQAAANgOBgCTb/bs2XHBBRfE&#10;+++/X2UbvPbaa3H00UdXmeNNJBIxcODA+PTTTz0AAACASssAIKSQXTrtEhdccmG0aNVCDACSqqSk&#10;JF7784gY8fKIKC0tFQQAAGA7GQBMntWrV8ddd90VDz74YBQUFFTpFm3atIkpU6ZE7dq1q8TxPv/8&#10;83Haaad5EAAAAJWaAUBIMTVq1IjjTzo+jjjmyMjIyBAEgAo3b+68eOQ3D8fc2XPFAAAAKCMGACte&#10;cXFxPPPMM3HdddfF8uXLBfmHX/3qV3HrrbdW+uPMz8+PTp06xeLF7moAAABUbu41CimmqKgoXnj2&#10;hbjh6hti6ZKlggBQYUpKSuLNEW/ENZdfbfgPAACAtLdp06bIzs6Ovn37Rk5OjiD/cM8998S0adMq&#10;/XHeeOONhv8AAIAqwQqAkMJyauXE6WeeEQMHD7QaIADlav68+fHIAw/HnNlzxAAAACgHVgBMrvz8&#10;/HjxxRfj97//fXz//fdVvseBBx4YH3zwQaU9vsmTJ8cee+wRxcXFLn4AAKDSMwAIaaBzl13jnAvO&#10;iVatW4kBQJkqLiqON0a8Hm+8+oYvigMAAJQjA4Cp46uvvorbb7893n777Ugkqu63SN5444048sgj&#10;K+WxDRw4MD755BMXOwAAUCUYAIQ0Ub1G9Tjq2KPiqOOOjurVqwsCwHabMmlKPP7IY7Fo4SIxAAAA&#10;ypkBwNTzzTffxPXXX1+pV8L7KW3bto3JkydH7dq1K9Vxvfjii3HyySe7wAEAgCrDACCkmRatWsQ5&#10;558TXbruJgYA22TD+g3xwrPPx8cfflylVzoAAACoSAYAU9fbb78dF1xwQcyfP7/KHfsNN9wQN998&#10;c6U5nvz8/OjcuXMsWuTNjgAAQNVhABDS8YGbkRH99+sfQ8/6edSpW0cQALbY6C9Gx9O/fyrWrl0r&#10;BgAAQAUyAJja8vPz4+KLL44//OEPVeq4a9asGRMmTIhddtmlUhzPlVdeGffee68LGgAAqFIMAEIa&#10;a9CwQZxyxqmx78B9xQDgJy3LWxZPPPpEjP9unBgAAABJYAAwPTz33HNx/vnnx/r166vMMR900EHx&#10;/vvvp/1xTJkyJbp16xbFxcUuZAAAoEoxAAiVQPee3eMX554VTZo2EQOAf1NSUhIfvPtBvPTci1FQ&#10;UCAIAABAkhgATB8TJ06MQw45pErdRvYvf/lLHH744Wl9DAcffHB88MEHLmAAAKDKMQAIlUROTk6c&#10;cMqJcfBhB0dWVpYgAMT0qdPjiUefiHlz5ooBAACQZAYA08ucOXPioIMOihkzZlSJ423btm1MmTIl&#10;atWqlZb7//LLL8eQIUNcuAAAQJVkABAqmZatWsYZZw2NPXvsKQZAFbV69ep45U9/jo8//DgSCS/1&#10;AAAAUoEBwPSzePHi6NevX8ydO7dKHO9NN90UN954Y9rt98aNG2PXXXeNefPmuWgBAIAqyQAgVFI9&#10;evWIoWf/PJo1byYGQBXx/273+/ILL8WmjZsEAQAASCEGANPTzJkzo3///rF06dJKf6w5OTnxww8/&#10;RIcOHdJqv4cPHx533323ixUAAKiyDABCJVatWrUYfMiBMeTUIZGTkyMIQCU2cfyEeObxZ2LhgoVi&#10;AAAApCADgOlr9OjRse+++0ZxcXGlP9Yjjjgi3nzzzbTZ3xkzZkTXrl2jsLDQhQoAAFRZBgChCtih&#10;0Q5x0mknx4D9B0RGRoYgAJXIksVL4o9PPRtjvxkrBgAAQAozAJje7rnnnrjqqquqxLG+/fbbcdhh&#10;h6XFvh5yyCHx/vvvu0ABAIAqzQAgVCGdu+waZ57z82i3Y3sxANJcYUFh/OX1N+ONV9+oEisQAAAA&#10;pDsDgOktkUjEgQceGCNHjqz0x9qxY8f44YcfIjs7O6X389VXX43jjz/exQkAAFR5BgChisnMzIxB&#10;Bw2KE08dEnXr1hUEIM0kEon4/JPP4k/P/ilWr14tCAAAQJpI9gBgbm5uLF++PCVaNGzYMOrXrx/1&#10;6tWL+vXrR9u2bWPXXXeNPfbYI3r27BnVq1dPyXM4c+bM6Nq1axQUFFT66/XXv/51XH/99Sm7fxs3&#10;bowuXbrE3LlzPbkAAABVngFAqKKys7Pj8KMPjyOPPSpq1KghCEAamDh+Qjz/hxdizqzZYgAAAKSZ&#10;ZA8ANm/ePPLy8lK+U61atWK//faL4447Lo455pioX79+Su3fr3/967jxxhsr/fWak5MTkyZNih13&#10;3DEl9+/aa6+NO+64wxMLAABAGACEKm+HRjvEcUOOj/0H7R9ZWVmCAKSgBfMXxJ+efSHGfjNWDAAA&#10;gDRlAHDbmp1xxhlx1VVXRdu2bVNinzZs2BAdO3ZMu5bb4qijjorXX3895fZr5syZsdtuu0VhYaEn&#10;FgAAgDAACPxDq9at4oRTTow+/fqIAZAiVixfEa/9eUT89aO/RmlpqSAAAABpzADgtsvOzo7LLrss&#10;brjhhsjOzk76/jzwwANx+eWXV4nr9p133olDDz00pfbpsMMOi3fffdeTCgAAwD8YAAT+zc65u8Sp&#10;Q0+Jzl12FQMgSfLz8+Mvr/0l3n3rnSguKhYEAACgEjAAuP123XXXePHFF2P33XdP6n5s2rQp2rZt&#10;GytWrKj01+1OO+0UEydOTInBy4iI119/PY455hhPKAAAAP8iUwLgX82YNj1uvObGuOX6W2L+vPmC&#10;AFSgwsLCeHPEG3HR2RfGmyPeMPwHAAAA/2Ly5Mmxzz77xPvvv5/U/cjJyYkzzzyzSjSfOXNm3H//&#10;/SmxL5s2bYorrrjCAwEAAOA/WAEQ+K+ysrJi4OCBcdxJx0fDhg0FASgnJSUl8cnIT+KVF/8cq1et&#10;FgQAAKASsgJg2alRo0Z8+OGHse+++yZtH+bMmRM77bRTlJaWVvprNycnJyZPnhzt27dP6n5cf/31&#10;ceutt3oyAQAA+A8GAIH/qVq1arHfAfvFcUOOjx0a7SAIQBkpKSmJUZ+Nitf+PCKWLF4iCAAAQCVm&#10;ALBs7bDDDjFu3Lho06ZN0vZh3333jc8//7xKXL/HHntsvPrqq0nb/qxZs2K33XaLgoICTyYAAAD/&#10;wQAgsMUMAgKUDYN/AAAAVY8BwLJ36KGHxjvvvJO07T/00ENxySWXVInrt0aNGlFYWJi07R9xxBHx&#10;1ltveSIBAAD4EQYAga1mEBBg2xj8AwAAqLoMAJaPjz/+OAYOHJiUbS9cuDDatm0biUTl/zZLsgcA&#10;27ZtGwsWLPBEAgAA8CMMAALbzCAgwJYx+AcAAIABwPJx4IEHxgcffJC07Xfu3DmmTp1a6a9fA4AA&#10;AACpq5oEwLbavHlzjPxgZHz68acGAQF+xP8b/Bvx8quxdMlSQQAAAKCMffTRRzF//vxo27ZtUrY/&#10;YMCAKjEACAAAQOrKlADYXv9vEPCiYRfG0489FcuXLRcFqNKKiorio/c+jIuHXRSP/OZhw38AAABQ&#10;ThKJRLz++utJ237//v2dBAAAAJLKCoBAmSkuKo7333k/Pnj3g+jes3scc+KxsfMuOwsDVBkbN26M&#10;Tz/+NN4c8UasXrVaEAAAAKgAI0eOjEsuuSQp2959992dAAAAAJLKACBQ5hKJRIz9ZmyM/WZs5Hbu&#10;FEcde2R079UjMjIyxAEqpeXLlsfbb74df/3o4ygsKBQEAAAAKtCYMWOStu3c3NyoVq1abN682YkA&#10;AAAgKTIiIiEDUN7atmsbB//skNh3/32jeo3qggCVwrw5c+OtN96KLz7/IkpKSgQBAADgv6pTp07k&#10;5+cnbfvNmzePvLy8Stt38eLF0aJFi6Rsu1OnTjFt2rRKff3WqFEjCguT96bHtm3bxoIFCzyRAAAA&#10;/AgrAAIVYv68+fH4I4/Fn//0cgw+eHAcesRhUbt2bWGAtDR18tR4c8Qb8d2330Ui4b0UAAAAkGzz&#10;5s1L2gBg69atK/0AIAAAAKnLACBQodasXhOvvPhKvPPmOzH4kAPj4MMOjkaNGwkDpLzi4uIYPWp0&#10;vPXGWzFvzlxBAAAAIIUsXLgwadtu3ry5EwAAAEDSGAAEkmLjxo3x5og34i+vvRm77d41Dj38kOje&#10;q0dkZGSIA6SU1atWx+effBbvvf1erFq5ShAAAABIQevWrUvatg0AAgAAkEwGAIGkSiQSMXH8hJg4&#10;fkK0aNkiBg4eGAccOCjq1K0jDpBUUydPjffeeje+/urrKCkpEQQAAABS2MaNG5O27bp16zoBAAAA&#10;JI0BQCBlLFm8JF549oUY8fKI2GfffeKgww6Odu3bCQNUmE0bN8UXf/si3nv7vVgwb74gAAAAkCY2&#10;b96ctG3n5OQ4AQAAACSNAUAg5RQUFMTID0bGyA9GRoedOsQhPzs09tl3n8jKyhIHKBeLFi6KD9/7&#10;MD756K9RUFAgCAAAAKSZOnWSd0eR7OxsJwAAAICkMQAIpLTZM2fHI795OP707AtxwEEHxP6DBkaT&#10;pk2EAbZbUVFRjPlyTIz84KOYMmmKIAAAAJDGkjkACAAAAMlkABBIC6tXr45XX3o1Rrw8InbplBv7&#10;Dtw3+u/bP2pm1xQH2CqzZ86Ozz75LEZ9+rfIz88XBAAAACqBVq1aJW3bvr4AAABAMhkABNJKIpGI&#10;aVOmxrQpU+O5Z/4YvfbqFfsO3Dd2271rZGRkCAT8qPX56+OrL7+KD979IObNmSsIAAAAVDK5ublJ&#10;27YBQAAAAJLJACCQtjZt3BSff/J5fP7J59GyVcvoN6Bf7HfA/m4RDERERGlpaUya+EOMfH9kfP3V&#10;11FSUiIKAAAAVELNmjWLpk2bJm3769evdxIAAABIGgOAQKWweNHieOXFV+LVl16N3XbvGgP2HxB7&#10;99s7atZ0i2CoahYuWBif/fWz+HTkJ7F27VpBAAAAoJIbPHhwUre/bt06JwEAAICkMQAIVCqJRCIm&#10;jp8QE8dPiGef+kP03rt39O3fL3bbfbfIzMwUCCqpvKV58eWoL+PLv33pFr8AAABQxRx66KFJ3f7K&#10;lSudBAAAAJImIyISMgCVXZ26daJ7z+7Rp1+f2KPHnpGVlSUKpLmVK1bGmNFjYvSo0TF96rRIJLyk&#10;AQAAIHXVqVMn8vPzk7b95s2bR15eXqXr2qRJk5g/f35kZ2cnbR86dOgQc+bMqdTXb40aNaKwsDBp&#10;22/btm0sWLDAEwkAAMCPsAIgUCWsz18fn3/yeXz+yedRt17d2KvPXjFg/30jt3NuZGRkCARpIn9d&#10;fowZPSY+++tnhv4AAACAuOiii5I6/Ldp06aYN2+eEwEAAEDSWAEQqNIaNW4UvfvsFX369TEMCClq&#10;ff76GPvN2Pjqi9Ex7rtxUVJSIgoAAABpxwqAZa9jx44xceLEyMnJSdo+jBs3Lvbcc89Kf/1aARAA&#10;ACB1WQEQqNJWrlgZ7731brz31rvRtFnT6LVXr+jRu2d07tLZbYIhifKW5sW3Y76Jb78eG1MmTY7S&#10;0lJRAAAAgH+qXr16PP3000kd/ouImDJlipMBAABAUhkABPiHZXnL4p2/vBPv/OWdqJldM3brulvs&#10;3a9P9OzdM2rXqS0QlKNEIhFzZs2Jsd98G2O/GRuzZ84WBQAAAPiv7rvvvhgwYEDS9+O7775zMgAA&#10;AEgqA4AAP6KwoDDGfjM2xn4zNjIzM2Pn3F2iZ+8e0bN3r2jVppVAUAaKiopi4rgJf3+sfT02Vq9e&#10;LQoAAADwP916661x0UUXpcS+/PWvf3VCAAAASKqMiEjIALDlWrdpHT1694yevXvETrvs7FbBsBVW&#10;rlgZ3337XXz79bfxw4SJUVxULAoAAABVQp06dSI/Pz9p22/evHnk5eWldcPs7Oz4/e9/H2eccUZK&#10;7M/y5cujefPmUVpaWumv3xo1akRhYWHStt+2bdtYsGCBJxIAAIAfYQVAgK20cMHCWLhgYbw54o2o&#10;mV0zdsnNjd336Bpdu+0eO3bcMTIyMkSCfygoKIgZ06bHhHETY+L4CTFn1pxIJLz3AAAAANg6+++/&#10;fzz44IPRtWvXlNmnN954o0oM/wEAAJDaDAACbIfCgsKYOH5CTBw/ISJeiPoN6seuXXaNrnvsHnv2&#10;2DMaNW4kElVKSUlJzJszLyaOnxATxk2MyT9MipKSEmEAAACAbXLAAQfEVVddFQceeGDK7dsrr7zi&#10;BAEAAJB0bgEMUI6aNW8WXbt1ja577B6777F71K5dWxQqnbyleTFx/MSYOG5CjPt+XGzauEkUAAAA&#10;+A9uAbxlqlevHr17945DDjkkhgwZEh07dkzJ/Zw9e3bsvPPOVWYFQLcABgAASF1WAAQoR3lL8yJv&#10;aV6M/GBkZGVlRYedOsYunXaJTrt2il067RINGzYUibRSXFwcs2fNjulTpsXUyVNj2tRpsW7tOmEA&#10;AACALZKTkxN169aNunXrRoMGDaJt27aRm5sbnTp1is6dO0eXLl3S4k20jz32mNv/AgAAkBKsAAiQ&#10;RA0bNoxOu3aK3F07RafOnWLHjjtGRkaGMKSMTRs3xcwZM2Lq5KkxdfK0mDZlahQVFQkDAAAAWynZ&#10;KwBSdtauXRvt27ePNWvWVJljtgIgAABA6rICIEASrV69OkZ/MTpGfzE6IiKys7Oj3Y7to9OunaJT&#10;59zo1KWz2wZTofKW5v19Zb8pU2Pq5KmxaOGiSCS8VwAAAADg/7n//vur1PAfAAAAqc0KgAApLDMz&#10;M5o0bRKt27SODjt1iA4dO8TOubtEvfr1xGG7lJaWxvJly2Ph/AUxe9bsmD1zdkyfNj3y11mJAAAA&#10;AMqDFQArhwULFkTnzp1jw4YNVeq4rQAIAACQuqwACJDCSktLI29pXuQtzYux34z95+83bNjw7wOB&#10;/xgK7LBzx2jYsKFg/KiSkpJYvGhxzJ45+5/DfnNnz0nqF20BAAAA0tFll11W5Yb/AAAASG1WAASo&#10;JBo2bBjtO+4Y7du3i1ZtWkerNq2iZauWkZOTI04V8f9W9Vu0cFEsWrAwFsxfEHNmz42F8xdESUmJ&#10;QAAAAJBEVgBMfyNHjozBgwdXyWO3AiAAAEDqMgAIUMnVrlM7WrdpE23ato5mzZtF6zato3XbNtG0&#10;WdPIyMgQKA1t3rw5Vq5YGQvnL4iF/xj0W7hgYSxauCgKC6zqBwAAAKnIAGB627BhQ/To0SOmTZtW&#10;JY/fACAAAEDqcgtggEpuw/oNMW3K1Jg2Zeq//X7t2rWjZauW0bpt62jeonk0btIkmjZrEo2bNIkd&#10;Gu1gODDJNm3cFMuXL4/lecti2bLlsXzZsli0YFEsXrQ4luUti0TC/D4AAABARTn//POr7PAfAAAA&#10;qc0AIEAVtWHDhpgxfUbMmD7j//xZVlZW1KtXLxo2ahjNmjWLps2bRbPmzaJZ86bRoGHDaNqsadSs&#10;WVPE7em/fkOsWrUq1qxeHXlLl0Xe0rxYtjQv8vLyYvXK1bF69WqRAAAAAFLAo48+Gn/84x+FAAAA&#10;ICW5BTAAW/+PR0ZGNGjQIOrVrxcNGjaIevXr//O/6//jv+s3qP/Pv1O9evUq0SV/XX6sW7su1q5d&#10;G2vXrIk1a9b+/ddr1sTaf/z3mjVrYs3qNUm9ZQoAAABQ8dwCOD19++23sc8++1T5r+W4BTAAAEDq&#10;sgIgAFstkUjE6tV/X6Vu3tx5//Pv16pVKxo0bBB16taJ7OzsqF27duTUyons7OzIzsmOnJycqF2n&#10;zr/8OjtycmpFrdq1Ijs7+98GCGvVrlVmtycuLCyMzcWb//nrjRs3RsGmTbFpU0EUFBTEhg0bYtPG&#10;TVFQUBAFmwpi06ZNsWH9+igoKPj739lUEOvXr491a/8+3FdSUuLiAAAAAKgkpk2bFocffrg3cgIA&#10;AJDSDAACUO42btwYGzduLPOPm5GREbVq1/r//1HLqhbZOdn//HVpaem/bXfz5s1RWOALtgAAAAD8&#10;tBkzZsTAgQNj6dKlYgAAAJDSDAACkLYSiURsWL/h335v7dq1wgAAAACwzWbMmBH77bdfLF68WAwA&#10;AABSXqYEAAAAAAAAEZ9//nn079/f8B8AAABpwwAgAAAAAABQ5T3++OMxaNCgyMvLEwMAAIC0YQAQ&#10;AAAAAACostasWROnnXZaDBs2LIqLiwUBAAAgrVSTAAAAAAAAqIrefvvtOO+882LhwoViAAAAkJas&#10;AAgAAAAAAFQpc+fOjZ/97Gdx+OGHG/4DAAAgrVkBEAAAAAAAqBKWL18e9913Xzz00EOxadMmQQAA&#10;AEh7BgABAAAAAIBKbcWKFXH33XfHI488Ehs3bhQEAACASsMAIAAAAAAAUCmNHTs2Hn/88Xj++ecN&#10;/gEAAFApGQAEAAAAAAAqjUWLFsVrr70WTz75ZEyYMEEQAAAAKjUDgAAAAAAAQFqbNGlSvPnmm/HG&#10;G2/Et99+G4lEQhQAAACqBAOAAAAAAABA2ti8eXNMnz49Ro0aFV988UV89tlnMW/ePGEAAACokgwA&#10;AgAAAAAAKaWoqCiWLVsWixYtirlz58bkyZNjypQpMXny5JgxY0YUFRWJBAAAAGEAEAAAAAAAyl1B&#10;QUGccMIJQvyHkpKSWLduXZSWlsbatWujoKAg8vLyYsWKFeKkkM2bNyf1+l25cqWTAAAA8F9kRERC&#10;BgAAAAAAAAAAAEgvmRIAAAAAAAAAAABA+jEACAAAAAAAAAAAAGnIACAAAAAAAAAAAACkIQOAAAAA&#10;AAAAAAAAkIYMAAIAAAAAAAAAAEAaMgAIAAAAAAAAAAAAacgAIAAAAAAAAAAAAKQhA4AAAAAAAAAA&#10;AACQhgwAAgAAAAAAAAAAQBoyAAgAAAAAAAAAAABpyAAgAAAAAAAAAAAApCEDgAAAAAAAAAAAAJCG&#10;DAACAAAAAAAAAABAGjIACAAAAAAAAAAAAGnIACAAAAAAAAAAAACkIQOAAAAAAAAAAAAAkIYMAAIA&#10;AAAAAAAAAEAaMgAIAAAAAAAAAAAAacgAIAAAAAAAAAAAAKQhA4AAAAAAAAAAAACQhgwAAgAAAAAA&#10;AAAAQBoyAAgAAAAAAAAAAABpyAAgAAAAAAAAAAAApCEDgAAAAAAAAAAAAJCGDAACAAAAAAAAAABA&#10;GjIACAAAAAAAAAAAAGnIACAAAAAAAAAAAACkIQOAAAAAAAAAAAAAkIYMAAIAAAAAAAAAAEAaMgAI&#10;AAAAAAAAAAAAacgAIAAAAAAAAAAAAKQhA4AAAAAAAAAAAACQhgwAAgAAAAAAAAAAQBoyAAgAAAAA&#10;AAAAAABpyAAgAAAAAAAAAAAApCEDgAAAAAAAAAAAAJCGDAACAAAAAAAAAABAGjIACAAAAAAAAAAA&#10;AGnIACAAAAAAAAAAAACkIQOAAAAAAAAAAAAAkIYMAAIAAAAAAAAAAEAaMgAIAAAAAAAAAAAAacgA&#10;IAAAAAAAAAAAAKQhA4AAAAAAAAAAAACQhjIjYq0MAAAAAAAAAAAAkFbWZEbEEh0AAAAAAAAAAAAg&#10;rSzKjIjxOgAAAAAAAAAAAEBamZAZEW/qAAAAAAAAAAAAAGnljYyIqBMRMyOimR4AAAAAAAAAAACQ&#10;8pZGxE5ZEVEUEZsi4lBNAAAAAAAAAAAAIOX9MiJGZ/zjF1kR8ZcwBAgAAAAAAAAAAACp7MP4+6xf&#10;Sca//GbDiPg8InbTBwAAAAAAAAAAAFLOxIgYEBFrIiIy/+UPVkdEv4h4RyMAAAAAAAAAAABIKW/H&#10;32f81vy/38j8j7+wLiIOj4iTImK2XgAAAAAAAAAAAJBUsyLixIg4IiLy//UPMn7if8qMiD4R8bOI&#10;6BQRzSOiupYAAAAAAAAAAABQbooiYmlETIu/r/o3OiJKf+wv/n+CJTGLseLYoQAAACV0RVh0ZGF0&#10;ZTpjcmVhdGUAMjAyNC0wNy0wMVQxMDoyNjo1MyswMDowMAUe0yEAAAAldEVYdGRhdGU6bW9kaWZ5&#10;ADIwMjQtMDctMDFUMTA6MjY6NTMrMDA6MDB0Q2udAAAAAElFTkSuQmCCUEsDBBQABgAIAAAAIQAG&#10;m8Iu4wAAAA4BAAAPAAAAZHJzL2Rvd25yZXYueG1sTI/BbsIwEETvlfoP1lbqDWwDDSjEQQi1PaFK&#10;hUoVNxMvSURsR7FJwt93e2qPO/M0O5NtRtuwHrtQe6dATgUwdIU3tSsVfB3fJitgIWpndOMdKrhj&#10;gE3++JDp1PjBfWJ/iCWjEBdSraCKsU05D0WFVoepb9GRd/Gd1ZHOruSm0wOF24bPhEi41bWjD5Vu&#10;cVdhcT3crIL3QQ/buXzt99fL7n46vnx87yUq9fw0btfAIo7xD4bf+lQdcup09jdnAmsUTOQiWRBL&#10;jkyWNIuY5UpIYGeSZomYA88z/n9G/gM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W8FArAQAAP8OAAAOAAAAAAAAAAAAAAAAADoCAABkcnMvZTJv&#10;RG9jLnhtbFBLAQItAAoAAAAAAAAAIQDHnKUgnBgAAJwYAAAUAAAAAAAAAAAAAAAAABIHAABkcnMv&#10;bWVkaWEvaW1hZ2UxLnBuZ1BLAQItAAoAAAAAAAAAIQBVAFCqo2gBAKNoAQAUAAAAAAAAAAAAAAAA&#10;AOAfAABkcnMvbWVkaWEvaW1hZ2UyLnBuZ1BLAQItABQABgAIAAAAIQAGm8Iu4wAAAA4BAAAPAAAA&#10;AAAAAAAAAAAAALWIAQBkcnMvZG93bnJldi54bWxQSwECLQAUAAYACAAAACEALmzwAMUAAAClAQAA&#10;GQAAAAAAAAAAAAAAAADFiQEAZHJzL19yZWxzL2Uyb0RvYy54bWwucmVsc1BLBQYAAAAABwAHAL4B&#10;AADBigEAAAA=&#10;">
                <v:roundrect id="_x0000_s1031" style="position:absolute;width:58832;height:59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Y9YygAAAOIAAAAPAAAAZHJzL2Rvd25yZXYueG1sRI/NasMw&#10;EITvhbyD2EBvjZy4dSInSjCFQnsKzc8ht8Xa2CbWylhq7L59VSj0OMzMN8xmN9pW3Kn3jWMN81kC&#10;grh0puFKw+n49rQC4QOywdYxafgmD7vt5GGDuXEDf9L9ECoRIexz1FCH0OVS+rImi37mOuLoXV1v&#10;MUTZV9L0OES4beUiSTJpseG4UGNHrzWVt8OX1ZCdfTHY/eX0YdN9NpwLlbbKaP04HYs1iEBj+A//&#10;td+NhheVLJ9TNVfweyneAbn9AQAA//8DAFBLAQItABQABgAIAAAAIQDb4fbL7gAAAIUBAAATAAAA&#10;AAAAAAAAAAAAAAAAAABbQ29udGVudF9UeXBlc10ueG1sUEsBAi0AFAAGAAgAAAAhAFr0LFu/AAAA&#10;FQEAAAsAAAAAAAAAAAAAAAAAHwEAAF9yZWxzLy5yZWxzUEsBAi0AFAAGAAgAAAAhAImdj1jKAAAA&#10;4gAAAA8AAAAAAAAAAAAAAAAABwIAAGRycy9kb3ducmV2LnhtbFBLBQYAAAAAAwADALcAAAD+AgAA&#10;AAA=&#10;" fillcolor="white [3212]" strokecolor="#09101d [484]" strokeweight=".25pt">
                  <v:stroke joinstyle="miter"/>
                  <v:textbox>
                    <w:txbxContent>
                      <w:p w14:paraId="572C2A71" w14:textId="3A13278D" w:rsidR="000901D3" w:rsidRDefault="000901D3" w:rsidP="00560A22">
                        <w:pPr>
                          <w:ind w:right="1784"/>
                          <w:jc w:val="right"/>
                        </w:pPr>
                      </w:p>
                    </w:txbxContent>
                  </v:textbox>
                </v:roundrect>
                <v:shape id="_x0000_s1032" type="#_x0000_t202" style="position:absolute;left:2349;top:254;width:45009;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GIhzQAAAOMAAAAPAAAAZHJzL2Rvd25yZXYueG1sRI/NTsNA&#10;DITvSLzDykhcEN3QiKSEbiuE+Km40bQgblbWJBFZb5RdkvD2+IDE0fZ4Zr71dnadGmkIrWcDV4sE&#10;FHHlbcu1gUP5eLkCFSKyxc4zGfihANvN6ckaC+snfqVxH2slJhwKNNDE2Bdah6ohh2Hhe2K5ffrB&#10;YZRxqLUdcBJz1+llkmTaYcuS0GBP9w1VX/tvZ+Djon5/CfPTcUqv0/7heSzzN1sac342392CijTH&#10;f/Hf985K/TxPb7LVMhMKYZIF6M0vAAAA//8DAFBLAQItABQABgAIAAAAIQDb4fbL7gAAAIUBAAAT&#10;AAAAAAAAAAAAAAAAAAAAAABbQ29udGVudF9UeXBlc10ueG1sUEsBAi0AFAAGAAgAAAAhAFr0LFu/&#10;AAAAFQEAAAsAAAAAAAAAAAAAAAAAHwEAAF9yZWxzLy5yZWxzUEsBAi0AFAAGAAgAAAAhAC5kYiHN&#10;AAAA4wAAAA8AAAAAAAAAAAAAAAAABwIAAGRycy9kb3ducmV2LnhtbFBLBQYAAAAAAwADALcAAAAB&#10;AwAAAAA=&#10;" fillcolor="white [3201]" stroked="f" strokeweight=".5pt">
                  <v:textbox>
                    <w:txbxContent>
                      <w:p w14:paraId="1FA82A97" w14:textId="31BA03BA" w:rsidR="00E17FA6" w:rsidRPr="00A40A64" w:rsidRDefault="00825060" w:rsidP="00825060">
                        <w:pPr>
                          <w:ind w:left="851" w:right="-126"/>
                          <w:jc w:val="right"/>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w:t>
                        </w:r>
                        <w:r w:rsidRPr="00A40A64">
                          <w:rPr>
                            <w:rFonts w:ascii="Adobe Devanagari" w:hAnsi="Adobe Devanagari" w:cs="Adobe Devanagari"/>
                            <w:i/>
                            <w:iCs/>
                            <w:sz w:val="18"/>
                            <w:szCs w:val="18"/>
                            <w:lang w:val="en-US"/>
                          </w:rPr>
                          <w:t xml:space="preserve">License of  </w:t>
                        </w:r>
                        <w:hyperlink r:id="rId27">
                          <w:r w:rsidRPr="00A40A64">
                            <w:rPr>
                              <w:rStyle w:val="Hyperlink"/>
                              <w:rFonts w:ascii="Adobe Devanagari" w:hAnsi="Adobe Devanagari" w:cs="Adobe Devanagari"/>
                              <w:iCs/>
                              <w:color w:val="auto"/>
                              <w:sz w:val="18"/>
                              <w:szCs w:val="18"/>
                              <w:u w:val="none"/>
                              <w:lang w:val="en-US"/>
                            </w:rPr>
                            <w:t>Creative Commons Attribution 4.0 International</w:t>
                          </w:r>
                        </w:hyperlink>
                      </w:p>
                      <w:p w14:paraId="1CEB5D07" w14:textId="47E92448" w:rsidR="008157D6" w:rsidRPr="00A40A64" w:rsidRDefault="008157D6" w:rsidP="008157D6">
                        <w:pPr>
                          <w:ind w:left="851" w:right="-126"/>
                          <w:jc w:val="right"/>
                          <w:textDirection w:val="btLr"/>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 xml:space="preserve"> Doi</w:t>
                        </w:r>
                        <w:r w:rsidR="00A40A64" w:rsidRPr="00A40A64">
                          <w:rPr>
                            <w:rFonts w:ascii="Adobe Devanagari" w:hAnsi="Adobe Devanagari" w:cs="Adobe Devanagari"/>
                            <w:color w:val="231F20"/>
                            <w:sz w:val="18"/>
                            <w:szCs w:val="18"/>
                          </w:rPr>
                          <w:t xml:space="preserve"> Artikel</w:t>
                        </w:r>
                        <w:r w:rsidRPr="00A40A64">
                          <w:rPr>
                            <w:rFonts w:ascii="Adobe Devanagari" w:hAnsi="Adobe Devanagari" w:cs="Adobe Devanagari"/>
                            <w:color w:val="231F20"/>
                            <w:sz w:val="18"/>
                            <w:szCs w:val="18"/>
                          </w:rPr>
                          <w:t xml:space="preserve">: </w:t>
                        </w:r>
                        <w:hyperlink r:id="rId28">
                          <w:r w:rsidRPr="00A40A64">
                            <w:rPr>
                              <w:rFonts w:ascii="Adobe Devanagari" w:hAnsi="Adobe Devanagari" w:cs="Adobe Devanagari"/>
                              <w:color w:val="000000" w:themeColor="text1"/>
                              <w:sz w:val="18"/>
                              <w:szCs w:val="18"/>
                            </w:rPr>
                            <w:t>https://doi.org/10.55987/xxxxxx</w:t>
                          </w:r>
                        </w:hyperlink>
                        <w:r w:rsidRPr="00A40A64">
                          <w:rPr>
                            <w:rFonts w:ascii="Adobe Devanagari" w:hAnsi="Adobe Devanagari" w:cs="Adobe Devanagari"/>
                            <w:color w:val="000000" w:themeColor="text1"/>
                            <w:sz w:val="18"/>
                            <w:szCs w:val="18"/>
                            <w:u w:val="single"/>
                          </w:rPr>
                          <w:t xml:space="preserve">  </w:t>
                        </w:r>
                        <w:r w:rsidRPr="00A40A64">
                          <w:rPr>
                            <w:rFonts w:ascii="Adobe Devanagari" w:hAnsi="Adobe Devanagari" w:cs="Adobe Devanagari"/>
                            <w:color w:val="231F20"/>
                            <w:sz w:val="18"/>
                            <w:szCs w:val="18"/>
                          </w:rPr>
                          <w:t xml:space="preserve">| </w:t>
                        </w:r>
                        <w:r w:rsidR="00A40A64" w:rsidRPr="00A40A64">
                          <w:rPr>
                            <w:rFonts w:ascii="Adobe Devanagari" w:hAnsi="Adobe Devanagari" w:cs="Adobe Devanagari"/>
                            <w:color w:val="231F20"/>
                            <w:sz w:val="18"/>
                            <w:szCs w:val="18"/>
                          </w:rPr>
                          <w:t>Riwayat Artikel</w:t>
                        </w:r>
                        <w:r w:rsidRPr="00A40A64">
                          <w:rPr>
                            <w:rFonts w:ascii="Adobe Devanagari" w:hAnsi="Adobe Devanagari" w:cs="Adobe Devanagari"/>
                            <w:color w:val="231F20"/>
                            <w:sz w:val="18"/>
                            <w:szCs w:val="18"/>
                          </w:rPr>
                          <w:t>:</w:t>
                        </w:r>
                      </w:p>
                      <w:p w14:paraId="779CE940" w14:textId="071595D9" w:rsidR="008157D6" w:rsidRDefault="00A40A64" w:rsidP="008157D6">
                        <w:pPr>
                          <w:ind w:right="-125"/>
                          <w:jc w:val="right"/>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Dikirim</w:t>
                        </w:r>
                        <w:r w:rsidR="008157D6" w:rsidRPr="00A40A64">
                          <w:rPr>
                            <w:rFonts w:ascii="Adobe Devanagari" w:hAnsi="Adobe Devanagari" w:cs="Adobe Devanagari"/>
                            <w:color w:val="231F20"/>
                            <w:sz w:val="18"/>
                            <w:szCs w:val="18"/>
                          </w:rPr>
                          <w:t xml:space="preserve">: Apr 20, 2025, </w:t>
                        </w:r>
                        <w:r w:rsidRPr="00A40A64">
                          <w:rPr>
                            <w:rFonts w:ascii="Adobe Devanagari" w:hAnsi="Adobe Devanagari" w:cs="Adobe Devanagari"/>
                            <w:color w:val="231F20"/>
                            <w:sz w:val="18"/>
                            <w:szCs w:val="18"/>
                          </w:rPr>
                          <w:t>Direview</w:t>
                        </w:r>
                        <w:r w:rsidR="008157D6" w:rsidRPr="00A40A64">
                          <w:rPr>
                            <w:rFonts w:ascii="Adobe Devanagari" w:hAnsi="Adobe Devanagari" w:cs="Adobe Devanagari"/>
                            <w:color w:val="231F20"/>
                            <w:sz w:val="18"/>
                            <w:szCs w:val="18"/>
                          </w:rPr>
                          <w:t xml:space="preserve">: Apr 25, 2025, </w:t>
                        </w:r>
                        <w:r w:rsidRPr="00A40A64">
                          <w:rPr>
                            <w:rFonts w:ascii="Adobe Devanagari" w:hAnsi="Adobe Devanagari" w:cs="Adobe Devanagari"/>
                            <w:color w:val="231F20"/>
                            <w:sz w:val="18"/>
                            <w:szCs w:val="18"/>
                          </w:rPr>
                          <w:t>Direvisi</w:t>
                        </w:r>
                        <w:r w:rsidR="008157D6" w:rsidRPr="00A40A64">
                          <w:rPr>
                            <w:rFonts w:ascii="Adobe Devanagari" w:hAnsi="Adobe Devanagari" w:cs="Adobe Devanagari"/>
                            <w:color w:val="231F20"/>
                            <w:sz w:val="18"/>
                            <w:szCs w:val="18"/>
                          </w:rPr>
                          <w:t xml:space="preserve">: Nov 30, 2025, </w:t>
                        </w:r>
                        <w:r w:rsidRPr="00A40A64">
                          <w:rPr>
                            <w:rFonts w:ascii="Adobe Devanagari" w:hAnsi="Adobe Devanagari" w:cs="Adobe Devanagari"/>
                            <w:color w:val="231F20"/>
                            <w:sz w:val="18"/>
                            <w:szCs w:val="18"/>
                          </w:rPr>
                          <w:t>Diterbitkan</w:t>
                        </w:r>
                        <w:r w:rsidR="008157D6" w:rsidRPr="00A40A64">
                          <w:rPr>
                            <w:rFonts w:ascii="Adobe Devanagari" w:hAnsi="Adobe Devanagari" w:cs="Adobe Devanagari"/>
                            <w:color w:val="231F20"/>
                            <w:sz w:val="18"/>
                            <w:szCs w:val="18"/>
                          </w:rPr>
                          <w:t>: Dec 14, 2025</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3" type="#_x0000_t75" style="position:absolute;left:47879;top:1968;width:7696;height:1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KxOyQAAAOMAAAAPAAAAZHJzL2Rvd25yZXYueG1sRE/NasJA&#10;EL4XfIdlCt7qJrXEEF1FiqKFXrSlpbcxO02i2dmY3Zr07d2C0ON8/zNb9KYWF2pdZVlBPIpAEOdW&#10;V1woeH9bP6QgnEfWWFsmBb/kYDEf3M0w07bjHV32vhAhhF2GCkrvm0xKl5dk0I1sQxy4b9sa9OFs&#10;C6lb7EK4qeVjFCXSYMWhocSGnkvKT/sfo2Cz+sxfD8nppTt22835+EW2/yClhvf9cgrCU+//xTf3&#10;Vof5cTpJk3GcPMHfTwEAOb8CAAD//wMAUEsBAi0AFAAGAAgAAAAhANvh9svuAAAAhQEAABMAAAAA&#10;AAAAAAAAAAAAAAAAAFtDb250ZW50X1R5cGVzXS54bWxQSwECLQAUAAYACAAAACEAWvQsW78AAAAV&#10;AQAACwAAAAAAAAAAAAAAAAAfAQAAX3JlbHMvLnJlbHNQSwECLQAUAAYACAAAACEAFYysTskAAADj&#10;AAAADwAAAAAAAAAAAAAAAAAHAgAAZHJzL2Rvd25yZXYueG1sUEsFBgAAAAADAAMAtwAAAP0CAAAA&#10;AA==&#10;">
                  <v:imagedata r:id="rId29" o:title=""/>
                </v:shape>
                <v:shape id="Picture 11" o:spid="_x0000_s1034" type="#_x0000_t75" style="position:absolute;left:5969;top:825;width:7620;height:2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FU+ywAAAOIAAAAPAAAAZHJzL2Rvd25yZXYueG1sRI9PSwMx&#10;FMTvQr9DeII3m6xu67I2LaJVehCLVe/Pzds/dPOyJLHd+umNIHgcZuY3zGI12l4cyIfOsYZsqkAQ&#10;V8503Gh4f3u8LECEiGywd0waThRgtZycLbA07sivdNjFRiQIhxI1tDEOpZShaslimLqBOHm18xZj&#10;kr6RxuMxwW0vr5SaS4sdp4UWB7pvqdrvvqyGtdk+1euHwm+eX2bfdFIfn3Xea31xPt7dgog0xv/w&#10;X3tjNOSzvMgydX0Dv5fSHZDLHwAAAP//AwBQSwECLQAUAAYACAAAACEA2+H2y+4AAACFAQAAEwAA&#10;AAAAAAAAAAAAAAAAAAAAW0NvbnRlbnRfVHlwZXNdLnhtbFBLAQItABQABgAIAAAAIQBa9CxbvwAA&#10;ABUBAAALAAAAAAAAAAAAAAAAAB8BAABfcmVscy8ucmVsc1BLAQItABQABgAIAAAAIQAwVFU+ywAA&#10;AOIAAAAPAAAAAAAAAAAAAAAAAAcCAABkcnMvZG93bnJldi54bWxQSwUGAAAAAAMAAwC3AAAA/wIA&#10;AAAA&#10;">
                  <v:imagedata r:id="rId30" o:title=""/>
                </v:shape>
                <w10:wrap anchory="page"/>
              </v:group>
            </w:pict>
          </mc:Fallback>
        </mc:AlternateContent>
      </w:r>
      <w:r w:rsidR="001D348E" w:rsidRPr="00D44E17">
        <w:rPr>
          <w:rFonts w:ascii="Cambria" w:eastAsia="Times" w:hAnsi="Cambria" w:cs="Times"/>
          <w:b/>
          <w:sz w:val="22"/>
          <w:szCs w:val="22"/>
        </w:rPr>
        <w:br w:type="page"/>
      </w:r>
    </w:p>
    <w:p w14:paraId="4B52F101" w14:textId="77777777" w:rsidR="00B92326" w:rsidRDefault="00B92326" w:rsidP="004D300A">
      <w:pPr>
        <w:spacing w:after="120"/>
        <w:jc w:val="both"/>
        <w:rPr>
          <w:rFonts w:ascii="Cambria" w:eastAsia="Times" w:hAnsi="Cambria" w:cs="Times"/>
          <w:b/>
          <w:sz w:val="22"/>
          <w:szCs w:val="22"/>
        </w:rPr>
      </w:pPr>
    </w:p>
    <w:p w14:paraId="6F9BD8DA" w14:textId="77777777" w:rsidR="004B5D3E" w:rsidRPr="004B5D3E" w:rsidRDefault="004B5D3E" w:rsidP="00A94F7D">
      <w:pPr>
        <w:spacing w:after="120"/>
        <w:jc w:val="both"/>
        <w:rPr>
          <w:rFonts w:ascii="Cambria" w:eastAsia="Times" w:hAnsi="Cambria" w:cs="Times"/>
          <w:b/>
          <w:sz w:val="22"/>
          <w:szCs w:val="22"/>
          <w:lang w:val="en-US"/>
        </w:rPr>
      </w:pPr>
      <w:r w:rsidRPr="004B5D3E">
        <w:rPr>
          <w:rFonts w:ascii="Cambria" w:eastAsia="Times" w:hAnsi="Cambria" w:cs="Times"/>
          <w:b/>
          <w:sz w:val="22"/>
          <w:szCs w:val="22"/>
          <w:lang w:val="en-US"/>
        </w:rPr>
        <w:t>Daftar Centang Antrian Editorial (pre-review) </w:t>
      </w:r>
    </w:p>
    <w:p w14:paraId="48DB07E6" w14:textId="77777777" w:rsidR="004B5D3E" w:rsidRPr="004B5D3E" w:rsidRDefault="004B5D3E" w:rsidP="004B5D3E">
      <w:pPr>
        <w:jc w:val="both"/>
        <w:textAlignment w:val="baseline"/>
        <w:rPr>
          <w:rFonts w:ascii="Segoe UI" w:eastAsia="Times New Roman" w:hAnsi="Segoe UI" w:cs="Segoe UI"/>
          <w:sz w:val="18"/>
          <w:szCs w:val="18"/>
          <w:lang w:val="en-US"/>
        </w:rPr>
      </w:pPr>
      <w:r w:rsidRPr="004B5D3E">
        <w:rPr>
          <w:rFonts w:eastAsia="Times New Roman"/>
          <w:i/>
          <w:iCs/>
          <w:sz w:val="20"/>
          <w:szCs w:val="20"/>
        </w:rPr>
        <w:t>Beri huruf (v) aman/ huruf (x) tidak aman pada kolom checklist. Bila tidak aman, maka tambahkan keterangan untuk menghindari kesalahpahaman.</w:t>
      </w:r>
      <w:r w:rsidRPr="004B5D3E">
        <w:rPr>
          <w:rFonts w:eastAsia="Times New Roman"/>
          <w:sz w:val="20"/>
          <w:szCs w:val="20"/>
          <w:lang w:val="en-US"/>
        </w:rPr>
        <w:t> </w:t>
      </w:r>
    </w:p>
    <w:p w14:paraId="4F4911A9" w14:textId="77777777" w:rsidR="004B5D3E" w:rsidRPr="004B5D3E" w:rsidRDefault="004B5D3E" w:rsidP="004B5D3E">
      <w:pPr>
        <w:jc w:val="both"/>
        <w:textAlignment w:val="baseline"/>
        <w:rPr>
          <w:rFonts w:ascii="Segoe UI" w:eastAsia="Times New Roman" w:hAnsi="Segoe UI" w:cs="Segoe UI"/>
          <w:sz w:val="18"/>
          <w:szCs w:val="18"/>
          <w:lang w:val="en-US"/>
        </w:rPr>
      </w:pPr>
      <w:r w:rsidRPr="004B5D3E">
        <w:rPr>
          <w:rFonts w:eastAsia="Times New Roman"/>
          <w:sz w:val="20"/>
          <w:szCs w:val="20"/>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02"/>
        <w:gridCol w:w="2160"/>
        <w:gridCol w:w="736"/>
        <w:gridCol w:w="2423"/>
      </w:tblGrid>
      <w:tr w:rsidR="00705D1E" w:rsidRPr="004B5D3E" w14:paraId="7F7E0D7A" w14:textId="77777777" w:rsidTr="004B5D3E">
        <w:trPr>
          <w:trHeight w:val="360"/>
        </w:trPr>
        <w:tc>
          <w:tcPr>
            <w:tcW w:w="1410" w:type="dxa"/>
            <w:tcBorders>
              <w:top w:val="nil"/>
              <w:left w:val="nil"/>
              <w:bottom w:val="single" w:sz="6" w:space="0" w:color="7F7F7F"/>
              <w:right w:val="nil"/>
            </w:tcBorders>
            <w:shd w:val="clear" w:color="auto" w:fill="595959"/>
            <w:vAlign w:val="center"/>
            <w:hideMark/>
          </w:tcPr>
          <w:p w14:paraId="41375B35"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FFFFFF"/>
                <w:sz w:val="20"/>
                <w:szCs w:val="20"/>
              </w:rPr>
              <w:t>Aspek</w:t>
            </w:r>
            <w:r w:rsidRPr="004B5D3E">
              <w:rPr>
                <w:rFonts w:asciiTheme="minorHAnsi" w:eastAsia="Times New Roman" w:hAnsiTheme="minorHAnsi" w:cstheme="minorHAnsi"/>
                <w:i/>
                <w:iCs/>
                <w:color w:val="FFFFFF"/>
                <w:sz w:val="20"/>
                <w:szCs w:val="20"/>
                <w:lang w:val="en-US"/>
              </w:rPr>
              <w:t> </w:t>
            </w:r>
          </w:p>
        </w:tc>
        <w:tc>
          <w:tcPr>
            <w:tcW w:w="2970" w:type="dxa"/>
            <w:tcBorders>
              <w:top w:val="nil"/>
              <w:left w:val="nil"/>
              <w:bottom w:val="single" w:sz="6" w:space="0" w:color="7F7F7F"/>
              <w:right w:val="nil"/>
            </w:tcBorders>
            <w:shd w:val="clear" w:color="auto" w:fill="595959"/>
            <w:vAlign w:val="center"/>
            <w:hideMark/>
          </w:tcPr>
          <w:p w14:paraId="03B2DFCB"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FFFFFF"/>
                <w:sz w:val="20"/>
                <w:szCs w:val="20"/>
              </w:rPr>
              <w:t>Indikator</w:t>
            </w:r>
            <w:r w:rsidRPr="004B5D3E">
              <w:rPr>
                <w:rFonts w:asciiTheme="minorHAnsi" w:eastAsia="Times New Roman" w:hAnsiTheme="minorHAnsi" w:cstheme="minorHAnsi"/>
                <w:i/>
                <w:iCs/>
                <w:color w:val="FFFFFF"/>
                <w:sz w:val="20"/>
                <w:szCs w:val="20"/>
                <w:lang w:val="en-US"/>
              </w:rPr>
              <w:t> </w:t>
            </w:r>
          </w:p>
        </w:tc>
        <w:tc>
          <w:tcPr>
            <w:tcW w:w="1125" w:type="dxa"/>
            <w:tcBorders>
              <w:top w:val="nil"/>
              <w:left w:val="nil"/>
              <w:bottom w:val="single" w:sz="6" w:space="0" w:color="7F7F7F"/>
              <w:right w:val="nil"/>
            </w:tcBorders>
            <w:shd w:val="clear" w:color="auto" w:fill="595959"/>
            <w:vAlign w:val="center"/>
            <w:hideMark/>
          </w:tcPr>
          <w:p w14:paraId="00401291"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FFFFFF"/>
                <w:sz w:val="20"/>
                <w:szCs w:val="20"/>
              </w:rPr>
              <w:t>Aman (v) / tidak aman (x)</w:t>
            </w:r>
            <w:r w:rsidRPr="004B5D3E">
              <w:rPr>
                <w:rFonts w:asciiTheme="minorHAnsi" w:eastAsia="Times New Roman" w:hAnsiTheme="minorHAnsi" w:cstheme="minorHAnsi"/>
                <w:i/>
                <w:iCs/>
                <w:color w:val="FFFFFF"/>
                <w:sz w:val="20"/>
                <w:szCs w:val="20"/>
                <w:lang w:val="en-US"/>
              </w:rPr>
              <w:t> </w:t>
            </w:r>
          </w:p>
        </w:tc>
        <w:tc>
          <w:tcPr>
            <w:tcW w:w="4665" w:type="dxa"/>
            <w:tcBorders>
              <w:top w:val="nil"/>
              <w:left w:val="nil"/>
              <w:bottom w:val="single" w:sz="6" w:space="0" w:color="7F7F7F"/>
              <w:right w:val="nil"/>
            </w:tcBorders>
            <w:shd w:val="clear" w:color="auto" w:fill="595959"/>
            <w:vAlign w:val="center"/>
            <w:hideMark/>
          </w:tcPr>
          <w:p w14:paraId="3514F169"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FFFFFF"/>
                <w:sz w:val="20"/>
                <w:szCs w:val="20"/>
              </w:rPr>
              <w:t>Keterangan</w:t>
            </w:r>
            <w:r w:rsidRPr="004B5D3E">
              <w:rPr>
                <w:rFonts w:asciiTheme="minorHAnsi" w:eastAsia="Times New Roman" w:hAnsiTheme="minorHAnsi" w:cstheme="minorHAnsi"/>
                <w:i/>
                <w:iCs/>
                <w:color w:val="FFFFFF"/>
                <w:sz w:val="20"/>
                <w:szCs w:val="20"/>
                <w:lang w:val="en-US"/>
              </w:rPr>
              <w:t> </w:t>
            </w:r>
          </w:p>
        </w:tc>
      </w:tr>
      <w:tr w:rsidR="00705D1E" w:rsidRPr="004B5D3E" w14:paraId="18D87F64" w14:textId="77777777" w:rsidTr="005D1218">
        <w:trPr>
          <w:trHeight w:val="2910"/>
        </w:trPr>
        <w:tc>
          <w:tcPr>
            <w:tcW w:w="1410" w:type="dxa"/>
            <w:tcBorders>
              <w:top w:val="nil"/>
              <w:left w:val="nil"/>
              <w:bottom w:val="nil"/>
              <w:right w:val="single" w:sz="6" w:space="0" w:color="808080"/>
            </w:tcBorders>
            <w:shd w:val="clear" w:color="auto" w:fill="C5E0B3" w:themeFill="accent6" w:themeFillTint="66"/>
            <w:hideMark/>
          </w:tcPr>
          <w:p w14:paraId="21D802B9"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000000"/>
                <w:sz w:val="20"/>
                <w:szCs w:val="20"/>
              </w:rPr>
              <w:t>Focus and scope</w:t>
            </w:r>
            <w:r w:rsidRPr="004B5D3E">
              <w:rPr>
                <w:rFonts w:asciiTheme="minorHAnsi" w:eastAsia="Times New Roman" w:hAnsiTheme="minorHAnsi" w:cstheme="minorHAnsi"/>
                <w:i/>
                <w:iCs/>
                <w:color w:val="000000"/>
                <w:sz w:val="20"/>
                <w:szCs w:val="20"/>
                <w:lang w:val="en-US"/>
              </w:rPr>
              <w:t> </w:t>
            </w:r>
          </w:p>
          <w:p w14:paraId="76ED415B"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i/>
                <w:iCs/>
                <w:color w:val="000000"/>
                <w:sz w:val="20"/>
                <w:szCs w:val="20"/>
              </w:rPr>
              <w:t>(</w:t>
            </w:r>
            <w:r w:rsidRPr="004B5D3E">
              <w:rPr>
                <w:rFonts w:asciiTheme="minorHAnsi" w:eastAsia="Times New Roman" w:hAnsiTheme="minorHAnsi" w:cstheme="minorHAnsi"/>
                <w:i/>
                <w:iCs/>
                <w:color w:val="000000"/>
                <w:sz w:val="20"/>
                <w:szCs w:val="20"/>
              </w:rPr>
              <w:t>pilih satu</w:t>
            </w:r>
            <w:r w:rsidRPr="004B5D3E">
              <w:rPr>
                <w:rFonts w:asciiTheme="minorHAnsi" w:eastAsia="Times New Roman" w:hAnsiTheme="minorHAnsi" w:cstheme="minorHAnsi"/>
                <w:b/>
                <w:bCs/>
                <w:i/>
                <w:iCs/>
                <w:color w:val="000000"/>
                <w:sz w:val="20"/>
                <w:szCs w:val="20"/>
              </w:rPr>
              <w:t>)</w:t>
            </w:r>
            <w:r w:rsidRPr="004B5D3E">
              <w:rPr>
                <w:rFonts w:asciiTheme="minorHAnsi" w:eastAsia="Times New Roman" w:hAnsiTheme="minorHAnsi" w:cstheme="minorHAnsi"/>
                <w:i/>
                <w:iCs/>
                <w:color w:val="000000"/>
                <w:sz w:val="20"/>
                <w:szCs w:val="20"/>
                <w:lang w:val="en-US"/>
              </w:rPr>
              <w:t> </w:t>
            </w:r>
          </w:p>
        </w:tc>
        <w:tc>
          <w:tcPr>
            <w:tcW w:w="2970" w:type="dxa"/>
            <w:tcBorders>
              <w:top w:val="nil"/>
              <w:left w:val="single" w:sz="6" w:space="0" w:color="808080"/>
              <w:bottom w:val="nil"/>
              <w:right w:val="single" w:sz="6" w:space="0" w:color="BFBFBF"/>
            </w:tcBorders>
            <w:shd w:val="clear" w:color="auto" w:fill="F2F8EE"/>
            <w:hideMark/>
          </w:tcPr>
          <w:p w14:paraId="06F12B36"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Sesuai focus &amp; scope </w:t>
            </w:r>
            <w:r w:rsidRPr="004B5D3E">
              <w:rPr>
                <w:rFonts w:asciiTheme="minorHAnsi" w:eastAsia="Times New Roman" w:hAnsiTheme="minorHAnsi" w:cstheme="minorHAnsi"/>
                <w:sz w:val="20"/>
                <w:szCs w:val="20"/>
                <w:lang w:val="en-US"/>
              </w:rPr>
              <w:t> </w:t>
            </w:r>
          </w:p>
          <w:p w14:paraId="6D136080"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Takhrij and dirasat al-asanid</w:t>
            </w:r>
            <w:r w:rsidRPr="004B5D3E">
              <w:rPr>
                <w:rFonts w:asciiTheme="minorHAnsi" w:eastAsia="Times New Roman" w:hAnsiTheme="minorHAnsi" w:cstheme="minorHAnsi"/>
                <w:sz w:val="20"/>
                <w:szCs w:val="20"/>
                <w:lang w:val="en-US"/>
              </w:rPr>
              <w:t> </w:t>
            </w:r>
          </w:p>
          <w:p w14:paraId="1B69FCF2"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Ulumul Hadith</w:t>
            </w:r>
            <w:r w:rsidRPr="004B5D3E">
              <w:rPr>
                <w:rFonts w:asciiTheme="minorHAnsi" w:eastAsia="Times New Roman" w:hAnsiTheme="minorHAnsi" w:cstheme="minorHAnsi"/>
                <w:sz w:val="20"/>
                <w:szCs w:val="20"/>
                <w:lang w:val="en-US"/>
              </w:rPr>
              <w:t> </w:t>
            </w:r>
          </w:p>
          <w:p w14:paraId="4C199FDD"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Living Hadith</w:t>
            </w:r>
            <w:r w:rsidRPr="004B5D3E">
              <w:rPr>
                <w:rFonts w:asciiTheme="minorHAnsi" w:eastAsia="Times New Roman" w:hAnsiTheme="minorHAnsi" w:cstheme="minorHAnsi"/>
                <w:sz w:val="20"/>
                <w:szCs w:val="20"/>
                <w:lang w:val="en-US"/>
              </w:rPr>
              <w:t> </w:t>
            </w:r>
          </w:p>
          <w:p w14:paraId="0E16B3DC"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Mukhtalaf Hadith</w:t>
            </w:r>
            <w:r w:rsidRPr="004B5D3E">
              <w:rPr>
                <w:rFonts w:asciiTheme="minorHAnsi" w:eastAsia="Times New Roman" w:hAnsiTheme="minorHAnsi" w:cstheme="minorHAnsi"/>
                <w:sz w:val="20"/>
                <w:szCs w:val="20"/>
                <w:lang w:val="en-US"/>
              </w:rPr>
              <w:t> </w:t>
            </w:r>
          </w:p>
          <w:p w14:paraId="17FEB8D8"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Fiqh al-Hadith</w:t>
            </w:r>
            <w:r w:rsidRPr="004B5D3E">
              <w:rPr>
                <w:rFonts w:asciiTheme="minorHAnsi" w:eastAsia="Times New Roman" w:hAnsiTheme="minorHAnsi" w:cstheme="minorHAnsi"/>
                <w:sz w:val="20"/>
                <w:szCs w:val="20"/>
                <w:lang w:val="en-US"/>
              </w:rPr>
              <w:t> </w:t>
            </w:r>
          </w:p>
          <w:p w14:paraId="2205F99B"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Lughat al-hadith</w:t>
            </w:r>
            <w:r w:rsidRPr="004B5D3E">
              <w:rPr>
                <w:rFonts w:asciiTheme="minorHAnsi" w:eastAsia="Times New Roman" w:hAnsiTheme="minorHAnsi" w:cstheme="minorHAnsi"/>
                <w:sz w:val="20"/>
                <w:szCs w:val="20"/>
                <w:lang w:val="en-US"/>
              </w:rPr>
              <w:t> </w:t>
            </w:r>
          </w:p>
          <w:p w14:paraId="5A457F8E" w14:textId="77777777" w:rsidR="004B5D3E" w:rsidRPr="004B5D3E" w:rsidRDefault="004B5D3E" w:rsidP="00A94F7D">
            <w:pPr>
              <w:numPr>
                <w:ilvl w:val="0"/>
                <w:numId w:val="40"/>
              </w:numPr>
              <w:ind w:left="111" w:hanging="11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Biographical research of ahl al-hadith</w:t>
            </w:r>
            <w:r w:rsidRPr="004B5D3E">
              <w:rPr>
                <w:rFonts w:asciiTheme="minorHAnsi" w:eastAsia="Times New Roman" w:hAnsiTheme="minorHAnsi" w:cstheme="minorHAnsi"/>
                <w:sz w:val="20"/>
                <w:szCs w:val="20"/>
                <w:lang w:val="en-US"/>
              </w:rPr>
              <w:t> </w:t>
            </w:r>
          </w:p>
        </w:tc>
        <w:tc>
          <w:tcPr>
            <w:tcW w:w="1125" w:type="dxa"/>
            <w:tcBorders>
              <w:top w:val="nil"/>
              <w:left w:val="single" w:sz="6" w:space="0" w:color="BFBFBF"/>
              <w:bottom w:val="nil"/>
              <w:right w:val="single" w:sz="6" w:space="0" w:color="BFBFBF"/>
            </w:tcBorders>
            <w:shd w:val="clear" w:color="auto" w:fill="F2F8EE"/>
            <w:hideMark/>
          </w:tcPr>
          <w:p w14:paraId="373B5908"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nil"/>
              <w:left w:val="single" w:sz="6" w:space="0" w:color="BFBFBF"/>
              <w:bottom w:val="nil"/>
              <w:right w:val="single" w:sz="6" w:space="0" w:color="BFBFBF"/>
            </w:tcBorders>
            <w:shd w:val="clear" w:color="auto" w:fill="F2F8EE"/>
            <w:hideMark/>
          </w:tcPr>
          <w:p w14:paraId="7AD357B4"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4B5D3E" w:rsidRPr="004B5D3E" w14:paraId="79412F33" w14:textId="77777777" w:rsidTr="004B5D3E">
        <w:trPr>
          <w:trHeight w:val="300"/>
        </w:trPr>
        <w:tc>
          <w:tcPr>
            <w:tcW w:w="1410" w:type="dxa"/>
            <w:tcBorders>
              <w:top w:val="nil"/>
              <w:left w:val="nil"/>
              <w:bottom w:val="nil"/>
              <w:right w:val="single" w:sz="6" w:space="0" w:color="7F7F7F"/>
            </w:tcBorders>
            <w:shd w:val="clear" w:color="auto" w:fill="auto"/>
            <w:vAlign w:val="center"/>
            <w:hideMark/>
          </w:tcPr>
          <w:p w14:paraId="449BE17D"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18" w:space="0" w:color="808080"/>
              <w:left w:val="nil"/>
              <w:bottom w:val="single" w:sz="6" w:space="0" w:color="BFBFBF"/>
              <w:right w:val="nil"/>
            </w:tcBorders>
            <w:shd w:val="clear" w:color="auto" w:fill="auto"/>
            <w:vAlign w:val="center"/>
            <w:hideMark/>
          </w:tcPr>
          <w:p w14:paraId="2B266129"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color w:val="000000"/>
                <w:sz w:val="20"/>
                <w:szCs w:val="20"/>
                <w:lang w:val="en-US"/>
              </w:rPr>
              <w:t> </w:t>
            </w:r>
          </w:p>
        </w:tc>
        <w:tc>
          <w:tcPr>
            <w:tcW w:w="1125" w:type="dxa"/>
            <w:tcBorders>
              <w:top w:val="single" w:sz="18" w:space="0" w:color="808080"/>
              <w:left w:val="nil"/>
              <w:bottom w:val="single" w:sz="6" w:space="0" w:color="BFBFBF"/>
              <w:right w:val="nil"/>
            </w:tcBorders>
            <w:shd w:val="clear" w:color="auto" w:fill="auto"/>
            <w:vAlign w:val="center"/>
            <w:hideMark/>
          </w:tcPr>
          <w:p w14:paraId="7A6A392F" w14:textId="77777777" w:rsidR="004B5D3E" w:rsidRPr="004B5D3E" w:rsidRDefault="004B5D3E" w:rsidP="004B5D3E">
            <w:pP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18" w:space="0" w:color="808080"/>
              <w:left w:val="nil"/>
              <w:bottom w:val="single" w:sz="6" w:space="0" w:color="BFBFBF"/>
              <w:right w:val="nil"/>
            </w:tcBorders>
            <w:shd w:val="clear" w:color="auto" w:fill="auto"/>
            <w:vAlign w:val="center"/>
            <w:hideMark/>
          </w:tcPr>
          <w:p w14:paraId="5820B15D"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3599C0EC" w14:textId="77777777" w:rsidTr="005D1218">
        <w:trPr>
          <w:trHeight w:val="300"/>
        </w:trPr>
        <w:tc>
          <w:tcPr>
            <w:tcW w:w="1410" w:type="dxa"/>
            <w:vMerge w:val="restart"/>
            <w:tcBorders>
              <w:top w:val="nil"/>
              <w:left w:val="nil"/>
              <w:bottom w:val="nil"/>
              <w:right w:val="single" w:sz="6" w:space="0" w:color="808080"/>
            </w:tcBorders>
            <w:shd w:val="clear" w:color="auto" w:fill="C5E0B3" w:themeFill="accent6" w:themeFillTint="66"/>
            <w:hideMark/>
          </w:tcPr>
          <w:p w14:paraId="54BC9F61" w14:textId="77777777" w:rsidR="004B5D3E" w:rsidRPr="004B5D3E" w:rsidRDefault="004B5D3E" w:rsidP="004B5D3E">
            <w:pPr>
              <w:jc w:val="center"/>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000000"/>
                <w:sz w:val="20"/>
                <w:szCs w:val="20"/>
              </w:rPr>
              <w:t>Kualitas Penulisan</w:t>
            </w:r>
            <w:r w:rsidRPr="004B5D3E">
              <w:rPr>
                <w:rFonts w:asciiTheme="minorHAnsi" w:eastAsia="Times New Roman" w:hAnsiTheme="minorHAnsi" w:cstheme="minorHAnsi"/>
                <w:i/>
                <w:iCs/>
                <w:color w:val="000000"/>
                <w:sz w:val="20"/>
                <w:szCs w:val="20"/>
                <w:lang w:val="en-US"/>
              </w:rPr>
              <w:t> </w:t>
            </w:r>
          </w:p>
        </w:tc>
        <w:tc>
          <w:tcPr>
            <w:tcW w:w="2970"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633B1CC9"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Layout rapi, bahasa jelas</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DCC2EF9"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D32EC22"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62BF4AB8" w14:textId="77777777" w:rsidTr="005D121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668AFF24"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single" w:sz="6" w:space="0" w:color="BFBFBF"/>
              <w:right w:val="single" w:sz="6" w:space="0" w:color="BFBFBF"/>
            </w:tcBorders>
            <w:shd w:val="clear" w:color="auto" w:fill="F2F8EE"/>
            <w:hideMark/>
          </w:tcPr>
          <w:p w14:paraId="7D6AE702"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b/>
                <w:bCs/>
                <w:color w:val="000000"/>
                <w:sz w:val="20"/>
                <w:szCs w:val="20"/>
              </w:rPr>
              <w:t>Total halaman</w:t>
            </w:r>
            <w:r w:rsidRPr="004B5D3E">
              <w:rPr>
                <w:rFonts w:asciiTheme="minorHAnsi" w:eastAsia="Times New Roman" w:hAnsiTheme="minorHAnsi" w:cstheme="minorHAnsi"/>
                <w:color w:val="000000"/>
                <w:sz w:val="20"/>
                <w:szCs w:val="20"/>
              </w:rPr>
              <w:t xml:space="preserve"> 10-30 (tanpa lampiran dan daftar pustaka)</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092D3D41"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27938E1A"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6B6D8BA6" w14:textId="77777777" w:rsidTr="005D121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5FA2556D"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71B4159B"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Judul sesuai dengan isi </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24ADC170"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8E2AF58"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3482A9A3" w14:textId="77777777" w:rsidTr="005D121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6493407C"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single" w:sz="6" w:space="0" w:color="BFBFBF"/>
              <w:right w:val="single" w:sz="6" w:space="0" w:color="BFBFBF"/>
            </w:tcBorders>
            <w:shd w:val="clear" w:color="auto" w:fill="F2F8EE"/>
            <w:hideMark/>
          </w:tcPr>
          <w:p w14:paraId="001DC585"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Abstrak sesuai dengan isi</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112F2515"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58AE5F16"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50083348" w14:textId="77777777" w:rsidTr="005D121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13B2ABAF"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48710767"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Pendahuluan mengandung research gap, state of the art, dan metode</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335E86A"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621F6DC"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3C53A923" w14:textId="77777777" w:rsidTr="005D121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65A4376E"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single" w:sz="6" w:space="0" w:color="BFBFBF"/>
              <w:right w:val="single" w:sz="6" w:space="0" w:color="BFBFBF"/>
            </w:tcBorders>
            <w:shd w:val="clear" w:color="auto" w:fill="F2F8EE"/>
            <w:hideMark/>
          </w:tcPr>
          <w:p w14:paraId="67EF74D7"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Panjang pendahuluan tidak lebih dari 10% total halaman (tanpa lampiran dan daftar pustaka)</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68623BF0"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1BA24C3E"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56D0BBFF" w14:textId="77777777" w:rsidTr="005D121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708C698C"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55BA04C9"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Mengutip banyak kitab turats</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5C5686A2"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7E77D91A"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2650345F" w14:textId="77777777" w:rsidTr="005D1218">
        <w:trPr>
          <w:trHeight w:val="585"/>
        </w:trPr>
        <w:tc>
          <w:tcPr>
            <w:tcW w:w="0" w:type="auto"/>
            <w:vMerge/>
            <w:tcBorders>
              <w:top w:val="nil"/>
              <w:left w:val="nil"/>
              <w:bottom w:val="nil"/>
              <w:right w:val="single" w:sz="6" w:space="0" w:color="808080"/>
            </w:tcBorders>
            <w:shd w:val="clear" w:color="auto" w:fill="C5E0B3" w:themeFill="accent6" w:themeFillTint="66"/>
            <w:vAlign w:val="center"/>
            <w:hideMark/>
          </w:tcPr>
          <w:p w14:paraId="20C901BA"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single" w:sz="6" w:space="0" w:color="808080"/>
              <w:bottom w:val="nil"/>
              <w:right w:val="single" w:sz="6" w:space="0" w:color="BFBFBF"/>
            </w:tcBorders>
            <w:shd w:val="clear" w:color="auto" w:fill="F2F8EE"/>
            <w:hideMark/>
          </w:tcPr>
          <w:p w14:paraId="5A53F91C" w14:textId="77777777" w:rsidR="004B5D3E" w:rsidRPr="004B5D3E" w:rsidRDefault="004B5D3E" w:rsidP="0007282A">
            <w:pPr>
              <w:numPr>
                <w:ilvl w:val="0"/>
                <w:numId w:val="41"/>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Mengutip minimal 3 artikel jurnal scopus</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nil"/>
              <w:right w:val="single" w:sz="6" w:space="0" w:color="BFBFBF"/>
            </w:tcBorders>
            <w:shd w:val="clear" w:color="auto" w:fill="F2F8EE"/>
            <w:hideMark/>
          </w:tcPr>
          <w:p w14:paraId="62889E62"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nil"/>
              <w:right w:val="single" w:sz="6" w:space="0" w:color="BFBFBF"/>
            </w:tcBorders>
            <w:shd w:val="clear" w:color="auto" w:fill="F2F8EE"/>
            <w:hideMark/>
          </w:tcPr>
          <w:p w14:paraId="2E30EF11"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4B5D3E" w:rsidRPr="004B5D3E" w14:paraId="69B9E366" w14:textId="77777777" w:rsidTr="004B5D3E">
        <w:trPr>
          <w:trHeight w:val="300"/>
        </w:trPr>
        <w:tc>
          <w:tcPr>
            <w:tcW w:w="1410" w:type="dxa"/>
            <w:tcBorders>
              <w:top w:val="nil"/>
              <w:left w:val="nil"/>
              <w:bottom w:val="nil"/>
              <w:right w:val="single" w:sz="6" w:space="0" w:color="7F7F7F"/>
            </w:tcBorders>
            <w:shd w:val="clear" w:color="auto" w:fill="auto"/>
            <w:vAlign w:val="center"/>
            <w:hideMark/>
          </w:tcPr>
          <w:p w14:paraId="6DF5E824"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18" w:space="0" w:color="808080"/>
              <w:left w:val="nil"/>
              <w:bottom w:val="single" w:sz="6" w:space="0" w:color="BFBFBF"/>
              <w:right w:val="nil"/>
            </w:tcBorders>
            <w:shd w:val="clear" w:color="auto" w:fill="auto"/>
            <w:vAlign w:val="center"/>
            <w:hideMark/>
          </w:tcPr>
          <w:p w14:paraId="0DD79FCC"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color w:val="000000"/>
                <w:sz w:val="20"/>
                <w:szCs w:val="20"/>
                <w:lang w:val="en-US"/>
              </w:rPr>
              <w:t> </w:t>
            </w:r>
          </w:p>
        </w:tc>
        <w:tc>
          <w:tcPr>
            <w:tcW w:w="1125" w:type="dxa"/>
            <w:tcBorders>
              <w:top w:val="single" w:sz="18" w:space="0" w:color="808080"/>
              <w:left w:val="nil"/>
              <w:bottom w:val="single" w:sz="6" w:space="0" w:color="BFBFBF"/>
              <w:right w:val="nil"/>
            </w:tcBorders>
            <w:shd w:val="clear" w:color="auto" w:fill="auto"/>
            <w:vAlign w:val="center"/>
            <w:hideMark/>
          </w:tcPr>
          <w:p w14:paraId="241A0C2F"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18" w:space="0" w:color="808080"/>
              <w:left w:val="nil"/>
              <w:bottom w:val="single" w:sz="6" w:space="0" w:color="BFBFBF"/>
              <w:right w:val="nil"/>
            </w:tcBorders>
            <w:shd w:val="clear" w:color="auto" w:fill="auto"/>
            <w:vAlign w:val="center"/>
            <w:hideMark/>
          </w:tcPr>
          <w:p w14:paraId="16522DF6"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3CA99805" w14:textId="77777777" w:rsidTr="005D1218">
        <w:trPr>
          <w:trHeight w:val="300"/>
        </w:trPr>
        <w:tc>
          <w:tcPr>
            <w:tcW w:w="1410" w:type="dxa"/>
            <w:vMerge w:val="restart"/>
            <w:tcBorders>
              <w:top w:val="nil"/>
              <w:left w:val="nil"/>
              <w:bottom w:val="nil"/>
              <w:right w:val="single" w:sz="6" w:space="0" w:color="7F7F7F"/>
            </w:tcBorders>
            <w:shd w:val="clear" w:color="auto" w:fill="C5E0B3" w:themeFill="accent6" w:themeFillTint="66"/>
            <w:vAlign w:val="center"/>
            <w:hideMark/>
          </w:tcPr>
          <w:p w14:paraId="1B55A044"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000000"/>
                <w:sz w:val="20"/>
                <w:szCs w:val="20"/>
              </w:rPr>
              <w:t>Metodologi &amp; Analisis</w:t>
            </w: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3EF20CDF" w14:textId="77777777" w:rsidR="004B5D3E" w:rsidRPr="004B5D3E" w:rsidRDefault="004B5D3E" w:rsidP="00FA77C6">
            <w:pPr>
              <w:numPr>
                <w:ilvl w:val="0"/>
                <w:numId w:val="42"/>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Rumusan masalah dan tujuan penelitian terlihat jelas.</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6E49B61"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B29C64E"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47DC55E7"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5139D10E"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F2F8EE"/>
            <w:hideMark/>
          </w:tcPr>
          <w:p w14:paraId="3215ECBD" w14:textId="77777777" w:rsidR="004B5D3E" w:rsidRPr="004B5D3E" w:rsidRDefault="004B5D3E" w:rsidP="00FA77C6">
            <w:pPr>
              <w:numPr>
                <w:ilvl w:val="0"/>
                <w:numId w:val="42"/>
              </w:numPr>
              <w:ind w:left="245" w:right="51" w:hanging="218"/>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Metode dan tahapan penelitian, sesuai dengan rumusan masalah.</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0E27E2A8"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2B2F1243"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237579CC"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6AD85648"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0873006B" w14:textId="77777777" w:rsidR="004B5D3E" w:rsidRPr="004B5D3E" w:rsidRDefault="004B5D3E" w:rsidP="00FA77C6">
            <w:pPr>
              <w:numPr>
                <w:ilvl w:val="0"/>
                <w:numId w:val="42"/>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Penulis menyebutkan metode pengumpulan data yang dapat direplikasi untuk mendapatkan data yang sama.</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EE3D0E1"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4D11092"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7C4B9686"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6CCE48E5"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F2F8EE"/>
            <w:hideMark/>
          </w:tcPr>
          <w:p w14:paraId="40CF6577" w14:textId="77777777" w:rsidR="004B5D3E" w:rsidRPr="004B5D3E" w:rsidRDefault="004B5D3E" w:rsidP="00FA77C6">
            <w:pPr>
              <w:numPr>
                <w:ilvl w:val="0"/>
                <w:numId w:val="42"/>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Data yang dikumpulkan, relevan dengan rumusan masalah</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6F744BD6"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5B8E4721"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1D7845F1"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7ADA9534"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2E9AD5EA" w14:textId="77777777" w:rsidR="004B5D3E" w:rsidRPr="004B5D3E" w:rsidRDefault="004B5D3E" w:rsidP="00FA77C6">
            <w:pPr>
              <w:numPr>
                <w:ilvl w:val="0"/>
                <w:numId w:val="42"/>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Tahapan penelitian dapat dipahami dari uraian di naskah.</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050D4CC0"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A4613F3"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10AB7849"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2A200146"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F2F8EE"/>
            <w:hideMark/>
          </w:tcPr>
          <w:p w14:paraId="28DDA24A" w14:textId="77777777" w:rsidR="004B5D3E" w:rsidRPr="004B5D3E" w:rsidRDefault="004B5D3E" w:rsidP="00FA77C6">
            <w:pPr>
              <w:numPr>
                <w:ilvl w:val="0"/>
                <w:numId w:val="42"/>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xml:space="preserve">Penulis mengisyaratkan atau menyebutkan secara ringkas </w:t>
            </w:r>
            <w:r w:rsidRPr="004B5D3E">
              <w:rPr>
                <w:rFonts w:asciiTheme="minorHAnsi" w:eastAsia="Times New Roman" w:hAnsiTheme="minorHAnsi" w:cstheme="minorHAnsi"/>
                <w:b/>
                <w:bCs/>
                <w:color w:val="000000"/>
                <w:sz w:val="20"/>
                <w:szCs w:val="20"/>
              </w:rPr>
              <w:t>acuan metodologis</w:t>
            </w:r>
            <w:r w:rsidRPr="004B5D3E">
              <w:rPr>
                <w:rFonts w:asciiTheme="minorHAnsi" w:eastAsia="Times New Roman" w:hAnsiTheme="minorHAnsi" w:cstheme="minorHAnsi"/>
                <w:color w:val="000000"/>
                <w:sz w:val="20"/>
                <w:szCs w:val="20"/>
              </w:rPr>
              <w:t xml:space="preserve"> maupun </w:t>
            </w:r>
            <w:r w:rsidRPr="004B5D3E">
              <w:rPr>
                <w:rFonts w:asciiTheme="minorHAnsi" w:eastAsia="Times New Roman" w:hAnsiTheme="minorHAnsi" w:cstheme="minorHAnsi"/>
                <w:b/>
                <w:bCs/>
                <w:color w:val="000000"/>
                <w:sz w:val="20"/>
                <w:szCs w:val="20"/>
              </w:rPr>
              <w:t>kerangka validitas</w:t>
            </w:r>
            <w:r w:rsidRPr="004B5D3E">
              <w:rPr>
                <w:rFonts w:asciiTheme="minorHAnsi" w:eastAsia="Times New Roman" w:hAnsiTheme="minorHAnsi" w:cstheme="minorHAnsi"/>
                <w:color w:val="000000"/>
                <w:sz w:val="20"/>
                <w:szCs w:val="20"/>
              </w:rPr>
              <w:t xml:space="preserve"> yang digunakan dalam metode analisa.</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59A7ABC6"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1075C24B"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4B5D3E" w:rsidRPr="004B5D3E" w14:paraId="6178EC57" w14:textId="77777777" w:rsidTr="004B5D3E">
        <w:trPr>
          <w:trHeight w:val="300"/>
        </w:trPr>
        <w:tc>
          <w:tcPr>
            <w:tcW w:w="1410" w:type="dxa"/>
            <w:tcBorders>
              <w:top w:val="nil"/>
              <w:left w:val="nil"/>
              <w:bottom w:val="nil"/>
              <w:right w:val="single" w:sz="6" w:space="0" w:color="7F7F7F"/>
            </w:tcBorders>
            <w:shd w:val="clear" w:color="auto" w:fill="auto"/>
            <w:vAlign w:val="center"/>
            <w:hideMark/>
          </w:tcPr>
          <w:p w14:paraId="1D325579"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18" w:space="0" w:color="808080"/>
              <w:left w:val="nil"/>
              <w:bottom w:val="single" w:sz="6" w:space="0" w:color="BFBFBF"/>
              <w:right w:val="nil"/>
            </w:tcBorders>
            <w:shd w:val="clear" w:color="auto" w:fill="auto"/>
            <w:hideMark/>
          </w:tcPr>
          <w:p w14:paraId="2F05CB57"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color w:val="000000"/>
                <w:sz w:val="20"/>
                <w:szCs w:val="20"/>
                <w:lang w:val="en-US"/>
              </w:rPr>
              <w:t> </w:t>
            </w:r>
          </w:p>
        </w:tc>
        <w:tc>
          <w:tcPr>
            <w:tcW w:w="1125" w:type="dxa"/>
            <w:tcBorders>
              <w:top w:val="single" w:sz="18" w:space="0" w:color="808080"/>
              <w:left w:val="nil"/>
              <w:bottom w:val="single" w:sz="6" w:space="0" w:color="BFBFBF"/>
              <w:right w:val="nil"/>
            </w:tcBorders>
            <w:shd w:val="clear" w:color="auto" w:fill="auto"/>
            <w:vAlign w:val="center"/>
            <w:hideMark/>
          </w:tcPr>
          <w:p w14:paraId="0C568DEB"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18" w:space="0" w:color="808080"/>
              <w:left w:val="nil"/>
              <w:bottom w:val="single" w:sz="6" w:space="0" w:color="BFBFBF"/>
              <w:right w:val="nil"/>
            </w:tcBorders>
            <w:shd w:val="clear" w:color="auto" w:fill="auto"/>
            <w:vAlign w:val="center"/>
            <w:hideMark/>
          </w:tcPr>
          <w:p w14:paraId="6F8F2485"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209344FB" w14:textId="77777777" w:rsidTr="005D1218">
        <w:trPr>
          <w:trHeight w:val="300"/>
        </w:trPr>
        <w:tc>
          <w:tcPr>
            <w:tcW w:w="1410" w:type="dxa"/>
            <w:vMerge w:val="restart"/>
            <w:tcBorders>
              <w:top w:val="nil"/>
              <w:left w:val="nil"/>
              <w:bottom w:val="nil"/>
              <w:right w:val="single" w:sz="6" w:space="0" w:color="7F7F7F"/>
            </w:tcBorders>
            <w:shd w:val="clear" w:color="auto" w:fill="C5E0B3" w:themeFill="accent6" w:themeFillTint="66"/>
            <w:vAlign w:val="center"/>
            <w:hideMark/>
          </w:tcPr>
          <w:p w14:paraId="770FA057"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000000"/>
                <w:sz w:val="20"/>
                <w:szCs w:val="20"/>
              </w:rPr>
              <w:t>Kontribusi Ilmiah</w:t>
            </w: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2D872889" w14:textId="77777777" w:rsidR="004B5D3E" w:rsidRPr="004B5D3E" w:rsidRDefault="004B5D3E" w:rsidP="00FA77C6">
            <w:pPr>
              <w:numPr>
                <w:ilvl w:val="0"/>
                <w:numId w:val="43"/>
              </w:numPr>
              <w:ind w:left="245" w:right="51" w:hanging="218"/>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xml:space="preserve">Penulis menguraikan peta pengetahuan yang sudah ada dari berbagai penelitian maupun referensi turats/non-turats, lalu menjelaskan apa </w:t>
            </w:r>
            <w:r w:rsidRPr="004B5D3E">
              <w:rPr>
                <w:rFonts w:asciiTheme="minorHAnsi" w:eastAsia="Times New Roman" w:hAnsiTheme="minorHAnsi" w:cstheme="minorHAnsi"/>
                <w:color w:val="000000"/>
                <w:sz w:val="20"/>
                <w:szCs w:val="20"/>
              </w:rPr>
              <w:lastRenderedPageBreak/>
              <w:t>sumbangan baru dari artikelnya (state of the art).</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52ADE38"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lastRenderedPageBreak/>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89BEB00" w14:textId="77777777" w:rsidR="004B5D3E" w:rsidRPr="004B5D3E" w:rsidRDefault="004B5D3E" w:rsidP="004B5D3E">
            <w:pPr>
              <w:jc w:val="both"/>
              <w:textAlignment w:val="baseline"/>
              <w:rPr>
                <w:rFonts w:asciiTheme="minorHAnsi" w:eastAsia="Times New Roman" w:hAnsiTheme="minorHAnsi" w:cstheme="minorHAnsi"/>
                <w:sz w:val="20"/>
                <w:szCs w:val="20"/>
              </w:rPr>
            </w:pPr>
            <w:r w:rsidRPr="004B5D3E">
              <w:rPr>
                <w:rFonts w:asciiTheme="minorHAnsi" w:eastAsia="Times New Roman" w:hAnsiTheme="minorHAnsi" w:cstheme="minorHAnsi"/>
                <w:color w:val="000000"/>
                <w:sz w:val="20"/>
                <w:szCs w:val="20"/>
                <w:lang w:val="en-US"/>
              </w:rPr>
              <w:t> </w:t>
            </w:r>
          </w:p>
        </w:tc>
      </w:tr>
      <w:tr w:rsidR="00705D1E" w:rsidRPr="004B5D3E" w14:paraId="2D438EA3"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4CCA0CD3"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F2F8EE"/>
            <w:hideMark/>
          </w:tcPr>
          <w:p w14:paraId="7E5AEAF7" w14:textId="77777777" w:rsidR="004B5D3E" w:rsidRPr="004B5D3E" w:rsidRDefault="004B5D3E" w:rsidP="00FA77C6">
            <w:pPr>
              <w:numPr>
                <w:ilvl w:val="0"/>
                <w:numId w:val="43"/>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Hasil penelitian ini belum ditemukan dalam kitab-kitab terdahulu.</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00F510A7"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548C8127"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236A3AC8" w14:textId="77777777" w:rsidTr="00000C9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13C3BD83"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574A0A34" w14:textId="77777777" w:rsidR="004B5D3E" w:rsidRPr="004B5D3E" w:rsidRDefault="004B5D3E" w:rsidP="00FA77C6">
            <w:pPr>
              <w:numPr>
                <w:ilvl w:val="0"/>
                <w:numId w:val="43"/>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Belum ada hasil penelusuran Google/Google Scholar yang dapat menggantikan kebutuhan terhadap penelitian ini.</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E764EE5"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2BBD9783"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0FA4505E"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3D5DDB5B"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F2F8EE"/>
            <w:hideMark/>
          </w:tcPr>
          <w:p w14:paraId="54B4FD96" w14:textId="77777777" w:rsidR="004B5D3E" w:rsidRPr="004B5D3E" w:rsidRDefault="004B5D3E" w:rsidP="00FA77C6">
            <w:pPr>
              <w:numPr>
                <w:ilvl w:val="0"/>
                <w:numId w:val="43"/>
              </w:numPr>
              <w:ind w:left="245" w:right="51" w:hanging="218"/>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Kebutuhan terhadap artikel ini tidak dapat digantikan oleh usul.ai, sebab rumusan masalahnya tidak bisa dijawab hanya dengan satu kali “prompt judul artikel”.</w:t>
            </w:r>
            <w:r w:rsidRPr="004B5D3E">
              <w:rPr>
                <w:rFonts w:asciiTheme="minorHAnsi" w:eastAsia="Times New Roman" w:hAnsiTheme="minorHAnsi" w:cstheme="minorHAnsi"/>
                <w:color w:val="000000"/>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3E7140EE"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19D4B159"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4B5D3E" w:rsidRPr="004B5D3E" w14:paraId="4597DCB0" w14:textId="77777777" w:rsidTr="004B5D3E">
        <w:trPr>
          <w:trHeight w:val="300"/>
        </w:trPr>
        <w:tc>
          <w:tcPr>
            <w:tcW w:w="1410" w:type="dxa"/>
            <w:tcBorders>
              <w:top w:val="nil"/>
              <w:left w:val="nil"/>
              <w:bottom w:val="nil"/>
              <w:right w:val="single" w:sz="6" w:space="0" w:color="7F7F7F"/>
            </w:tcBorders>
            <w:shd w:val="clear" w:color="auto" w:fill="auto"/>
            <w:vAlign w:val="center"/>
            <w:hideMark/>
          </w:tcPr>
          <w:p w14:paraId="2DABDFFF"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18" w:space="0" w:color="808080"/>
              <w:left w:val="nil"/>
              <w:bottom w:val="single" w:sz="6" w:space="0" w:color="BFBFBF"/>
              <w:right w:val="nil"/>
            </w:tcBorders>
            <w:shd w:val="clear" w:color="auto" w:fill="auto"/>
            <w:vAlign w:val="center"/>
            <w:hideMark/>
          </w:tcPr>
          <w:p w14:paraId="35BCF5CE"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color w:val="000000"/>
                <w:sz w:val="20"/>
                <w:szCs w:val="20"/>
                <w:lang w:val="en-US"/>
              </w:rPr>
              <w:t> </w:t>
            </w:r>
          </w:p>
        </w:tc>
        <w:tc>
          <w:tcPr>
            <w:tcW w:w="1125" w:type="dxa"/>
            <w:tcBorders>
              <w:top w:val="single" w:sz="18" w:space="0" w:color="808080"/>
              <w:left w:val="nil"/>
              <w:bottom w:val="single" w:sz="6" w:space="0" w:color="BFBFBF"/>
              <w:right w:val="nil"/>
            </w:tcBorders>
            <w:shd w:val="clear" w:color="auto" w:fill="auto"/>
            <w:vAlign w:val="center"/>
            <w:hideMark/>
          </w:tcPr>
          <w:p w14:paraId="2D2EB435"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18" w:space="0" w:color="808080"/>
              <w:left w:val="nil"/>
              <w:bottom w:val="single" w:sz="6" w:space="0" w:color="BFBFBF"/>
              <w:right w:val="nil"/>
            </w:tcBorders>
            <w:shd w:val="clear" w:color="auto" w:fill="auto"/>
            <w:vAlign w:val="center"/>
            <w:hideMark/>
          </w:tcPr>
          <w:p w14:paraId="73C41CF5"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7AA65023" w14:textId="77777777" w:rsidTr="00000C98">
        <w:trPr>
          <w:trHeight w:val="300"/>
        </w:trPr>
        <w:tc>
          <w:tcPr>
            <w:tcW w:w="1410" w:type="dxa"/>
            <w:vMerge w:val="restart"/>
            <w:tcBorders>
              <w:top w:val="nil"/>
              <w:left w:val="nil"/>
              <w:bottom w:val="nil"/>
              <w:right w:val="single" w:sz="6" w:space="0" w:color="7F7F7F"/>
            </w:tcBorders>
            <w:shd w:val="clear" w:color="auto" w:fill="C5E0B3" w:themeFill="accent6" w:themeFillTint="66"/>
            <w:vAlign w:val="center"/>
            <w:hideMark/>
          </w:tcPr>
          <w:p w14:paraId="6DFA252D"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b/>
                <w:bCs/>
                <w:color w:val="000000"/>
                <w:sz w:val="20"/>
                <w:szCs w:val="20"/>
              </w:rPr>
              <w:t>Abstrak &amp; Kesimpulan</w:t>
            </w: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30711600" w14:textId="77777777" w:rsidR="004B5D3E" w:rsidRPr="004B5D3E" w:rsidRDefault="004B5D3E" w:rsidP="00705D1E">
            <w:pPr>
              <w:numPr>
                <w:ilvl w:val="0"/>
                <w:numId w:val="44"/>
              </w:numPr>
              <w:ind w:left="387" w:right="51"/>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Absrak selaras dengan isi dan judul artikel</w:t>
            </w:r>
            <w:r w:rsidRPr="004B5D3E">
              <w:rPr>
                <w:rFonts w:asciiTheme="minorHAnsi" w:eastAsia="Times New Roman" w:hAnsiTheme="minorHAnsi" w:cstheme="minorHAnsi"/>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7D65D224"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63BAE9B"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3A29CAD9" w14:textId="77777777" w:rsidTr="005D121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595D5B21"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F2F8EE"/>
            <w:hideMark/>
          </w:tcPr>
          <w:p w14:paraId="6D7DEA1C" w14:textId="77777777" w:rsidR="004B5D3E" w:rsidRPr="004B5D3E" w:rsidRDefault="004B5D3E" w:rsidP="00705D1E">
            <w:pPr>
              <w:numPr>
                <w:ilvl w:val="0"/>
                <w:numId w:val="44"/>
              </w:numPr>
              <w:ind w:left="387" w:right="51"/>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Kesimpulan menjawab rumusan masalah</w:t>
            </w:r>
            <w:r w:rsidRPr="004B5D3E">
              <w:rPr>
                <w:rFonts w:asciiTheme="minorHAnsi" w:eastAsia="Times New Roman" w:hAnsiTheme="minorHAnsi" w:cstheme="minorHAnsi"/>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F2F8EE"/>
            <w:hideMark/>
          </w:tcPr>
          <w:p w14:paraId="128B2E4F"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6" w:space="0" w:color="BFBFBF"/>
              <w:left w:val="single" w:sz="6" w:space="0" w:color="BFBFBF"/>
              <w:bottom w:val="single" w:sz="6" w:space="0" w:color="BFBFBF"/>
              <w:right w:val="single" w:sz="6" w:space="0" w:color="BFBFBF"/>
            </w:tcBorders>
            <w:shd w:val="clear" w:color="auto" w:fill="F2F8EE"/>
            <w:hideMark/>
          </w:tcPr>
          <w:p w14:paraId="007C432D"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705D1E" w:rsidRPr="004B5D3E" w14:paraId="12595314" w14:textId="77777777" w:rsidTr="00000C9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7057B4D5" w14:textId="77777777" w:rsidR="004B5D3E" w:rsidRPr="004B5D3E" w:rsidRDefault="004B5D3E" w:rsidP="004B5D3E">
            <w:pPr>
              <w:rPr>
                <w:rFonts w:asciiTheme="minorHAnsi" w:eastAsia="Times New Roman" w:hAnsiTheme="minorHAnsi" w:cstheme="minorHAnsi"/>
                <w:i/>
                <w:iCs/>
                <w:sz w:val="20"/>
                <w:szCs w:val="20"/>
                <w:lang w:val="en-US"/>
              </w:rPr>
            </w:pPr>
          </w:p>
        </w:tc>
        <w:tc>
          <w:tcPr>
            <w:tcW w:w="2970" w:type="dxa"/>
            <w:tcBorders>
              <w:top w:val="single" w:sz="6" w:space="0" w:color="BFBFBF"/>
              <w:left w:val="nil"/>
              <w:bottom w:val="single" w:sz="6" w:space="0" w:color="BFBFBF"/>
              <w:right w:val="single" w:sz="6" w:space="0" w:color="BFBFBF"/>
            </w:tcBorders>
            <w:shd w:val="clear" w:color="auto" w:fill="E2EFD9" w:themeFill="accent6" w:themeFillTint="33"/>
            <w:hideMark/>
          </w:tcPr>
          <w:p w14:paraId="6FC1380D" w14:textId="77777777" w:rsidR="004B5D3E" w:rsidRPr="004B5D3E" w:rsidRDefault="004B5D3E" w:rsidP="00705D1E">
            <w:pPr>
              <w:numPr>
                <w:ilvl w:val="0"/>
                <w:numId w:val="44"/>
              </w:numPr>
              <w:ind w:left="387" w:right="51"/>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Kesimpulan untuk setiap rumusan masalah, ditulis dengan menegaskan metode yang dipakai. Misalnya: </w:t>
            </w:r>
            <w:r w:rsidRPr="004B5D3E">
              <w:rPr>
                <w:rFonts w:asciiTheme="minorHAnsi" w:eastAsia="Times New Roman" w:hAnsiTheme="minorHAnsi" w:cstheme="minorHAnsi"/>
                <w:sz w:val="20"/>
                <w:szCs w:val="20"/>
                <w:lang w:val="en-US"/>
              </w:rPr>
              <w:t> </w:t>
            </w:r>
          </w:p>
          <w:p w14:paraId="6290417B" w14:textId="77777777" w:rsidR="004B5D3E" w:rsidRPr="004B5D3E" w:rsidRDefault="004B5D3E" w:rsidP="00705D1E">
            <w:pPr>
              <w:numPr>
                <w:ilvl w:val="0"/>
                <w:numId w:val="45"/>
              </w:numPr>
              <w:ind w:left="511" w:hanging="124"/>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penelitian sanad menunjukkan …”, </w:t>
            </w:r>
            <w:r w:rsidRPr="004B5D3E">
              <w:rPr>
                <w:rFonts w:asciiTheme="minorHAnsi" w:eastAsia="Times New Roman" w:hAnsiTheme="minorHAnsi" w:cstheme="minorHAnsi"/>
                <w:sz w:val="20"/>
                <w:szCs w:val="20"/>
                <w:lang w:val="en-US"/>
              </w:rPr>
              <w:t> </w:t>
            </w:r>
          </w:p>
          <w:p w14:paraId="532D0823" w14:textId="77777777" w:rsidR="004B5D3E" w:rsidRPr="004B5D3E" w:rsidRDefault="004B5D3E" w:rsidP="00705D1E">
            <w:pPr>
              <w:numPr>
                <w:ilvl w:val="0"/>
                <w:numId w:val="45"/>
              </w:numPr>
              <w:ind w:left="511" w:hanging="124"/>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t>“kajian turats menghasilkan kesimpulan …”,</w:t>
            </w:r>
            <w:r w:rsidRPr="004B5D3E">
              <w:rPr>
                <w:rFonts w:asciiTheme="minorHAnsi" w:eastAsia="Times New Roman" w:hAnsiTheme="minorHAnsi" w:cstheme="minorHAnsi"/>
                <w:sz w:val="20"/>
                <w:szCs w:val="20"/>
                <w:lang w:val="en-US"/>
              </w:rPr>
              <w:t> </w:t>
            </w:r>
          </w:p>
          <w:p w14:paraId="019E1B9B" w14:textId="77777777" w:rsidR="004B5D3E" w:rsidRPr="004B5D3E" w:rsidRDefault="004B5D3E" w:rsidP="00705D1E">
            <w:pPr>
              <w:numPr>
                <w:ilvl w:val="0"/>
                <w:numId w:val="45"/>
              </w:numPr>
              <w:ind w:left="511" w:hanging="124"/>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sz w:val="20"/>
                <w:szCs w:val="20"/>
              </w:rPr>
              <w:lastRenderedPageBreak/>
              <w:t>“dari segi balaghah hadits, disimpulkan bahwa …”.</w:t>
            </w:r>
            <w:r w:rsidRPr="004B5D3E">
              <w:rPr>
                <w:rFonts w:asciiTheme="minorHAnsi" w:eastAsia="Times New Roman" w:hAnsiTheme="minorHAnsi" w:cstheme="minorHAnsi"/>
                <w:sz w:val="20"/>
                <w:szCs w:val="20"/>
                <w:lang w:val="en-US"/>
              </w:rPr>
              <w:t> </w:t>
            </w:r>
          </w:p>
        </w:tc>
        <w:tc>
          <w:tcPr>
            <w:tcW w:w="112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2995CA93"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lastRenderedPageBreak/>
              <w:t> </w:t>
            </w:r>
          </w:p>
        </w:tc>
        <w:tc>
          <w:tcPr>
            <w:tcW w:w="4665"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728924E5"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r w:rsidR="004B5D3E" w:rsidRPr="004B5D3E" w14:paraId="74815BEF" w14:textId="77777777" w:rsidTr="004B5D3E">
        <w:trPr>
          <w:trHeight w:val="300"/>
        </w:trPr>
        <w:tc>
          <w:tcPr>
            <w:tcW w:w="1410" w:type="dxa"/>
            <w:tcBorders>
              <w:top w:val="nil"/>
              <w:left w:val="nil"/>
              <w:bottom w:val="nil"/>
              <w:right w:val="single" w:sz="6" w:space="0" w:color="7F7F7F"/>
            </w:tcBorders>
            <w:shd w:val="clear" w:color="auto" w:fill="auto"/>
            <w:vAlign w:val="center"/>
            <w:hideMark/>
          </w:tcPr>
          <w:p w14:paraId="07D4D519" w14:textId="77777777" w:rsidR="004B5D3E" w:rsidRPr="004B5D3E" w:rsidRDefault="004B5D3E" w:rsidP="004B5D3E">
            <w:pPr>
              <w:jc w:val="right"/>
              <w:textAlignment w:val="baseline"/>
              <w:rPr>
                <w:rFonts w:asciiTheme="minorHAnsi" w:eastAsia="Times New Roman" w:hAnsiTheme="minorHAnsi" w:cstheme="minorHAnsi"/>
                <w:i/>
                <w:iCs/>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i/>
                <w:iCs/>
                <w:color w:val="000000"/>
                <w:sz w:val="20"/>
                <w:szCs w:val="20"/>
                <w:lang w:val="en-US"/>
              </w:rPr>
              <w:t> </w:t>
            </w:r>
          </w:p>
        </w:tc>
        <w:tc>
          <w:tcPr>
            <w:tcW w:w="2970" w:type="dxa"/>
            <w:tcBorders>
              <w:top w:val="single" w:sz="18" w:space="0" w:color="808080"/>
              <w:left w:val="nil"/>
              <w:bottom w:val="nil"/>
              <w:right w:val="nil"/>
            </w:tcBorders>
            <w:shd w:val="clear" w:color="auto" w:fill="auto"/>
            <w:vAlign w:val="center"/>
            <w:hideMark/>
          </w:tcPr>
          <w:p w14:paraId="0AFFE7B8"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rPr>
              <w:t> </w:t>
            </w:r>
            <w:r w:rsidRPr="004B5D3E">
              <w:rPr>
                <w:rFonts w:asciiTheme="minorHAnsi" w:eastAsia="Times New Roman" w:hAnsiTheme="minorHAnsi" w:cstheme="minorHAnsi"/>
                <w:color w:val="000000"/>
                <w:sz w:val="20"/>
                <w:szCs w:val="20"/>
                <w:lang w:val="en-US"/>
              </w:rPr>
              <w:t> </w:t>
            </w:r>
          </w:p>
        </w:tc>
        <w:tc>
          <w:tcPr>
            <w:tcW w:w="1125" w:type="dxa"/>
            <w:tcBorders>
              <w:top w:val="single" w:sz="18" w:space="0" w:color="808080"/>
              <w:left w:val="nil"/>
              <w:bottom w:val="nil"/>
              <w:right w:val="nil"/>
            </w:tcBorders>
            <w:shd w:val="clear" w:color="auto" w:fill="auto"/>
            <w:vAlign w:val="center"/>
            <w:hideMark/>
          </w:tcPr>
          <w:p w14:paraId="166923D6" w14:textId="77777777" w:rsidR="004B5D3E" w:rsidRPr="004B5D3E" w:rsidRDefault="004B5D3E" w:rsidP="004B5D3E">
            <w:pPr>
              <w:jc w:val="center"/>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c>
          <w:tcPr>
            <w:tcW w:w="4665" w:type="dxa"/>
            <w:tcBorders>
              <w:top w:val="single" w:sz="18" w:space="0" w:color="808080"/>
              <w:left w:val="nil"/>
              <w:bottom w:val="nil"/>
              <w:right w:val="nil"/>
            </w:tcBorders>
            <w:shd w:val="clear" w:color="auto" w:fill="auto"/>
            <w:vAlign w:val="center"/>
            <w:hideMark/>
          </w:tcPr>
          <w:p w14:paraId="5A907FBD" w14:textId="77777777" w:rsidR="004B5D3E" w:rsidRPr="004B5D3E" w:rsidRDefault="004B5D3E" w:rsidP="004B5D3E">
            <w:pPr>
              <w:jc w:val="both"/>
              <w:textAlignment w:val="baseline"/>
              <w:rPr>
                <w:rFonts w:asciiTheme="minorHAnsi" w:eastAsia="Times New Roman" w:hAnsiTheme="minorHAnsi" w:cstheme="minorHAnsi"/>
                <w:sz w:val="20"/>
                <w:szCs w:val="20"/>
                <w:lang w:val="en-US"/>
              </w:rPr>
            </w:pPr>
            <w:r w:rsidRPr="004B5D3E">
              <w:rPr>
                <w:rFonts w:asciiTheme="minorHAnsi" w:eastAsia="Times New Roman" w:hAnsiTheme="minorHAnsi" w:cstheme="minorHAnsi"/>
                <w:color w:val="000000"/>
                <w:sz w:val="20"/>
                <w:szCs w:val="20"/>
                <w:lang w:val="en-US"/>
              </w:rPr>
              <w:t> </w:t>
            </w:r>
          </w:p>
        </w:tc>
      </w:tr>
    </w:tbl>
    <w:p w14:paraId="2F81B6EE" w14:textId="77777777" w:rsidR="006C173A" w:rsidRDefault="006C173A" w:rsidP="004D300A">
      <w:pPr>
        <w:spacing w:after="120"/>
        <w:jc w:val="both"/>
        <w:rPr>
          <w:rFonts w:ascii="Cambria" w:eastAsia="Times" w:hAnsi="Cambria" w:cs="Times" w:hint="cs"/>
          <w:b/>
          <w:sz w:val="22"/>
          <w:szCs w:val="22"/>
          <w:rtl/>
        </w:rPr>
      </w:pPr>
    </w:p>
    <w:p w14:paraId="094F981B" w14:textId="77777777" w:rsidR="006C173A" w:rsidRDefault="006C173A">
      <w:pPr>
        <w:rPr>
          <w:rFonts w:ascii="Cambria" w:eastAsia="Times" w:hAnsi="Cambria" w:cs="Times"/>
          <w:b/>
          <w:sz w:val="22"/>
          <w:szCs w:val="22"/>
        </w:rPr>
      </w:pPr>
      <w:r>
        <w:rPr>
          <w:rFonts w:ascii="Cambria" w:eastAsia="Times" w:hAnsi="Cambria" w:cs="Times"/>
          <w:b/>
          <w:sz w:val="22"/>
          <w:szCs w:val="22"/>
        </w:rPr>
        <w:br w:type="page"/>
      </w:r>
    </w:p>
    <w:p w14:paraId="0548C968" w14:textId="1E53A0E1" w:rsidR="00842847" w:rsidRPr="00D44E17" w:rsidRDefault="00756C86" w:rsidP="004D300A">
      <w:pPr>
        <w:spacing w:after="120"/>
        <w:jc w:val="both"/>
        <w:rPr>
          <w:rFonts w:ascii="Cambria" w:eastAsia="Times" w:hAnsi="Cambria" w:cs="Times"/>
          <w:b/>
          <w:sz w:val="22"/>
          <w:szCs w:val="22"/>
        </w:rPr>
      </w:pPr>
      <w:r w:rsidRPr="00D44E17">
        <w:rPr>
          <w:rFonts w:ascii="Cambria" w:eastAsia="Times" w:hAnsi="Cambria" w:cs="Times"/>
          <w:b/>
          <w:sz w:val="22"/>
          <w:szCs w:val="22"/>
        </w:rPr>
        <w:lastRenderedPageBreak/>
        <w:t>PENDAHULUAN</w:t>
      </w:r>
      <w:r w:rsidR="009E05FB" w:rsidRPr="00D44E17">
        <w:rPr>
          <w:rFonts w:ascii="Cambria" w:eastAsia="Times" w:hAnsi="Cambria" w:cs="Times"/>
          <w:b/>
          <w:sz w:val="22"/>
          <w:szCs w:val="22"/>
        </w:rPr>
        <w:t xml:space="preserve"> (Sub Judul Pertama; ditulis tebal dengan huruf KAPITAL)</w:t>
      </w:r>
    </w:p>
    <w:p w14:paraId="3AA9FC1C" w14:textId="09CADB29" w:rsidR="005B012F" w:rsidRPr="00D44E17" w:rsidRDefault="00E759FC" w:rsidP="00E759FC">
      <w:pPr>
        <w:ind w:firstLine="567"/>
        <w:jc w:val="both"/>
        <w:rPr>
          <w:rFonts w:ascii="Cambria" w:eastAsia="Times New Roman" w:hAnsi="Cambria" w:cstheme="majorBidi"/>
          <w:sz w:val="22"/>
          <w:szCs w:val="22"/>
        </w:rPr>
      </w:pPr>
      <w:r w:rsidRPr="00D44E17">
        <w:rPr>
          <w:rFonts w:ascii="Cambria" w:eastAsia="Times New Roman" w:hAnsi="Cambria" w:cstheme="majorBidi"/>
          <w:sz w:val="22"/>
          <w:szCs w:val="22"/>
        </w:rPr>
        <w:t>Pendahuluan akan lebih kuat</w:t>
      </w:r>
      <w:r w:rsidR="004719EC" w:rsidRPr="00D44E17">
        <w:rPr>
          <w:rFonts w:ascii="Cambria" w:eastAsia="Times New Roman" w:hAnsi="Cambria" w:cstheme="majorBidi"/>
          <w:sz w:val="22"/>
          <w:szCs w:val="22"/>
        </w:rPr>
        <w:t>,</w:t>
      </w:r>
      <w:r w:rsidRPr="00D44E17">
        <w:rPr>
          <w:rFonts w:ascii="Cambria" w:eastAsia="Times New Roman" w:hAnsi="Cambria" w:cstheme="majorBidi"/>
          <w:sz w:val="22"/>
          <w:szCs w:val="22"/>
        </w:rPr>
        <w:t xml:space="preserve"> bila dibuka dengan masalah yang mendesak</w:t>
      </w:r>
      <w:r w:rsidR="000E0E37" w:rsidRPr="00D44E17">
        <w:rPr>
          <w:rFonts w:ascii="Cambria" w:eastAsia="Times New Roman" w:hAnsi="Cambria" w:cstheme="majorBidi"/>
          <w:sz w:val="22"/>
          <w:szCs w:val="22"/>
        </w:rPr>
        <w:t xml:space="preserve">, </w:t>
      </w:r>
      <w:r w:rsidRPr="00D44E17">
        <w:rPr>
          <w:rFonts w:ascii="Cambria" w:eastAsia="Times New Roman" w:hAnsi="Cambria" w:cstheme="majorBidi"/>
          <w:sz w:val="22"/>
          <w:szCs w:val="22"/>
        </w:rPr>
        <w:t>kesenjangan pengetahuan yang jelas</w:t>
      </w:r>
      <w:r w:rsidR="004864B1" w:rsidRPr="00D44E17">
        <w:rPr>
          <w:rFonts w:ascii="Cambria" w:eastAsia="Times New Roman" w:hAnsi="Cambria" w:cstheme="majorBidi"/>
          <w:sz w:val="22"/>
          <w:szCs w:val="22"/>
        </w:rPr>
        <w:t>, fakta yang memancing pertanyaan mendalam</w:t>
      </w:r>
      <w:r w:rsidR="00317579" w:rsidRPr="00D44E17">
        <w:rPr>
          <w:rFonts w:ascii="Cambria" w:eastAsia="Times New Roman" w:hAnsi="Cambria" w:cstheme="majorBidi"/>
          <w:sz w:val="22"/>
          <w:szCs w:val="22"/>
        </w:rPr>
        <w:t xml:space="preserve">, atau potensi </w:t>
      </w:r>
      <w:r w:rsidR="008D3A82" w:rsidRPr="00D44E17">
        <w:rPr>
          <w:rFonts w:ascii="Cambria" w:eastAsia="Times New Roman" w:hAnsi="Cambria" w:cstheme="majorBidi"/>
          <w:sz w:val="22"/>
          <w:szCs w:val="22"/>
        </w:rPr>
        <w:t>pengembangan</w:t>
      </w:r>
      <w:r w:rsidR="005175DF" w:rsidRPr="00D44E17">
        <w:rPr>
          <w:rFonts w:ascii="Cambria" w:eastAsia="Times New Roman" w:hAnsi="Cambria" w:cstheme="majorBidi"/>
          <w:sz w:val="22"/>
          <w:szCs w:val="22"/>
        </w:rPr>
        <w:t xml:space="preserve"> yang </w:t>
      </w:r>
      <w:r w:rsidR="004B7536" w:rsidRPr="00D44E17">
        <w:rPr>
          <w:rFonts w:ascii="Cambria" w:eastAsia="Times New Roman" w:hAnsi="Cambria" w:cstheme="majorBidi"/>
          <w:sz w:val="22"/>
          <w:szCs w:val="22"/>
        </w:rPr>
        <w:t>belum dieksplorasi</w:t>
      </w:r>
      <w:r w:rsidR="003C7B98" w:rsidRPr="00D44E17">
        <w:rPr>
          <w:rFonts w:ascii="Cambria" w:eastAsia="Times New Roman" w:hAnsi="Cambria" w:cstheme="majorBidi"/>
          <w:sz w:val="22"/>
          <w:szCs w:val="22"/>
        </w:rPr>
        <w:t xml:space="preserve">. </w:t>
      </w:r>
      <w:r w:rsidR="009C1C85" w:rsidRPr="00D44E17">
        <w:rPr>
          <w:rFonts w:ascii="Cambria" w:eastAsia="Times New Roman" w:hAnsi="Cambria" w:cs="Times New Roman"/>
          <w:color w:val="000000"/>
          <w:sz w:val="22"/>
          <w:szCs w:val="22"/>
        </w:rPr>
        <w:t>Sebisa mungkin penulis menghindari kalimat yang klise seperti “</w:t>
      </w:r>
      <w:r w:rsidR="009C1C85" w:rsidRPr="00D44E17">
        <w:rPr>
          <w:rFonts w:ascii="Cambria" w:eastAsia="Times New Roman" w:hAnsi="Cambria" w:cs="Times New Roman"/>
          <w:i/>
          <w:iCs/>
          <w:color w:val="000000"/>
          <w:sz w:val="22"/>
          <w:szCs w:val="22"/>
        </w:rPr>
        <w:t>Hadis merupakan sumber hukum Islam kedua setelah Alquran</w:t>
      </w:r>
      <w:r w:rsidR="009C1C85" w:rsidRPr="00D44E17">
        <w:rPr>
          <w:rFonts w:ascii="Cambria" w:eastAsia="Times New Roman" w:hAnsi="Cambria" w:cs="Times New Roman"/>
          <w:color w:val="000000"/>
          <w:sz w:val="22"/>
          <w:szCs w:val="22"/>
        </w:rPr>
        <w:t>”</w:t>
      </w:r>
      <w:r w:rsidR="00C412B5">
        <w:rPr>
          <w:rFonts w:ascii="Cambria" w:eastAsia="Times New Roman" w:hAnsi="Cambria" w:cs="Times New Roman"/>
          <w:color w:val="000000"/>
          <w:sz w:val="22"/>
          <w:szCs w:val="22"/>
        </w:rPr>
        <w:t xml:space="preserve"> dan klaim tanpa bukti.</w:t>
      </w:r>
      <w:r w:rsidR="009C1C85" w:rsidRPr="00D44E17">
        <w:rPr>
          <w:rFonts w:ascii="Cambria" w:eastAsia="Times New Roman" w:hAnsi="Cambria" w:cstheme="majorBidi"/>
          <w:sz w:val="22"/>
          <w:szCs w:val="22"/>
        </w:rPr>
        <w:t xml:space="preserve"> Di paragraf pertama ini, penulis perlu menunjukkan problem akademik dan menjelaskan fokus utama penelitian. </w:t>
      </w:r>
      <w:r w:rsidR="003C7B98" w:rsidRPr="00D44E17">
        <w:rPr>
          <w:rFonts w:ascii="Cambria" w:eastAsia="Times New Roman" w:hAnsi="Cambria" w:cstheme="majorBidi"/>
          <w:sz w:val="22"/>
          <w:szCs w:val="22"/>
        </w:rPr>
        <w:t xml:space="preserve">Dengan cara ini, </w:t>
      </w:r>
      <w:r w:rsidRPr="00D44E17">
        <w:rPr>
          <w:rFonts w:ascii="Cambria" w:eastAsia="Times New Roman" w:hAnsi="Cambria" w:cstheme="majorBidi"/>
          <w:sz w:val="22"/>
          <w:szCs w:val="22"/>
        </w:rPr>
        <w:t xml:space="preserve">pembaca akan memahami </w:t>
      </w:r>
      <w:r w:rsidR="00317579" w:rsidRPr="00D44E17">
        <w:rPr>
          <w:rFonts w:ascii="Cambria" w:eastAsia="Times New Roman" w:hAnsi="Cambria" w:cstheme="majorBidi"/>
          <w:sz w:val="22"/>
          <w:szCs w:val="22"/>
        </w:rPr>
        <w:t xml:space="preserve">relevansi </w:t>
      </w:r>
      <w:r w:rsidRPr="00D44E17">
        <w:rPr>
          <w:rFonts w:ascii="Cambria" w:eastAsia="Times New Roman" w:hAnsi="Cambria" w:cstheme="majorBidi"/>
          <w:sz w:val="22"/>
          <w:szCs w:val="22"/>
        </w:rPr>
        <w:t>penelitian tersebut</w:t>
      </w:r>
      <w:r w:rsidR="00317579" w:rsidRPr="00D44E17">
        <w:rPr>
          <w:rFonts w:ascii="Cambria" w:eastAsia="Times New Roman" w:hAnsi="Cambria" w:cstheme="majorBidi"/>
          <w:sz w:val="22"/>
          <w:szCs w:val="22"/>
        </w:rPr>
        <w:t xml:space="preserve"> sejak awal</w:t>
      </w:r>
      <w:r w:rsidRPr="00D44E17">
        <w:rPr>
          <w:rFonts w:ascii="Cambria" w:eastAsia="Times New Roman" w:hAnsi="Cambria" w:cstheme="majorBidi"/>
          <w:sz w:val="22"/>
          <w:szCs w:val="22"/>
        </w:rPr>
        <w:t xml:space="preserve">. Setelah itu, peneliti dapat </w:t>
      </w:r>
      <w:r w:rsidR="00A46CFC" w:rsidRPr="00D44E17">
        <w:rPr>
          <w:rFonts w:ascii="Cambria" w:eastAsia="Times New Roman" w:hAnsi="Cambria" w:cstheme="majorBidi"/>
          <w:sz w:val="22"/>
          <w:szCs w:val="22"/>
        </w:rPr>
        <w:t>melanjutkan</w:t>
      </w:r>
      <w:r w:rsidRPr="00D44E17">
        <w:rPr>
          <w:rFonts w:ascii="Cambria" w:eastAsia="Times New Roman" w:hAnsi="Cambria" w:cstheme="majorBidi"/>
          <w:sz w:val="22"/>
          <w:szCs w:val="22"/>
        </w:rPr>
        <w:t xml:space="preserve"> unsur pendahuluan</w:t>
      </w:r>
      <w:r w:rsidR="00F96A22" w:rsidRPr="00D44E17">
        <w:rPr>
          <w:rFonts w:ascii="Cambria" w:eastAsia="Times New Roman" w:hAnsi="Cambria" w:cstheme="majorBidi"/>
          <w:sz w:val="22"/>
          <w:szCs w:val="22"/>
        </w:rPr>
        <w:t xml:space="preserve"> </w:t>
      </w:r>
      <w:r w:rsidR="00862B9C" w:rsidRPr="00D44E17">
        <w:rPr>
          <w:rFonts w:ascii="Cambria" w:eastAsia="Times New Roman" w:hAnsi="Cambria" w:cstheme="majorBidi"/>
          <w:sz w:val="22"/>
          <w:szCs w:val="22"/>
        </w:rPr>
        <w:t>seperti alur berikut ini</w:t>
      </w:r>
      <w:r w:rsidR="00484FDA" w:rsidRPr="00D44E17">
        <w:rPr>
          <w:rFonts w:ascii="Cambria" w:eastAsia="Times New Roman" w:hAnsi="Cambria" w:cstheme="majorBidi"/>
          <w:sz w:val="22"/>
          <w:szCs w:val="22"/>
        </w:rPr>
        <w:t>:</w:t>
      </w:r>
    </w:p>
    <w:p w14:paraId="2E01A3D3" w14:textId="77777777" w:rsidR="008572D9" w:rsidRDefault="005D1782" w:rsidP="008572D9">
      <w:pPr>
        <w:keepNext/>
        <w:jc w:val="both"/>
      </w:pPr>
      <w:r w:rsidRPr="00D44E17">
        <w:rPr>
          <w:rFonts w:ascii="Cambria" w:eastAsia="Times New Arabic" w:hAnsi="Cambria" w:cs="Times New Arabic"/>
          <w:noProof/>
          <w:color w:val="0563C1" w:themeColor="hyperlink"/>
          <w:sz w:val="16"/>
          <w:szCs w:val="16"/>
          <w:lang w:val="en-GB"/>
        </w:rPr>
        <w:drawing>
          <wp:inline distT="0" distB="0" distL="0" distR="0" wp14:anchorId="63863318" wp14:editId="7EC2FE7E">
            <wp:extent cx="4100512" cy="676275"/>
            <wp:effectExtent l="0" t="0" r="33655" b="0"/>
            <wp:docPr id="13473714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E451A9D" w14:textId="11384D90" w:rsidR="005D1782" w:rsidRPr="008572D9" w:rsidRDefault="008572D9" w:rsidP="008572D9">
      <w:pPr>
        <w:pStyle w:val="Caption"/>
        <w:jc w:val="center"/>
        <w:rPr>
          <w:rFonts w:ascii="Cambria" w:eastAsia="Times New Roman" w:hAnsi="Cambria" w:cstheme="majorBidi"/>
          <w:i w:val="0"/>
          <w:iCs w:val="0"/>
          <w:color w:val="auto"/>
          <w:sz w:val="22"/>
          <w:szCs w:val="22"/>
        </w:rPr>
      </w:pPr>
      <w:r>
        <w:rPr>
          <w:rFonts w:ascii="Cambria" w:hAnsi="Cambria"/>
          <w:b/>
          <w:bCs/>
          <w:i w:val="0"/>
          <w:iCs w:val="0"/>
          <w:color w:val="auto"/>
          <w:sz w:val="22"/>
          <w:szCs w:val="22"/>
        </w:rPr>
        <w:t>Gambar</w:t>
      </w:r>
      <w:r w:rsidRPr="008572D9">
        <w:rPr>
          <w:rFonts w:ascii="Cambria" w:hAnsi="Cambria"/>
          <w:b/>
          <w:bCs/>
          <w:i w:val="0"/>
          <w:iCs w:val="0"/>
          <w:color w:val="auto"/>
          <w:sz w:val="22"/>
          <w:szCs w:val="22"/>
        </w:rPr>
        <w:t xml:space="preserve"> </w:t>
      </w:r>
      <w:r w:rsidRPr="008572D9">
        <w:rPr>
          <w:rFonts w:ascii="Cambria" w:hAnsi="Cambria"/>
          <w:b/>
          <w:bCs/>
          <w:i w:val="0"/>
          <w:iCs w:val="0"/>
          <w:color w:val="auto"/>
          <w:sz w:val="22"/>
          <w:szCs w:val="22"/>
        </w:rPr>
        <w:fldChar w:fldCharType="begin"/>
      </w:r>
      <w:r w:rsidRPr="008572D9">
        <w:rPr>
          <w:rFonts w:ascii="Cambria" w:hAnsi="Cambria"/>
          <w:b/>
          <w:bCs/>
          <w:i w:val="0"/>
          <w:iCs w:val="0"/>
          <w:color w:val="auto"/>
          <w:sz w:val="22"/>
          <w:szCs w:val="22"/>
        </w:rPr>
        <w:instrText xml:space="preserve"> SEQ Figure \* ARABIC </w:instrText>
      </w:r>
      <w:r w:rsidRPr="008572D9">
        <w:rPr>
          <w:rFonts w:ascii="Cambria" w:hAnsi="Cambria"/>
          <w:b/>
          <w:bCs/>
          <w:i w:val="0"/>
          <w:iCs w:val="0"/>
          <w:color w:val="auto"/>
          <w:sz w:val="22"/>
          <w:szCs w:val="22"/>
        </w:rPr>
        <w:fldChar w:fldCharType="separate"/>
      </w:r>
      <w:r>
        <w:rPr>
          <w:rFonts w:ascii="Cambria" w:hAnsi="Cambria"/>
          <w:b/>
          <w:bCs/>
          <w:i w:val="0"/>
          <w:iCs w:val="0"/>
          <w:noProof/>
          <w:color w:val="auto"/>
          <w:sz w:val="22"/>
          <w:szCs w:val="22"/>
        </w:rPr>
        <w:t>1</w:t>
      </w:r>
      <w:r w:rsidRPr="008572D9">
        <w:rPr>
          <w:rFonts w:ascii="Cambria" w:hAnsi="Cambria"/>
          <w:b/>
          <w:bCs/>
          <w:i w:val="0"/>
          <w:iCs w:val="0"/>
          <w:color w:val="auto"/>
          <w:sz w:val="22"/>
          <w:szCs w:val="22"/>
        </w:rPr>
        <w:fldChar w:fldCharType="end"/>
      </w:r>
      <w:r w:rsidRPr="008572D9">
        <w:rPr>
          <w:rFonts w:ascii="Cambria" w:hAnsi="Cambria"/>
          <w:b/>
          <w:bCs/>
          <w:i w:val="0"/>
          <w:iCs w:val="0"/>
          <w:noProof/>
          <w:color w:val="auto"/>
          <w:sz w:val="22"/>
          <w:szCs w:val="22"/>
        </w:rPr>
        <w:t>:</w:t>
      </w:r>
      <w:r w:rsidRPr="008572D9">
        <w:rPr>
          <w:rFonts w:ascii="Cambria" w:hAnsi="Cambria"/>
          <w:i w:val="0"/>
          <w:iCs w:val="0"/>
          <w:noProof/>
          <w:color w:val="auto"/>
          <w:sz w:val="22"/>
          <w:szCs w:val="22"/>
        </w:rPr>
        <w:t xml:space="preserve"> alur pendahuluan</w:t>
      </w:r>
    </w:p>
    <w:p w14:paraId="19E2D9B7" w14:textId="31435300" w:rsidR="00EE4676" w:rsidRPr="00D44E17" w:rsidRDefault="009C6DCA" w:rsidP="00A200D5">
      <w:pPr>
        <w:ind w:firstLine="567"/>
        <w:jc w:val="both"/>
        <w:rPr>
          <w:rFonts w:ascii="Cambria" w:eastAsia="Times New Roman" w:hAnsi="Cambria" w:cstheme="majorBidi"/>
          <w:sz w:val="22"/>
          <w:szCs w:val="22"/>
        </w:rPr>
      </w:pPr>
      <w:r w:rsidRPr="00D44E17">
        <w:rPr>
          <w:rFonts w:ascii="Cambria" w:eastAsia="Times New Roman" w:hAnsi="Cambria" w:cstheme="majorBidi"/>
          <w:sz w:val="22"/>
          <w:szCs w:val="22"/>
        </w:rPr>
        <w:t xml:space="preserve">Empat unsur tersebut adalah </w:t>
      </w:r>
      <w:r w:rsidR="003B2B2C" w:rsidRPr="00D44E17">
        <w:rPr>
          <w:rFonts w:ascii="Cambria" w:eastAsia="Times New Roman" w:hAnsi="Cambria" w:cstheme="majorBidi"/>
          <w:sz w:val="22"/>
          <w:szCs w:val="22"/>
        </w:rPr>
        <w:t xml:space="preserve">unsur wajib dalam pendahuluan. </w:t>
      </w:r>
      <w:r w:rsidR="00484FDA" w:rsidRPr="00D44E17">
        <w:rPr>
          <w:rFonts w:ascii="Cambria" w:eastAsia="Times New Roman" w:hAnsi="Cambria" w:cstheme="majorBidi"/>
          <w:sz w:val="22"/>
          <w:szCs w:val="22"/>
        </w:rPr>
        <w:t>Masing-masing unsur ini disampaikan dalam satu paragraf</w:t>
      </w:r>
      <w:r w:rsidR="00FC6C1A" w:rsidRPr="00D44E17">
        <w:rPr>
          <w:rFonts w:ascii="Cambria" w:eastAsia="Times New Roman" w:hAnsi="Cambria" w:cstheme="majorBidi"/>
          <w:sz w:val="22"/>
          <w:szCs w:val="22"/>
        </w:rPr>
        <w:t>.</w:t>
      </w:r>
      <w:r w:rsidR="00484FDA" w:rsidRPr="00D44E17">
        <w:rPr>
          <w:rFonts w:ascii="Cambria" w:eastAsia="Times New Roman" w:hAnsi="Cambria" w:cstheme="majorBidi"/>
          <w:sz w:val="22"/>
          <w:szCs w:val="22"/>
        </w:rPr>
        <w:t xml:space="preserve"> </w:t>
      </w:r>
      <w:r w:rsidR="00FC6C1A" w:rsidRPr="00D44E17">
        <w:rPr>
          <w:rFonts w:ascii="Cambria" w:eastAsia="Times New Roman" w:hAnsi="Cambria" w:cstheme="majorBidi"/>
          <w:sz w:val="22"/>
          <w:szCs w:val="22"/>
        </w:rPr>
        <w:t xml:space="preserve">Namun, </w:t>
      </w:r>
      <w:r w:rsidR="00484FDA" w:rsidRPr="00D44E17">
        <w:rPr>
          <w:rFonts w:ascii="Cambria" w:eastAsia="Times New Roman" w:hAnsi="Cambria" w:cstheme="majorBidi"/>
          <w:sz w:val="22"/>
          <w:szCs w:val="22"/>
        </w:rPr>
        <w:t xml:space="preserve">bila sangat dibutuhkan, maka </w:t>
      </w:r>
      <w:r w:rsidR="00FC6C1A" w:rsidRPr="00D44E17">
        <w:rPr>
          <w:rFonts w:ascii="Cambria" w:eastAsia="Times New Roman" w:hAnsi="Cambria" w:cstheme="majorBidi"/>
          <w:i/>
          <w:iCs/>
          <w:sz w:val="22"/>
          <w:szCs w:val="22"/>
        </w:rPr>
        <w:t>state of the art</w:t>
      </w:r>
      <w:r w:rsidR="00FC6C1A" w:rsidRPr="00D44E17">
        <w:rPr>
          <w:rFonts w:ascii="Cambria" w:eastAsia="Times New Roman" w:hAnsi="Cambria" w:cstheme="majorBidi"/>
          <w:sz w:val="22"/>
          <w:szCs w:val="22"/>
        </w:rPr>
        <w:t xml:space="preserve"> </w:t>
      </w:r>
      <w:r w:rsidR="00484FDA" w:rsidRPr="00D44E17">
        <w:rPr>
          <w:rFonts w:ascii="Cambria" w:eastAsia="Times New Roman" w:hAnsi="Cambria" w:cstheme="majorBidi"/>
          <w:sz w:val="22"/>
          <w:szCs w:val="22"/>
        </w:rPr>
        <w:t xml:space="preserve">boleh lebih dari satu paragraf. </w:t>
      </w:r>
      <w:r w:rsidR="00711599" w:rsidRPr="00D44E17">
        <w:rPr>
          <w:rFonts w:ascii="Cambria" w:eastAsia="Times New Roman" w:hAnsi="Cambria" w:cstheme="majorBidi"/>
          <w:sz w:val="22"/>
          <w:szCs w:val="22"/>
        </w:rPr>
        <w:t>Hal ini dilakukan demi struktur artikel</w:t>
      </w:r>
      <w:r w:rsidR="00B03882" w:rsidRPr="00D44E17">
        <w:rPr>
          <w:rFonts w:ascii="Cambria" w:eastAsia="Times New Roman" w:hAnsi="Cambria" w:cstheme="majorBidi"/>
          <w:sz w:val="22"/>
          <w:szCs w:val="22"/>
        </w:rPr>
        <w:t xml:space="preserve"> yang proporsional</w:t>
      </w:r>
      <w:r w:rsidR="00711599" w:rsidRPr="00D44E17">
        <w:rPr>
          <w:rFonts w:ascii="Cambria" w:eastAsia="Times New Roman" w:hAnsi="Cambria" w:cstheme="majorBidi"/>
          <w:sz w:val="22"/>
          <w:szCs w:val="22"/>
        </w:rPr>
        <w:t xml:space="preserve">. </w:t>
      </w:r>
      <w:r w:rsidR="00141E5F" w:rsidRPr="00D44E17">
        <w:rPr>
          <w:rFonts w:ascii="Cambria" w:eastAsia="Times New Roman" w:hAnsi="Cambria" w:cstheme="majorBidi"/>
          <w:sz w:val="22"/>
          <w:szCs w:val="22"/>
        </w:rPr>
        <w:t>I</w:t>
      </w:r>
      <w:r w:rsidR="00B54A24" w:rsidRPr="00D44E17">
        <w:rPr>
          <w:rFonts w:ascii="Cambria" w:eastAsia="Times New Roman" w:hAnsi="Cambria" w:cstheme="majorBidi"/>
          <w:sz w:val="22"/>
          <w:szCs w:val="22"/>
        </w:rPr>
        <w:t xml:space="preserve">dealnya, </w:t>
      </w:r>
      <w:r w:rsidR="0011611F" w:rsidRPr="00D44E17">
        <w:rPr>
          <w:rFonts w:ascii="Cambria" w:eastAsia="Times New Roman" w:hAnsi="Cambria" w:cstheme="majorBidi"/>
          <w:sz w:val="22"/>
          <w:szCs w:val="22"/>
        </w:rPr>
        <w:t xml:space="preserve">panjang pendahuluan </w:t>
      </w:r>
      <w:r w:rsidR="0054257E" w:rsidRPr="00D44E17">
        <w:rPr>
          <w:rFonts w:ascii="Cambria" w:eastAsia="Times New Roman" w:hAnsi="Cambria" w:cstheme="majorBidi"/>
          <w:sz w:val="22"/>
          <w:szCs w:val="22"/>
        </w:rPr>
        <w:t xml:space="preserve">hanya </w:t>
      </w:r>
      <w:r w:rsidR="00EE4676" w:rsidRPr="00D44E17">
        <w:rPr>
          <w:rFonts w:ascii="Cambria" w:eastAsia="Times New Roman" w:hAnsi="Cambria" w:cstheme="majorBidi"/>
          <w:sz w:val="22"/>
          <w:szCs w:val="22"/>
        </w:rPr>
        <w:t>10 – 15% dari keseluruhan naskah.</w:t>
      </w:r>
      <w:r w:rsidR="003D0885" w:rsidRPr="00D44E17">
        <w:rPr>
          <w:rFonts w:ascii="Cambria" w:eastAsia="Times New Roman" w:hAnsi="Cambria" w:cstheme="majorBidi"/>
          <w:sz w:val="22"/>
          <w:szCs w:val="22"/>
        </w:rPr>
        <w:t xml:space="preserve"> J</w:t>
      </w:r>
      <w:r w:rsidR="00B54A24" w:rsidRPr="00D44E17">
        <w:rPr>
          <w:rFonts w:ascii="Cambria" w:eastAsia="Times New Roman" w:hAnsi="Cambria" w:cstheme="majorBidi"/>
          <w:sz w:val="22"/>
          <w:szCs w:val="22"/>
        </w:rPr>
        <w:t>adi, j</w:t>
      </w:r>
      <w:r w:rsidR="003D0885" w:rsidRPr="00D44E17">
        <w:rPr>
          <w:rFonts w:ascii="Cambria" w:eastAsia="Times New Roman" w:hAnsi="Cambria" w:cstheme="majorBidi"/>
          <w:sz w:val="22"/>
          <w:szCs w:val="22"/>
        </w:rPr>
        <w:t xml:space="preserve">ika </w:t>
      </w:r>
      <w:r w:rsidR="00823DAC" w:rsidRPr="00D44E17">
        <w:rPr>
          <w:rFonts w:ascii="Cambria" w:eastAsia="Times New Roman" w:hAnsi="Cambria" w:cstheme="majorBidi"/>
          <w:sz w:val="22"/>
          <w:szCs w:val="22"/>
        </w:rPr>
        <w:t xml:space="preserve">panjang </w:t>
      </w:r>
      <w:r w:rsidR="00380B46" w:rsidRPr="00D44E17">
        <w:rPr>
          <w:rFonts w:ascii="Cambria" w:eastAsia="Times New Roman" w:hAnsi="Cambria" w:cstheme="majorBidi"/>
          <w:sz w:val="22"/>
          <w:szCs w:val="22"/>
        </w:rPr>
        <w:t>artikel dari pendahuluan sampai</w:t>
      </w:r>
      <w:r w:rsidR="00E93CF6" w:rsidRPr="00D44E17">
        <w:rPr>
          <w:rFonts w:ascii="Cambria" w:eastAsia="Times New Roman" w:hAnsi="Cambria" w:cstheme="majorBidi"/>
          <w:sz w:val="22"/>
          <w:szCs w:val="22"/>
        </w:rPr>
        <w:t xml:space="preserve"> kesimpulan adalah</w:t>
      </w:r>
      <w:r w:rsidR="00823DAC" w:rsidRPr="00D44E17">
        <w:rPr>
          <w:rFonts w:ascii="Cambria" w:eastAsia="Times New Roman" w:hAnsi="Cambria" w:cstheme="majorBidi"/>
          <w:sz w:val="22"/>
          <w:szCs w:val="22"/>
        </w:rPr>
        <w:t xml:space="preserve"> 20 halaman</w:t>
      </w:r>
      <w:r w:rsidR="007978CA" w:rsidRPr="00D44E17">
        <w:rPr>
          <w:rFonts w:ascii="Cambria" w:eastAsia="Times New Roman" w:hAnsi="Cambria" w:cstheme="majorBidi"/>
          <w:sz w:val="22"/>
          <w:szCs w:val="22"/>
        </w:rPr>
        <w:t xml:space="preserve"> (</w:t>
      </w:r>
      <w:r w:rsidR="003423A7" w:rsidRPr="00D44E17">
        <w:rPr>
          <w:rFonts w:ascii="Cambria" w:eastAsia="Times New Roman" w:hAnsi="Cambria" w:cstheme="majorBidi"/>
          <w:sz w:val="22"/>
          <w:szCs w:val="22"/>
        </w:rPr>
        <w:t>5</w:t>
      </w:r>
      <w:r w:rsidR="00872BF9" w:rsidRPr="00D44E17">
        <w:rPr>
          <w:rFonts w:ascii="Cambria" w:eastAsia="Times New Roman" w:hAnsi="Cambria" w:cstheme="majorBidi"/>
          <w:sz w:val="22"/>
          <w:szCs w:val="22"/>
        </w:rPr>
        <w:t>.000 kata</w:t>
      </w:r>
      <w:r w:rsidR="007978CA" w:rsidRPr="00D44E17">
        <w:rPr>
          <w:rFonts w:ascii="Cambria" w:eastAsia="Times New Roman" w:hAnsi="Cambria" w:cstheme="majorBidi"/>
          <w:sz w:val="22"/>
          <w:szCs w:val="22"/>
        </w:rPr>
        <w:t>)</w:t>
      </w:r>
      <w:r w:rsidR="00823DAC" w:rsidRPr="00D44E17">
        <w:rPr>
          <w:rFonts w:ascii="Cambria" w:eastAsia="Times New Roman" w:hAnsi="Cambria" w:cstheme="majorBidi"/>
          <w:sz w:val="22"/>
          <w:szCs w:val="22"/>
        </w:rPr>
        <w:t xml:space="preserve">, maka </w:t>
      </w:r>
      <w:r w:rsidR="00380B46" w:rsidRPr="00D44E17">
        <w:rPr>
          <w:rFonts w:ascii="Cambria" w:eastAsia="Times New Roman" w:hAnsi="Cambria" w:cstheme="majorBidi"/>
          <w:sz w:val="22"/>
          <w:szCs w:val="22"/>
        </w:rPr>
        <w:t>jumlah</w:t>
      </w:r>
      <w:r w:rsidR="001024C2" w:rsidRPr="00D44E17">
        <w:rPr>
          <w:rFonts w:ascii="Cambria" w:eastAsia="Times New Roman" w:hAnsi="Cambria" w:cstheme="majorBidi"/>
          <w:sz w:val="22"/>
          <w:szCs w:val="22"/>
        </w:rPr>
        <w:t xml:space="preserve"> </w:t>
      </w:r>
      <w:r w:rsidR="00823DAC" w:rsidRPr="00D44E17">
        <w:rPr>
          <w:rFonts w:ascii="Cambria" w:eastAsia="Times New Roman" w:hAnsi="Cambria" w:cstheme="majorBidi"/>
          <w:sz w:val="22"/>
          <w:szCs w:val="22"/>
        </w:rPr>
        <w:t>pendahuluan</w:t>
      </w:r>
      <w:r w:rsidR="001024C2" w:rsidRPr="00D44E17">
        <w:rPr>
          <w:rFonts w:ascii="Cambria" w:eastAsia="Times New Roman" w:hAnsi="Cambria" w:cstheme="majorBidi"/>
          <w:sz w:val="22"/>
          <w:szCs w:val="22"/>
        </w:rPr>
        <w:t>nya</w:t>
      </w:r>
      <w:r w:rsidR="00823DAC" w:rsidRPr="00D44E17">
        <w:rPr>
          <w:rFonts w:ascii="Cambria" w:eastAsia="Times New Roman" w:hAnsi="Cambria" w:cstheme="majorBidi"/>
          <w:sz w:val="22"/>
          <w:szCs w:val="22"/>
        </w:rPr>
        <w:t xml:space="preserve"> 2</w:t>
      </w:r>
      <w:r w:rsidR="00063E8C" w:rsidRPr="00D44E17">
        <w:rPr>
          <w:rFonts w:ascii="Cambria" w:eastAsia="Times New Roman" w:hAnsi="Cambria" w:cstheme="majorBidi"/>
          <w:sz w:val="22"/>
          <w:szCs w:val="22"/>
        </w:rPr>
        <w:t xml:space="preserve"> – 3</w:t>
      </w:r>
      <w:r w:rsidR="00823DAC" w:rsidRPr="00D44E17">
        <w:rPr>
          <w:rFonts w:ascii="Cambria" w:eastAsia="Times New Roman" w:hAnsi="Cambria" w:cstheme="majorBidi"/>
          <w:sz w:val="22"/>
          <w:szCs w:val="22"/>
        </w:rPr>
        <w:t xml:space="preserve"> halaman</w:t>
      </w:r>
      <w:r w:rsidR="00872BF9" w:rsidRPr="00D44E17">
        <w:rPr>
          <w:rFonts w:ascii="Cambria" w:eastAsia="Times New Roman" w:hAnsi="Cambria" w:cstheme="majorBidi"/>
          <w:sz w:val="22"/>
          <w:szCs w:val="22"/>
        </w:rPr>
        <w:t xml:space="preserve"> (</w:t>
      </w:r>
      <w:r w:rsidR="003423A7" w:rsidRPr="00D44E17">
        <w:rPr>
          <w:rFonts w:ascii="Cambria" w:eastAsia="Times New Roman" w:hAnsi="Cambria" w:cstheme="majorBidi"/>
          <w:sz w:val="22"/>
          <w:szCs w:val="22"/>
        </w:rPr>
        <w:t>500</w:t>
      </w:r>
      <w:r w:rsidR="00217578" w:rsidRPr="00D44E17">
        <w:rPr>
          <w:rFonts w:ascii="Cambria" w:eastAsia="Times New Roman" w:hAnsi="Cambria" w:cstheme="majorBidi"/>
          <w:sz w:val="22"/>
          <w:szCs w:val="22"/>
        </w:rPr>
        <w:t xml:space="preserve"> – </w:t>
      </w:r>
      <w:r w:rsidR="003423A7" w:rsidRPr="00D44E17">
        <w:rPr>
          <w:rFonts w:ascii="Cambria" w:eastAsia="Times New Roman" w:hAnsi="Cambria" w:cstheme="majorBidi"/>
          <w:sz w:val="22"/>
          <w:szCs w:val="22"/>
        </w:rPr>
        <w:t xml:space="preserve">750 </w:t>
      </w:r>
      <w:r w:rsidR="00217578" w:rsidRPr="00D44E17">
        <w:rPr>
          <w:rFonts w:ascii="Cambria" w:eastAsia="Times New Roman" w:hAnsi="Cambria" w:cstheme="majorBidi"/>
          <w:sz w:val="22"/>
          <w:szCs w:val="22"/>
        </w:rPr>
        <w:t>kata)</w:t>
      </w:r>
      <w:r w:rsidR="00B83C80" w:rsidRPr="00D44E17">
        <w:rPr>
          <w:rFonts w:ascii="Cambria" w:eastAsia="Times New Roman" w:hAnsi="Cambria" w:cstheme="majorBidi"/>
          <w:sz w:val="22"/>
          <w:szCs w:val="22"/>
        </w:rPr>
        <w:t>. Jika panjang artikel 30 halaman</w:t>
      </w:r>
      <w:r w:rsidR="001024C2" w:rsidRPr="00D44E17">
        <w:rPr>
          <w:rFonts w:ascii="Cambria" w:eastAsia="Times New Roman" w:hAnsi="Cambria" w:cstheme="majorBidi"/>
          <w:sz w:val="22"/>
          <w:szCs w:val="22"/>
        </w:rPr>
        <w:t xml:space="preserve"> (</w:t>
      </w:r>
      <w:r w:rsidR="00871D30" w:rsidRPr="00D44E17">
        <w:rPr>
          <w:rFonts w:ascii="Cambria" w:eastAsia="Times New Roman" w:hAnsi="Cambria" w:cstheme="majorBidi"/>
          <w:sz w:val="22"/>
          <w:szCs w:val="22"/>
        </w:rPr>
        <w:t>7</w:t>
      </w:r>
      <w:r w:rsidR="001B6A3D" w:rsidRPr="00D44E17">
        <w:rPr>
          <w:rFonts w:ascii="Cambria" w:eastAsia="Times New Roman" w:hAnsi="Cambria" w:cstheme="majorBidi"/>
          <w:sz w:val="22"/>
          <w:szCs w:val="22"/>
        </w:rPr>
        <w:t>.</w:t>
      </w:r>
      <w:r w:rsidR="00871D30" w:rsidRPr="00D44E17">
        <w:rPr>
          <w:rFonts w:ascii="Cambria" w:eastAsia="Times New Roman" w:hAnsi="Cambria" w:cstheme="majorBidi"/>
          <w:sz w:val="22"/>
          <w:szCs w:val="22"/>
        </w:rPr>
        <w:t>5</w:t>
      </w:r>
      <w:r w:rsidR="001024C2" w:rsidRPr="00D44E17">
        <w:rPr>
          <w:rFonts w:ascii="Cambria" w:eastAsia="Times New Roman" w:hAnsi="Cambria" w:cstheme="majorBidi"/>
          <w:sz w:val="22"/>
          <w:szCs w:val="22"/>
        </w:rPr>
        <w:t>0</w:t>
      </w:r>
      <w:r w:rsidR="001B6A3D" w:rsidRPr="00D44E17">
        <w:rPr>
          <w:rFonts w:ascii="Cambria" w:eastAsia="Times New Roman" w:hAnsi="Cambria" w:cstheme="majorBidi"/>
          <w:sz w:val="22"/>
          <w:szCs w:val="22"/>
        </w:rPr>
        <w:t>0 kata)</w:t>
      </w:r>
      <w:r w:rsidR="00B83C80" w:rsidRPr="00D44E17">
        <w:rPr>
          <w:rFonts w:ascii="Cambria" w:eastAsia="Times New Roman" w:hAnsi="Cambria" w:cstheme="majorBidi"/>
          <w:sz w:val="22"/>
          <w:szCs w:val="22"/>
        </w:rPr>
        <w:t>, maka pendahuluannya 3 – 4 halaman</w:t>
      </w:r>
      <w:r w:rsidR="001B6A3D" w:rsidRPr="00D44E17">
        <w:rPr>
          <w:rFonts w:ascii="Cambria" w:eastAsia="Times New Roman" w:hAnsi="Cambria" w:cstheme="majorBidi"/>
          <w:sz w:val="22"/>
          <w:szCs w:val="22"/>
        </w:rPr>
        <w:t xml:space="preserve"> (</w:t>
      </w:r>
      <w:r w:rsidR="00871D30" w:rsidRPr="00D44E17">
        <w:rPr>
          <w:rFonts w:ascii="Cambria" w:eastAsia="Times New Roman" w:hAnsi="Cambria" w:cstheme="majorBidi"/>
          <w:sz w:val="22"/>
          <w:szCs w:val="22"/>
        </w:rPr>
        <w:t>75</w:t>
      </w:r>
      <w:r w:rsidR="001624CE" w:rsidRPr="00D44E17">
        <w:rPr>
          <w:rFonts w:ascii="Cambria" w:eastAsia="Times New Roman" w:hAnsi="Cambria" w:cstheme="majorBidi"/>
          <w:sz w:val="22"/>
          <w:szCs w:val="22"/>
        </w:rPr>
        <w:t>0 – 1.</w:t>
      </w:r>
      <w:r w:rsidR="00871D30" w:rsidRPr="00D44E17">
        <w:rPr>
          <w:rFonts w:ascii="Cambria" w:eastAsia="Times New Roman" w:hAnsi="Cambria" w:cstheme="majorBidi"/>
          <w:sz w:val="22"/>
          <w:szCs w:val="22"/>
        </w:rPr>
        <w:t>0</w:t>
      </w:r>
      <w:r w:rsidR="001624CE" w:rsidRPr="00D44E17">
        <w:rPr>
          <w:rFonts w:ascii="Cambria" w:eastAsia="Times New Roman" w:hAnsi="Cambria" w:cstheme="majorBidi"/>
          <w:sz w:val="22"/>
          <w:szCs w:val="22"/>
        </w:rPr>
        <w:t>00 kata)</w:t>
      </w:r>
      <w:r w:rsidR="00B83C80" w:rsidRPr="00D44E17">
        <w:rPr>
          <w:rFonts w:ascii="Cambria" w:eastAsia="Times New Roman" w:hAnsi="Cambria" w:cstheme="majorBidi"/>
          <w:sz w:val="22"/>
          <w:szCs w:val="22"/>
        </w:rPr>
        <w:t>.</w:t>
      </w:r>
    </w:p>
    <w:p w14:paraId="722730AE" w14:textId="0E479B69" w:rsidR="000724BE" w:rsidRPr="00D44E17" w:rsidRDefault="00C6371C" w:rsidP="00573ACC">
      <w:pPr>
        <w:ind w:firstLine="567"/>
        <w:jc w:val="both"/>
        <w:rPr>
          <w:rFonts w:ascii="Cambria" w:eastAsia="Times New Roman" w:hAnsi="Cambria" w:cstheme="majorBidi"/>
          <w:sz w:val="22"/>
          <w:szCs w:val="22"/>
        </w:rPr>
      </w:pPr>
      <w:r w:rsidRPr="00D44E17">
        <w:rPr>
          <w:rFonts w:ascii="Cambria" w:eastAsia="Times New Roman" w:hAnsi="Cambria" w:cstheme="majorBidi"/>
          <w:sz w:val="22"/>
          <w:szCs w:val="22"/>
        </w:rPr>
        <w:t xml:space="preserve">Di paragraf kedua, penulis menelusuri perkembangan kajian dalam bidang </w:t>
      </w:r>
      <w:r w:rsidR="005B7F55" w:rsidRPr="00D44E17">
        <w:rPr>
          <w:rFonts w:ascii="Cambria" w:eastAsia="Times New Roman" w:hAnsi="Cambria" w:cstheme="majorBidi"/>
          <w:sz w:val="22"/>
          <w:szCs w:val="22"/>
        </w:rPr>
        <w:t>yang diteliti</w:t>
      </w:r>
      <w:r w:rsidRPr="00D44E17">
        <w:rPr>
          <w:rFonts w:ascii="Cambria" w:eastAsia="Times New Roman" w:hAnsi="Cambria" w:cstheme="majorBidi"/>
          <w:sz w:val="22"/>
          <w:szCs w:val="22"/>
        </w:rPr>
        <w:t xml:space="preserve">, mulai dari pemikiran dasar yang relevan hingga perdebatan dan temuan terkini. Uraian </w:t>
      </w:r>
      <w:r w:rsidR="00DE15AF" w:rsidRPr="00D44E17">
        <w:rPr>
          <w:rFonts w:ascii="Cambria" w:eastAsia="Times New Roman" w:hAnsi="Cambria" w:cstheme="majorBidi"/>
          <w:i/>
          <w:iCs/>
          <w:sz w:val="22"/>
          <w:szCs w:val="22"/>
        </w:rPr>
        <w:t>state of the art</w:t>
      </w:r>
      <w:r w:rsidR="00DE15AF" w:rsidRPr="00D44E17">
        <w:rPr>
          <w:rFonts w:ascii="Cambria" w:eastAsia="Times New Roman" w:hAnsi="Cambria" w:cstheme="majorBidi"/>
          <w:sz w:val="22"/>
          <w:szCs w:val="22"/>
        </w:rPr>
        <w:t xml:space="preserve"> </w:t>
      </w:r>
      <w:r w:rsidRPr="00D44E17">
        <w:rPr>
          <w:rFonts w:ascii="Cambria" w:eastAsia="Times New Roman" w:hAnsi="Cambria" w:cstheme="majorBidi"/>
          <w:sz w:val="22"/>
          <w:szCs w:val="22"/>
        </w:rPr>
        <w:t xml:space="preserve">ini disajikan secara </w:t>
      </w:r>
      <w:r w:rsidR="00B65412" w:rsidRPr="00D44E17">
        <w:rPr>
          <w:rFonts w:ascii="Cambria" w:eastAsia="Times New Roman" w:hAnsi="Cambria" w:cstheme="majorBidi"/>
          <w:sz w:val="22"/>
          <w:szCs w:val="22"/>
        </w:rPr>
        <w:t>ringkas</w:t>
      </w:r>
      <w:r w:rsidRPr="00D44E17">
        <w:rPr>
          <w:rFonts w:ascii="Cambria" w:eastAsia="Times New Roman" w:hAnsi="Cambria" w:cstheme="majorBidi"/>
          <w:sz w:val="22"/>
          <w:szCs w:val="22"/>
        </w:rPr>
        <w:t xml:space="preserve"> untuk menunjukkan </w:t>
      </w:r>
      <w:r w:rsidR="00EB0A8B" w:rsidRPr="00D44E17">
        <w:rPr>
          <w:rFonts w:ascii="Cambria" w:eastAsia="Times New Roman" w:hAnsi="Cambria" w:cstheme="majorBidi"/>
          <w:sz w:val="22"/>
          <w:szCs w:val="22"/>
        </w:rPr>
        <w:t>perkembangan keil</w:t>
      </w:r>
      <w:r w:rsidR="00722526" w:rsidRPr="00D44E17">
        <w:rPr>
          <w:rFonts w:ascii="Cambria" w:eastAsia="Times New Roman" w:hAnsi="Cambria" w:cstheme="majorBidi"/>
          <w:sz w:val="22"/>
          <w:szCs w:val="22"/>
        </w:rPr>
        <w:t>muan</w:t>
      </w:r>
      <w:r w:rsidRPr="00D44E17">
        <w:rPr>
          <w:rFonts w:ascii="Cambria" w:eastAsia="Times New Roman" w:hAnsi="Cambria" w:cstheme="majorBidi"/>
          <w:sz w:val="22"/>
          <w:szCs w:val="22"/>
        </w:rPr>
        <w:t>,</w:t>
      </w:r>
      <w:r w:rsidR="00722526" w:rsidRPr="00D44E17">
        <w:rPr>
          <w:rFonts w:ascii="Cambria" w:eastAsia="Times New Roman" w:hAnsi="Cambria" w:cstheme="majorBidi"/>
          <w:sz w:val="22"/>
          <w:szCs w:val="22"/>
        </w:rPr>
        <w:t xml:space="preserve"> perdebatan,</w:t>
      </w:r>
      <w:r w:rsidRPr="00D44E17">
        <w:rPr>
          <w:rFonts w:ascii="Cambria" w:eastAsia="Times New Roman" w:hAnsi="Cambria" w:cstheme="majorBidi"/>
          <w:sz w:val="22"/>
          <w:szCs w:val="22"/>
        </w:rPr>
        <w:t xml:space="preserve"> serta batasan atau persoalan yang masih belum terjawab. </w:t>
      </w:r>
      <w:r w:rsidR="007A1F72" w:rsidRPr="00D44E17">
        <w:rPr>
          <w:rFonts w:ascii="Cambria" w:eastAsia="Times New Roman" w:hAnsi="Cambria" w:cstheme="majorBidi"/>
          <w:sz w:val="22"/>
          <w:szCs w:val="22"/>
        </w:rPr>
        <w:t>Saat membicarakan penelitian terdahulu, sikap yang konstruktif lebih tepat: tunjukkan langkah logis selanjutnya ketimbang hanya menekankan kelemahan</w:t>
      </w:r>
      <w:r w:rsidR="007A1F72" w:rsidRPr="00D44E17">
        <w:rPr>
          <w:rFonts w:ascii="Cambria" w:eastAsia="Times New Roman" w:hAnsi="Cambria" w:cstheme="majorBidi"/>
          <w:sz w:val="22"/>
          <w:szCs w:val="22"/>
          <w:lang w:val="en-GB"/>
        </w:rPr>
        <w:t xml:space="preserve"> </w:t>
      </w:r>
      <w:r w:rsidR="007A1F72" w:rsidRPr="00D44E17">
        <w:rPr>
          <w:rFonts w:ascii="Cambria" w:eastAsia="Times New Roman" w:hAnsi="Cambria" w:cstheme="majorBidi"/>
          <w:sz w:val="22"/>
          <w:szCs w:val="22"/>
        </w:rPr>
        <w:t>atau kekurangan penelitian terdahulu</w:t>
      </w:r>
      <w:r w:rsidR="00BC5F36" w:rsidRPr="00D44E17">
        <w:rPr>
          <w:rFonts w:ascii="Cambria" w:eastAsia="Times New Roman" w:hAnsi="Cambria" w:cstheme="majorBidi"/>
          <w:sz w:val="22"/>
          <w:szCs w:val="22"/>
        </w:rPr>
        <w:t xml:space="preserve">. </w:t>
      </w:r>
      <w:r w:rsidRPr="00D44E17">
        <w:rPr>
          <w:rFonts w:ascii="Cambria" w:eastAsia="Times New Roman" w:hAnsi="Cambria" w:cstheme="majorBidi"/>
          <w:sz w:val="22"/>
          <w:szCs w:val="22"/>
        </w:rPr>
        <w:t>Dengan demikian, pembaca dapat memahami letak celah kajian yang belum diisi, sekaligus melihat bagaimana penelitian ini berupaya memberikan kontribusi baru dalam wacana tersebut.</w:t>
      </w:r>
      <w:r w:rsidR="00895A1E" w:rsidRPr="00D44E17">
        <w:rPr>
          <w:rFonts w:ascii="Cambria" w:eastAsia="Times New Roman" w:hAnsi="Cambria" w:cstheme="majorBidi"/>
          <w:sz w:val="22"/>
          <w:szCs w:val="22"/>
        </w:rPr>
        <w:t xml:space="preserve"> </w:t>
      </w:r>
      <w:r w:rsidR="007A1F72" w:rsidRPr="00D44E17">
        <w:rPr>
          <w:rFonts w:ascii="Cambria" w:eastAsia="Times New Roman" w:hAnsi="Cambria" w:cstheme="majorBidi"/>
          <w:sz w:val="22"/>
          <w:szCs w:val="22"/>
        </w:rPr>
        <w:t xml:space="preserve">Perlu diingat bahwa pendahuluan bukanlah tempat untuk menuliskan ulasan pustaka yang panjang. </w:t>
      </w:r>
    </w:p>
    <w:p w14:paraId="0B4A8045" w14:textId="77777777" w:rsidR="00682963" w:rsidRPr="00D44E17" w:rsidRDefault="00682963" w:rsidP="00573ACC">
      <w:pPr>
        <w:ind w:firstLine="567"/>
        <w:jc w:val="both"/>
        <w:rPr>
          <w:rFonts w:ascii="Cambria" w:eastAsia="Times New Roman" w:hAnsi="Cambria" w:cstheme="majorBidi"/>
          <w:sz w:val="22"/>
          <w:szCs w:val="22"/>
        </w:rPr>
      </w:pPr>
    </w:p>
    <w:p w14:paraId="580ADBEC" w14:textId="704F0F16" w:rsidR="00263CC3" w:rsidRPr="00D44E17" w:rsidRDefault="00A55147" w:rsidP="00B162BF">
      <w:pPr>
        <w:ind w:firstLine="567"/>
        <w:jc w:val="both"/>
        <w:rPr>
          <w:rFonts w:ascii="Cambria" w:eastAsia="Times New Roman" w:hAnsi="Cambria" w:cstheme="majorBidi"/>
          <w:sz w:val="22"/>
          <w:szCs w:val="22"/>
        </w:rPr>
      </w:pPr>
      <w:r w:rsidRPr="00D44E17">
        <w:rPr>
          <w:rFonts w:ascii="Cambria" w:eastAsia="Times New Roman" w:hAnsi="Cambria" w:cstheme="majorBidi"/>
          <w:sz w:val="22"/>
          <w:szCs w:val="22"/>
        </w:rPr>
        <w:t xml:space="preserve">Paragraf ketiga atau keempat </w:t>
      </w:r>
      <w:r w:rsidR="00754451" w:rsidRPr="00D44E17">
        <w:rPr>
          <w:rFonts w:ascii="Cambria" w:eastAsia="Times New Roman" w:hAnsi="Cambria" w:cstheme="majorBidi"/>
          <w:sz w:val="22"/>
          <w:szCs w:val="22"/>
        </w:rPr>
        <w:t xml:space="preserve">berisi metode. Paragraf ini </w:t>
      </w:r>
      <w:r w:rsidRPr="00D44E17">
        <w:rPr>
          <w:rFonts w:ascii="Cambria" w:eastAsia="Times New Roman" w:hAnsi="Cambria" w:cstheme="majorBidi"/>
          <w:sz w:val="22"/>
          <w:szCs w:val="22"/>
        </w:rPr>
        <w:t xml:space="preserve">dimulai dengan kalimat transisi yang menghubungkan masalah yang belum terjawab (gap penelitian) dengan cara </w:t>
      </w:r>
      <w:r w:rsidR="0084057C" w:rsidRPr="00D44E17">
        <w:rPr>
          <w:rFonts w:ascii="Cambria" w:eastAsia="Times New Roman" w:hAnsi="Cambria" w:cstheme="majorBidi"/>
          <w:sz w:val="22"/>
          <w:szCs w:val="22"/>
        </w:rPr>
        <w:t xml:space="preserve">peneliti </w:t>
      </w:r>
      <w:r w:rsidRPr="00D44E17">
        <w:rPr>
          <w:rFonts w:ascii="Cambria" w:eastAsia="Times New Roman" w:hAnsi="Cambria" w:cstheme="majorBidi"/>
          <w:sz w:val="22"/>
          <w:szCs w:val="22"/>
        </w:rPr>
        <w:t xml:space="preserve">menjawabnya. Di bagian ini, jelaskan tujuan penelitian dengan jelas, gunakan kata kerja aktif seperti “meneliti”, “mengkaji”, atau “menilai”. Lalu, paparkan secara singkat bagaimana data dikumpulkan dan dianalisis, serta cara memastikan </w:t>
      </w:r>
      <w:r w:rsidR="0075651C" w:rsidRPr="00D44E17">
        <w:rPr>
          <w:rFonts w:ascii="Cambria" w:eastAsia="Times New Roman" w:hAnsi="Cambria" w:cstheme="majorBidi"/>
          <w:sz w:val="22"/>
          <w:szCs w:val="22"/>
        </w:rPr>
        <w:t>validitasnya</w:t>
      </w:r>
      <w:r w:rsidRPr="00D44E17">
        <w:rPr>
          <w:rFonts w:ascii="Cambria" w:eastAsia="Times New Roman" w:hAnsi="Cambria" w:cstheme="majorBidi"/>
          <w:sz w:val="22"/>
          <w:szCs w:val="22"/>
        </w:rPr>
        <w:t xml:space="preserve"> (jika diperlukan). Penjelasan ini harus ringkas, tetapi </w:t>
      </w:r>
      <w:r w:rsidR="00FB157D" w:rsidRPr="00D44E17">
        <w:rPr>
          <w:rFonts w:ascii="Cambria" w:eastAsia="Times New Roman" w:hAnsi="Cambria" w:cstheme="majorBidi"/>
          <w:sz w:val="22"/>
          <w:szCs w:val="22"/>
        </w:rPr>
        <w:t xml:space="preserve">tetap </w:t>
      </w:r>
      <w:r w:rsidR="0075651C" w:rsidRPr="00D44E17">
        <w:rPr>
          <w:rFonts w:ascii="Cambria" w:eastAsia="Times New Roman" w:hAnsi="Cambria" w:cstheme="majorBidi"/>
          <w:sz w:val="22"/>
          <w:szCs w:val="22"/>
        </w:rPr>
        <w:t>mudah dipahami,</w:t>
      </w:r>
      <w:r w:rsidRPr="00D44E17">
        <w:rPr>
          <w:rFonts w:ascii="Cambria" w:eastAsia="Times New Roman" w:hAnsi="Cambria" w:cstheme="majorBidi"/>
          <w:sz w:val="22"/>
          <w:szCs w:val="22"/>
        </w:rPr>
        <w:t xml:space="preserve"> agar pembaca mengerti alur kerja penelitian dan bisa menirunya jika perlu.</w:t>
      </w:r>
    </w:p>
    <w:p w14:paraId="3D9FF228" w14:textId="1B9C58E4" w:rsidR="002B78EE" w:rsidRPr="00D44E17" w:rsidRDefault="002B78EE" w:rsidP="00B162BF">
      <w:pPr>
        <w:ind w:firstLine="567"/>
        <w:jc w:val="both"/>
        <w:rPr>
          <w:rFonts w:ascii="Cambria" w:eastAsia="Times New Roman" w:hAnsi="Cambria" w:cstheme="majorBidi"/>
          <w:sz w:val="22"/>
          <w:szCs w:val="22"/>
        </w:rPr>
      </w:pPr>
      <w:r w:rsidRPr="00D44E17">
        <w:rPr>
          <w:rFonts w:ascii="Cambria" w:eastAsia="Times New Roman" w:hAnsi="Cambria" w:cstheme="majorBidi"/>
          <w:sz w:val="22"/>
          <w:szCs w:val="22"/>
        </w:rPr>
        <w:t xml:space="preserve">Terakhir, pada paragraf kontribusi, penulis menyebutkan nilai tambah </w:t>
      </w:r>
      <w:r w:rsidR="00B338A3" w:rsidRPr="00D44E17">
        <w:rPr>
          <w:rFonts w:ascii="Cambria" w:eastAsia="Times New Roman" w:hAnsi="Cambria" w:cstheme="majorBidi"/>
          <w:sz w:val="22"/>
          <w:szCs w:val="22"/>
        </w:rPr>
        <w:t xml:space="preserve">dalam </w:t>
      </w:r>
      <w:r w:rsidRPr="00D44E17">
        <w:rPr>
          <w:rFonts w:ascii="Cambria" w:eastAsia="Times New Roman" w:hAnsi="Cambria" w:cstheme="majorBidi"/>
          <w:sz w:val="22"/>
          <w:szCs w:val="22"/>
        </w:rPr>
        <w:t xml:space="preserve">penelitian. Paragraf ini umumnya ditulis setelah penelitian selesai dilakukan—meski ditempatkan di bagian pendahuluan—agar pernyataannya akurat dan benar-benar selaras dengan hasil riset. Hindari mengulang pembahasan </w:t>
      </w:r>
      <w:r w:rsidR="00CB240B" w:rsidRPr="00D44E17">
        <w:rPr>
          <w:rFonts w:ascii="Cambria" w:eastAsia="Times New Roman" w:hAnsi="Cambria" w:cstheme="majorBidi"/>
          <w:sz w:val="22"/>
          <w:szCs w:val="22"/>
        </w:rPr>
        <w:t xml:space="preserve">tentang </w:t>
      </w:r>
      <w:r w:rsidRPr="00D44E17">
        <w:rPr>
          <w:rFonts w:ascii="Cambria" w:eastAsia="Times New Roman" w:hAnsi="Cambria" w:cstheme="majorBidi"/>
          <w:sz w:val="22"/>
          <w:szCs w:val="22"/>
        </w:rPr>
        <w:t>gap, literatur, atau metode. Fokuslah pada jenis kontribusi inti dalam satu atau dua kalimat yang kuat dan spesifik, serta tunjukkan apakah kontribusi tersebut bersifat teoretis, metodologis, empiris, atau praktis. Kaitkan secara eksplisit dengan celah penelitian yang telah diidentifikasi sebelumnya. Gunakan bahasa konkret dan hindari klaim berlebihan. Akhiri paragraf dengan menegaskan implikasi kontribusi tersebut bagi pengembangan teori, praktik, kebijakan, atau arah riset selanjutnya—tanpa membocorkan temuan atau kesimpulan penelitian.</w:t>
      </w:r>
    </w:p>
    <w:p w14:paraId="2BBA67E4" w14:textId="0FE3FD4A" w:rsidR="00E44312" w:rsidRDefault="00A07B48" w:rsidP="00A07B48">
      <w:pPr>
        <w:ind w:firstLine="567"/>
        <w:jc w:val="both"/>
        <w:rPr>
          <w:rFonts w:ascii="Cambria" w:eastAsia="Times New Roman" w:hAnsi="Cambria" w:cs="Times New Roman"/>
          <w:b/>
          <w:bCs/>
          <w:color w:val="000000"/>
          <w:sz w:val="22"/>
          <w:szCs w:val="22"/>
        </w:rPr>
      </w:pPr>
      <w:r w:rsidRPr="00D44E17">
        <w:rPr>
          <w:rFonts w:ascii="Cambria" w:eastAsia="Times New Roman" w:hAnsi="Cambria" w:cs="Times New Roman"/>
          <w:color w:val="000000"/>
          <w:sz w:val="22"/>
          <w:szCs w:val="22"/>
        </w:rPr>
        <w:t>Bila dibutuhkan, kajian teori juga dapat disampaikan di sini sebagai sub judul dari pendahuluan. Misalnya untuk menyamakan persepsi atau mempermudah memahami tema yang jarang dikaji.</w:t>
      </w:r>
      <w:r w:rsidR="00405009" w:rsidRPr="00D44E17">
        <w:rPr>
          <w:rFonts w:ascii="Cambria" w:eastAsia="Times New Roman" w:hAnsi="Cambria" w:cs="Times New Roman"/>
          <w:b/>
          <w:bCs/>
          <w:color w:val="000000"/>
          <w:sz w:val="22"/>
          <w:szCs w:val="22"/>
        </w:rPr>
        <w:t xml:space="preserve"> </w:t>
      </w:r>
      <w:r w:rsidR="0032003C" w:rsidRPr="00D44E17">
        <w:rPr>
          <w:rFonts w:ascii="Cambria" w:eastAsia="Times New Roman" w:hAnsi="Cambria" w:cs="Times New Roman"/>
          <w:color w:val="000000"/>
          <w:sz w:val="22"/>
          <w:szCs w:val="22"/>
        </w:rPr>
        <w:t xml:space="preserve">Walaupun demikian, penulis perlu menjaga agar panjang pendahuluan – termasuk kajian teori – tidak melebihi </w:t>
      </w:r>
      <w:r w:rsidR="009A4510" w:rsidRPr="00D44E17">
        <w:rPr>
          <w:rFonts w:ascii="Cambria" w:eastAsia="Times New Roman" w:hAnsi="Cambria" w:cs="Times New Roman"/>
          <w:color w:val="000000"/>
          <w:sz w:val="22"/>
          <w:szCs w:val="22"/>
        </w:rPr>
        <w:t>15</w:t>
      </w:r>
      <w:r w:rsidR="0032003C" w:rsidRPr="00D44E17">
        <w:rPr>
          <w:rFonts w:ascii="Cambria" w:eastAsia="Times New Roman" w:hAnsi="Cambria" w:cs="Times New Roman"/>
          <w:color w:val="000000"/>
          <w:sz w:val="22"/>
          <w:szCs w:val="22"/>
        </w:rPr>
        <w:t>%</w:t>
      </w:r>
      <w:r w:rsidR="009A4510" w:rsidRPr="00D44E17">
        <w:rPr>
          <w:rFonts w:ascii="Cambria" w:eastAsia="Times New Roman" w:hAnsi="Cambria" w:cs="Times New Roman"/>
          <w:color w:val="000000"/>
          <w:sz w:val="22"/>
          <w:szCs w:val="22"/>
        </w:rPr>
        <w:t xml:space="preserve"> total panjang artikel.</w:t>
      </w:r>
      <w:r w:rsidR="00405009" w:rsidRPr="00D44E17">
        <w:rPr>
          <w:rFonts w:ascii="Cambria" w:eastAsia="Times New Roman" w:hAnsi="Cambria" w:cs="Times New Roman"/>
          <w:b/>
          <w:bCs/>
          <w:color w:val="000000"/>
          <w:sz w:val="22"/>
          <w:szCs w:val="22"/>
        </w:rPr>
        <w:t xml:space="preserve"> </w:t>
      </w:r>
    </w:p>
    <w:p w14:paraId="6B429A01" w14:textId="77777777" w:rsidR="00BF60CB" w:rsidRPr="00D44E17" w:rsidRDefault="00BF60CB" w:rsidP="00A07B48">
      <w:pPr>
        <w:ind w:firstLine="567"/>
        <w:jc w:val="both"/>
        <w:rPr>
          <w:rFonts w:ascii="Cambria" w:eastAsia="Times New Roman" w:hAnsi="Cambria" w:cs="Times New Roman"/>
          <w:b/>
          <w:bCs/>
          <w:color w:val="000000"/>
          <w:sz w:val="22"/>
          <w:szCs w:val="22"/>
        </w:rPr>
      </w:pPr>
    </w:p>
    <w:p w14:paraId="0429BE1D" w14:textId="1F200DB4" w:rsidR="008A7806" w:rsidRPr="00D44E17" w:rsidRDefault="008A7806" w:rsidP="00E44312">
      <w:pPr>
        <w:jc w:val="both"/>
        <w:rPr>
          <w:rFonts w:ascii="Cambria" w:eastAsia="Times New Roman" w:hAnsi="Cambria" w:cs="Times New Roman"/>
          <w:b/>
          <w:bCs/>
          <w:color w:val="000000"/>
          <w:sz w:val="22"/>
          <w:szCs w:val="22"/>
        </w:rPr>
      </w:pPr>
      <w:r w:rsidRPr="00D44E17">
        <w:rPr>
          <w:rFonts w:ascii="Cambria" w:eastAsia="Times New Roman" w:hAnsi="Cambria" w:cs="Times New Roman"/>
          <w:b/>
          <w:bCs/>
          <w:color w:val="000000"/>
          <w:sz w:val="22"/>
          <w:szCs w:val="22"/>
        </w:rPr>
        <w:br w:type="page"/>
      </w:r>
    </w:p>
    <w:p w14:paraId="3A25AE9A" w14:textId="6A70CB07" w:rsidR="00C0186E" w:rsidRPr="00D44E17" w:rsidRDefault="00C0186E" w:rsidP="00C0186E">
      <w:pPr>
        <w:spacing w:before="240" w:after="120"/>
        <w:jc w:val="both"/>
        <w:rPr>
          <w:rFonts w:ascii="Cambria" w:eastAsia="Times New Roman" w:hAnsi="Cambria" w:cs="Times New Roman"/>
          <w:b/>
          <w:bCs/>
          <w:color w:val="000000"/>
          <w:sz w:val="22"/>
          <w:szCs w:val="22"/>
        </w:rPr>
      </w:pPr>
      <w:r w:rsidRPr="00D44E17">
        <w:rPr>
          <w:rFonts w:ascii="Cambria" w:eastAsia="Times New Roman" w:hAnsi="Cambria" w:cs="Times New Roman"/>
          <w:b/>
          <w:bCs/>
          <w:color w:val="000000"/>
          <w:sz w:val="22"/>
          <w:szCs w:val="22"/>
        </w:rPr>
        <w:lastRenderedPageBreak/>
        <w:t>PEMBAHASAN</w:t>
      </w:r>
    </w:p>
    <w:p w14:paraId="6BEDC05C" w14:textId="77777777" w:rsidR="00CB6EC3" w:rsidRPr="00D44E17" w:rsidRDefault="00CB6EC3" w:rsidP="00CB6EC3">
      <w:pPr>
        <w:spacing w:before="120" w:after="120"/>
        <w:jc w:val="both"/>
        <w:rPr>
          <w:rFonts w:ascii="Cambria" w:eastAsia="Times New Roman" w:hAnsi="Cambria" w:cs="Times New Roman"/>
          <w:b/>
          <w:bCs/>
          <w:color w:val="000000"/>
          <w:sz w:val="22"/>
          <w:szCs w:val="22"/>
        </w:rPr>
      </w:pPr>
      <w:r w:rsidRPr="00D44E17">
        <w:rPr>
          <w:rFonts w:ascii="Cambria" w:eastAsia="Times New Roman" w:hAnsi="Cambria" w:cs="Times New Roman"/>
          <w:b/>
          <w:bCs/>
          <w:color w:val="000000"/>
          <w:sz w:val="22"/>
          <w:szCs w:val="22"/>
        </w:rPr>
        <w:t xml:space="preserve">Aspek Kajian Pertama (Sub Judul Kedua) </w:t>
      </w:r>
    </w:p>
    <w:p w14:paraId="687EB16C" w14:textId="68B73337" w:rsidR="003F2B5E" w:rsidRDefault="007155E1" w:rsidP="003F2B5E">
      <w:pPr>
        <w:ind w:firstLine="567"/>
        <w:jc w:val="both"/>
        <w:rPr>
          <w:rFonts w:ascii="Cambria" w:eastAsia="Times New Roman" w:hAnsi="Cambria" w:cs="Times New Roman"/>
          <w:sz w:val="22"/>
          <w:szCs w:val="22"/>
        </w:rPr>
      </w:pPr>
      <w:r>
        <w:rPr>
          <w:rFonts w:ascii="Cambria" w:eastAsia="Times New Roman" w:hAnsi="Cambria" w:cs="Times New Roman"/>
          <w:sz w:val="22"/>
          <w:szCs w:val="22"/>
        </w:rPr>
        <w:t>J</w:t>
      </w:r>
      <w:r w:rsidR="008F22AF" w:rsidRPr="008F22AF">
        <w:rPr>
          <w:rFonts w:ascii="Cambria" w:eastAsia="Times New Roman" w:hAnsi="Cambria" w:cs="Times New Roman"/>
          <w:sz w:val="22"/>
          <w:szCs w:val="22"/>
        </w:rPr>
        <w:t xml:space="preserve">urnal </w:t>
      </w:r>
      <w:r w:rsidR="008F22AF">
        <w:rPr>
          <w:rFonts w:ascii="Cambria" w:eastAsia="Times New Roman" w:hAnsi="Cambria" w:cs="Times New Roman"/>
          <w:sz w:val="22"/>
          <w:szCs w:val="22"/>
        </w:rPr>
        <w:t>Nabawi</w:t>
      </w:r>
      <w:r w:rsidR="008F22AF" w:rsidRPr="008F22AF">
        <w:rPr>
          <w:rFonts w:ascii="Cambria" w:eastAsia="Times New Roman" w:hAnsi="Cambria" w:cs="Times New Roman"/>
          <w:sz w:val="22"/>
          <w:szCs w:val="22"/>
        </w:rPr>
        <w:t xml:space="preserve"> menggabungkan "Results" dan "Discussion" ke dalam satu bagian bernama "Pembahasan"</w:t>
      </w:r>
      <w:r>
        <w:rPr>
          <w:rFonts w:ascii="Cambria" w:eastAsia="Times New Roman" w:hAnsi="Cambria" w:cs="Times New Roman"/>
          <w:sz w:val="22"/>
          <w:szCs w:val="22"/>
        </w:rPr>
        <w:t xml:space="preserve">. </w:t>
      </w:r>
      <w:r w:rsidR="00D46D92">
        <w:rPr>
          <w:rFonts w:ascii="Cambria" w:eastAsia="Times New Roman" w:hAnsi="Cambria" w:cs="Times New Roman"/>
          <w:sz w:val="22"/>
          <w:szCs w:val="22"/>
        </w:rPr>
        <w:t xml:space="preserve">Bagian ini tidak membahas kerangka </w:t>
      </w:r>
      <w:r w:rsidR="00D46D92" w:rsidRPr="00953D8E">
        <w:rPr>
          <w:rFonts w:ascii="Cambria" w:eastAsia="Times New Roman" w:hAnsi="Cambria" w:cs="Times New Roman"/>
          <w:sz w:val="22"/>
          <w:szCs w:val="22"/>
        </w:rPr>
        <w:t xml:space="preserve">teori </w:t>
      </w:r>
      <w:r w:rsidR="00D46D92">
        <w:rPr>
          <w:rFonts w:ascii="Cambria" w:eastAsia="Times New Roman" w:hAnsi="Cambria" w:cs="Times New Roman"/>
          <w:sz w:val="22"/>
          <w:szCs w:val="22"/>
        </w:rPr>
        <w:t>maupun</w:t>
      </w:r>
      <w:r w:rsidR="00D46D92" w:rsidRPr="00953D8E">
        <w:rPr>
          <w:rFonts w:ascii="Cambria" w:eastAsia="Times New Roman" w:hAnsi="Cambria" w:cs="Times New Roman"/>
          <w:sz w:val="22"/>
          <w:szCs w:val="22"/>
        </w:rPr>
        <w:t xml:space="preserve"> definisi</w:t>
      </w:r>
      <w:r w:rsidR="00D46D92">
        <w:rPr>
          <w:rFonts w:ascii="Cambria" w:eastAsia="Times New Roman" w:hAnsi="Cambria" w:cs="Times New Roman"/>
          <w:sz w:val="22"/>
          <w:szCs w:val="22"/>
        </w:rPr>
        <w:t xml:space="preserve"> yang sudah diketahui di buku pegangan (handbook)</w:t>
      </w:r>
      <w:r w:rsidR="00D46D92" w:rsidRPr="00953D8E">
        <w:rPr>
          <w:rFonts w:ascii="Cambria" w:eastAsia="Times New Roman" w:hAnsi="Cambria" w:cs="Times New Roman"/>
          <w:sz w:val="22"/>
          <w:szCs w:val="22"/>
        </w:rPr>
        <w:t>.</w:t>
      </w:r>
      <w:r w:rsidR="001916A6">
        <w:rPr>
          <w:rFonts w:ascii="Cambria" w:eastAsia="Times New Roman" w:hAnsi="Cambria" w:cs="Times New Roman"/>
          <w:sz w:val="22"/>
          <w:szCs w:val="22"/>
        </w:rPr>
        <w:t xml:space="preserve"> Di bagian ini, </w:t>
      </w:r>
      <w:r w:rsidR="00E37C85">
        <w:rPr>
          <w:rFonts w:ascii="Cambria" w:eastAsia="Times New Roman" w:hAnsi="Cambria" w:cs="Times New Roman"/>
          <w:sz w:val="22"/>
          <w:szCs w:val="22"/>
        </w:rPr>
        <w:t>peneliti</w:t>
      </w:r>
      <w:r w:rsidR="001916A6">
        <w:rPr>
          <w:rFonts w:ascii="Cambria" w:eastAsia="Times New Roman" w:hAnsi="Cambria" w:cs="Times New Roman"/>
          <w:sz w:val="22"/>
          <w:szCs w:val="22"/>
        </w:rPr>
        <w:t xml:space="preserve"> fokus untuk </w:t>
      </w:r>
      <w:r w:rsidR="00D46D92" w:rsidRPr="00953D8E">
        <w:rPr>
          <w:rFonts w:ascii="Cambria" w:eastAsia="Times New Roman" w:hAnsi="Cambria" w:cs="Times New Roman"/>
          <w:sz w:val="22"/>
          <w:szCs w:val="22"/>
        </w:rPr>
        <w:t xml:space="preserve"> </w:t>
      </w:r>
      <w:r w:rsidR="002F728E" w:rsidRPr="008F22AF">
        <w:rPr>
          <w:rFonts w:ascii="Cambria" w:eastAsia="Times New Roman" w:hAnsi="Cambria" w:cs="Times New Roman"/>
          <w:sz w:val="22"/>
          <w:szCs w:val="22"/>
        </w:rPr>
        <w:t xml:space="preserve">menyajikan temuan sekaligus menganalisis dan </w:t>
      </w:r>
      <w:r w:rsidR="002F728E">
        <w:rPr>
          <w:rFonts w:ascii="Cambria" w:eastAsia="Times New Roman" w:hAnsi="Cambria" w:cs="Times New Roman"/>
          <w:sz w:val="22"/>
          <w:szCs w:val="22"/>
        </w:rPr>
        <w:t>mendialogkan temuannya</w:t>
      </w:r>
      <w:r w:rsidR="002F728E" w:rsidRPr="008F22AF">
        <w:rPr>
          <w:rFonts w:ascii="Cambria" w:eastAsia="Times New Roman" w:hAnsi="Cambria" w:cs="Times New Roman"/>
          <w:sz w:val="22"/>
          <w:szCs w:val="22"/>
        </w:rPr>
        <w:t xml:space="preserve"> </w:t>
      </w:r>
      <w:r w:rsidR="00186F6B">
        <w:rPr>
          <w:rFonts w:ascii="Cambria" w:eastAsia="Times New Roman" w:hAnsi="Cambria" w:cs="Times New Roman"/>
          <w:sz w:val="22"/>
          <w:szCs w:val="22"/>
        </w:rPr>
        <w:t>dengan pengetahuan yang ada</w:t>
      </w:r>
      <w:r w:rsidR="002F728E" w:rsidRPr="008F22AF">
        <w:rPr>
          <w:rFonts w:ascii="Cambria" w:eastAsia="Times New Roman" w:hAnsi="Cambria" w:cs="Times New Roman"/>
          <w:sz w:val="22"/>
          <w:szCs w:val="22"/>
        </w:rPr>
        <w:t>.</w:t>
      </w:r>
      <w:r w:rsidR="003F2B5E">
        <w:rPr>
          <w:rFonts w:ascii="Cambria" w:eastAsia="Times New Roman" w:hAnsi="Cambria" w:cs="Times New Roman"/>
          <w:sz w:val="22"/>
          <w:szCs w:val="22"/>
        </w:rPr>
        <w:t xml:space="preserve"> </w:t>
      </w:r>
    </w:p>
    <w:p w14:paraId="3B304E87" w14:textId="43D4F345" w:rsidR="008D462E" w:rsidRDefault="00AE5CD9" w:rsidP="000E3FB9">
      <w:pPr>
        <w:ind w:firstLine="567"/>
        <w:jc w:val="both"/>
        <w:rPr>
          <w:rFonts w:ascii="Cambria" w:eastAsia="Times New Roman" w:hAnsi="Cambria" w:cs="Times New Roman"/>
          <w:sz w:val="22"/>
          <w:szCs w:val="22"/>
        </w:rPr>
      </w:pPr>
      <w:r w:rsidRPr="00AE5CD9">
        <w:rPr>
          <w:rFonts w:ascii="Cambria" w:eastAsia="Times New Roman" w:hAnsi="Cambria" w:cs="Times New Roman"/>
          <w:sz w:val="22"/>
          <w:szCs w:val="22"/>
        </w:rPr>
        <w:t>Mulailah bagian pembahasan dengan menyajikan temuan utama yang langsung berkaitan dengan rumusan masalah, secara ringkas dan objektif. Pastikan data tersebut diperoleh melalui metode pengumpulan yang telah dijelaskan di pendahuluan. Selanjutnya, analisis data menggunakan metode yang juga telah diuraikan sebelumnya, sehingga pembaca dapat menelusuri alur logis antara data, metode, dan interpretasi hasil.</w:t>
      </w:r>
      <w:r w:rsidR="00872E32">
        <w:rPr>
          <w:rFonts w:ascii="Cambria" w:eastAsia="Times New Roman" w:hAnsi="Cambria" w:cs="Times New Roman"/>
          <w:sz w:val="22"/>
          <w:szCs w:val="22"/>
        </w:rPr>
        <w:t xml:space="preserve"> </w:t>
      </w:r>
    </w:p>
    <w:p w14:paraId="791ED085" w14:textId="77777777" w:rsidR="00D975EB" w:rsidRDefault="00D975EB" w:rsidP="00F964BC">
      <w:pPr>
        <w:ind w:firstLine="567"/>
        <w:jc w:val="both"/>
        <w:rPr>
          <w:rFonts w:ascii="Cambria" w:eastAsia="Times New Roman" w:hAnsi="Cambria" w:cs="Times New Roman"/>
          <w:sz w:val="22"/>
          <w:szCs w:val="22"/>
        </w:rPr>
      </w:pPr>
      <w:r w:rsidRPr="00D975EB">
        <w:rPr>
          <w:rFonts w:ascii="Cambria" w:eastAsia="Times New Roman" w:hAnsi="Cambria" w:cs="Times New Roman"/>
          <w:sz w:val="22"/>
          <w:szCs w:val="22"/>
        </w:rPr>
        <w:t>Setelah menyajikan data, penulis perlu menjelaskan makna temuan tersebut melalui proses diskusi. Pada bagian ini, peneliti mengaitkan temuan utamanya dengan kajian teoritis yang dicantumkan di pendahuluan, baik untuk memperkuat, menantang, maupun memperluas wawasan yang sudah ada. Diskusi juga mencakup identifikasi kontribusi baru yang dihasilkan oleh penelitian ini, serta pembahasan implikasi praktis maupun teoretisnya. Dengan demikian, bagian pembahasan menjadi ruang dialog ilmiah yang kritis dan reflektif—menghubungkan temuan konkret dengan perdebatan dan perkembangan pengetahuan dalam bidang yang dikaji.</w:t>
      </w:r>
    </w:p>
    <w:p w14:paraId="6A386B2F" w14:textId="537B8BA3" w:rsidR="00CB6EC3" w:rsidRPr="00D44E17" w:rsidRDefault="00CB6EC3" w:rsidP="00CB6EC3">
      <w:pPr>
        <w:ind w:firstLine="567"/>
        <w:jc w:val="both"/>
        <w:rPr>
          <w:rFonts w:ascii="Cambria" w:eastAsia="Times New Roman" w:hAnsi="Cambria" w:cs="Times New Roman"/>
          <w:sz w:val="22"/>
          <w:szCs w:val="22"/>
        </w:rPr>
      </w:pPr>
    </w:p>
    <w:p w14:paraId="12B81383" w14:textId="77777777" w:rsidR="00CB6EC3" w:rsidRPr="00D44E17" w:rsidRDefault="00CB6EC3">
      <w:pPr>
        <w:rPr>
          <w:rFonts w:ascii="Cambria" w:eastAsia="Times New Roman" w:hAnsi="Cambria" w:cs="Times New Roman"/>
          <w:b/>
          <w:sz w:val="22"/>
          <w:szCs w:val="22"/>
        </w:rPr>
      </w:pPr>
      <w:r w:rsidRPr="00D44E17">
        <w:rPr>
          <w:rFonts w:ascii="Cambria" w:eastAsia="Times New Roman" w:hAnsi="Cambria" w:cs="Times New Roman"/>
          <w:b/>
          <w:sz w:val="22"/>
          <w:szCs w:val="22"/>
        </w:rPr>
        <w:br w:type="page"/>
      </w:r>
    </w:p>
    <w:p w14:paraId="1174CC9C" w14:textId="5ECA85A7" w:rsidR="00CB6EC3" w:rsidRPr="00D44E17" w:rsidRDefault="00CB6EC3" w:rsidP="00CB6EC3">
      <w:pPr>
        <w:spacing w:before="120" w:after="120"/>
        <w:jc w:val="both"/>
        <w:rPr>
          <w:rFonts w:ascii="Cambria" w:eastAsia="Times New Roman" w:hAnsi="Cambria" w:cs="Times New Roman"/>
          <w:b/>
          <w:sz w:val="22"/>
          <w:szCs w:val="22"/>
        </w:rPr>
      </w:pPr>
      <w:r w:rsidRPr="00D44E17">
        <w:rPr>
          <w:rFonts w:ascii="Cambria" w:eastAsia="Times New Roman" w:hAnsi="Cambria" w:cs="Times New Roman"/>
          <w:b/>
          <w:sz w:val="22"/>
          <w:szCs w:val="22"/>
        </w:rPr>
        <w:lastRenderedPageBreak/>
        <w:t xml:space="preserve">Aspek Kajian Kedua (Sub Judul </w:t>
      </w:r>
      <w:r w:rsidR="0064333E">
        <w:rPr>
          <w:rFonts w:ascii="Cambria" w:eastAsia="Times New Roman" w:hAnsi="Cambria" w:cs="Times New Roman"/>
          <w:b/>
          <w:sz w:val="22"/>
          <w:szCs w:val="22"/>
        </w:rPr>
        <w:t>Kedua</w:t>
      </w:r>
      <w:r w:rsidRPr="00D44E17">
        <w:rPr>
          <w:rFonts w:ascii="Cambria" w:eastAsia="Times New Roman" w:hAnsi="Cambria" w:cs="Times New Roman"/>
          <w:b/>
          <w:sz w:val="22"/>
          <w:szCs w:val="22"/>
        </w:rPr>
        <w:t>)</w:t>
      </w:r>
    </w:p>
    <w:p w14:paraId="574F5A8E" w14:textId="4794A903" w:rsidR="00F535DF" w:rsidRPr="00D44E17" w:rsidRDefault="0064333E" w:rsidP="00F535DF">
      <w:pPr>
        <w:ind w:firstLine="567"/>
        <w:jc w:val="both"/>
        <w:rPr>
          <w:rFonts w:ascii="Cambria" w:eastAsia="Times New Roman" w:hAnsi="Cambria" w:cs="Times New Roman"/>
          <w:sz w:val="22"/>
          <w:szCs w:val="22"/>
        </w:rPr>
      </w:pPr>
      <w:r>
        <w:rPr>
          <w:rFonts w:ascii="Cambria" w:eastAsia="Times New Roman" w:hAnsi="Cambria" w:cs="Times New Roman"/>
          <w:sz w:val="22"/>
          <w:szCs w:val="22"/>
        </w:rPr>
        <w:t>S</w:t>
      </w:r>
      <w:r w:rsidR="00F535DF" w:rsidRPr="00D44E17">
        <w:rPr>
          <w:rFonts w:ascii="Cambria" w:eastAsia="Times New Roman" w:hAnsi="Cambria" w:cs="Times New Roman"/>
          <w:sz w:val="22"/>
          <w:szCs w:val="22"/>
        </w:rPr>
        <w:t xml:space="preserve">ub judul ditulis sesuai dengan isi dari sub judul tersebut. Pembahasan dalam setiap bagian diuraikan secara komprehensif, logis, dan sistematis. Setiap kali mengutip, penulis harus memberikan tanda </w:t>
      </w:r>
      <w:r w:rsidR="00F535DF" w:rsidRPr="00D44E17">
        <w:rPr>
          <w:rFonts w:ascii="Cambria" w:eastAsia="Times New Roman" w:hAnsi="Cambria" w:cs="Times New Roman"/>
          <w:i/>
          <w:sz w:val="22"/>
          <w:szCs w:val="22"/>
          <w:lang w:val="en-US"/>
        </w:rPr>
        <w:t>footnote</w:t>
      </w:r>
      <w:r w:rsidR="00F535DF" w:rsidRPr="00D44E17">
        <w:rPr>
          <w:rFonts w:ascii="Cambria" w:eastAsia="Times New Roman" w:hAnsi="Cambria" w:cs="Times New Roman"/>
          <w:sz w:val="22"/>
          <w:szCs w:val="22"/>
        </w:rPr>
        <w:t xml:space="preserve"> di belakangnya. </w:t>
      </w:r>
      <w:r w:rsidR="00F535DF" w:rsidRPr="00D44E17">
        <w:rPr>
          <w:rFonts w:ascii="Cambria" w:eastAsia="Times New Roman" w:hAnsi="Cambria" w:cs="Times New Roman"/>
          <w:i/>
          <w:iCs/>
          <w:sz w:val="22"/>
          <w:szCs w:val="22"/>
          <w:lang w:val="en-US"/>
        </w:rPr>
        <w:t>Footnote</w:t>
      </w:r>
      <w:r w:rsidR="00F535DF" w:rsidRPr="00D44E17">
        <w:rPr>
          <w:rFonts w:ascii="Cambria" w:eastAsia="Times New Roman" w:hAnsi="Cambria" w:cs="Times New Roman"/>
          <w:sz w:val="22"/>
          <w:szCs w:val="22"/>
        </w:rPr>
        <w:t xml:space="preserve"> ditulis dengan mengikuti model </w:t>
      </w:r>
      <w:r w:rsidR="00F535DF" w:rsidRPr="00D44E17">
        <w:rPr>
          <w:rFonts w:ascii="Cambria" w:eastAsia="Times New Roman" w:hAnsi="Cambria" w:cs="Times New Roman"/>
          <w:i/>
          <w:sz w:val="22"/>
          <w:szCs w:val="22"/>
        </w:rPr>
        <w:t xml:space="preserve">Chicago </w:t>
      </w:r>
      <w:r w:rsidR="00F535DF" w:rsidRPr="00D44E17">
        <w:rPr>
          <w:rFonts w:ascii="Cambria" w:eastAsia="Times New Roman" w:hAnsi="Cambria" w:cs="Times New Roman"/>
          <w:i/>
          <w:sz w:val="22"/>
          <w:szCs w:val="22"/>
          <w:lang w:val="en-US"/>
        </w:rPr>
        <w:t>style</w:t>
      </w:r>
      <w:r w:rsidR="00F535DF" w:rsidRPr="00D44E17">
        <w:rPr>
          <w:rFonts w:ascii="Cambria" w:eastAsia="Times New Roman" w:hAnsi="Cambria" w:cs="Times New Roman"/>
          <w:i/>
          <w:sz w:val="22"/>
          <w:szCs w:val="22"/>
        </w:rPr>
        <w:t xml:space="preserve"> (</w:t>
      </w:r>
      <w:r w:rsidR="00F535DF" w:rsidRPr="00D44E17">
        <w:rPr>
          <w:rFonts w:ascii="Cambria" w:eastAsia="Times New Roman" w:hAnsi="Cambria" w:cs="Times New Roman"/>
          <w:i/>
          <w:sz w:val="22"/>
          <w:szCs w:val="22"/>
          <w:lang w:val="en-US"/>
        </w:rPr>
        <w:t>full note</w:t>
      </w:r>
      <w:r w:rsidR="00F535DF" w:rsidRPr="00D44E17">
        <w:rPr>
          <w:rFonts w:ascii="Cambria" w:eastAsia="Times New Roman" w:hAnsi="Cambria" w:cs="Times New Roman"/>
          <w:i/>
          <w:sz w:val="22"/>
          <w:szCs w:val="22"/>
        </w:rPr>
        <w:t>).</w:t>
      </w:r>
    </w:p>
    <w:p w14:paraId="1A51CC62" w14:textId="77777777" w:rsidR="00F535DF" w:rsidRPr="00D44E17" w:rsidRDefault="00F535DF" w:rsidP="00F535DF">
      <w:pPr>
        <w:ind w:firstLine="567"/>
        <w:jc w:val="both"/>
        <w:rPr>
          <w:rFonts w:ascii="Cambria" w:eastAsia="Times New Roman" w:hAnsi="Cambria" w:cs="Times New Roman"/>
          <w:sz w:val="22"/>
          <w:szCs w:val="22"/>
        </w:rPr>
      </w:pPr>
      <w:r w:rsidRPr="00D44E17">
        <w:rPr>
          <w:rFonts w:ascii="Cambria" w:eastAsia="Times New Roman" w:hAnsi="Cambria" w:cs="Times New Roman"/>
          <w:sz w:val="22"/>
          <w:szCs w:val="22"/>
        </w:rPr>
        <w:t xml:space="preserve">Jika mengutip sumber yang sama dengan sumber pengutipan sebelumnya, penulis mengetikkan kata </w:t>
      </w:r>
      <w:r w:rsidRPr="00D44E17">
        <w:rPr>
          <w:rFonts w:ascii="Cambria" w:eastAsia="Times New Roman" w:hAnsi="Cambria" w:cs="Times New Roman"/>
          <w:i/>
          <w:sz w:val="22"/>
          <w:szCs w:val="22"/>
        </w:rPr>
        <w:t xml:space="preserve">Ibid </w:t>
      </w:r>
      <w:r w:rsidRPr="00D44E17">
        <w:rPr>
          <w:rFonts w:ascii="Cambria" w:eastAsia="Times New Roman" w:hAnsi="Cambria" w:cs="Times New Roman"/>
          <w:sz w:val="22"/>
          <w:szCs w:val="22"/>
        </w:rPr>
        <w:t>(untuk halaman yang sama) dan “</w:t>
      </w:r>
      <w:r w:rsidRPr="00D44E17">
        <w:rPr>
          <w:rFonts w:ascii="Cambria" w:eastAsia="Times New Roman" w:hAnsi="Cambria" w:cs="Times New Roman"/>
          <w:i/>
          <w:sz w:val="22"/>
          <w:szCs w:val="22"/>
        </w:rPr>
        <w:t xml:space="preserve">Ibid, </w:t>
      </w:r>
      <w:r w:rsidRPr="00D44E17">
        <w:rPr>
          <w:rFonts w:ascii="Cambria" w:eastAsia="Times New Roman" w:hAnsi="Cambria" w:cs="Times New Roman"/>
          <w:sz w:val="22"/>
          <w:szCs w:val="22"/>
        </w:rPr>
        <w:t>xx” (untuk sumber yang sama tapi halaman yang berbeda. Misalnya, pengutipan pertama</w:t>
      </w:r>
      <w:r w:rsidRPr="00D44E17">
        <w:rPr>
          <w:rFonts w:ascii="Cambria" w:eastAsia="Times New Roman" w:hAnsi="Cambria" w:cs="Times New Roman"/>
          <w:sz w:val="22"/>
          <w:szCs w:val="22"/>
          <w:vertAlign w:val="superscript"/>
        </w:rPr>
        <w:footnoteReference w:id="1"/>
      </w:r>
      <w:r w:rsidRPr="00D44E17">
        <w:rPr>
          <w:rFonts w:ascii="Cambria" w:eastAsia="Times New Roman" w:hAnsi="Cambria" w:cs="Times New Roman"/>
          <w:sz w:val="22"/>
          <w:szCs w:val="22"/>
        </w:rPr>
        <w:t>, pengutipan kedua (sumber dan halaman sama)</w:t>
      </w:r>
      <w:r w:rsidRPr="00D44E17">
        <w:rPr>
          <w:rFonts w:ascii="Cambria" w:eastAsia="Times New Roman" w:hAnsi="Cambria" w:cs="Times New Roman"/>
          <w:sz w:val="22"/>
          <w:szCs w:val="22"/>
          <w:vertAlign w:val="superscript"/>
        </w:rPr>
        <w:footnoteReference w:id="2"/>
      </w:r>
      <w:r w:rsidRPr="00D44E17">
        <w:rPr>
          <w:rFonts w:ascii="Cambria" w:eastAsia="Times New Roman" w:hAnsi="Cambria" w:cs="Times New Roman"/>
          <w:sz w:val="22"/>
          <w:szCs w:val="22"/>
        </w:rPr>
        <w:t>, dan pengutipan ketiga (sumber dan halaman yang berbeda)</w:t>
      </w:r>
      <w:r w:rsidRPr="00D44E17">
        <w:rPr>
          <w:rFonts w:ascii="Cambria" w:eastAsia="Times New Roman" w:hAnsi="Cambria" w:cs="Times New Roman"/>
          <w:sz w:val="22"/>
          <w:szCs w:val="22"/>
          <w:vertAlign w:val="superscript"/>
        </w:rPr>
        <w:footnoteReference w:id="3"/>
      </w:r>
      <w:r w:rsidRPr="00D44E17">
        <w:rPr>
          <w:rFonts w:ascii="Cambria" w:eastAsia="Times New Roman" w:hAnsi="Cambria" w:cs="Times New Roman"/>
          <w:sz w:val="22"/>
          <w:szCs w:val="22"/>
        </w:rPr>
        <w:t xml:space="preserve">. Penulis yang mengutip sumber sebelumnya tetapi tidak berurutan langsung, dapat menuliskan nama, judul buku/artikel, dan halamannya saja. Misalnya, pengutipan (dengan judul </w:t>
      </w:r>
      <w:r w:rsidRPr="00D44E17">
        <w:rPr>
          <w:rFonts w:ascii="Cambria" w:eastAsia="Times New Roman" w:hAnsi="Cambria" w:cs="Times New Roman"/>
          <w:i/>
          <w:sz w:val="22"/>
          <w:szCs w:val="22"/>
          <w:lang w:val="en-US"/>
        </w:rPr>
        <w:t>Molecular cloning: a laboratory manual</w:t>
      </w:r>
      <w:r w:rsidRPr="00D44E17">
        <w:rPr>
          <w:rFonts w:ascii="Cambria" w:eastAsia="Times New Roman" w:hAnsi="Cambria" w:cs="Times New Roman"/>
          <w:i/>
          <w:sz w:val="22"/>
          <w:szCs w:val="22"/>
        </w:rPr>
        <w:t>)</w:t>
      </w:r>
      <w:r w:rsidRPr="00D44E17">
        <w:rPr>
          <w:rFonts w:ascii="Cambria" w:eastAsia="Times New Roman" w:hAnsi="Cambria" w:cs="Times New Roman"/>
          <w:i/>
          <w:sz w:val="22"/>
          <w:szCs w:val="22"/>
          <w:vertAlign w:val="superscript"/>
        </w:rPr>
        <w:footnoteReference w:id="4"/>
      </w:r>
      <w:r w:rsidRPr="00D44E17">
        <w:rPr>
          <w:rFonts w:ascii="Cambria" w:eastAsia="Times New Roman" w:hAnsi="Cambria" w:cs="Times New Roman"/>
          <w:i/>
          <w:sz w:val="22"/>
          <w:szCs w:val="22"/>
        </w:rPr>
        <w:t>.</w:t>
      </w:r>
    </w:p>
    <w:p w14:paraId="4F1A9A6D" w14:textId="26E04BE5" w:rsidR="00F535DF" w:rsidRPr="00D44E17" w:rsidRDefault="00F535DF" w:rsidP="00F535DF">
      <w:pPr>
        <w:ind w:firstLine="567"/>
        <w:jc w:val="both"/>
        <w:rPr>
          <w:rFonts w:ascii="Cambria" w:eastAsia="Times New Roman" w:hAnsi="Cambria" w:cstheme="majorBidi"/>
          <w:sz w:val="22"/>
          <w:szCs w:val="22"/>
        </w:rPr>
      </w:pPr>
      <w:r w:rsidRPr="0064333E">
        <w:rPr>
          <w:rFonts w:ascii="Cambria" w:eastAsia="Times New Roman" w:hAnsi="Cambria" w:cstheme="majorBidi"/>
          <w:sz w:val="22"/>
          <w:szCs w:val="22"/>
        </w:rPr>
        <w:t xml:space="preserve">Huruf latin menggunakan </w:t>
      </w:r>
      <w:r w:rsidRPr="008572D9">
        <w:rPr>
          <w:rFonts w:ascii="Cambria" w:eastAsia="Times New Roman" w:hAnsi="Cambria" w:cstheme="majorBidi"/>
          <w:i/>
          <w:iCs/>
          <w:sz w:val="22"/>
          <w:szCs w:val="22"/>
          <w:highlight w:val="yellow"/>
        </w:rPr>
        <w:t>cambria</w:t>
      </w:r>
      <w:r w:rsidRPr="0064333E">
        <w:rPr>
          <w:rFonts w:ascii="Cambria" w:eastAsia="Times New Roman" w:hAnsi="Cambria" w:cstheme="majorBidi"/>
          <w:sz w:val="22"/>
          <w:szCs w:val="22"/>
        </w:rPr>
        <w:t xml:space="preserve"> sedangkan huruf arab menggunakan </w:t>
      </w:r>
      <w:r w:rsidRPr="008572D9">
        <w:rPr>
          <w:rFonts w:ascii="Cambria" w:eastAsia="Times New Roman" w:hAnsi="Cambria" w:cstheme="majorBidi"/>
          <w:i/>
          <w:iCs/>
          <w:sz w:val="22"/>
          <w:szCs w:val="22"/>
          <w:highlight w:val="yellow"/>
        </w:rPr>
        <w:t>sakkal majalla</w:t>
      </w:r>
      <w:r w:rsidRPr="0064333E">
        <w:rPr>
          <w:rFonts w:ascii="Cambria" w:eastAsia="Times New Roman" w:hAnsi="Cambria" w:cstheme="majorBidi"/>
          <w:sz w:val="22"/>
          <w:szCs w:val="22"/>
        </w:rPr>
        <w:t xml:space="preserve">. Teks pendahuluan (juga teks berikutnya) ditulis dengan ukuran huruf </w:t>
      </w:r>
      <w:r w:rsidRPr="008572D9">
        <w:rPr>
          <w:rFonts w:ascii="Cambria" w:eastAsia="Times New Roman" w:hAnsi="Cambria" w:cstheme="majorBidi"/>
          <w:sz w:val="22"/>
          <w:szCs w:val="22"/>
          <w:highlight w:val="yellow"/>
        </w:rPr>
        <w:t>11 untuk latin</w:t>
      </w:r>
      <w:r w:rsidRPr="0064333E">
        <w:rPr>
          <w:rFonts w:ascii="Cambria" w:eastAsia="Times New Roman" w:hAnsi="Cambria" w:cstheme="majorBidi"/>
          <w:sz w:val="22"/>
          <w:szCs w:val="22"/>
        </w:rPr>
        <w:t xml:space="preserve">, ukuran </w:t>
      </w:r>
      <w:r w:rsidRPr="008572D9">
        <w:rPr>
          <w:rFonts w:ascii="Cambria" w:eastAsia="Times New Roman" w:hAnsi="Cambria" w:cstheme="majorBidi"/>
          <w:sz w:val="22"/>
          <w:szCs w:val="22"/>
          <w:highlight w:val="yellow"/>
        </w:rPr>
        <w:t>14 untuk arab</w:t>
      </w:r>
      <w:r w:rsidRPr="0064333E">
        <w:rPr>
          <w:rFonts w:ascii="Cambria" w:eastAsia="Times New Roman" w:hAnsi="Cambria" w:cstheme="majorBidi"/>
          <w:sz w:val="22"/>
          <w:szCs w:val="22"/>
        </w:rPr>
        <w:t>,  dan spasi 1,0. Kata atau ungkapan bahasa asing ditulis miring, sementara penulisan transliterasi bahasa Arab-Latin disesuaikan dengan</w:t>
      </w:r>
      <w:r w:rsidRPr="00D44E17">
        <w:rPr>
          <w:rFonts w:ascii="Cambria" w:eastAsia="Times New Roman" w:hAnsi="Cambria" w:cstheme="majorBidi"/>
          <w:sz w:val="22"/>
          <w:szCs w:val="22"/>
        </w:rPr>
        <w:t xml:space="preserve"> ketentuan transliterasi jurnal Nabawi. </w:t>
      </w:r>
      <w:r w:rsidRPr="00D44E17">
        <w:rPr>
          <w:rFonts w:ascii="Cambria" w:eastAsia="Times New Roman" w:hAnsi="Cambria" w:cstheme="majorBidi"/>
          <w:i/>
          <w:iCs/>
          <w:sz w:val="22"/>
          <w:szCs w:val="22"/>
          <w:lang w:val="en-US"/>
        </w:rPr>
        <w:t>File template</w:t>
      </w:r>
      <w:r w:rsidRPr="00D44E17">
        <w:rPr>
          <w:rFonts w:ascii="Cambria" w:eastAsia="Times New Roman" w:hAnsi="Cambria" w:cstheme="majorBidi"/>
          <w:sz w:val="22"/>
          <w:szCs w:val="22"/>
        </w:rPr>
        <w:t xml:space="preserve"> ini sudah diatur untuk dapat menampilkan</w:t>
      </w:r>
      <w:r w:rsidRPr="00D44E17">
        <w:rPr>
          <w:rFonts w:ascii="Cambria" w:eastAsia="Times New Roman" w:hAnsi="Cambria" w:cstheme="majorBidi"/>
          <w:sz w:val="22"/>
          <w:szCs w:val="22"/>
          <w:lang w:val="en-US"/>
        </w:rPr>
        <w:t xml:space="preserve"> </w:t>
      </w:r>
      <w:r w:rsidRPr="00D44E17">
        <w:rPr>
          <w:rFonts w:ascii="Cambria" w:eastAsia="Times New Roman" w:hAnsi="Cambria" w:cstheme="majorBidi"/>
          <w:sz w:val="22"/>
          <w:szCs w:val="22"/>
        </w:rPr>
        <w:t>diakritik secara otomatis menggunakan tombol berikut</w:t>
      </w:r>
      <w:r w:rsidR="00BD7C8F">
        <w:rPr>
          <w:rFonts w:ascii="Cambria" w:eastAsia="Times New Roman" w:hAnsi="Cambria" w:cstheme="majorBidi"/>
          <w:sz w:val="22"/>
          <w:szCs w:val="22"/>
        </w:rPr>
        <w:t xml:space="preserve"> [tambahkan shift untuk menampilkan huruf besar]</w:t>
      </w:r>
      <w:r w:rsidRPr="00D44E17">
        <w:rPr>
          <w:rFonts w:ascii="Cambria" w:eastAsia="Times New Roman" w:hAnsi="Cambria" w:cstheme="majorBidi"/>
          <w:sz w:val="22"/>
          <w:szCs w:val="22"/>
        </w:rPr>
        <w:t>:</w:t>
      </w:r>
    </w:p>
    <w:p w14:paraId="4AA324BC" w14:textId="77777777" w:rsidR="00F535DF" w:rsidRPr="00D44E17" w:rsidRDefault="00F535DF" w:rsidP="00F535DF">
      <w:pPr>
        <w:jc w:val="both"/>
        <w:rPr>
          <w:rFonts w:ascii="Cambria" w:eastAsia="Times New Roman" w:hAnsi="Cambria" w:cstheme="majorBidi"/>
          <w:sz w:val="22"/>
          <w:szCs w:val="22"/>
        </w:rPr>
      </w:pPr>
    </w:p>
    <w:tbl>
      <w:tblPr>
        <w:tblStyle w:val="TableGrid"/>
        <w:tblW w:w="5000" w:type="pct"/>
        <w:tblLook w:val="04A0" w:firstRow="1" w:lastRow="0" w:firstColumn="1" w:lastColumn="0" w:noHBand="0" w:noVBand="1"/>
      </w:tblPr>
      <w:tblGrid>
        <w:gridCol w:w="1130"/>
        <w:gridCol w:w="1135"/>
        <w:gridCol w:w="538"/>
        <w:gridCol w:w="988"/>
        <w:gridCol w:w="769"/>
        <w:gridCol w:w="1136"/>
        <w:gridCol w:w="815"/>
      </w:tblGrid>
      <w:tr w:rsidR="00F535DF" w:rsidRPr="00D44E17" w14:paraId="69425BC8" w14:textId="77777777" w:rsidTr="00EE352E">
        <w:trPr>
          <w:trHeight w:val="207"/>
          <w:tblHeader/>
        </w:trPr>
        <w:tc>
          <w:tcPr>
            <w:tcW w:w="1829" w:type="pct"/>
            <w:gridSpan w:val="2"/>
            <w:vAlign w:val="center"/>
          </w:tcPr>
          <w:p w14:paraId="6FC511AB"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lastRenderedPageBreak/>
              <w:t xml:space="preserve">Indonesia </w:t>
            </w:r>
          </w:p>
          <w:p w14:paraId="7643B0FF"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tanpa diakritik untuk judul artikel)</w:t>
            </w:r>
            <w:r w:rsidRPr="00D44E17">
              <w:rPr>
                <w:rStyle w:val="FootnoteReference"/>
                <w:rFonts w:ascii="Cambria" w:eastAsia="Times" w:hAnsi="Cambria" w:cs="Times"/>
                <w:b/>
                <w:bCs/>
                <w:color w:val="000000"/>
                <w:sz w:val="16"/>
                <w:szCs w:val="16"/>
              </w:rPr>
              <w:footnoteReference w:id="5"/>
            </w:r>
          </w:p>
        </w:tc>
        <w:tc>
          <w:tcPr>
            <w:tcW w:w="1261" w:type="pct"/>
            <w:gridSpan w:val="2"/>
            <w:vAlign w:val="center"/>
          </w:tcPr>
          <w:p w14:paraId="1DEA2BC9"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 xml:space="preserve">Indonesia </w:t>
            </w:r>
          </w:p>
          <w:p w14:paraId="3B9E8F51"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dengan diakritik)</w:t>
            </w:r>
            <w:r w:rsidRPr="00D44E17">
              <w:rPr>
                <w:rStyle w:val="FootnoteReference"/>
                <w:rFonts w:ascii="Cambria" w:eastAsia="Times" w:hAnsi="Cambria" w:cs="Times"/>
                <w:b/>
                <w:bCs/>
                <w:color w:val="000000"/>
                <w:sz w:val="16"/>
                <w:szCs w:val="16"/>
                <w:lang w:val="en-US"/>
              </w:rPr>
              <w:footnoteReference w:id="6"/>
            </w:r>
          </w:p>
        </w:tc>
        <w:tc>
          <w:tcPr>
            <w:tcW w:w="1375" w:type="pct"/>
            <w:gridSpan w:val="2"/>
            <w:vAlign w:val="center"/>
          </w:tcPr>
          <w:p w14:paraId="4CECF356" w14:textId="77777777" w:rsidR="00F535DF" w:rsidRPr="00D44E17" w:rsidRDefault="00F535DF" w:rsidP="00EE352E">
            <w:pPr>
              <w:jc w:val="center"/>
              <w:rPr>
                <w:rFonts w:ascii="Cambria" w:eastAsia="Times" w:hAnsi="Cambria" w:cs="Times"/>
                <w:b/>
                <w:bCs/>
                <w:color w:val="000000"/>
                <w:sz w:val="16"/>
                <w:szCs w:val="16"/>
                <w:lang w:val="en-US" w:bidi="ar-EG"/>
              </w:rPr>
            </w:pPr>
            <w:r w:rsidRPr="00D44E17">
              <w:rPr>
                <w:rFonts w:ascii="Cambria" w:eastAsia="Times" w:hAnsi="Cambria" w:cs="Times"/>
                <w:b/>
                <w:bCs/>
                <w:color w:val="000000"/>
                <w:sz w:val="16"/>
                <w:szCs w:val="16"/>
              </w:rPr>
              <w:t>Inggris</w:t>
            </w:r>
            <w:r w:rsidRPr="00D44E17">
              <w:rPr>
                <w:rStyle w:val="FootnoteReference"/>
                <w:rFonts w:ascii="Cambria" w:eastAsia="Times" w:hAnsi="Cambria" w:cs="Times"/>
                <w:b/>
                <w:bCs/>
                <w:color w:val="000000"/>
                <w:sz w:val="16"/>
                <w:szCs w:val="16"/>
                <w:rtl/>
                <w:lang w:val="en-US" w:bidi="ar-EG"/>
              </w:rPr>
              <w:footnoteReference w:id="7"/>
            </w:r>
          </w:p>
        </w:tc>
        <w:tc>
          <w:tcPr>
            <w:tcW w:w="534" w:type="pct"/>
            <w:vMerge w:val="restart"/>
            <w:vAlign w:val="center"/>
          </w:tcPr>
          <w:p w14:paraId="39400D13" w14:textId="77777777" w:rsidR="00F535DF" w:rsidRPr="00D44E17" w:rsidRDefault="00F535DF" w:rsidP="00EE352E">
            <w:pPr>
              <w:jc w:val="center"/>
              <w:rPr>
                <w:rFonts w:ascii="Cambria" w:eastAsia="Times" w:hAnsi="Cambria" w:cs="Times"/>
                <w:b/>
                <w:bCs/>
                <w:color w:val="000000"/>
                <w:sz w:val="16"/>
                <w:szCs w:val="16"/>
                <w:rtl/>
                <w:lang w:val="en-US" w:bidi="ar-EG"/>
              </w:rPr>
            </w:pPr>
            <w:r w:rsidRPr="00D44E17">
              <w:rPr>
                <w:rFonts w:ascii="Cambria" w:eastAsia="Times" w:hAnsi="Cambria" w:cs="Times"/>
                <w:b/>
                <w:bCs/>
                <w:color w:val="000000"/>
                <w:sz w:val="16"/>
                <w:szCs w:val="16"/>
                <w:lang w:val="en-US" w:bidi="ar-EG"/>
              </w:rPr>
              <w:t>Arab</w:t>
            </w:r>
          </w:p>
        </w:tc>
      </w:tr>
      <w:tr w:rsidR="00F535DF" w:rsidRPr="00D44E17" w14:paraId="4BC20DDF" w14:textId="77777777" w:rsidTr="00EE352E">
        <w:trPr>
          <w:trHeight w:val="269"/>
          <w:tblHeader/>
        </w:trPr>
        <w:tc>
          <w:tcPr>
            <w:tcW w:w="913" w:type="pct"/>
            <w:vAlign w:val="center"/>
          </w:tcPr>
          <w:p w14:paraId="31C7E53E"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Klasik (JHK)</w:t>
            </w:r>
          </w:p>
        </w:tc>
        <w:tc>
          <w:tcPr>
            <w:tcW w:w="917" w:type="pct"/>
            <w:vAlign w:val="center"/>
          </w:tcPr>
          <w:p w14:paraId="5CB25057" w14:textId="77777777" w:rsidR="00F535DF" w:rsidRPr="00D44E17" w:rsidRDefault="00F535DF" w:rsidP="00EE352E">
            <w:pPr>
              <w:ind w:left="-142" w:right="-190"/>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Kekinian (ZS)</w:t>
            </w:r>
          </w:p>
        </w:tc>
        <w:tc>
          <w:tcPr>
            <w:tcW w:w="458" w:type="pct"/>
            <w:vAlign w:val="center"/>
          </w:tcPr>
          <w:p w14:paraId="3FC10B1F"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Txt</w:t>
            </w:r>
          </w:p>
        </w:tc>
        <w:tc>
          <w:tcPr>
            <w:tcW w:w="803" w:type="pct"/>
            <w:vAlign w:val="center"/>
          </w:tcPr>
          <w:p w14:paraId="6BD48537"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Tombol</w:t>
            </w:r>
          </w:p>
        </w:tc>
        <w:tc>
          <w:tcPr>
            <w:tcW w:w="458" w:type="pct"/>
            <w:vAlign w:val="center"/>
          </w:tcPr>
          <w:p w14:paraId="530790D5"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Txt</w:t>
            </w:r>
          </w:p>
        </w:tc>
        <w:tc>
          <w:tcPr>
            <w:tcW w:w="917" w:type="pct"/>
            <w:vAlign w:val="center"/>
          </w:tcPr>
          <w:p w14:paraId="644C0CF9" w14:textId="77777777" w:rsidR="00F535DF" w:rsidRPr="00D44E17" w:rsidRDefault="00F535DF" w:rsidP="00EE352E">
            <w:pPr>
              <w:jc w:val="center"/>
              <w:rPr>
                <w:rFonts w:ascii="Cambria" w:eastAsia="Times" w:hAnsi="Cambria" w:cs="Times"/>
                <w:b/>
                <w:bCs/>
                <w:color w:val="000000"/>
                <w:sz w:val="16"/>
                <w:szCs w:val="16"/>
              </w:rPr>
            </w:pPr>
            <w:r w:rsidRPr="00D44E17">
              <w:rPr>
                <w:rFonts w:ascii="Cambria" w:eastAsia="Times" w:hAnsi="Cambria" w:cs="Times"/>
                <w:b/>
                <w:bCs/>
                <w:color w:val="000000"/>
                <w:sz w:val="16"/>
                <w:szCs w:val="16"/>
              </w:rPr>
              <w:t>Tombol</w:t>
            </w:r>
          </w:p>
        </w:tc>
        <w:tc>
          <w:tcPr>
            <w:tcW w:w="534" w:type="pct"/>
            <w:vMerge/>
            <w:vAlign w:val="center"/>
          </w:tcPr>
          <w:p w14:paraId="549AA53E" w14:textId="77777777" w:rsidR="00F535DF" w:rsidRPr="00D44E17" w:rsidRDefault="00F535DF" w:rsidP="00EE352E">
            <w:pPr>
              <w:jc w:val="center"/>
              <w:rPr>
                <w:rFonts w:ascii="Cambria" w:eastAsia="Times" w:hAnsi="Cambria" w:cs="Times"/>
                <w:b/>
                <w:bCs/>
                <w:color w:val="000000"/>
                <w:sz w:val="16"/>
                <w:szCs w:val="16"/>
                <w:lang w:val="en-US" w:bidi="ar-EG"/>
              </w:rPr>
            </w:pPr>
          </w:p>
        </w:tc>
      </w:tr>
      <w:tr w:rsidR="00F535DF" w:rsidRPr="008572D9" w14:paraId="49922B09" w14:textId="77777777" w:rsidTr="00EE352E">
        <w:tc>
          <w:tcPr>
            <w:tcW w:w="913" w:type="pct"/>
          </w:tcPr>
          <w:p w14:paraId="6E9AEF63"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a</w:t>
            </w:r>
          </w:p>
        </w:tc>
        <w:tc>
          <w:tcPr>
            <w:tcW w:w="917" w:type="pct"/>
          </w:tcPr>
          <w:p w14:paraId="48DE9ED4"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w:t>
            </w:r>
          </w:p>
        </w:tc>
        <w:tc>
          <w:tcPr>
            <w:tcW w:w="458" w:type="pct"/>
            <w:shd w:val="clear" w:color="auto" w:fill="D9D9D9" w:themeFill="background1" w:themeFillShade="D9"/>
          </w:tcPr>
          <w:p w14:paraId="1F7FFA38" w14:textId="77777777" w:rsidR="00F535DF" w:rsidRPr="00D44E17" w:rsidRDefault="00F535DF" w:rsidP="00EE352E">
            <w:pPr>
              <w:jc w:val="center"/>
              <w:rPr>
                <w:rFonts w:ascii="Cambria" w:eastAsia="Times" w:hAnsi="Cambria" w:cs="Times"/>
                <w:color w:val="000000"/>
                <w:sz w:val="16"/>
                <w:szCs w:val="16"/>
                <w:rtl/>
              </w:rPr>
            </w:pPr>
            <w:r w:rsidRPr="00D44E17">
              <w:rPr>
                <w:rFonts w:ascii="Cambria" w:eastAsia="Times" w:hAnsi="Cambria" w:cs="Times"/>
                <w:color w:val="000000"/>
                <w:sz w:val="16"/>
                <w:szCs w:val="16"/>
              </w:rPr>
              <w:t>Ā/ā</w:t>
            </w:r>
          </w:p>
        </w:tc>
        <w:tc>
          <w:tcPr>
            <w:tcW w:w="803" w:type="pct"/>
          </w:tcPr>
          <w:p w14:paraId="0BAEE999"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a</w:t>
            </w:r>
          </w:p>
        </w:tc>
        <w:tc>
          <w:tcPr>
            <w:tcW w:w="458" w:type="pct"/>
            <w:shd w:val="clear" w:color="auto" w:fill="D9D9D9" w:themeFill="background1" w:themeFillShade="D9"/>
          </w:tcPr>
          <w:p w14:paraId="50444F59" w14:textId="77777777" w:rsidR="00F535DF" w:rsidRPr="00D44E17" w:rsidRDefault="00F535DF" w:rsidP="00EE352E">
            <w:pPr>
              <w:jc w:val="center"/>
              <w:rPr>
                <w:rFonts w:ascii="Cambria" w:eastAsia="Times" w:hAnsi="Cambria" w:cs="Times"/>
                <w:color w:val="000000"/>
                <w:sz w:val="16"/>
                <w:szCs w:val="16"/>
                <w:rtl/>
                <w:lang w:val="en-US"/>
              </w:rPr>
            </w:pPr>
            <w:r w:rsidRPr="00D44E17">
              <w:rPr>
                <w:rFonts w:ascii="Cambria" w:eastAsia="Times" w:hAnsi="Cambria" w:cs="Times"/>
                <w:color w:val="000000"/>
                <w:sz w:val="16"/>
                <w:szCs w:val="16"/>
                <w:lang w:val="en-US"/>
              </w:rPr>
              <w:t>Ā/ā</w:t>
            </w:r>
          </w:p>
        </w:tc>
        <w:tc>
          <w:tcPr>
            <w:tcW w:w="917" w:type="pct"/>
          </w:tcPr>
          <w:p w14:paraId="67A4EF15" w14:textId="77777777" w:rsidR="00F535DF" w:rsidRPr="00D44E17" w:rsidRDefault="00F535DF" w:rsidP="00EE352E">
            <w:pPr>
              <w:jc w:val="both"/>
              <w:rPr>
                <w:rFonts w:ascii="Cambria" w:eastAsia="Times" w:hAnsi="Cambria" w:cs="Times"/>
                <w:color w:val="000000"/>
                <w:sz w:val="16"/>
                <w:szCs w:val="16"/>
                <w:rtl/>
              </w:rPr>
            </w:pPr>
            <w:r w:rsidRPr="00D44E17">
              <w:rPr>
                <w:rFonts w:ascii="Cambria" w:eastAsia="Times" w:hAnsi="Cambria" w:cs="Times"/>
                <w:color w:val="000000"/>
                <w:sz w:val="16"/>
                <w:szCs w:val="16"/>
                <w:lang w:val="en-US"/>
              </w:rPr>
              <w:t>Alt + a</w:t>
            </w:r>
          </w:p>
        </w:tc>
        <w:tc>
          <w:tcPr>
            <w:tcW w:w="534" w:type="pct"/>
          </w:tcPr>
          <w:p w14:paraId="3D74EC18" w14:textId="77777777" w:rsidR="00F535DF" w:rsidRPr="008572D9" w:rsidRDefault="00F535DF" w:rsidP="00EE352E">
            <w:pPr>
              <w:bidi/>
              <w:jc w:val="center"/>
              <w:rPr>
                <w:rFonts w:ascii="Cambria" w:eastAsia="Times" w:hAnsi="Cambria" w:cs="Sakkal Majalla"/>
                <w:color w:val="000000"/>
                <w:rtl/>
                <w:lang w:bidi="ar-EG"/>
              </w:rPr>
            </w:pPr>
            <w:r w:rsidRPr="008572D9">
              <w:rPr>
                <w:rFonts w:ascii="Cambria" w:eastAsia="Times" w:hAnsi="Cambria" w:cs="Sakkal Majalla"/>
                <w:color w:val="000000"/>
                <w:rtl/>
                <w:lang w:val="en-US" w:bidi="ar-EG"/>
              </w:rPr>
              <w:t>َا</w:t>
            </w:r>
          </w:p>
        </w:tc>
      </w:tr>
      <w:tr w:rsidR="00F535DF" w:rsidRPr="008572D9" w14:paraId="11F1439B" w14:textId="77777777" w:rsidTr="00EE352E">
        <w:tc>
          <w:tcPr>
            <w:tcW w:w="913" w:type="pct"/>
          </w:tcPr>
          <w:p w14:paraId="0789DBB4"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a</w:t>
            </w:r>
          </w:p>
        </w:tc>
        <w:tc>
          <w:tcPr>
            <w:tcW w:w="917" w:type="pct"/>
          </w:tcPr>
          <w:p w14:paraId="4EBE3D4A"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w:t>
            </w:r>
          </w:p>
        </w:tc>
        <w:tc>
          <w:tcPr>
            <w:tcW w:w="458" w:type="pct"/>
            <w:shd w:val="clear" w:color="auto" w:fill="D9D9D9" w:themeFill="background1" w:themeFillShade="D9"/>
          </w:tcPr>
          <w:p w14:paraId="734222DC"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Ā/ā</w:t>
            </w:r>
          </w:p>
        </w:tc>
        <w:tc>
          <w:tcPr>
            <w:tcW w:w="803" w:type="pct"/>
          </w:tcPr>
          <w:p w14:paraId="4B40501A"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a</w:t>
            </w:r>
          </w:p>
        </w:tc>
        <w:tc>
          <w:tcPr>
            <w:tcW w:w="458" w:type="pct"/>
            <w:shd w:val="clear" w:color="auto" w:fill="D9D9D9" w:themeFill="background1" w:themeFillShade="D9"/>
          </w:tcPr>
          <w:p w14:paraId="7D4DCAC9"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highlight w:val="yellow"/>
                <w:lang w:val="en-US"/>
              </w:rPr>
              <w:t>À/à</w:t>
            </w:r>
          </w:p>
        </w:tc>
        <w:tc>
          <w:tcPr>
            <w:tcW w:w="917" w:type="pct"/>
          </w:tcPr>
          <w:p w14:paraId="2C697CF4" w14:textId="77777777" w:rsidR="00F535DF" w:rsidRPr="00D44E17" w:rsidRDefault="00F535DF" w:rsidP="00EE352E">
            <w:pPr>
              <w:jc w:val="both"/>
              <w:rPr>
                <w:rFonts w:ascii="Cambria" w:eastAsia="Times" w:hAnsi="Cambria" w:cs="Times"/>
                <w:color w:val="000000"/>
                <w:sz w:val="16"/>
                <w:szCs w:val="16"/>
                <w:rtl/>
              </w:rPr>
            </w:pPr>
            <w:r w:rsidRPr="00D44E17">
              <w:rPr>
                <w:rFonts w:ascii="Cambria" w:eastAsia="Times" w:hAnsi="Cambria" w:cs="Times"/>
                <w:color w:val="000000"/>
                <w:sz w:val="16"/>
                <w:szCs w:val="16"/>
                <w:lang w:val="en-US"/>
              </w:rPr>
              <w:t>Ctrl + alt</w:t>
            </w:r>
            <w:r w:rsidRPr="00D44E17">
              <w:rPr>
                <w:rFonts w:ascii="Cambria" w:eastAsia="Times" w:hAnsi="Cambria" w:cs="Times"/>
                <w:color w:val="000000"/>
                <w:sz w:val="16"/>
                <w:szCs w:val="16"/>
              </w:rPr>
              <w:t xml:space="preserve"> + a</w:t>
            </w:r>
          </w:p>
        </w:tc>
        <w:tc>
          <w:tcPr>
            <w:tcW w:w="534" w:type="pct"/>
          </w:tcPr>
          <w:p w14:paraId="65EB60E6" w14:textId="77777777" w:rsidR="00F535DF" w:rsidRPr="008572D9" w:rsidRDefault="00F535DF" w:rsidP="00EE352E">
            <w:pPr>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ى</w:t>
            </w:r>
          </w:p>
        </w:tc>
      </w:tr>
      <w:tr w:rsidR="00F535DF" w:rsidRPr="008572D9" w14:paraId="22E0D8F8" w14:textId="77777777" w:rsidTr="00EE352E">
        <w:tc>
          <w:tcPr>
            <w:tcW w:w="913" w:type="pct"/>
          </w:tcPr>
          <w:p w14:paraId="6FBB41EF"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u</w:t>
            </w:r>
          </w:p>
        </w:tc>
        <w:tc>
          <w:tcPr>
            <w:tcW w:w="917" w:type="pct"/>
          </w:tcPr>
          <w:p w14:paraId="7DDD699A"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u</w:t>
            </w:r>
          </w:p>
        </w:tc>
        <w:tc>
          <w:tcPr>
            <w:tcW w:w="458" w:type="pct"/>
            <w:shd w:val="clear" w:color="auto" w:fill="D9D9D9" w:themeFill="background1" w:themeFillShade="D9"/>
          </w:tcPr>
          <w:p w14:paraId="32293BD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u</w:t>
            </w:r>
          </w:p>
        </w:tc>
        <w:tc>
          <w:tcPr>
            <w:tcW w:w="803" w:type="pct"/>
          </w:tcPr>
          <w:p w14:paraId="72E9B3E5" w14:textId="77777777" w:rsidR="00F535DF" w:rsidRPr="00D44E17"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0AA73DA6"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w</w:t>
            </w:r>
          </w:p>
        </w:tc>
        <w:tc>
          <w:tcPr>
            <w:tcW w:w="917" w:type="pct"/>
          </w:tcPr>
          <w:p w14:paraId="4CF4BAAF" w14:textId="77777777" w:rsidR="00F535DF" w:rsidRPr="00D44E17" w:rsidRDefault="00F535DF" w:rsidP="00EE352E">
            <w:pPr>
              <w:jc w:val="both"/>
              <w:rPr>
                <w:rFonts w:ascii="Cambria" w:eastAsia="Times" w:hAnsi="Cambria" w:cs="Times"/>
                <w:color w:val="000000"/>
                <w:sz w:val="16"/>
                <w:szCs w:val="16"/>
                <w:lang w:val="en-US"/>
              </w:rPr>
            </w:pPr>
          </w:p>
        </w:tc>
        <w:tc>
          <w:tcPr>
            <w:tcW w:w="534" w:type="pct"/>
          </w:tcPr>
          <w:p w14:paraId="63AA99F3" w14:textId="77777777" w:rsidR="00F535DF" w:rsidRPr="008572D9" w:rsidRDefault="00F535DF" w:rsidP="00EE352E">
            <w:pPr>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و</w:t>
            </w:r>
          </w:p>
        </w:tc>
      </w:tr>
      <w:tr w:rsidR="00F535DF" w:rsidRPr="008572D9" w14:paraId="3F419EAE" w14:textId="77777777" w:rsidTr="00EE352E">
        <w:tc>
          <w:tcPr>
            <w:tcW w:w="913" w:type="pct"/>
          </w:tcPr>
          <w:p w14:paraId="26F065D5"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i</w:t>
            </w:r>
          </w:p>
        </w:tc>
        <w:tc>
          <w:tcPr>
            <w:tcW w:w="917" w:type="pct"/>
          </w:tcPr>
          <w:p w14:paraId="6F7F57A5"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u</w:t>
            </w:r>
          </w:p>
        </w:tc>
        <w:tc>
          <w:tcPr>
            <w:tcW w:w="458" w:type="pct"/>
            <w:shd w:val="clear" w:color="auto" w:fill="D9D9D9" w:themeFill="background1" w:themeFillShade="D9"/>
          </w:tcPr>
          <w:p w14:paraId="035248C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i</w:t>
            </w:r>
          </w:p>
        </w:tc>
        <w:tc>
          <w:tcPr>
            <w:tcW w:w="803" w:type="pct"/>
          </w:tcPr>
          <w:p w14:paraId="06BEF39B" w14:textId="77777777" w:rsidR="00F535DF" w:rsidRPr="00D44E17"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669437B5"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y</w:t>
            </w:r>
          </w:p>
        </w:tc>
        <w:tc>
          <w:tcPr>
            <w:tcW w:w="917" w:type="pct"/>
          </w:tcPr>
          <w:p w14:paraId="5F2A06A4" w14:textId="77777777" w:rsidR="00F535DF" w:rsidRPr="00D44E17" w:rsidRDefault="00F535DF" w:rsidP="00EE352E">
            <w:pPr>
              <w:jc w:val="both"/>
              <w:rPr>
                <w:rFonts w:ascii="Cambria" w:eastAsia="Times" w:hAnsi="Cambria" w:cs="Times"/>
                <w:color w:val="000000"/>
                <w:sz w:val="16"/>
                <w:szCs w:val="16"/>
                <w:lang w:val="en-US"/>
              </w:rPr>
            </w:pPr>
          </w:p>
        </w:tc>
        <w:tc>
          <w:tcPr>
            <w:tcW w:w="534" w:type="pct"/>
          </w:tcPr>
          <w:p w14:paraId="6A4DA1B5" w14:textId="77777777" w:rsidR="00F535DF" w:rsidRPr="008572D9" w:rsidRDefault="00F535DF" w:rsidP="00EE352E">
            <w:pPr>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ي</w:t>
            </w:r>
          </w:p>
        </w:tc>
      </w:tr>
      <w:tr w:rsidR="00F535DF" w:rsidRPr="008572D9" w14:paraId="05DB83E1" w14:textId="77777777" w:rsidTr="00EE352E">
        <w:tc>
          <w:tcPr>
            <w:tcW w:w="913" w:type="pct"/>
          </w:tcPr>
          <w:p w14:paraId="537151B3"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ii</w:t>
            </w:r>
          </w:p>
        </w:tc>
        <w:tc>
          <w:tcPr>
            <w:tcW w:w="917" w:type="pct"/>
          </w:tcPr>
          <w:p w14:paraId="3D582DB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i</w:t>
            </w:r>
          </w:p>
        </w:tc>
        <w:tc>
          <w:tcPr>
            <w:tcW w:w="458" w:type="pct"/>
            <w:shd w:val="clear" w:color="auto" w:fill="D9D9D9" w:themeFill="background1" w:themeFillShade="D9"/>
          </w:tcPr>
          <w:p w14:paraId="7ADEE90C"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Ī/ī</w:t>
            </w:r>
          </w:p>
        </w:tc>
        <w:tc>
          <w:tcPr>
            <w:tcW w:w="803" w:type="pct"/>
          </w:tcPr>
          <w:p w14:paraId="549F5F34"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 xml:space="preserve">Alt + </w:t>
            </w:r>
            <w:r w:rsidRPr="00D44E17">
              <w:rPr>
                <w:rFonts w:ascii="Cambria" w:eastAsia="Times" w:hAnsi="Cambria" w:cs="Times"/>
                <w:color w:val="000000"/>
                <w:sz w:val="16"/>
                <w:szCs w:val="16"/>
              </w:rPr>
              <w:t>i</w:t>
            </w:r>
          </w:p>
        </w:tc>
        <w:tc>
          <w:tcPr>
            <w:tcW w:w="458" w:type="pct"/>
            <w:shd w:val="clear" w:color="auto" w:fill="D9D9D9" w:themeFill="background1" w:themeFillShade="D9"/>
          </w:tcPr>
          <w:p w14:paraId="011432D3"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Ī/ī</w:t>
            </w:r>
          </w:p>
        </w:tc>
        <w:tc>
          <w:tcPr>
            <w:tcW w:w="917" w:type="pct"/>
          </w:tcPr>
          <w:p w14:paraId="7EEE6F76"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i</w:t>
            </w:r>
          </w:p>
        </w:tc>
        <w:tc>
          <w:tcPr>
            <w:tcW w:w="534" w:type="pct"/>
          </w:tcPr>
          <w:p w14:paraId="1C370585" w14:textId="77777777" w:rsidR="00F535DF" w:rsidRPr="008572D9" w:rsidRDefault="00F535DF" w:rsidP="00EE352E">
            <w:pPr>
              <w:bidi/>
              <w:jc w:val="center"/>
              <w:rPr>
                <w:rFonts w:ascii="Cambria" w:eastAsia="Times" w:hAnsi="Cambria" w:cs="Sakkal Majalla"/>
                <w:color w:val="000000"/>
                <w:lang w:bidi="ar-EG"/>
              </w:rPr>
            </w:pPr>
            <w:r w:rsidRPr="008572D9">
              <w:rPr>
                <w:rFonts w:ascii="Cambria" w:eastAsia="Times" w:hAnsi="Cambria" w:cs="Sakkal Majalla"/>
                <w:color w:val="000000"/>
                <w:rtl/>
                <w:lang w:val="en-US" w:bidi="ar-EG"/>
              </w:rPr>
              <w:t>ِي</w:t>
            </w:r>
          </w:p>
        </w:tc>
      </w:tr>
      <w:tr w:rsidR="00F535DF" w:rsidRPr="008572D9" w14:paraId="798AF7F0" w14:textId="77777777" w:rsidTr="00EE352E">
        <w:tc>
          <w:tcPr>
            <w:tcW w:w="913" w:type="pct"/>
          </w:tcPr>
          <w:p w14:paraId="515F09EE"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uu</w:t>
            </w:r>
          </w:p>
        </w:tc>
        <w:tc>
          <w:tcPr>
            <w:tcW w:w="917" w:type="pct"/>
          </w:tcPr>
          <w:p w14:paraId="460CDC55"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u</w:t>
            </w:r>
          </w:p>
        </w:tc>
        <w:tc>
          <w:tcPr>
            <w:tcW w:w="458" w:type="pct"/>
            <w:shd w:val="clear" w:color="auto" w:fill="D9D9D9" w:themeFill="background1" w:themeFillShade="D9"/>
          </w:tcPr>
          <w:p w14:paraId="766D7FCB"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Ū/ū</w:t>
            </w:r>
          </w:p>
        </w:tc>
        <w:tc>
          <w:tcPr>
            <w:tcW w:w="803" w:type="pct"/>
          </w:tcPr>
          <w:p w14:paraId="61CC838F"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u</w:t>
            </w:r>
          </w:p>
        </w:tc>
        <w:tc>
          <w:tcPr>
            <w:tcW w:w="458" w:type="pct"/>
            <w:shd w:val="clear" w:color="auto" w:fill="D9D9D9" w:themeFill="background1" w:themeFillShade="D9"/>
          </w:tcPr>
          <w:p w14:paraId="7DDFE5AE"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Ū/ū</w:t>
            </w:r>
          </w:p>
        </w:tc>
        <w:tc>
          <w:tcPr>
            <w:tcW w:w="917" w:type="pct"/>
          </w:tcPr>
          <w:p w14:paraId="117B3129"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u</w:t>
            </w:r>
          </w:p>
        </w:tc>
        <w:tc>
          <w:tcPr>
            <w:tcW w:w="534" w:type="pct"/>
          </w:tcPr>
          <w:p w14:paraId="3E19A991" w14:textId="77777777" w:rsidR="00F535DF" w:rsidRPr="008572D9" w:rsidRDefault="00F535DF" w:rsidP="00EE352E">
            <w:pPr>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و</w:t>
            </w:r>
          </w:p>
        </w:tc>
      </w:tr>
      <w:tr w:rsidR="00F535DF" w:rsidRPr="008572D9" w14:paraId="33DFCA9F" w14:textId="77777777" w:rsidTr="00EE352E">
        <w:tc>
          <w:tcPr>
            <w:tcW w:w="913" w:type="pct"/>
          </w:tcPr>
          <w:p w14:paraId="6356B157"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S/s</w:t>
            </w:r>
          </w:p>
        </w:tc>
        <w:tc>
          <w:tcPr>
            <w:tcW w:w="917" w:type="pct"/>
          </w:tcPr>
          <w:p w14:paraId="0FDE39E4" w14:textId="77777777" w:rsidR="00F535DF" w:rsidRPr="00D44E17" w:rsidRDefault="00F535DF" w:rsidP="00EE352E">
            <w:pPr>
              <w:jc w:val="center"/>
              <w:rPr>
                <w:rFonts w:ascii="Cambria" w:eastAsia="Times" w:hAnsi="Cambria" w:cs="Times"/>
                <w:color w:val="000000"/>
                <w:sz w:val="16"/>
                <w:szCs w:val="16"/>
              </w:rPr>
            </w:pPr>
          </w:p>
        </w:tc>
        <w:tc>
          <w:tcPr>
            <w:tcW w:w="458" w:type="pct"/>
            <w:shd w:val="clear" w:color="auto" w:fill="D9D9D9" w:themeFill="background1" w:themeFillShade="D9"/>
          </w:tcPr>
          <w:p w14:paraId="5B5F86CA"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S/s</w:t>
            </w:r>
          </w:p>
        </w:tc>
        <w:tc>
          <w:tcPr>
            <w:tcW w:w="803" w:type="pct"/>
          </w:tcPr>
          <w:p w14:paraId="7AC2DE9A" w14:textId="77777777" w:rsidR="00F535DF" w:rsidRPr="00D44E17"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20E2B761"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S/s</w:t>
            </w:r>
          </w:p>
        </w:tc>
        <w:tc>
          <w:tcPr>
            <w:tcW w:w="917" w:type="pct"/>
          </w:tcPr>
          <w:p w14:paraId="34A1BA6A" w14:textId="77777777" w:rsidR="00F535DF" w:rsidRPr="00D44E17" w:rsidRDefault="00F535DF" w:rsidP="00EE352E">
            <w:pPr>
              <w:jc w:val="both"/>
              <w:rPr>
                <w:rFonts w:ascii="Cambria" w:eastAsia="Times" w:hAnsi="Cambria" w:cs="Times"/>
                <w:color w:val="000000"/>
                <w:sz w:val="16"/>
                <w:szCs w:val="16"/>
                <w:lang w:val="en-US"/>
              </w:rPr>
            </w:pPr>
          </w:p>
        </w:tc>
        <w:tc>
          <w:tcPr>
            <w:tcW w:w="534" w:type="pct"/>
          </w:tcPr>
          <w:p w14:paraId="3B79347F"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س</w:t>
            </w:r>
          </w:p>
        </w:tc>
      </w:tr>
      <w:tr w:rsidR="00F535DF" w:rsidRPr="008572D9" w14:paraId="5D3ADE44" w14:textId="77777777" w:rsidTr="00EE352E">
        <w:tc>
          <w:tcPr>
            <w:tcW w:w="913" w:type="pct"/>
          </w:tcPr>
          <w:p w14:paraId="2B6D117A"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Sy/sy</w:t>
            </w:r>
          </w:p>
        </w:tc>
        <w:tc>
          <w:tcPr>
            <w:tcW w:w="917" w:type="pct"/>
          </w:tcPr>
          <w:p w14:paraId="12443563"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Sy/sy</w:t>
            </w:r>
          </w:p>
        </w:tc>
        <w:tc>
          <w:tcPr>
            <w:tcW w:w="458" w:type="pct"/>
            <w:shd w:val="clear" w:color="auto" w:fill="D9D9D9" w:themeFill="background1" w:themeFillShade="D9"/>
          </w:tcPr>
          <w:p w14:paraId="5DC0D60E"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Sy/ sy</w:t>
            </w:r>
          </w:p>
        </w:tc>
        <w:tc>
          <w:tcPr>
            <w:tcW w:w="803" w:type="pct"/>
          </w:tcPr>
          <w:p w14:paraId="49E0AEAD" w14:textId="77777777" w:rsidR="00F535DF" w:rsidRPr="00D44E17" w:rsidRDefault="00F535DF" w:rsidP="00EE352E">
            <w:pPr>
              <w:jc w:val="both"/>
              <w:rPr>
                <w:rFonts w:ascii="Cambria" w:eastAsia="Times" w:hAnsi="Cambria" w:cs="Times"/>
                <w:color w:val="000000"/>
                <w:sz w:val="16"/>
                <w:szCs w:val="16"/>
                <w:highlight w:val="yellow"/>
                <w:lang w:val="en-US"/>
              </w:rPr>
            </w:pPr>
          </w:p>
        </w:tc>
        <w:tc>
          <w:tcPr>
            <w:tcW w:w="458" w:type="pct"/>
            <w:shd w:val="clear" w:color="auto" w:fill="D9D9D9" w:themeFill="background1" w:themeFillShade="D9"/>
          </w:tcPr>
          <w:p w14:paraId="4B9A09A6"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highlight w:val="yellow"/>
              </w:rPr>
              <w:t xml:space="preserve">Sh/ </w:t>
            </w:r>
            <w:r w:rsidRPr="00D44E17">
              <w:rPr>
                <w:rFonts w:ascii="Cambria" w:eastAsia="Times" w:hAnsi="Cambria" w:cs="Times"/>
                <w:color w:val="000000"/>
                <w:sz w:val="16"/>
                <w:szCs w:val="16"/>
                <w:highlight w:val="yellow"/>
                <w:lang w:val="en-US"/>
              </w:rPr>
              <w:t>sh</w:t>
            </w:r>
          </w:p>
        </w:tc>
        <w:tc>
          <w:tcPr>
            <w:tcW w:w="917" w:type="pct"/>
          </w:tcPr>
          <w:p w14:paraId="6F71073C"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5E2F7225"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ش</w:t>
            </w:r>
          </w:p>
        </w:tc>
      </w:tr>
      <w:tr w:rsidR="00F535DF" w:rsidRPr="008572D9" w14:paraId="7F876845" w14:textId="77777777" w:rsidTr="00EE352E">
        <w:tc>
          <w:tcPr>
            <w:tcW w:w="913" w:type="pct"/>
          </w:tcPr>
          <w:p w14:paraId="366DB4F7"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Sh/sh</w:t>
            </w:r>
          </w:p>
        </w:tc>
        <w:tc>
          <w:tcPr>
            <w:tcW w:w="917" w:type="pct"/>
          </w:tcPr>
          <w:p w14:paraId="29C42E8A"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Sh/sh</w:t>
            </w:r>
          </w:p>
        </w:tc>
        <w:tc>
          <w:tcPr>
            <w:tcW w:w="458" w:type="pct"/>
            <w:shd w:val="clear" w:color="auto" w:fill="D9D9D9" w:themeFill="background1" w:themeFillShade="D9"/>
          </w:tcPr>
          <w:p w14:paraId="663A308F"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Ṣ/ṣ</w:t>
            </w:r>
          </w:p>
        </w:tc>
        <w:tc>
          <w:tcPr>
            <w:tcW w:w="803" w:type="pct"/>
          </w:tcPr>
          <w:p w14:paraId="6165C247"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s</w:t>
            </w:r>
          </w:p>
        </w:tc>
        <w:tc>
          <w:tcPr>
            <w:tcW w:w="458" w:type="pct"/>
            <w:shd w:val="clear" w:color="auto" w:fill="D9D9D9" w:themeFill="background1" w:themeFillShade="D9"/>
          </w:tcPr>
          <w:p w14:paraId="17DAFFF4" w14:textId="77777777" w:rsidR="00F535DF" w:rsidRPr="00D44E17" w:rsidRDefault="00F535DF" w:rsidP="00EE352E">
            <w:pPr>
              <w:jc w:val="center"/>
              <w:rPr>
                <w:rFonts w:ascii="Cambria" w:eastAsia="Times" w:hAnsi="Cambria" w:cs="Times"/>
                <w:color w:val="000000"/>
                <w:sz w:val="16"/>
                <w:szCs w:val="16"/>
                <w:highlight w:val="yellow"/>
                <w:lang w:val="en-US"/>
              </w:rPr>
            </w:pPr>
            <w:r w:rsidRPr="00D44E17">
              <w:rPr>
                <w:rFonts w:ascii="Cambria" w:eastAsia="Times" w:hAnsi="Cambria" w:cs="Times"/>
                <w:color w:val="000000"/>
                <w:sz w:val="16"/>
                <w:szCs w:val="16"/>
                <w:highlight w:val="yellow"/>
                <w:lang w:val="en-US"/>
              </w:rPr>
              <w:t>Ṣ/ṣ</w:t>
            </w:r>
          </w:p>
        </w:tc>
        <w:tc>
          <w:tcPr>
            <w:tcW w:w="917" w:type="pct"/>
          </w:tcPr>
          <w:p w14:paraId="4799E52B"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s</w:t>
            </w:r>
          </w:p>
        </w:tc>
        <w:tc>
          <w:tcPr>
            <w:tcW w:w="534" w:type="pct"/>
          </w:tcPr>
          <w:p w14:paraId="75F97EEE"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ص</w:t>
            </w:r>
          </w:p>
        </w:tc>
      </w:tr>
      <w:tr w:rsidR="00F535DF" w:rsidRPr="008572D9" w14:paraId="4B2E4343" w14:textId="77777777" w:rsidTr="00EE352E">
        <w:tc>
          <w:tcPr>
            <w:tcW w:w="913" w:type="pct"/>
          </w:tcPr>
          <w:p w14:paraId="08B809FE"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Ts/ts</w:t>
            </w:r>
          </w:p>
        </w:tc>
        <w:tc>
          <w:tcPr>
            <w:tcW w:w="917" w:type="pct"/>
          </w:tcPr>
          <w:p w14:paraId="1764108B"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Ts/ts</w:t>
            </w:r>
            <w:r w:rsidRPr="00D44E17">
              <w:rPr>
                <w:rFonts w:ascii="Cambria" w:eastAsia="Times" w:hAnsi="Cambria" w:cs="Times"/>
                <w:color w:val="000000"/>
                <w:sz w:val="16"/>
                <w:szCs w:val="16"/>
              </w:rPr>
              <w:t xml:space="preserve"> </w:t>
            </w:r>
          </w:p>
        </w:tc>
        <w:tc>
          <w:tcPr>
            <w:tcW w:w="458" w:type="pct"/>
            <w:shd w:val="clear" w:color="auto" w:fill="D9D9D9" w:themeFill="background1" w:themeFillShade="D9"/>
          </w:tcPr>
          <w:p w14:paraId="74DB71F8"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Ṡ/ṡ</w:t>
            </w:r>
          </w:p>
        </w:tc>
        <w:tc>
          <w:tcPr>
            <w:tcW w:w="803" w:type="pct"/>
          </w:tcPr>
          <w:p w14:paraId="21B03041" w14:textId="77777777" w:rsidR="00F535DF" w:rsidRPr="00D44E17" w:rsidRDefault="00F535DF" w:rsidP="00EE352E">
            <w:pPr>
              <w:jc w:val="both"/>
              <w:rPr>
                <w:rFonts w:ascii="Cambria" w:eastAsia="Times" w:hAnsi="Cambria" w:cs="Times"/>
                <w:color w:val="000000"/>
                <w:sz w:val="16"/>
                <w:szCs w:val="16"/>
                <w:highlight w:val="yellow"/>
                <w:lang w:val="en-US"/>
              </w:rPr>
            </w:pPr>
            <w:r w:rsidRPr="00D44E17">
              <w:rPr>
                <w:rFonts w:ascii="Cambria" w:eastAsia="Times" w:hAnsi="Cambria" w:cs="Times"/>
                <w:color w:val="000000"/>
                <w:sz w:val="16"/>
                <w:szCs w:val="16"/>
                <w:lang w:val="en-US"/>
              </w:rPr>
              <w:t>Ctrl + alt + s</w:t>
            </w:r>
          </w:p>
        </w:tc>
        <w:tc>
          <w:tcPr>
            <w:tcW w:w="458" w:type="pct"/>
            <w:shd w:val="clear" w:color="auto" w:fill="D9D9D9" w:themeFill="background1" w:themeFillShade="D9"/>
          </w:tcPr>
          <w:p w14:paraId="7F37FC82"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highlight w:val="yellow"/>
                <w:lang w:val="en-US"/>
              </w:rPr>
              <w:t>Th</w:t>
            </w:r>
            <w:r w:rsidRPr="00D44E17">
              <w:rPr>
                <w:rFonts w:ascii="Cambria" w:eastAsia="Times" w:hAnsi="Cambria" w:cs="Times"/>
                <w:color w:val="000000"/>
                <w:sz w:val="16"/>
                <w:szCs w:val="16"/>
              </w:rPr>
              <w:t>/ th</w:t>
            </w:r>
          </w:p>
        </w:tc>
        <w:tc>
          <w:tcPr>
            <w:tcW w:w="917" w:type="pct"/>
          </w:tcPr>
          <w:p w14:paraId="21DF11B2"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05B6A6EB"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ث</w:t>
            </w:r>
          </w:p>
        </w:tc>
      </w:tr>
      <w:tr w:rsidR="00F535DF" w:rsidRPr="008572D9" w14:paraId="7AF562CB" w14:textId="77777777" w:rsidTr="00EE352E">
        <w:tc>
          <w:tcPr>
            <w:tcW w:w="913" w:type="pct"/>
          </w:tcPr>
          <w:p w14:paraId="48D73C87"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rPr>
              <w:t>Th/th</w:t>
            </w:r>
          </w:p>
        </w:tc>
        <w:tc>
          <w:tcPr>
            <w:tcW w:w="917" w:type="pct"/>
          </w:tcPr>
          <w:p w14:paraId="0439E30F"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rPr>
              <w:t>Th/th</w:t>
            </w:r>
          </w:p>
        </w:tc>
        <w:tc>
          <w:tcPr>
            <w:tcW w:w="458" w:type="pct"/>
            <w:shd w:val="clear" w:color="auto" w:fill="D9D9D9" w:themeFill="background1" w:themeFillShade="D9"/>
          </w:tcPr>
          <w:p w14:paraId="3BC86C06"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rPr>
              <w:t>Ṭ/ṭ</w:t>
            </w:r>
          </w:p>
        </w:tc>
        <w:tc>
          <w:tcPr>
            <w:tcW w:w="803" w:type="pct"/>
          </w:tcPr>
          <w:p w14:paraId="12E4F727"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t</w:t>
            </w:r>
          </w:p>
        </w:tc>
        <w:tc>
          <w:tcPr>
            <w:tcW w:w="458" w:type="pct"/>
            <w:shd w:val="clear" w:color="auto" w:fill="D9D9D9" w:themeFill="background1" w:themeFillShade="D9"/>
          </w:tcPr>
          <w:p w14:paraId="74EA45E4" w14:textId="77777777" w:rsidR="00F535DF" w:rsidRPr="00D44E17" w:rsidRDefault="00F535DF" w:rsidP="00EE352E">
            <w:pPr>
              <w:jc w:val="center"/>
              <w:rPr>
                <w:rFonts w:ascii="Cambria" w:eastAsia="Times" w:hAnsi="Cambria" w:cs="Times"/>
                <w:color w:val="000000"/>
                <w:sz w:val="16"/>
                <w:szCs w:val="16"/>
                <w:highlight w:val="yellow"/>
                <w:lang w:val="en-US"/>
              </w:rPr>
            </w:pPr>
            <w:r w:rsidRPr="00D44E17">
              <w:rPr>
                <w:rFonts w:ascii="Cambria" w:eastAsia="Times" w:hAnsi="Cambria" w:cs="Times"/>
                <w:color w:val="000000"/>
                <w:sz w:val="16"/>
                <w:szCs w:val="16"/>
                <w:lang w:val="en-US"/>
              </w:rPr>
              <w:t>Ṭ/ṭ</w:t>
            </w:r>
          </w:p>
        </w:tc>
        <w:tc>
          <w:tcPr>
            <w:tcW w:w="917" w:type="pct"/>
          </w:tcPr>
          <w:p w14:paraId="5A883AE8" w14:textId="77777777" w:rsidR="00F535DF" w:rsidRPr="00D44E17" w:rsidRDefault="00F535DF" w:rsidP="00EE352E">
            <w:pPr>
              <w:jc w:val="both"/>
              <w:rPr>
                <w:rFonts w:ascii="Cambria" w:eastAsia="Times" w:hAnsi="Cambria" w:cs="Times"/>
                <w:color w:val="000000"/>
                <w:sz w:val="16"/>
                <w:szCs w:val="16"/>
                <w:rtl/>
              </w:rPr>
            </w:pPr>
            <w:r w:rsidRPr="00D44E17">
              <w:rPr>
                <w:rFonts w:ascii="Cambria" w:eastAsia="Times" w:hAnsi="Cambria" w:cs="Times"/>
                <w:color w:val="000000"/>
                <w:sz w:val="16"/>
                <w:szCs w:val="16"/>
                <w:lang w:val="en-US"/>
              </w:rPr>
              <w:t>Alt + t</w:t>
            </w:r>
          </w:p>
        </w:tc>
        <w:tc>
          <w:tcPr>
            <w:tcW w:w="534" w:type="pct"/>
          </w:tcPr>
          <w:p w14:paraId="3748B285"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yellow"/>
                <w:rtl/>
                <w:lang w:val="en-US" w:bidi="ar-EG"/>
              </w:rPr>
              <w:t>ط</w:t>
            </w:r>
          </w:p>
        </w:tc>
      </w:tr>
      <w:tr w:rsidR="00F535DF" w:rsidRPr="008572D9" w14:paraId="37DEDEF6" w14:textId="77777777" w:rsidTr="00EE352E">
        <w:tc>
          <w:tcPr>
            <w:tcW w:w="913" w:type="pct"/>
          </w:tcPr>
          <w:p w14:paraId="32DBF4B7"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T/t</w:t>
            </w:r>
          </w:p>
        </w:tc>
        <w:tc>
          <w:tcPr>
            <w:tcW w:w="917" w:type="pct"/>
          </w:tcPr>
          <w:p w14:paraId="3B47EAC5" w14:textId="77777777" w:rsidR="00F535DF" w:rsidRPr="00D44E17" w:rsidRDefault="00F535DF" w:rsidP="00EE352E">
            <w:pPr>
              <w:jc w:val="center"/>
              <w:rPr>
                <w:rFonts w:ascii="Cambria" w:eastAsia="Times" w:hAnsi="Cambria" w:cs="Times"/>
                <w:color w:val="000000"/>
                <w:sz w:val="16"/>
                <w:szCs w:val="16"/>
              </w:rPr>
            </w:pPr>
          </w:p>
        </w:tc>
        <w:tc>
          <w:tcPr>
            <w:tcW w:w="458" w:type="pct"/>
            <w:shd w:val="clear" w:color="auto" w:fill="D9D9D9" w:themeFill="background1" w:themeFillShade="D9"/>
          </w:tcPr>
          <w:p w14:paraId="51065CAF"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T/t</w:t>
            </w:r>
          </w:p>
        </w:tc>
        <w:tc>
          <w:tcPr>
            <w:tcW w:w="803" w:type="pct"/>
          </w:tcPr>
          <w:p w14:paraId="7C1E8C99" w14:textId="77777777" w:rsidR="00F535DF" w:rsidRPr="00D44E17"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3B04C06B"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T/t</w:t>
            </w:r>
          </w:p>
        </w:tc>
        <w:tc>
          <w:tcPr>
            <w:tcW w:w="917" w:type="pct"/>
          </w:tcPr>
          <w:p w14:paraId="4056A602" w14:textId="77777777" w:rsidR="00F535DF" w:rsidRPr="00D44E17" w:rsidRDefault="00F535DF" w:rsidP="00EE352E">
            <w:pPr>
              <w:jc w:val="both"/>
              <w:rPr>
                <w:rFonts w:ascii="Cambria" w:eastAsia="Times" w:hAnsi="Cambria" w:cs="Times"/>
                <w:color w:val="000000"/>
                <w:sz w:val="16"/>
                <w:szCs w:val="16"/>
                <w:lang w:val="en-US"/>
              </w:rPr>
            </w:pPr>
          </w:p>
        </w:tc>
        <w:tc>
          <w:tcPr>
            <w:tcW w:w="534" w:type="pct"/>
          </w:tcPr>
          <w:p w14:paraId="572B6C19" w14:textId="77777777" w:rsidR="00F535DF" w:rsidRPr="008572D9" w:rsidRDefault="00F535DF" w:rsidP="00EE352E">
            <w:pPr>
              <w:bidi/>
              <w:jc w:val="center"/>
              <w:rPr>
                <w:rFonts w:ascii="Cambria" w:eastAsia="Times" w:hAnsi="Cambria" w:cs="Sakkal Majalla"/>
                <w:color w:val="000000"/>
                <w:highlight w:val="yellow"/>
                <w:rtl/>
                <w:lang w:val="en-US" w:bidi="ar-EG"/>
              </w:rPr>
            </w:pPr>
            <w:r w:rsidRPr="008572D9">
              <w:rPr>
                <w:rFonts w:ascii="Cambria" w:eastAsia="Times" w:hAnsi="Cambria" w:cs="Sakkal Majalla"/>
                <w:color w:val="000000"/>
                <w:highlight w:val="yellow"/>
                <w:rtl/>
                <w:lang w:val="en-US" w:bidi="ar-EG"/>
              </w:rPr>
              <w:t>ت</w:t>
            </w:r>
          </w:p>
        </w:tc>
      </w:tr>
      <w:tr w:rsidR="00F535DF" w:rsidRPr="008572D9" w14:paraId="37E858AA" w14:textId="77777777" w:rsidTr="00EE352E">
        <w:tc>
          <w:tcPr>
            <w:tcW w:w="913" w:type="pct"/>
          </w:tcPr>
          <w:p w14:paraId="7C1C6213"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Dz/dz</w:t>
            </w:r>
          </w:p>
        </w:tc>
        <w:tc>
          <w:tcPr>
            <w:tcW w:w="917" w:type="pct"/>
          </w:tcPr>
          <w:p w14:paraId="67EB6384"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Dz/dz</w:t>
            </w:r>
          </w:p>
        </w:tc>
        <w:tc>
          <w:tcPr>
            <w:tcW w:w="458" w:type="pct"/>
            <w:shd w:val="clear" w:color="auto" w:fill="D9D9D9" w:themeFill="background1" w:themeFillShade="D9"/>
          </w:tcPr>
          <w:p w14:paraId="4C55BF74"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Ż/ż</w:t>
            </w:r>
          </w:p>
        </w:tc>
        <w:tc>
          <w:tcPr>
            <w:tcW w:w="803" w:type="pct"/>
          </w:tcPr>
          <w:p w14:paraId="109EB2B0" w14:textId="77777777" w:rsidR="00F535DF" w:rsidRPr="00D44E17" w:rsidRDefault="00F535DF" w:rsidP="00EE352E">
            <w:pPr>
              <w:jc w:val="both"/>
              <w:rPr>
                <w:rFonts w:ascii="Cambria" w:eastAsia="Times" w:hAnsi="Cambria" w:cs="Times"/>
                <w:color w:val="000000"/>
                <w:sz w:val="16"/>
                <w:szCs w:val="16"/>
                <w:highlight w:val="yellow"/>
                <w:lang w:val="en-US"/>
              </w:rPr>
            </w:pPr>
            <w:r w:rsidRPr="00D44E17">
              <w:rPr>
                <w:rFonts w:ascii="Cambria" w:eastAsia="Times" w:hAnsi="Cambria" w:cs="Times"/>
                <w:color w:val="000000"/>
                <w:sz w:val="16"/>
                <w:szCs w:val="16"/>
                <w:lang w:val="en-US"/>
              </w:rPr>
              <w:t xml:space="preserve">Alt + ` </w:t>
            </w:r>
            <w:r w:rsidRPr="00D44E17">
              <w:rPr>
                <w:rFonts w:ascii="Cambria" w:eastAsia="Times" w:hAnsi="Cambria" w:cs="Times"/>
                <w:color w:val="000000"/>
                <w:sz w:val="12"/>
                <w:szCs w:val="12"/>
                <w:lang w:val="en-US"/>
              </w:rPr>
              <w:t>(</w:t>
            </w:r>
            <w:r w:rsidRPr="00D44E17">
              <w:rPr>
                <w:rFonts w:ascii="Cambria" w:eastAsia="Times" w:hAnsi="Cambria" w:cs="Times"/>
                <w:color w:val="000000"/>
                <w:sz w:val="12"/>
                <w:szCs w:val="12"/>
              </w:rPr>
              <w:t>tanda apostrof di bawah</w:t>
            </w:r>
            <w:r w:rsidRPr="00D44E17">
              <w:rPr>
                <w:rFonts w:ascii="Cambria" w:eastAsia="Times" w:hAnsi="Cambria" w:cs="Times"/>
                <w:color w:val="000000"/>
                <w:sz w:val="12"/>
                <w:szCs w:val="12"/>
                <w:lang w:val="en-US"/>
              </w:rPr>
              <w:t xml:space="preserve"> esc)</w:t>
            </w:r>
          </w:p>
        </w:tc>
        <w:tc>
          <w:tcPr>
            <w:tcW w:w="458" w:type="pct"/>
            <w:shd w:val="clear" w:color="auto" w:fill="D9D9D9" w:themeFill="background1" w:themeFillShade="D9"/>
          </w:tcPr>
          <w:p w14:paraId="3339D2D8"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highlight w:val="yellow"/>
              </w:rPr>
              <w:t xml:space="preserve">Dh/ </w:t>
            </w:r>
            <w:r w:rsidRPr="00D44E17">
              <w:rPr>
                <w:rFonts w:ascii="Cambria" w:eastAsia="Times" w:hAnsi="Cambria" w:cs="Times"/>
                <w:color w:val="000000"/>
                <w:sz w:val="16"/>
                <w:szCs w:val="16"/>
                <w:highlight w:val="yellow"/>
                <w:lang w:val="en-US"/>
              </w:rPr>
              <w:t>dh</w:t>
            </w:r>
          </w:p>
        </w:tc>
        <w:tc>
          <w:tcPr>
            <w:tcW w:w="917" w:type="pct"/>
          </w:tcPr>
          <w:p w14:paraId="4C5A7831"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45C1D3D4" w14:textId="77777777" w:rsidR="00F535DF" w:rsidRPr="008572D9" w:rsidRDefault="00F535DF" w:rsidP="00EE352E">
            <w:pPr>
              <w:bidi/>
              <w:jc w:val="center"/>
              <w:rPr>
                <w:rFonts w:ascii="Cambria" w:eastAsia="Times" w:hAnsi="Cambria" w:cs="Sakkal Majalla"/>
                <w:color w:val="000000"/>
                <w:highlight w:val="green"/>
                <w:lang w:val="en-US" w:bidi="ar-EG"/>
              </w:rPr>
            </w:pPr>
            <w:r w:rsidRPr="008572D9">
              <w:rPr>
                <w:rFonts w:ascii="Cambria" w:eastAsia="Times" w:hAnsi="Cambria" w:cs="Sakkal Majalla"/>
                <w:color w:val="000000"/>
                <w:highlight w:val="green"/>
                <w:rtl/>
                <w:lang w:val="en-US" w:bidi="ar-EG"/>
              </w:rPr>
              <w:t>ذ</w:t>
            </w:r>
          </w:p>
        </w:tc>
      </w:tr>
      <w:tr w:rsidR="00F535DF" w:rsidRPr="008572D9" w14:paraId="49E06AD1" w14:textId="77777777" w:rsidTr="00EE352E">
        <w:tc>
          <w:tcPr>
            <w:tcW w:w="913" w:type="pct"/>
          </w:tcPr>
          <w:p w14:paraId="679E33C4"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sz w:val="16"/>
                <w:szCs w:val="16"/>
                <w:highlight w:val="cyan"/>
              </w:rPr>
              <w:t>Dh/dh</w:t>
            </w:r>
          </w:p>
        </w:tc>
        <w:tc>
          <w:tcPr>
            <w:tcW w:w="917" w:type="pct"/>
          </w:tcPr>
          <w:p w14:paraId="3B34E761"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Zh/zh</w:t>
            </w:r>
          </w:p>
        </w:tc>
        <w:tc>
          <w:tcPr>
            <w:tcW w:w="458" w:type="pct"/>
            <w:shd w:val="clear" w:color="auto" w:fill="D9D9D9" w:themeFill="background1" w:themeFillShade="D9"/>
          </w:tcPr>
          <w:p w14:paraId="779D53C5"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rPr>
              <w:t>Ẓ/ẓ</w:t>
            </w:r>
          </w:p>
        </w:tc>
        <w:tc>
          <w:tcPr>
            <w:tcW w:w="803" w:type="pct"/>
          </w:tcPr>
          <w:p w14:paraId="69A39D1B"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z</w:t>
            </w:r>
          </w:p>
        </w:tc>
        <w:tc>
          <w:tcPr>
            <w:tcW w:w="458" w:type="pct"/>
            <w:shd w:val="clear" w:color="auto" w:fill="D9D9D9" w:themeFill="background1" w:themeFillShade="D9"/>
          </w:tcPr>
          <w:p w14:paraId="44CF0E6B"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Ẓ/ẓ</w:t>
            </w:r>
          </w:p>
        </w:tc>
        <w:tc>
          <w:tcPr>
            <w:tcW w:w="917" w:type="pct"/>
          </w:tcPr>
          <w:p w14:paraId="5668F124" w14:textId="77777777" w:rsidR="00F535DF" w:rsidRPr="00D44E17" w:rsidRDefault="00F535DF" w:rsidP="00EE352E">
            <w:pPr>
              <w:jc w:val="both"/>
              <w:rPr>
                <w:rFonts w:ascii="Cambria" w:eastAsia="Times" w:hAnsi="Cambria" w:cs="Times"/>
                <w:color w:val="000000"/>
                <w:sz w:val="16"/>
                <w:szCs w:val="16"/>
                <w:rtl/>
                <w:lang w:bidi="ar-EG"/>
              </w:rPr>
            </w:pPr>
            <w:r w:rsidRPr="00D44E17">
              <w:rPr>
                <w:rFonts w:ascii="Cambria" w:eastAsia="Times" w:hAnsi="Cambria" w:cs="Times"/>
                <w:color w:val="000000"/>
                <w:sz w:val="16"/>
                <w:szCs w:val="16"/>
                <w:lang w:val="en-US"/>
              </w:rPr>
              <w:t>Alt + z</w:t>
            </w:r>
          </w:p>
        </w:tc>
        <w:tc>
          <w:tcPr>
            <w:tcW w:w="534" w:type="pct"/>
          </w:tcPr>
          <w:p w14:paraId="12F7DCDB"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ظ</w:t>
            </w:r>
          </w:p>
        </w:tc>
      </w:tr>
      <w:tr w:rsidR="00F535DF" w:rsidRPr="008572D9" w14:paraId="4093F1DD" w14:textId="77777777" w:rsidTr="00EE352E">
        <w:tc>
          <w:tcPr>
            <w:tcW w:w="913" w:type="pct"/>
          </w:tcPr>
          <w:p w14:paraId="416EA2AD"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Dl/dl</w:t>
            </w:r>
          </w:p>
        </w:tc>
        <w:tc>
          <w:tcPr>
            <w:tcW w:w="917" w:type="pct"/>
          </w:tcPr>
          <w:p w14:paraId="4C639D04" w14:textId="77777777" w:rsidR="00F535DF" w:rsidRPr="00D44E17" w:rsidRDefault="00F535DF" w:rsidP="00EE352E">
            <w:pPr>
              <w:jc w:val="center"/>
              <w:rPr>
                <w:rFonts w:ascii="Cambria" w:eastAsia="Times" w:hAnsi="Cambria" w:cs="Times"/>
                <w:sz w:val="16"/>
                <w:szCs w:val="16"/>
                <w:highlight w:val="yellow"/>
              </w:rPr>
            </w:pPr>
            <w:r w:rsidRPr="00D44E17">
              <w:rPr>
                <w:rFonts w:ascii="Cambria" w:eastAsia="Times" w:hAnsi="Cambria" w:cs="Times"/>
                <w:sz w:val="16"/>
                <w:szCs w:val="16"/>
                <w:highlight w:val="cyan"/>
              </w:rPr>
              <w:t>Dh/dh</w:t>
            </w:r>
          </w:p>
        </w:tc>
        <w:tc>
          <w:tcPr>
            <w:tcW w:w="458" w:type="pct"/>
            <w:shd w:val="clear" w:color="auto" w:fill="D9D9D9" w:themeFill="background1" w:themeFillShade="D9"/>
          </w:tcPr>
          <w:p w14:paraId="248B77F3"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Ḍ/ḍ</w:t>
            </w:r>
          </w:p>
        </w:tc>
        <w:tc>
          <w:tcPr>
            <w:tcW w:w="803" w:type="pct"/>
          </w:tcPr>
          <w:p w14:paraId="1585626C"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d</w:t>
            </w:r>
          </w:p>
        </w:tc>
        <w:tc>
          <w:tcPr>
            <w:tcW w:w="458" w:type="pct"/>
            <w:shd w:val="clear" w:color="auto" w:fill="D9D9D9" w:themeFill="background1" w:themeFillShade="D9"/>
          </w:tcPr>
          <w:p w14:paraId="391D851A"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Ḍ/ḍ</w:t>
            </w:r>
          </w:p>
        </w:tc>
        <w:tc>
          <w:tcPr>
            <w:tcW w:w="917" w:type="pct"/>
          </w:tcPr>
          <w:p w14:paraId="3C88154E" w14:textId="77777777" w:rsidR="00F535DF" w:rsidRPr="00D44E17" w:rsidRDefault="00F535DF" w:rsidP="00EE352E">
            <w:pPr>
              <w:jc w:val="both"/>
              <w:rPr>
                <w:rFonts w:ascii="Cambria" w:eastAsia="Times" w:hAnsi="Cambria" w:cs="Times"/>
                <w:color w:val="000000"/>
                <w:sz w:val="16"/>
                <w:szCs w:val="16"/>
              </w:rPr>
            </w:pPr>
            <w:r w:rsidRPr="00D44E17">
              <w:rPr>
                <w:rFonts w:ascii="Cambria" w:eastAsia="Times" w:hAnsi="Cambria" w:cs="Times"/>
                <w:color w:val="000000"/>
                <w:sz w:val="16"/>
                <w:szCs w:val="16"/>
                <w:lang w:val="en-US"/>
              </w:rPr>
              <w:t>Alt + d</w:t>
            </w:r>
          </w:p>
        </w:tc>
        <w:tc>
          <w:tcPr>
            <w:tcW w:w="534" w:type="pct"/>
          </w:tcPr>
          <w:p w14:paraId="4BA62987"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ض</w:t>
            </w:r>
          </w:p>
        </w:tc>
      </w:tr>
      <w:tr w:rsidR="00F535DF" w:rsidRPr="008572D9" w14:paraId="62F5F914" w14:textId="77777777" w:rsidTr="00EE352E">
        <w:tc>
          <w:tcPr>
            <w:tcW w:w="913" w:type="pct"/>
          </w:tcPr>
          <w:p w14:paraId="06B2929D"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rPr>
              <w:t>Kh/kh</w:t>
            </w:r>
          </w:p>
        </w:tc>
        <w:tc>
          <w:tcPr>
            <w:tcW w:w="917" w:type="pct"/>
          </w:tcPr>
          <w:p w14:paraId="0BAF5706" w14:textId="77777777" w:rsidR="00F535DF" w:rsidRPr="00D44E17" w:rsidRDefault="00F535DF" w:rsidP="00EE352E">
            <w:pPr>
              <w:jc w:val="center"/>
              <w:rPr>
                <w:rFonts w:ascii="Cambria" w:eastAsia="Times" w:hAnsi="Cambria" w:cs="Times"/>
                <w:sz w:val="16"/>
                <w:szCs w:val="16"/>
                <w:highlight w:val="cyan"/>
              </w:rPr>
            </w:pPr>
            <w:r w:rsidRPr="00D44E17">
              <w:rPr>
                <w:rFonts w:ascii="Cambria" w:eastAsia="Times" w:hAnsi="Cambria" w:cs="Times"/>
                <w:color w:val="000000"/>
                <w:sz w:val="16"/>
                <w:szCs w:val="16"/>
              </w:rPr>
              <w:t>Kh/kh</w:t>
            </w:r>
          </w:p>
        </w:tc>
        <w:tc>
          <w:tcPr>
            <w:tcW w:w="458" w:type="pct"/>
            <w:shd w:val="clear" w:color="auto" w:fill="D9D9D9" w:themeFill="background1" w:themeFillShade="D9"/>
          </w:tcPr>
          <w:p w14:paraId="60AA2751"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Kh/ kh</w:t>
            </w:r>
          </w:p>
        </w:tc>
        <w:tc>
          <w:tcPr>
            <w:tcW w:w="803" w:type="pct"/>
          </w:tcPr>
          <w:p w14:paraId="7AB339B8" w14:textId="77777777" w:rsidR="00F535DF" w:rsidRPr="00D44E17"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48BA4C3E"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Kh/ kh</w:t>
            </w:r>
          </w:p>
        </w:tc>
        <w:tc>
          <w:tcPr>
            <w:tcW w:w="917" w:type="pct"/>
          </w:tcPr>
          <w:p w14:paraId="2E0BBEDE" w14:textId="77777777" w:rsidR="00F535DF" w:rsidRPr="00D44E17" w:rsidRDefault="00F535DF" w:rsidP="00EE352E">
            <w:pPr>
              <w:jc w:val="both"/>
              <w:rPr>
                <w:rFonts w:ascii="Cambria" w:eastAsia="Times" w:hAnsi="Cambria" w:cs="Times"/>
                <w:color w:val="000000"/>
                <w:sz w:val="16"/>
                <w:szCs w:val="16"/>
                <w:lang w:val="en-US"/>
              </w:rPr>
            </w:pPr>
          </w:p>
        </w:tc>
        <w:tc>
          <w:tcPr>
            <w:tcW w:w="534" w:type="pct"/>
          </w:tcPr>
          <w:p w14:paraId="13A6040C" w14:textId="77777777" w:rsidR="00F535DF" w:rsidRPr="008572D9" w:rsidRDefault="00F535DF" w:rsidP="00EE352E">
            <w:pPr>
              <w:bidi/>
              <w:jc w:val="center"/>
              <w:rPr>
                <w:rFonts w:ascii="Cambria" w:eastAsia="Times" w:hAnsi="Cambria" w:cs="Sakkal Majalla"/>
                <w:color w:val="000000"/>
                <w:highlight w:val="yellow"/>
                <w:rtl/>
                <w:lang w:val="en-US" w:bidi="ar-EG"/>
              </w:rPr>
            </w:pPr>
            <w:r w:rsidRPr="008572D9">
              <w:rPr>
                <w:rFonts w:ascii="Cambria" w:eastAsia="Times" w:hAnsi="Cambria" w:cs="Sakkal Majalla"/>
                <w:color w:val="000000"/>
                <w:highlight w:val="yellow"/>
                <w:rtl/>
                <w:lang w:val="en-US" w:bidi="ar-EG"/>
              </w:rPr>
              <w:t>خ</w:t>
            </w:r>
          </w:p>
        </w:tc>
      </w:tr>
      <w:tr w:rsidR="00F535DF" w:rsidRPr="008572D9" w14:paraId="094563BC" w14:textId="77777777" w:rsidTr="00EE352E">
        <w:tc>
          <w:tcPr>
            <w:tcW w:w="913" w:type="pct"/>
          </w:tcPr>
          <w:p w14:paraId="1161615D" w14:textId="77777777" w:rsidR="00F535DF" w:rsidRPr="00D44E17" w:rsidRDefault="00F535DF" w:rsidP="00EE352E">
            <w:pPr>
              <w:jc w:val="center"/>
              <w:rPr>
                <w:rFonts w:ascii="Cambria" w:eastAsia="Times" w:hAnsi="Cambria" w:cs="Times"/>
                <w:color w:val="000000"/>
                <w:sz w:val="16"/>
                <w:szCs w:val="16"/>
                <w:highlight w:val="yellow"/>
              </w:rPr>
            </w:pPr>
            <w:r w:rsidRPr="00D44E17">
              <w:rPr>
                <w:rFonts w:ascii="Cambria" w:eastAsia="Times" w:hAnsi="Cambria" w:cs="Times"/>
                <w:color w:val="000000"/>
                <w:sz w:val="16"/>
                <w:szCs w:val="16"/>
                <w:highlight w:val="yellow"/>
              </w:rPr>
              <w:t>Ch/ch</w:t>
            </w:r>
          </w:p>
        </w:tc>
        <w:tc>
          <w:tcPr>
            <w:tcW w:w="917" w:type="pct"/>
          </w:tcPr>
          <w:p w14:paraId="5FE0F23E" w14:textId="77777777" w:rsidR="00F535DF" w:rsidRPr="00D44E17" w:rsidRDefault="00F535DF" w:rsidP="00EE352E">
            <w:pPr>
              <w:jc w:val="center"/>
              <w:rPr>
                <w:rFonts w:ascii="Cambria" w:eastAsia="Times" w:hAnsi="Cambria" w:cs="Times"/>
                <w:sz w:val="16"/>
                <w:szCs w:val="16"/>
                <w:highlight w:val="cyan"/>
              </w:rPr>
            </w:pPr>
            <w:r w:rsidRPr="00D44E17">
              <w:rPr>
                <w:rFonts w:ascii="Cambria" w:eastAsia="Times" w:hAnsi="Cambria" w:cs="Times"/>
                <w:sz w:val="16"/>
                <w:szCs w:val="16"/>
                <w:highlight w:val="cyan"/>
              </w:rPr>
              <w:t>H/h</w:t>
            </w:r>
          </w:p>
        </w:tc>
        <w:tc>
          <w:tcPr>
            <w:tcW w:w="458" w:type="pct"/>
            <w:shd w:val="clear" w:color="auto" w:fill="D9D9D9" w:themeFill="background1" w:themeFillShade="D9"/>
          </w:tcPr>
          <w:p w14:paraId="53BA1CF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Ḥ/ḥ</w:t>
            </w:r>
          </w:p>
        </w:tc>
        <w:tc>
          <w:tcPr>
            <w:tcW w:w="803" w:type="pct"/>
          </w:tcPr>
          <w:p w14:paraId="25F65E3E"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h</w:t>
            </w:r>
          </w:p>
        </w:tc>
        <w:tc>
          <w:tcPr>
            <w:tcW w:w="458" w:type="pct"/>
            <w:shd w:val="clear" w:color="auto" w:fill="D9D9D9" w:themeFill="background1" w:themeFillShade="D9"/>
          </w:tcPr>
          <w:p w14:paraId="778A2592"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Ḥ/ḥ</w:t>
            </w:r>
          </w:p>
        </w:tc>
        <w:tc>
          <w:tcPr>
            <w:tcW w:w="917" w:type="pct"/>
          </w:tcPr>
          <w:p w14:paraId="09D042F6"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Alt + h</w:t>
            </w:r>
          </w:p>
        </w:tc>
        <w:tc>
          <w:tcPr>
            <w:tcW w:w="534" w:type="pct"/>
          </w:tcPr>
          <w:p w14:paraId="15A580A8" w14:textId="77777777" w:rsidR="00F535DF" w:rsidRPr="008572D9" w:rsidRDefault="00F535DF" w:rsidP="00EE352E">
            <w:pPr>
              <w:bidi/>
              <w:jc w:val="center"/>
              <w:rPr>
                <w:rFonts w:ascii="Cambria" w:eastAsia="Times" w:hAnsi="Cambria" w:cs="Sakkal Majalla"/>
                <w:color w:val="000000"/>
                <w:highlight w:val="yellow"/>
                <w:rtl/>
                <w:lang w:val="en-US" w:bidi="ar-EG"/>
              </w:rPr>
            </w:pPr>
            <w:r w:rsidRPr="008572D9">
              <w:rPr>
                <w:rFonts w:ascii="Cambria" w:eastAsia="Times" w:hAnsi="Cambria" w:cs="Sakkal Majalla"/>
                <w:color w:val="000000"/>
                <w:highlight w:val="yellow"/>
                <w:rtl/>
                <w:lang w:val="en-US" w:bidi="ar-EG"/>
              </w:rPr>
              <w:t>ح</w:t>
            </w:r>
          </w:p>
        </w:tc>
      </w:tr>
      <w:tr w:rsidR="00F535DF" w:rsidRPr="008572D9" w14:paraId="2EE6BF7D" w14:textId="77777777" w:rsidTr="00EE352E">
        <w:tc>
          <w:tcPr>
            <w:tcW w:w="913" w:type="pct"/>
          </w:tcPr>
          <w:p w14:paraId="460FC756"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H/h</w:t>
            </w:r>
          </w:p>
        </w:tc>
        <w:tc>
          <w:tcPr>
            <w:tcW w:w="917" w:type="pct"/>
          </w:tcPr>
          <w:p w14:paraId="665F163E" w14:textId="77777777" w:rsidR="00F535DF" w:rsidRPr="00D44E17" w:rsidRDefault="00F535DF" w:rsidP="00EE352E">
            <w:pPr>
              <w:jc w:val="center"/>
              <w:rPr>
                <w:rFonts w:ascii="Cambria" w:eastAsia="Times" w:hAnsi="Cambria" w:cs="Times"/>
                <w:sz w:val="16"/>
                <w:szCs w:val="16"/>
                <w:highlight w:val="cyan"/>
              </w:rPr>
            </w:pPr>
            <w:r w:rsidRPr="00D44E17">
              <w:rPr>
                <w:rFonts w:ascii="Cambria" w:eastAsia="Times" w:hAnsi="Cambria" w:cs="Times"/>
                <w:sz w:val="16"/>
                <w:szCs w:val="16"/>
                <w:highlight w:val="cyan"/>
              </w:rPr>
              <w:t>H/h</w:t>
            </w:r>
          </w:p>
        </w:tc>
        <w:tc>
          <w:tcPr>
            <w:tcW w:w="458" w:type="pct"/>
            <w:shd w:val="clear" w:color="auto" w:fill="D9D9D9" w:themeFill="background1" w:themeFillShade="D9"/>
          </w:tcPr>
          <w:p w14:paraId="68E526DB"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H/h</w:t>
            </w:r>
          </w:p>
        </w:tc>
        <w:tc>
          <w:tcPr>
            <w:tcW w:w="803" w:type="pct"/>
          </w:tcPr>
          <w:p w14:paraId="3A1093B3" w14:textId="77777777" w:rsidR="00F535DF" w:rsidRPr="00D44E17"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28FF0256"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H/h</w:t>
            </w:r>
          </w:p>
        </w:tc>
        <w:tc>
          <w:tcPr>
            <w:tcW w:w="917" w:type="pct"/>
          </w:tcPr>
          <w:p w14:paraId="5A095B95" w14:textId="77777777" w:rsidR="00F535DF" w:rsidRPr="00D44E17" w:rsidRDefault="00F535DF" w:rsidP="00EE352E">
            <w:pPr>
              <w:jc w:val="both"/>
              <w:rPr>
                <w:rFonts w:ascii="Cambria" w:eastAsia="Times" w:hAnsi="Cambria" w:cs="Times"/>
                <w:color w:val="000000"/>
                <w:sz w:val="16"/>
                <w:szCs w:val="16"/>
              </w:rPr>
            </w:pPr>
          </w:p>
        </w:tc>
        <w:tc>
          <w:tcPr>
            <w:tcW w:w="534" w:type="pct"/>
          </w:tcPr>
          <w:p w14:paraId="340B41C4" w14:textId="77777777" w:rsidR="00F535DF" w:rsidRPr="008572D9" w:rsidRDefault="00F535DF" w:rsidP="00EE352E">
            <w:pPr>
              <w:bidi/>
              <w:jc w:val="center"/>
              <w:rPr>
                <w:rFonts w:ascii="Cambria" w:eastAsia="Times" w:hAnsi="Cambria" w:cs="Sakkal Majalla"/>
                <w:color w:val="000000"/>
                <w:highlight w:val="yellow"/>
                <w:rtl/>
                <w:lang w:val="en-US" w:bidi="ar-EG"/>
              </w:rPr>
            </w:pPr>
            <w:r w:rsidRPr="008572D9">
              <w:rPr>
                <w:rFonts w:ascii="Cambria" w:eastAsia="Times" w:hAnsi="Cambria" w:cs="Sakkal Majalla"/>
                <w:color w:val="000000"/>
                <w:highlight w:val="yellow"/>
                <w:rtl/>
                <w:lang w:val="en-US" w:bidi="ar-EG"/>
              </w:rPr>
              <w:t>هـ</w:t>
            </w:r>
          </w:p>
        </w:tc>
      </w:tr>
      <w:tr w:rsidR="00F535DF" w:rsidRPr="008572D9" w14:paraId="4B697832" w14:textId="77777777" w:rsidTr="00EE352E">
        <w:tc>
          <w:tcPr>
            <w:tcW w:w="913" w:type="pct"/>
          </w:tcPr>
          <w:p w14:paraId="654CFC98"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 ‘a</w:t>
            </w:r>
          </w:p>
        </w:tc>
        <w:tc>
          <w:tcPr>
            <w:tcW w:w="917" w:type="pct"/>
          </w:tcPr>
          <w:p w14:paraId="5583396C"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 ‘a</w:t>
            </w:r>
          </w:p>
        </w:tc>
        <w:tc>
          <w:tcPr>
            <w:tcW w:w="458" w:type="pct"/>
            <w:shd w:val="clear" w:color="auto" w:fill="D9D9D9" w:themeFill="background1" w:themeFillShade="D9"/>
          </w:tcPr>
          <w:p w14:paraId="263EB4C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__</w:t>
            </w:r>
          </w:p>
        </w:tc>
        <w:tc>
          <w:tcPr>
            <w:tcW w:w="803" w:type="pct"/>
          </w:tcPr>
          <w:p w14:paraId="4EAA409C" w14:textId="77777777" w:rsidR="00F535DF" w:rsidRPr="00D44E17" w:rsidRDefault="00F535DF" w:rsidP="00EE352E">
            <w:pPr>
              <w:jc w:val="both"/>
              <w:rPr>
                <w:rFonts w:ascii="Cambria" w:eastAsia="Times" w:hAnsi="Cambria" w:cs="Times"/>
                <w:color w:val="000000"/>
                <w:sz w:val="16"/>
                <w:szCs w:val="16"/>
              </w:rPr>
            </w:pPr>
            <w:r w:rsidRPr="00D44E17">
              <w:rPr>
                <w:rFonts w:ascii="Cambria" w:eastAsia="Times" w:hAnsi="Cambria" w:cs="Times"/>
                <w:color w:val="000000"/>
                <w:sz w:val="12"/>
                <w:szCs w:val="12"/>
              </w:rPr>
              <w:t>(tanda petik pembuka/ bawah)</w:t>
            </w:r>
          </w:p>
        </w:tc>
        <w:tc>
          <w:tcPr>
            <w:tcW w:w="458" w:type="pct"/>
            <w:shd w:val="clear" w:color="auto" w:fill="D9D9D9" w:themeFill="background1" w:themeFillShade="D9"/>
          </w:tcPr>
          <w:p w14:paraId="747D8659"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__</w:t>
            </w:r>
          </w:p>
        </w:tc>
        <w:tc>
          <w:tcPr>
            <w:tcW w:w="917" w:type="pct"/>
          </w:tcPr>
          <w:p w14:paraId="0E97F0D5"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75FECF73"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ع</w:t>
            </w:r>
          </w:p>
        </w:tc>
      </w:tr>
      <w:tr w:rsidR="00F535DF" w:rsidRPr="008572D9" w14:paraId="16021B43" w14:textId="77777777" w:rsidTr="00EE352E">
        <w:tc>
          <w:tcPr>
            <w:tcW w:w="913" w:type="pct"/>
          </w:tcPr>
          <w:p w14:paraId="2834F51A"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i/u</w:t>
            </w:r>
          </w:p>
        </w:tc>
        <w:tc>
          <w:tcPr>
            <w:tcW w:w="917" w:type="pct"/>
          </w:tcPr>
          <w:p w14:paraId="12AB9F3E"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a</w:t>
            </w:r>
          </w:p>
        </w:tc>
        <w:tc>
          <w:tcPr>
            <w:tcW w:w="458" w:type="pct"/>
            <w:shd w:val="clear" w:color="auto" w:fill="D9D9D9" w:themeFill="background1" w:themeFillShade="D9"/>
          </w:tcPr>
          <w:p w14:paraId="5D08DB3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__’</w:t>
            </w:r>
          </w:p>
        </w:tc>
        <w:tc>
          <w:tcPr>
            <w:tcW w:w="803" w:type="pct"/>
          </w:tcPr>
          <w:p w14:paraId="37CF0169" w14:textId="77777777" w:rsidR="00F535DF" w:rsidRPr="00D44E17" w:rsidRDefault="00F535DF" w:rsidP="00EE352E">
            <w:pPr>
              <w:jc w:val="both"/>
              <w:rPr>
                <w:rFonts w:ascii="Cambria" w:eastAsia="Times" w:hAnsi="Cambria" w:cs="Times"/>
                <w:color w:val="000000"/>
                <w:sz w:val="16"/>
                <w:szCs w:val="16"/>
                <w:lang w:val="en-US"/>
              </w:rPr>
            </w:pPr>
            <w:r w:rsidRPr="00D44E17">
              <w:rPr>
                <w:rFonts w:ascii="Cambria" w:eastAsia="Times" w:hAnsi="Cambria" w:cs="Times"/>
                <w:color w:val="000000"/>
                <w:sz w:val="12"/>
                <w:szCs w:val="12"/>
              </w:rPr>
              <w:t>(tanda petik penutup/atas)</w:t>
            </w:r>
          </w:p>
        </w:tc>
        <w:tc>
          <w:tcPr>
            <w:tcW w:w="458" w:type="pct"/>
            <w:shd w:val="clear" w:color="auto" w:fill="D9D9D9" w:themeFill="background1" w:themeFillShade="D9"/>
          </w:tcPr>
          <w:p w14:paraId="1B75DB9C"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i/u/</w:t>
            </w:r>
          </w:p>
        </w:tc>
        <w:tc>
          <w:tcPr>
            <w:tcW w:w="917" w:type="pct"/>
          </w:tcPr>
          <w:p w14:paraId="1376A792"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4A0752D9"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أ__</w:t>
            </w:r>
          </w:p>
        </w:tc>
      </w:tr>
      <w:tr w:rsidR="00F535DF" w:rsidRPr="008572D9" w14:paraId="2F065790" w14:textId="77777777" w:rsidTr="00EE352E">
        <w:tc>
          <w:tcPr>
            <w:tcW w:w="913" w:type="pct"/>
          </w:tcPr>
          <w:p w14:paraId="69DC974E"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 xml:space="preserve">`a </w:t>
            </w:r>
          </w:p>
          <w:p w14:paraId="4EA56D7E"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2"/>
                <w:szCs w:val="12"/>
                <w:lang w:val="en-US"/>
              </w:rPr>
              <w:t>(</w:t>
            </w:r>
            <w:r w:rsidRPr="00D44E17">
              <w:rPr>
                <w:rFonts w:ascii="Cambria" w:eastAsia="Times" w:hAnsi="Cambria" w:cs="Times"/>
                <w:color w:val="000000"/>
                <w:sz w:val="12"/>
                <w:szCs w:val="12"/>
              </w:rPr>
              <w:t>tanda apostrof di bawah</w:t>
            </w:r>
            <w:r w:rsidRPr="00D44E17">
              <w:rPr>
                <w:rFonts w:ascii="Cambria" w:eastAsia="Times" w:hAnsi="Cambria" w:cs="Times"/>
                <w:color w:val="000000"/>
                <w:sz w:val="12"/>
                <w:szCs w:val="12"/>
                <w:lang w:val="en-US"/>
              </w:rPr>
              <w:t xml:space="preserve"> esc)</w:t>
            </w:r>
          </w:p>
        </w:tc>
        <w:tc>
          <w:tcPr>
            <w:tcW w:w="917" w:type="pct"/>
          </w:tcPr>
          <w:p w14:paraId="3B6652AA"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a</w:t>
            </w:r>
          </w:p>
        </w:tc>
        <w:tc>
          <w:tcPr>
            <w:tcW w:w="458" w:type="pct"/>
            <w:shd w:val="clear" w:color="auto" w:fill="D9D9D9" w:themeFill="background1" w:themeFillShade="D9"/>
          </w:tcPr>
          <w:p w14:paraId="5F7E2011"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__’</w:t>
            </w:r>
          </w:p>
        </w:tc>
        <w:tc>
          <w:tcPr>
            <w:tcW w:w="803" w:type="pct"/>
          </w:tcPr>
          <w:p w14:paraId="04A123FD" w14:textId="77777777" w:rsidR="00F535DF" w:rsidRPr="00D44E17" w:rsidRDefault="00F535DF" w:rsidP="00EE352E">
            <w:pPr>
              <w:jc w:val="both"/>
              <w:rPr>
                <w:rFonts w:ascii="Cambria" w:eastAsia="Times" w:hAnsi="Cambria" w:cs="Times"/>
                <w:color w:val="000000"/>
                <w:sz w:val="12"/>
                <w:szCs w:val="12"/>
              </w:rPr>
            </w:pPr>
            <w:r w:rsidRPr="00D44E17">
              <w:rPr>
                <w:rFonts w:ascii="Cambria" w:eastAsia="Times" w:hAnsi="Cambria" w:cs="Times"/>
                <w:color w:val="000000"/>
                <w:sz w:val="12"/>
                <w:szCs w:val="12"/>
              </w:rPr>
              <w:t>(tanda petik penutup/atas)</w:t>
            </w:r>
          </w:p>
        </w:tc>
        <w:tc>
          <w:tcPr>
            <w:tcW w:w="458" w:type="pct"/>
            <w:shd w:val="clear" w:color="auto" w:fill="D9D9D9" w:themeFill="background1" w:themeFillShade="D9"/>
          </w:tcPr>
          <w:p w14:paraId="34EE6565"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a/’i/’u/</w:t>
            </w:r>
          </w:p>
        </w:tc>
        <w:tc>
          <w:tcPr>
            <w:tcW w:w="917" w:type="pct"/>
          </w:tcPr>
          <w:p w14:paraId="38B4AE48"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068ECACA" w14:textId="77777777" w:rsidR="00F535DF" w:rsidRPr="008572D9" w:rsidRDefault="00F535DF" w:rsidP="00EE352E">
            <w:pPr>
              <w:bidi/>
              <w:jc w:val="center"/>
              <w:rPr>
                <w:rFonts w:ascii="Cambria" w:eastAsia="Times" w:hAnsi="Cambria" w:cs="Sakkal Majalla"/>
                <w:color w:val="000000"/>
                <w:highlight w:val="green"/>
                <w:rtl/>
                <w:lang w:val="en-US" w:bidi="ar-EG"/>
              </w:rPr>
            </w:pPr>
            <w:r w:rsidRPr="008572D9">
              <w:rPr>
                <w:rFonts w:ascii="Cambria" w:eastAsia="Times" w:hAnsi="Cambria" w:cs="Sakkal Majalla"/>
                <w:color w:val="000000"/>
                <w:highlight w:val="green"/>
                <w:rtl/>
                <w:lang w:val="en-US" w:bidi="ar-EG"/>
              </w:rPr>
              <w:t>__ئ___</w:t>
            </w:r>
          </w:p>
        </w:tc>
      </w:tr>
      <w:tr w:rsidR="00F535DF" w:rsidRPr="008572D9" w14:paraId="683809AD" w14:textId="77777777" w:rsidTr="00EE352E">
        <w:tc>
          <w:tcPr>
            <w:tcW w:w="913" w:type="pct"/>
          </w:tcPr>
          <w:p w14:paraId="215A014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lastRenderedPageBreak/>
              <w:t>Gh/gh</w:t>
            </w:r>
          </w:p>
        </w:tc>
        <w:tc>
          <w:tcPr>
            <w:tcW w:w="917" w:type="pct"/>
          </w:tcPr>
          <w:p w14:paraId="14F01C6C"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Gh/gh</w:t>
            </w:r>
          </w:p>
        </w:tc>
        <w:tc>
          <w:tcPr>
            <w:tcW w:w="458" w:type="pct"/>
            <w:shd w:val="clear" w:color="auto" w:fill="D9D9D9" w:themeFill="background1" w:themeFillShade="D9"/>
          </w:tcPr>
          <w:p w14:paraId="5A7F18F9"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highlight w:val="yellow"/>
              </w:rPr>
              <w:t>g</w:t>
            </w:r>
          </w:p>
        </w:tc>
        <w:tc>
          <w:tcPr>
            <w:tcW w:w="803" w:type="pct"/>
          </w:tcPr>
          <w:p w14:paraId="58EDFC12" w14:textId="77777777" w:rsidR="00F535DF" w:rsidRPr="00D44E17" w:rsidRDefault="00F535DF" w:rsidP="00EE352E">
            <w:pPr>
              <w:jc w:val="both"/>
              <w:rPr>
                <w:rFonts w:ascii="Cambria" w:eastAsia="Times" w:hAnsi="Cambria" w:cs="Times"/>
                <w:color w:val="000000"/>
                <w:sz w:val="16"/>
                <w:szCs w:val="16"/>
                <w:highlight w:val="yellow"/>
                <w:lang w:val="en-US"/>
              </w:rPr>
            </w:pPr>
          </w:p>
        </w:tc>
        <w:tc>
          <w:tcPr>
            <w:tcW w:w="458" w:type="pct"/>
            <w:shd w:val="clear" w:color="auto" w:fill="D9D9D9" w:themeFill="background1" w:themeFillShade="D9"/>
          </w:tcPr>
          <w:p w14:paraId="3CEC22CB" w14:textId="77777777" w:rsidR="00F535DF" w:rsidRPr="00D44E17" w:rsidRDefault="00F535DF" w:rsidP="00EE352E">
            <w:pPr>
              <w:jc w:val="center"/>
              <w:rPr>
                <w:rFonts w:ascii="Cambria" w:eastAsia="Times" w:hAnsi="Cambria" w:cs="Times"/>
                <w:color w:val="000000"/>
                <w:sz w:val="16"/>
                <w:szCs w:val="16"/>
                <w:lang w:val="en-US"/>
              </w:rPr>
            </w:pPr>
            <w:r w:rsidRPr="00D44E17">
              <w:rPr>
                <w:rFonts w:ascii="Cambria" w:eastAsia="Times" w:hAnsi="Cambria" w:cs="Times"/>
                <w:color w:val="000000"/>
                <w:sz w:val="16"/>
                <w:szCs w:val="16"/>
                <w:lang w:val="en-US"/>
              </w:rPr>
              <w:t>gh</w:t>
            </w:r>
          </w:p>
        </w:tc>
        <w:tc>
          <w:tcPr>
            <w:tcW w:w="917" w:type="pct"/>
          </w:tcPr>
          <w:p w14:paraId="49FFA0EF" w14:textId="77777777" w:rsidR="00F535DF" w:rsidRPr="00D44E17" w:rsidRDefault="00F535DF" w:rsidP="00EE352E">
            <w:pPr>
              <w:jc w:val="both"/>
              <w:rPr>
                <w:rFonts w:ascii="Cambria" w:eastAsia="Times" w:hAnsi="Cambria" w:cs="Times"/>
                <w:color w:val="000000"/>
                <w:sz w:val="16"/>
                <w:szCs w:val="16"/>
                <w:rtl/>
              </w:rPr>
            </w:pPr>
          </w:p>
        </w:tc>
        <w:tc>
          <w:tcPr>
            <w:tcW w:w="534" w:type="pct"/>
          </w:tcPr>
          <w:p w14:paraId="6ECDCCD5" w14:textId="77777777" w:rsidR="00F535DF" w:rsidRPr="008572D9" w:rsidRDefault="00F535DF" w:rsidP="00EE352E">
            <w:pPr>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غ</w:t>
            </w:r>
          </w:p>
        </w:tc>
      </w:tr>
      <w:tr w:rsidR="008572D9" w:rsidRPr="008572D9" w14:paraId="092B71C9" w14:textId="77777777" w:rsidTr="00EE352E">
        <w:tc>
          <w:tcPr>
            <w:tcW w:w="913" w:type="pct"/>
          </w:tcPr>
          <w:p w14:paraId="48D82D41"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highlight w:val="yellow"/>
              </w:rPr>
              <w:t>wasy-syams</w:t>
            </w:r>
          </w:p>
        </w:tc>
        <w:tc>
          <w:tcPr>
            <w:tcW w:w="917" w:type="pct"/>
          </w:tcPr>
          <w:p w14:paraId="284CF6AC"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wa al-syams</w:t>
            </w:r>
          </w:p>
        </w:tc>
        <w:tc>
          <w:tcPr>
            <w:tcW w:w="1261" w:type="pct"/>
            <w:gridSpan w:val="2"/>
          </w:tcPr>
          <w:p w14:paraId="2B9FF914" w14:textId="77777777" w:rsidR="00F535DF" w:rsidRPr="00D44E17" w:rsidRDefault="00F535DF" w:rsidP="00EE352E">
            <w:pPr>
              <w:rPr>
                <w:rFonts w:ascii="Cambria" w:eastAsia="Times" w:hAnsi="Cambria" w:cs="Times"/>
                <w:color w:val="000000"/>
                <w:sz w:val="16"/>
                <w:szCs w:val="16"/>
              </w:rPr>
            </w:pPr>
            <w:r w:rsidRPr="00D44E17">
              <w:rPr>
                <w:rFonts w:ascii="Cambria" w:eastAsia="Times" w:hAnsi="Cambria" w:cs="Times"/>
                <w:color w:val="000000"/>
                <w:sz w:val="16"/>
                <w:szCs w:val="16"/>
              </w:rPr>
              <w:t>wasy-syams/</w:t>
            </w:r>
          </w:p>
          <w:p w14:paraId="332350E1" w14:textId="77777777" w:rsidR="00F535DF" w:rsidRPr="00D44E17" w:rsidRDefault="00F535DF" w:rsidP="00EE352E">
            <w:pPr>
              <w:jc w:val="both"/>
              <w:rPr>
                <w:rFonts w:ascii="Cambria" w:eastAsia="Times" w:hAnsi="Cambria" w:cs="Times"/>
                <w:color w:val="000000"/>
                <w:sz w:val="16"/>
                <w:szCs w:val="16"/>
                <w:lang w:val="en-US"/>
              </w:rPr>
            </w:pPr>
            <w:r w:rsidRPr="00CC2B20">
              <w:rPr>
                <w:rFonts w:ascii="Cambria" w:eastAsia="Times" w:hAnsi="Cambria" w:cs="Times"/>
                <w:color w:val="000000"/>
                <w:sz w:val="16"/>
                <w:szCs w:val="16"/>
                <w:highlight w:val="yellow"/>
              </w:rPr>
              <w:t>wa asy-syams</w:t>
            </w:r>
          </w:p>
        </w:tc>
        <w:tc>
          <w:tcPr>
            <w:tcW w:w="1375" w:type="pct"/>
            <w:gridSpan w:val="2"/>
          </w:tcPr>
          <w:p w14:paraId="6CE28EB1" w14:textId="77777777" w:rsidR="00F535DF" w:rsidRPr="00D44E17" w:rsidRDefault="00F535DF" w:rsidP="00EE352E">
            <w:pPr>
              <w:jc w:val="both"/>
              <w:rPr>
                <w:rFonts w:ascii="Cambria" w:eastAsia="Times" w:hAnsi="Cambria" w:cs="Times"/>
                <w:color w:val="000000"/>
                <w:sz w:val="16"/>
                <w:szCs w:val="16"/>
                <w:rtl/>
              </w:rPr>
            </w:pPr>
            <w:r w:rsidRPr="00D44E17">
              <w:rPr>
                <w:rFonts w:ascii="Cambria" w:eastAsia="Times" w:hAnsi="Cambria" w:cs="Times"/>
                <w:color w:val="000000"/>
                <w:sz w:val="16"/>
                <w:szCs w:val="16"/>
              </w:rPr>
              <w:t>wa al-syams</w:t>
            </w:r>
          </w:p>
        </w:tc>
        <w:tc>
          <w:tcPr>
            <w:tcW w:w="534" w:type="pct"/>
          </w:tcPr>
          <w:p w14:paraId="4A891D07" w14:textId="77777777" w:rsidR="00F535DF" w:rsidRPr="008572D9" w:rsidRDefault="00F535DF" w:rsidP="00EE352E">
            <w:pPr>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والشّمسِ</w:t>
            </w:r>
          </w:p>
        </w:tc>
      </w:tr>
      <w:tr w:rsidR="008572D9" w:rsidRPr="008572D9" w14:paraId="46D52BFC" w14:textId="77777777" w:rsidTr="00EE352E">
        <w:tc>
          <w:tcPr>
            <w:tcW w:w="913" w:type="pct"/>
          </w:tcPr>
          <w:p w14:paraId="62B8D022" w14:textId="77777777" w:rsidR="00F535DF" w:rsidRPr="00D44E17" w:rsidRDefault="00F535DF" w:rsidP="00EE352E">
            <w:pPr>
              <w:jc w:val="center"/>
              <w:rPr>
                <w:rFonts w:ascii="Cambria" w:eastAsia="Times" w:hAnsi="Cambria" w:cs="Times"/>
                <w:color w:val="000000"/>
                <w:sz w:val="16"/>
                <w:szCs w:val="16"/>
                <w:highlight w:val="yellow"/>
              </w:rPr>
            </w:pPr>
            <w:r w:rsidRPr="00CC2B20">
              <w:rPr>
                <w:rFonts w:ascii="Cambria" w:eastAsia="Times" w:hAnsi="Cambria" w:cs="Times"/>
                <w:color w:val="000000"/>
                <w:sz w:val="16"/>
                <w:szCs w:val="16"/>
                <w:highlight w:val="yellow"/>
              </w:rPr>
              <w:t>wal-qomar</w:t>
            </w:r>
          </w:p>
        </w:tc>
        <w:tc>
          <w:tcPr>
            <w:tcW w:w="917" w:type="pct"/>
          </w:tcPr>
          <w:p w14:paraId="67159751" w14:textId="77777777" w:rsidR="00F535DF" w:rsidRPr="00D44E17" w:rsidRDefault="00F535DF" w:rsidP="00EE352E">
            <w:pPr>
              <w:jc w:val="center"/>
              <w:rPr>
                <w:rFonts w:ascii="Cambria" w:eastAsia="Times" w:hAnsi="Cambria" w:cs="Times"/>
                <w:color w:val="000000"/>
                <w:sz w:val="16"/>
                <w:szCs w:val="16"/>
              </w:rPr>
            </w:pPr>
            <w:r w:rsidRPr="00D44E17">
              <w:rPr>
                <w:rFonts w:ascii="Cambria" w:eastAsia="Times" w:hAnsi="Cambria" w:cs="Times"/>
                <w:color w:val="000000"/>
                <w:sz w:val="16"/>
                <w:szCs w:val="16"/>
              </w:rPr>
              <w:t>wa al-qomar</w:t>
            </w:r>
          </w:p>
        </w:tc>
        <w:tc>
          <w:tcPr>
            <w:tcW w:w="1261" w:type="pct"/>
            <w:gridSpan w:val="2"/>
          </w:tcPr>
          <w:p w14:paraId="425AFF01" w14:textId="77777777" w:rsidR="00F535DF" w:rsidRPr="00D44E17" w:rsidRDefault="00F535DF" w:rsidP="00EE352E">
            <w:pPr>
              <w:rPr>
                <w:rFonts w:ascii="Cambria" w:eastAsia="Times" w:hAnsi="Cambria" w:cs="Times"/>
                <w:color w:val="000000"/>
                <w:sz w:val="16"/>
                <w:szCs w:val="16"/>
              </w:rPr>
            </w:pPr>
            <w:r w:rsidRPr="00D44E17">
              <w:rPr>
                <w:rFonts w:ascii="Cambria" w:eastAsia="Times" w:hAnsi="Cambria" w:cs="Times"/>
                <w:color w:val="000000"/>
                <w:sz w:val="16"/>
                <w:szCs w:val="16"/>
              </w:rPr>
              <w:t>Wal-qomar/</w:t>
            </w:r>
          </w:p>
          <w:p w14:paraId="37F59784" w14:textId="77777777" w:rsidR="00F535DF" w:rsidRPr="00D44E17" w:rsidRDefault="00F535DF" w:rsidP="00EE352E">
            <w:pPr>
              <w:jc w:val="both"/>
              <w:rPr>
                <w:rFonts w:ascii="Cambria" w:eastAsia="Times" w:hAnsi="Cambria" w:cs="Times"/>
                <w:color w:val="000000"/>
                <w:sz w:val="16"/>
                <w:szCs w:val="16"/>
              </w:rPr>
            </w:pPr>
            <w:r w:rsidRPr="00CC2B20">
              <w:rPr>
                <w:rFonts w:ascii="Cambria" w:eastAsia="Times" w:hAnsi="Cambria" w:cs="Times"/>
                <w:color w:val="000000"/>
                <w:sz w:val="16"/>
                <w:szCs w:val="16"/>
                <w:highlight w:val="yellow"/>
              </w:rPr>
              <w:t>wa al-qomar</w:t>
            </w:r>
          </w:p>
        </w:tc>
        <w:tc>
          <w:tcPr>
            <w:tcW w:w="1375" w:type="pct"/>
            <w:gridSpan w:val="2"/>
          </w:tcPr>
          <w:p w14:paraId="63C267BC" w14:textId="77777777" w:rsidR="00F535DF" w:rsidRPr="00D44E17" w:rsidRDefault="00F535DF" w:rsidP="00EE352E">
            <w:pPr>
              <w:jc w:val="both"/>
              <w:rPr>
                <w:rFonts w:ascii="Cambria" w:eastAsia="Times" w:hAnsi="Cambria" w:cs="Times"/>
                <w:color w:val="000000"/>
                <w:sz w:val="16"/>
                <w:szCs w:val="16"/>
                <w:lang w:val="en-GB"/>
              </w:rPr>
            </w:pPr>
            <w:r w:rsidRPr="00D44E17">
              <w:rPr>
                <w:rFonts w:ascii="Cambria" w:eastAsia="Times" w:hAnsi="Cambria" w:cs="Times"/>
                <w:color w:val="000000"/>
                <w:sz w:val="16"/>
                <w:szCs w:val="16"/>
              </w:rPr>
              <w:t>wa al-qomar</w:t>
            </w:r>
          </w:p>
        </w:tc>
        <w:tc>
          <w:tcPr>
            <w:tcW w:w="534" w:type="pct"/>
          </w:tcPr>
          <w:p w14:paraId="34128DC2" w14:textId="77777777" w:rsidR="00F535DF" w:rsidRPr="008572D9" w:rsidRDefault="00F535DF" w:rsidP="008572D9">
            <w:pPr>
              <w:keepNext/>
              <w:bidi/>
              <w:jc w:val="center"/>
              <w:rPr>
                <w:rFonts w:ascii="Cambria" w:eastAsia="Times" w:hAnsi="Cambria" w:cs="Sakkal Majalla"/>
                <w:color w:val="000000"/>
                <w:rtl/>
                <w:lang w:val="en-US" w:bidi="ar-EG"/>
              </w:rPr>
            </w:pPr>
            <w:r w:rsidRPr="008572D9">
              <w:rPr>
                <w:rFonts w:ascii="Cambria" w:eastAsia="Times" w:hAnsi="Cambria" w:cs="Sakkal Majalla"/>
                <w:color w:val="000000"/>
                <w:rtl/>
                <w:lang w:val="en-US" w:bidi="ar-EG"/>
              </w:rPr>
              <w:t>والقمرِ</w:t>
            </w:r>
          </w:p>
        </w:tc>
      </w:tr>
    </w:tbl>
    <w:p w14:paraId="2FBECB3E" w14:textId="4ECB2233" w:rsidR="008572D9" w:rsidRPr="008572D9" w:rsidRDefault="008572D9" w:rsidP="00305A3E">
      <w:pPr>
        <w:pStyle w:val="Caption"/>
        <w:spacing w:before="240"/>
        <w:jc w:val="center"/>
        <w:rPr>
          <w:rFonts w:ascii="Cambria" w:hAnsi="Cambria"/>
          <w:b/>
          <w:bCs/>
          <w:i w:val="0"/>
          <w:iCs w:val="0"/>
          <w:color w:val="auto"/>
          <w:sz w:val="22"/>
          <w:szCs w:val="22"/>
        </w:rPr>
      </w:pPr>
      <w:r>
        <w:rPr>
          <w:rFonts w:ascii="Cambria" w:hAnsi="Cambria"/>
          <w:b/>
          <w:bCs/>
          <w:i w:val="0"/>
          <w:iCs w:val="0"/>
          <w:color w:val="auto"/>
          <w:sz w:val="22"/>
          <w:szCs w:val="22"/>
        </w:rPr>
        <w:t>Tabel</w:t>
      </w:r>
      <w:r w:rsidRPr="008572D9">
        <w:rPr>
          <w:rFonts w:ascii="Cambria" w:hAnsi="Cambria"/>
          <w:b/>
          <w:bCs/>
          <w:i w:val="0"/>
          <w:iCs w:val="0"/>
          <w:color w:val="auto"/>
          <w:sz w:val="22"/>
          <w:szCs w:val="22"/>
        </w:rPr>
        <w:t xml:space="preserve"> </w:t>
      </w:r>
      <w:r w:rsidRPr="008572D9">
        <w:rPr>
          <w:rFonts w:ascii="Cambria" w:hAnsi="Cambria"/>
          <w:b/>
          <w:bCs/>
          <w:i w:val="0"/>
          <w:iCs w:val="0"/>
          <w:color w:val="auto"/>
          <w:sz w:val="22"/>
          <w:szCs w:val="22"/>
        </w:rPr>
        <w:fldChar w:fldCharType="begin"/>
      </w:r>
      <w:r w:rsidRPr="008572D9">
        <w:rPr>
          <w:rFonts w:ascii="Cambria" w:hAnsi="Cambria"/>
          <w:b/>
          <w:bCs/>
          <w:i w:val="0"/>
          <w:iCs w:val="0"/>
          <w:color w:val="auto"/>
          <w:sz w:val="22"/>
          <w:szCs w:val="22"/>
        </w:rPr>
        <w:instrText xml:space="preserve"> SEQ Figure \* ARABIC </w:instrText>
      </w:r>
      <w:r w:rsidRPr="008572D9">
        <w:rPr>
          <w:rFonts w:ascii="Cambria" w:hAnsi="Cambria"/>
          <w:b/>
          <w:bCs/>
          <w:i w:val="0"/>
          <w:iCs w:val="0"/>
          <w:color w:val="auto"/>
          <w:sz w:val="22"/>
          <w:szCs w:val="22"/>
        </w:rPr>
        <w:fldChar w:fldCharType="separate"/>
      </w:r>
      <w:r>
        <w:rPr>
          <w:rFonts w:ascii="Cambria" w:hAnsi="Cambria"/>
          <w:b/>
          <w:bCs/>
          <w:i w:val="0"/>
          <w:iCs w:val="0"/>
          <w:noProof/>
          <w:color w:val="auto"/>
          <w:sz w:val="22"/>
          <w:szCs w:val="22"/>
        </w:rPr>
        <w:t>2</w:t>
      </w:r>
      <w:r w:rsidRPr="008572D9">
        <w:rPr>
          <w:rFonts w:ascii="Cambria" w:hAnsi="Cambria"/>
          <w:b/>
          <w:bCs/>
          <w:i w:val="0"/>
          <w:iCs w:val="0"/>
          <w:color w:val="auto"/>
          <w:sz w:val="22"/>
          <w:szCs w:val="22"/>
        </w:rPr>
        <w:fldChar w:fldCharType="end"/>
      </w:r>
      <w:r w:rsidRPr="008572D9">
        <w:rPr>
          <w:rFonts w:ascii="Cambria" w:hAnsi="Cambria"/>
          <w:b/>
          <w:bCs/>
          <w:i w:val="0"/>
          <w:iCs w:val="0"/>
          <w:color w:val="auto"/>
          <w:sz w:val="22"/>
          <w:szCs w:val="22"/>
        </w:rPr>
        <w:t xml:space="preserve">: </w:t>
      </w:r>
      <w:r w:rsidRPr="008572D9">
        <w:rPr>
          <w:rFonts w:ascii="Cambria" w:hAnsi="Cambria"/>
          <w:i w:val="0"/>
          <w:iCs w:val="0"/>
          <w:color w:val="auto"/>
          <w:sz w:val="22"/>
          <w:szCs w:val="22"/>
        </w:rPr>
        <w:t>Penulisan Diakritik</w:t>
      </w:r>
    </w:p>
    <w:p w14:paraId="7B053A96" w14:textId="77777777" w:rsidR="00F535DF" w:rsidRPr="00D44E17" w:rsidRDefault="00F535DF" w:rsidP="00F535DF">
      <w:pPr>
        <w:ind w:firstLine="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Jika penulis menggunakan transliterasi JHK atau ZS, maka sebaiknya penulis menambahkan tanda pisah (-) </w:t>
      </w:r>
      <w:r>
        <w:rPr>
          <w:rFonts w:ascii="Cambria" w:eastAsia="Times" w:hAnsi="Cambria" w:cs="Times"/>
          <w:color w:val="000000"/>
          <w:sz w:val="22"/>
          <w:szCs w:val="22"/>
        </w:rPr>
        <w:t xml:space="preserve">pada huruf konsonan ganda </w:t>
      </w:r>
      <w:r w:rsidRPr="00D44E17">
        <w:rPr>
          <w:rFonts w:ascii="Cambria" w:eastAsia="Times" w:hAnsi="Cambria" w:cs="Times"/>
          <w:color w:val="000000"/>
          <w:sz w:val="22"/>
          <w:szCs w:val="22"/>
        </w:rPr>
        <w:t xml:space="preserve">seperti “ts”, “dz”, atau “sy”. </w:t>
      </w:r>
      <w:r w:rsidRPr="00D44E17">
        <w:rPr>
          <w:rFonts w:ascii="Cambria" w:eastAsia="Times" w:hAnsi="Cambria" w:cs="Times"/>
          <w:color w:val="000000"/>
          <w:sz w:val="22"/>
          <w:szCs w:val="22"/>
          <w:lang w:val="en-GB"/>
        </w:rPr>
        <w:t xml:space="preserve">Tanda pisah juda dapat digunakan </w:t>
      </w:r>
      <w:r w:rsidRPr="00D44E17">
        <w:rPr>
          <w:rFonts w:ascii="Cambria" w:eastAsia="Times" w:hAnsi="Cambria" w:cs="Times"/>
          <w:color w:val="000000"/>
          <w:sz w:val="22"/>
          <w:szCs w:val="22"/>
        </w:rPr>
        <w:t>untuk memperindah</w:t>
      </w:r>
      <w:r w:rsidRPr="00D44E17">
        <w:rPr>
          <w:rFonts w:ascii="Cambria" w:eastAsia="Times" w:hAnsi="Cambria" w:cs="Times"/>
          <w:color w:val="000000"/>
          <w:sz w:val="22"/>
          <w:szCs w:val="22"/>
          <w:lang w:bidi="ar-EG"/>
        </w:rPr>
        <w:t xml:space="preserve"> dan memperjelas tasydid.</w:t>
      </w:r>
    </w:p>
    <w:tbl>
      <w:tblPr>
        <w:tblStyle w:val="TableGrid"/>
        <w:tblW w:w="0" w:type="auto"/>
        <w:tblLook w:val="04A0" w:firstRow="1" w:lastRow="0" w:firstColumn="1" w:lastColumn="0" w:noHBand="0" w:noVBand="1"/>
      </w:tblPr>
      <w:tblGrid>
        <w:gridCol w:w="709"/>
        <w:gridCol w:w="1534"/>
        <w:gridCol w:w="1112"/>
        <w:gridCol w:w="1604"/>
        <w:gridCol w:w="1552"/>
      </w:tblGrid>
      <w:tr w:rsidR="00F535DF" w:rsidRPr="00D44E17" w14:paraId="13B4BCAD" w14:textId="77777777" w:rsidTr="008572D9">
        <w:tc>
          <w:tcPr>
            <w:tcW w:w="709" w:type="dxa"/>
          </w:tcPr>
          <w:p w14:paraId="12A576BE" w14:textId="77777777" w:rsidR="00F535DF" w:rsidRPr="00D44E17" w:rsidRDefault="00F535DF" w:rsidP="00EE352E">
            <w:pPr>
              <w:jc w:val="both"/>
              <w:rPr>
                <w:rFonts w:ascii="Cambria" w:eastAsia="Times" w:hAnsi="Cambria" w:cs="Times"/>
                <w:color w:val="000000"/>
                <w:sz w:val="22"/>
                <w:szCs w:val="22"/>
              </w:rPr>
            </w:pPr>
            <w:r w:rsidRPr="00D42D35">
              <w:rPr>
                <w:rFonts w:ascii="Cambria" w:eastAsia="Times" w:hAnsi="Cambria" w:cs="Times"/>
                <w:b/>
                <w:bCs/>
                <w:color w:val="000000"/>
                <w:sz w:val="22"/>
                <w:szCs w:val="22"/>
                <w:lang w:val="en-US"/>
              </w:rPr>
              <w:t>Kata Arab</w:t>
            </w:r>
          </w:p>
        </w:tc>
        <w:tc>
          <w:tcPr>
            <w:tcW w:w="1534" w:type="dxa"/>
            <w:hideMark/>
          </w:tcPr>
          <w:p w14:paraId="70C92060" w14:textId="77777777" w:rsidR="00F535DF" w:rsidRPr="00D42D35" w:rsidRDefault="00F535DF" w:rsidP="00EE352E">
            <w:pPr>
              <w:jc w:val="both"/>
              <w:rPr>
                <w:rFonts w:ascii="Cambria" w:eastAsia="Times" w:hAnsi="Cambria" w:cs="Times"/>
                <w:b/>
                <w:bCs/>
                <w:color w:val="000000"/>
                <w:sz w:val="22"/>
                <w:szCs w:val="22"/>
              </w:rPr>
            </w:pPr>
            <w:r w:rsidRPr="008572D9">
              <w:rPr>
                <w:rFonts w:ascii="Cambria" w:eastAsia="Times" w:hAnsi="Cambria" w:cs="Times"/>
                <w:b/>
                <w:bCs/>
                <w:color w:val="000000"/>
                <w:sz w:val="22"/>
                <w:szCs w:val="22"/>
              </w:rPr>
              <w:t>Transliterasi Ambigu</w:t>
            </w:r>
          </w:p>
        </w:tc>
        <w:tc>
          <w:tcPr>
            <w:tcW w:w="1115" w:type="dxa"/>
            <w:hideMark/>
          </w:tcPr>
          <w:p w14:paraId="6EEBFC68" w14:textId="77777777" w:rsidR="00F535DF" w:rsidRPr="00D42D35" w:rsidRDefault="00F535DF" w:rsidP="00EE352E">
            <w:pPr>
              <w:jc w:val="both"/>
              <w:rPr>
                <w:rFonts w:ascii="Cambria" w:eastAsia="Times" w:hAnsi="Cambria" w:cs="Times"/>
                <w:b/>
                <w:bCs/>
                <w:color w:val="000000"/>
                <w:sz w:val="22"/>
                <w:szCs w:val="22"/>
                <w:lang w:val="en-US"/>
              </w:rPr>
            </w:pPr>
            <w:r w:rsidRPr="00D42D35">
              <w:rPr>
                <w:rFonts w:ascii="Cambria" w:eastAsia="Times" w:hAnsi="Cambria" w:cs="Times"/>
                <w:b/>
                <w:bCs/>
                <w:color w:val="000000"/>
                <w:sz w:val="22"/>
                <w:szCs w:val="22"/>
                <w:lang w:val="en-US"/>
              </w:rPr>
              <w:t>Salah Baca</w:t>
            </w:r>
          </w:p>
        </w:tc>
        <w:tc>
          <w:tcPr>
            <w:tcW w:w="1604" w:type="dxa"/>
            <w:hideMark/>
          </w:tcPr>
          <w:p w14:paraId="6E3F1398" w14:textId="77777777" w:rsidR="00F535DF" w:rsidRPr="00D42D35" w:rsidRDefault="00F535DF" w:rsidP="00EE352E">
            <w:pPr>
              <w:jc w:val="both"/>
              <w:rPr>
                <w:rFonts w:ascii="Cambria" w:eastAsia="Times" w:hAnsi="Cambria" w:cs="Times"/>
                <w:b/>
                <w:bCs/>
                <w:color w:val="000000"/>
                <w:sz w:val="22"/>
                <w:szCs w:val="22"/>
              </w:rPr>
            </w:pPr>
            <w:r w:rsidRPr="008572D9">
              <w:rPr>
                <w:rFonts w:ascii="Cambria" w:eastAsia="Times" w:hAnsi="Cambria" w:cs="Times"/>
                <w:b/>
                <w:bCs/>
                <w:color w:val="000000"/>
                <w:sz w:val="22"/>
                <w:szCs w:val="22"/>
              </w:rPr>
              <w:t>Rekomendasi Transliterasi</w:t>
            </w:r>
          </w:p>
        </w:tc>
        <w:tc>
          <w:tcPr>
            <w:tcW w:w="1559" w:type="dxa"/>
          </w:tcPr>
          <w:p w14:paraId="04DFAB21" w14:textId="77777777" w:rsidR="00F535DF" w:rsidRPr="008572D9" w:rsidRDefault="00F535DF" w:rsidP="00EE352E">
            <w:pPr>
              <w:jc w:val="both"/>
              <w:rPr>
                <w:rFonts w:ascii="Cambria" w:eastAsia="Times" w:hAnsi="Cambria" w:cs="Times"/>
                <w:b/>
                <w:bCs/>
                <w:color w:val="000000"/>
                <w:sz w:val="22"/>
                <w:szCs w:val="22"/>
              </w:rPr>
            </w:pPr>
            <w:r w:rsidRPr="008572D9">
              <w:rPr>
                <w:rFonts w:ascii="Cambria" w:eastAsia="Times" w:hAnsi="Cambria" w:cs="Times"/>
                <w:b/>
                <w:bCs/>
                <w:color w:val="000000"/>
                <w:sz w:val="22"/>
                <w:szCs w:val="22"/>
              </w:rPr>
              <w:t>Tanda Pisah</w:t>
            </w:r>
          </w:p>
        </w:tc>
      </w:tr>
      <w:tr w:rsidR="00F535DF" w:rsidRPr="00D44E17" w14:paraId="5D7FD7CD" w14:textId="77777777" w:rsidTr="008572D9">
        <w:tc>
          <w:tcPr>
            <w:tcW w:w="709" w:type="dxa"/>
          </w:tcPr>
          <w:p w14:paraId="17B6E85B" w14:textId="77777777" w:rsidR="00F535DF" w:rsidRPr="008572D9" w:rsidRDefault="00F535DF" w:rsidP="00EE352E">
            <w:pPr>
              <w:jc w:val="both"/>
              <w:rPr>
                <w:rFonts w:ascii="Sakkal Majalla" w:eastAsia="Times" w:hAnsi="Sakkal Majalla" w:cs="Sakkal Majalla"/>
                <w:color w:val="000000"/>
                <w:lang w:val="en-US"/>
              </w:rPr>
            </w:pPr>
            <w:r w:rsidRPr="00D42D35">
              <w:rPr>
                <w:rFonts w:ascii="Sakkal Majalla" w:eastAsia="Times" w:hAnsi="Sakkal Majalla" w:cs="Sakkal Majalla"/>
                <w:color w:val="000000"/>
                <w:rtl/>
              </w:rPr>
              <w:t>جاثية</w:t>
            </w:r>
          </w:p>
        </w:tc>
        <w:tc>
          <w:tcPr>
            <w:tcW w:w="1534" w:type="dxa"/>
            <w:hideMark/>
          </w:tcPr>
          <w:p w14:paraId="5EFCA4AD" w14:textId="77777777" w:rsidR="00F535DF" w:rsidRPr="00D42D35" w:rsidRDefault="00F535DF" w:rsidP="00EE352E">
            <w:pPr>
              <w:jc w:val="both"/>
              <w:rPr>
                <w:rFonts w:ascii="Cambria" w:eastAsia="Times" w:hAnsi="Cambria" w:cs="Times"/>
                <w:i/>
                <w:iCs/>
                <w:color w:val="000000"/>
                <w:sz w:val="22"/>
                <w:szCs w:val="22"/>
              </w:rPr>
            </w:pPr>
            <w:r w:rsidRPr="00D42D35">
              <w:rPr>
                <w:rFonts w:ascii="Cambria" w:eastAsia="Times" w:hAnsi="Cambria" w:cs="Times"/>
                <w:i/>
                <w:iCs/>
                <w:color w:val="000000"/>
                <w:sz w:val="22"/>
                <w:szCs w:val="22"/>
                <w:lang w:val="en-US"/>
              </w:rPr>
              <w:t>jatsiyah</w:t>
            </w:r>
          </w:p>
        </w:tc>
        <w:tc>
          <w:tcPr>
            <w:tcW w:w="1115" w:type="dxa"/>
            <w:hideMark/>
          </w:tcPr>
          <w:p w14:paraId="1D4674D7" w14:textId="77777777" w:rsidR="00F535DF" w:rsidRPr="00D42D35" w:rsidRDefault="00F535DF" w:rsidP="00EE352E">
            <w:pPr>
              <w:jc w:val="both"/>
              <w:rPr>
                <w:rFonts w:ascii="Cambria" w:eastAsia="Times" w:hAnsi="Cambria" w:cs="Times"/>
                <w:color w:val="000000"/>
                <w:sz w:val="22"/>
                <w:szCs w:val="22"/>
                <w:lang w:val="en-US"/>
              </w:rPr>
            </w:pPr>
            <w:r w:rsidRPr="00D42D35">
              <w:rPr>
                <w:rFonts w:ascii="Cambria" w:eastAsia="Times" w:hAnsi="Cambria" w:cs="Times"/>
                <w:i/>
                <w:iCs/>
                <w:color w:val="000000"/>
                <w:sz w:val="22"/>
                <w:szCs w:val="22"/>
                <w:lang w:val="en-US"/>
              </w:rPr>
              <w:t>jat-siyah</w:t>
            </w:r>
          </w:p>
        </w:tc>
        <w:tc>
          <w:tcPr>
            <w:tcW w:w="1604" w:type="dxa"/>
            <w:hideMark/>
          </w:tcPr>
          <w:p w14:paraId="32FD167A"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ja-tsiyah</w:t>
            </w:r>
          </w:p>
        </w:tc>
        <w:tc>
          <w:tcPr>
            <w:tcW w:w="1559" w:type="dxa"/>
          </w:tcPr>
          <w:p w14:paraId="32540CE7" w14:textId="77777777" w:rsidR="00F535DF" w:rsidRPr="00E13CA9"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Sebelum ts</w:t>
            </w:r>
          </w:p>
        </w:tc>
      </w:tr>
      <w:tr w:rsidR="00F535DF" w:rsidRPr="00D44E17" w14:paraId="3B86DE88" w14:textId="77777777" w:rsidTr="008572D9">
        <w:tc>
          <w:tcPr>
            <w:tcW w:w="709" w:type="dxa"/>
          </w:tcPr>
          <w:p w14:paraId="0C86C42B" w14:textId="77777777" w:rsidR="00F535DF" w:rsidRPr="008572D9" w:rsidRDefault="00F535DF" w:rsidP="00EE352E">
            <w:pPr>
              <w:jc w:val="both"/>
              <w:rPr>
                <w:rFonts w:ascii="Sakkal Majalla" w:eastAsia="Times" w:hAnsi="Sakkal Majalla" w:cs="Sakkal Majalla"/>
                <w:color w:val="000000"/>
                <w:lang w:val="en-US"/>
              </w:rPr>
            </w:pPr>
            <w:r w:rsidRPr="00D42D35">
              <w:rPr>
                <w:rFonts w:ascii="Sakkal Majalla" w:eastAsia="Times" w:hAnsi="Sakkal Majalla" w:cs="Sakkal Majalla"/>
                <w:color w:val="000000"/>
                <w:rtl/>
              </w:rPr>
              <w:t>هيثمي</w:t>
            </w:r>
          </w:p>
        </w:tc>
        <w:tc>
          <w:tcPr>
            <w:tcW w:w="1534" w:type="dxa"/>
            <w:hideMark/>
          </w:tcPr>
          <w:p w14:paraId="2920604B"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haitsami</w:t>
            </w:r>
          </w:p>
        </w:tc>
        <w:tc>
          <w:tcPr>
            <w:tcW w:w="1115" w:type="dxa"/>
            <w:hideMark/>
          </w:tcPr>
          <w:p w14:paraId="5A1AD956" w14:textId="77777777" w:rsidR="00F535DF" w:rsidRPr="00D42D35" w:rsidRDefault="00F535DF" w:rsidP="00EE352E">
            <w:pPr>
              <w:jc w:val="both"/>
              <w:rPr>
                <w:rFonts w:ascii="Cambria" w:eastAsia="Times" w:hAnsi="Cambria" w:cs="Times"/>
                <w:color w:val="000000"/>
                <w:sz w:val="22"/>
                <w:szCs w:val="22"/>
                <w:lang w:val="en-US"/>
              </w:rPr>
            </w:pPr>
            <w:r w:rsidRPr="00D42D35">
              <w:rPr>
                <w:rFonts w:ascii="Cambria" w:eastAsia="Times" w:hAnsi="Cambria" w:cs="Times"/>
                <w:i/>
                <w:iCs/>
                <w:color w:val="000000"/>
                <w:sz w:val="22"/>
                <w:szCs w:val="22"/>
                <w:lang w:val="en-US"/>
              </w:rPr>
              <w:t>hait-sami</w:t>
            </w:r>
          </w:p>
        </w:tc>
        <w:tc>
          <w:tcPr>
            <w:tcW w:w="1604" w:type="dxa"/>
            <w:hideMark/>
          </w:tcPr>
          <w:p w14:paraId="5310AC01"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hai-tsami</w:t>
            </w:r>
          </w:p>
        </w:tc>
        <w:tc>
          <w:tcPr>
            <w:tcW w:w="1559" w:type="dxa"/>
          </w:tcPr>
          <w:p w14:paraId="41A3948E" w14:textId="77777777" w:rsidR="00F535DF" w:rsidRPr="00E13CA9"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Sebelum ts</w:t>
            </w:r>
          </w:p>
        </w:tc>
      </w:tr>
      <w:tr w:rsidR="00F535DF" w:rsidRPr="00D44E17" w14:paraId="6893F1AE" w14:textId="77777777" w:rsidTr="008572D9">
        <w:tc>
          <w:tcPr>
            <w:tcW w:w="709" w:type="dxa"/>
          </w:tcPr>
          <w:p w14:paraId="4013E42B" w14:textId="77777777" w:rsidR="00F535DF" w:rsidRPr="008572D9" w:rsidRDefault="00F535DF" w:rsidP="00EE352E">
            <w:pPr>
              <w:jc w:val="both"/>
              <w:rPr>
                <w:rFonts w:ascii="Sakkal Majalla" w:eastAsia="Times" w:hAnsi="Sakkal Majalla" w:cs="Sakkal Majalla"/>
                <w:color w:val="000000"/>
                <w:rtl/>
              </w:rPr>
            </w:pPr>
            <w:r w:rsidRPr="008572D9">
              <w:rPr>
                <w:rFonts w:ascii="Sakkal Majalla" w:eastAsia="Times" w:hAnsi="Sakkal Majalla" w:cs="Sakkal Majalla" w:hint="cs"/>
                <w:color w:val="000000"/>
                <w:rtl/>
              </w:rPr>
              <w:t>أثر</w:t>
            </w:r>
          </w:p>
        </w:tc>
        <w:tc>
          <w:tcPr>
            <w:tcW w:w="1534" w:type="dxa"/>
          </w:tcPr>
          <w:p w14:paraId="56251A84" w14:textId="77777777" w:rsidR="00F535DF" w:rsidRPr="00D42D35" w:rsidRDefault="00F535DF" w:rsidP="00EE352E">
            <w:pPr>
              <w:jc w:val="both"/>
              <w:rPr>
                <w:rFonts w:ascii="Cambria" w:eastAsia="Times" w:hAnsi="Cambria" w:cs="Times"/>
                <w:i/>
                <w:iCs/>
                <w:color w:val="000000"/>
                <w:sz w:val="22"/>
                <w:szCs w:val="22"/>
                <w:lang w:val="en-US"/>
              </w:rPr>
            </w:pPr>
            <w:r>
              <w:rPr>
                <w:rFonts w:ascii="Cambria" w:eastAsia="Times" w:hAnsi="Cambria" w:cs="Times"/>
                <w:i/>
                <w:iCs/>
                <w:color w:val="000000"/>
                <w:sz w:val="22"/>
                <w:szCs w:val="22"/>
              </w:rPr>
              <w:t>atsar</w:t>
            </w:r>
          </w:p>
        </w:tc>
        <w:tc>
          <w:tcPr>
            <w:tcW w:w="1115" w:type="dxa"/>
          </w:tcPr>
          <w:p w14:paraId="68770C13" w14:textId="77777777" w:rsidR="00F535DF" w:rsidRPr="00D42D35" w:rsidRDefault="00F535DF" w:rsidP="00EE352E">
            <w:pPr>
              <w:jc w:val="both"/>
              <w:rPr>
                <w:rFonts w:ascii="Cambria" w:eastAsia="Times" w:hAnsi="Cambria" w:cs="Times"/>
                <w:i/>
                <w:iCs/>
                <w:color w:val="000000"/>
                <w:sz w:val="22"/>
                <w:szCs w:val="22"/>
                <w:lang w:val="en-US"/>
              </w:rPr>
            </w:pPr>
            <w:r>
              <w:rPr>
                <w:rFonts w:ascii="Cambria" w:eastAsia="Times" w:hAnsi="Cambria" w:cs="Times"/>
                <w:i/>
                <w:iCs/>
                <w:color w:val="000000"/>
                <w:sz w:val="22"/>
                <w:szCs w:val="22"/>
              </w:rPr>
              <w:t>at-sar</w:t>
            </w:r>
          </w:p>
        </w:tc>
        <w:tc>
          <w:tcPr>
            <w:tcW w:w="1604" w:type="dxa"/>
          </w:tcPr>
          <w:p w14:paraId="3A1711BD" w14:textId="77777777" w:rsidR="00F535DF" w:rsidRPr="00D42D35" w:rsidRDefault="00F535DF" w:rsidP="00EE352E">
            <w:pPr>
              <w:jc w:val="both"/>
              <w:rPr>
                <w:rFonts w:ascii="Cambria" w:eastAsia="Times" w:hAnsi="Cambria" w:cs="Times"/>
                <w:i/>
                <w:iCs/>
                <w:color w:val="000000"/>
                <w:sz w:val="22"/>
                <w:szCs w:val="22"/>
                <w:lang w:val="en-US"/>
              </w:rPr>
            </w:pPr>
            <w:r>
              <w:rPr>
                <w:rFonts w:ascii="Cambria" w:eastAsia="Times" w:hAnsi="Cambria" w:cs="Times"/>
                <w:i/>
                <w:iCs/>
                <w:color w:val="000000"/>
                <w:sz w:val="22"/>
                <w:szCs w:val="22"/>
              </w:rPr>
              <w:t>a-tsar</w:t>
            </w:r>
          </w:p>
        </w:tc>
        <w:tc>
          <w:tcPr>
            <w:tcW w:w="1559" w:type="dxa"/>
          </w:tcPr>
          <w:p w14:paraId="22105B86" w14:textId="77777777" w:rsidR="00F535DF"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Sebelum ts</w:t>
            </w:r>
          </w:p>
        </w:tc>
      </w:tr>
      <w:tr w:rsidR="00F535DF" w:rsidRPr="00D44E17" w14:paraId="5B8D41D4" w14:textId="77777777" w:rsidTr="008572D9">
        <w:tc>
          <w:tcPr>
            <w:tcW w:w="709" w:type="dxa"/>
          </w:tcPr>
          <w:p w14:paraId="0EAB7D6D" w14:textId="77777777" w:rsidR="00F535DF" w:rsidRPr="008572D9" w:rsidRDefault="00F535DF" w:rsidP="00EE352E">
            <w:pPr>
              <w:jc w:val="both"/>
              <w:rPr>
                <w:rFonts w:ascii="Sakkal Majalla" w:eastAsia="Times" w:hAnsi="Sakkal Majalla" w:cs="Sakkal Majalla"/>
                <w:color w:val="000000"/>
                <w:lang w:val="en-US"/>
              </w:rPr>
            </w:pPr>
            <w:r w:rsidRPr="00D42D35">
              <w:rPr>
                <w:rFonts w:ascii="Sakkal Majalla" w:eastAsia="Times" w:hAnsi="Sakkal Majalla" w:cs="Sakkal Majalla"/>
                <w:color w:val="000000"/>
                <w:rtl/>
              </w:rPr>
              <w:t>أدهم</w:t>
            </w:r>
          </w:p>
        </w:tc>
        <w:tc>
          <w:tcPr>
            <w:tcW w:w="1534" w:type="dxa"/>
            <w:hideMark/>
          </w:tcPr>
          <w:p w14:paraId="63F77093"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adham</w:t>
            </w:r>
          </w:p>
        </w:tc>
        <w:tc>
          <w:tcPr>
            <w:tcW w:w="1115" w:type="dxa"/>
            <w:hideMark/>
          </w:tcPr>
          <w:p w14:paraId="26A6972A" w14:textId="77777777" w:rsidR="00F535DF" w:rsidRPr="00D42D35" w:rsidRDefault="00F535DF" w:rsidP="00EE352E">
            <w:pPr>
              <w:jc w:val="both"/>
              <w:rPr>
                <w:rFonts w:ascii="Cambria" w:eastAsia="Times" w:hAnsi="Cambria" w:cs="Times"/>
                <w:color w:val="000000"/>
                <w:sz w:val="22"/>
                <w:szCs w:val="22"/>
                <w:lang w:val="en-US"/>
              </w:rPr>
            </w:pPr>
            <w:r w:rsidRPr="00D42D35">
              <w:rPr>
                <w:rFonts w:ascii="Cambria" w:eastAsia="Times" w:hAnsi="Cambria" w:cs="Times"/>
                <w:i/>
                <w:iCs/>
                <w:color w:val="000000"/>
                <w:sz w:val="22"/>
                <w:szCs w:val="22"/>
                <w:lang w:val="en-US"/>
              </w:rPr>
              <w:t>a-dham</w:t>
            </w:r>
          </w:p>
        </w:tc>
        <w:tc>
          <w:tcPr>
            <w:tcW w:w="1604" w:type="dxa"/>
            <w:hideMark/>
          </w:tcPr>
          <w:p w14:paraId="6001DEFA"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ad-ham</w:t>
            </w:r>
          </w:p>
        </w:tc>
        <w:tc>
          <w:tcPr>
            <w:tcW w:w="1559" w:type="dxa"/>
          </w:tcPr>
          <w:p w14:paraId="42D409EB" w14:textId="77777777" w:rsidR="00F535DF" w:rsidRPr="00E13CA9"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Antara d &amp; h</w:t>
            </w:r>
          </w:p>
        </w:tc>
      </w:tr>
      <w:tr w:rsidR="00F535DF" w:rsidRPr="00D44E17" w14:paraId="7EAE2981" w14:textId="77777777" w:rsidTr="008572D9">
        <w:tc>
          <w:tcPr>
            <w:tcW w:w="709" w:type="dxa"/>
          </w:tcPr>
          <w:p w14:paraId="55234A77" w14:textId="77777777" w:rsidR="00F535DF" w:rsidRPr="008572D9" w:rsidRDefault="00F535DF" w:rsidP="00EE352E">
            <w:pPr>
              <w:jc w:val="both"/>
              <w:rPr>
                <w:rFonts w:ascii="Sakkal Majalla" w:eastAsia="Times" w:hAnsi="Sakkal Majalla" w:cs="Sakkal Majalla"/>
                <w:color w:val="000000"/>
                <w:lang w:val="en-US"/>
              </w:rPr>
            </w:pPr>
            <w:r w:rsidRPr="00D42D35">
              <w:rPr>
                <w:rFonts w:ascii="Sakkal Majalla" w:eastAsia="Times" w:hAnsi="Sakkal Majalla" w:cs="Sakkal Majalla"/>
                <w:color w:val="000000"/>
                <w:rtl/>
              </w:rPr>
              <w:t>مهذّب</w:t>
            </w:r>
          </w:p>
        </w:tc>
        <w:tc>
          <w:tcPr>
            <w:tcW w:w="1534" w:type="dxa"/>
            <w:hideMark/>
          </w:tcPr>
          <w:p w14:paraId="45EC9903"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muhadzdzab</w:t>
            </w:r>
          </w:p>
        </w:tc>
        <w:tc>
          <w:tcPr>
            <w:tcW w:w="1115" w:type="dxa"/>
            <w:hideMark/>
          </w:tcPr>
          <w:p w14:paraId="20B6E381" w14:textId="77777777" w:rsidR="00F535DF" w:rsidRPr="00D42D35" w:rsidRDefault="00F535DF" w:rsidP="00EE352E">
            <w:pPr>
              <w:jc w:val="both"/>
              <w:rPr>
                <w:rFonts w:ascii="Cambria" w:eastAsia="Times" w:hAnsi="Cambria" w:cs="Times"/>
                <w:color w:val="000000"/>
                <w:sz w:val="22"/>
                <w:szCs w:val="22"/>
              </w:rPr>
            </w:pPr>
            <w:r w:rsidRPr="00D44E17">
              <w:rPr>
                <w:rFonts w:ascii="Cambria" w:eastAsia="Times" w:hAnsi="Cambria" w:cs="Times"/>
                <w:color w:val="000000"/>
                <w:sz w:val="22"/>
                <w:szCs w:val="22"/>
              </w:rPr>
              <w:t>Sulit dibaca</w:t>
            </w:r>
          </w:p>
        </w:tc>
        <w:tc>
          <w:tcPr>
            <w:tcW w:w="1604" w:type="dxa"/>
            <w:hideMark/>
          </w:tcPr>
          <w:p w14:paraId="2342966B"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muhadz-dzab</w:t>
            </w:r>
          </w:p>
        </w:tc>
        <w:tc>
          <w:tcPr>
            <w:tcW w:w="1559" w:type="dxa"/>
          </w:tcPr>
          <w:p w14:paraId="4C915672" w14:textId="77777777" w:rsidR="00F535DF" w:rsidRPr="00A11B3A"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Setelah dz</w:t>
            </w:r>
          </w:p>
        </w:tc>
      </w:tr>
      <w:tr w:rsidR="00F535DF" w:rsidRPr="00D44E17" w14:paraId="579E0C12" w14:textId="77777777" w:rsidTr="008572D9">
        <w:tc>
          <w:tcPr>
            <w:tcW w:w="709" w:type="dxa"/>
          </w:tcPr>
          <w:p w14:paraId="7A7B2EC0" w14:textId="77777777" w:rsidR="00F535DF" w:rsidRPr="008572D9" w:rsidRDefault="00F535DF" w:rsidP="00EE352E">
            <w:pPr>
              <w:jc w:val="both"/>
              <w:rPr>
                <w:rFonts w:ascii="Sakkal Majalla" w:eastAsia="Times" w:hAnsi="Sakkal Majalla" w:cs="Sakkal Majalla"/>
                <w:color w:val="000000"/>
                <w:rtl/>
              </w:rPr>
            </w:pPr>
            <w:r w:rsidRPr="008572D9">
              <w:rPr>
                <w:rFonts w:ascii="Sakkal Majalla" w:eastAsia="Times" w:hAnsi="Sakkal Majalla" w:cs="Sakkal Majalla" w:hint="cs"/>
                <w:color w:val="000000"/>
                <w:rtl/>
              </w:rPr>
              <w:t>مدثّر</w:t>
            </w:r>
          </w:p>
        </w:tc>
        <w:tc>
          <w:tcPr>
            <w:tcW w:w="1534" w:type="dxa"/>
          </w:tcPr>
          <w:p w14:paraId="62BD6360" w14:textId="77777777" w:rsidR="00F535DF" w:rsidRPr="00BC0D9B"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mudatstsir</w:t>
            </w:r>
          </w:p>
        </w:tc>
        <w:tc>
          <w:tcPr>
            <w:tcW w:w="1115" w:type="dxa"/>
          </w:tcPr>
          <w:p w14:paraId="169A3BCF" w14:textId="77777777" w:rsidR="00F535DF" w:rsidRPr="00D44E17" w:rsidRDefault="00F535DF" w:rsidP="00EE352E">
            <w:pPr>
              <w:jc w:val="both"/>
              <w:rPr>
                <w:rFonts w:ascii="Cambria" w:eastAsia="Times" w:hAnsi="Cambria" w:cs="Times"/>
                <w:color w:val="000000"/>
                <w:sz w:val="22"/>
                <w:szCs w:val="22"/>
              </w:rPr>
            </w:pPr>
            <w:r w:rsidRPr="00D44E17">
              <w:rPr>
                <w:rFonts w:ascii="Cambria" w:eastAsia="Times" w:hAnsi="Cambria" w:cs="Times"/>
                <w:color w:val="000000"/>
                <w:sz w:val="22"/>
                <w:szCs w:val="22"/>
              </w:rPr>
              <w:t>Sulit dibaca</w:t>
            </w:r>
          </w:p>
        </w:tc>
        <w:tc>
          <w:tcPr>
            <w:tcW w:w="1604" w:type="dxa"/>
          </w:tcPr>
          <w:p w14:paraId="35F53730" w14:textId="77777777" w:rsidR="00F535DF" w:rsidRPr="00BC0D9B"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Mudats-tsir</w:t>
            </w:r>
          </w:p>
        </w:tc>
        <w:tc>
          <w:tcPr>
            <w:tcW w:w="1559" w:type="dxa"/>
          </w:tcPr>
          <w:p w14:paraId="1B52EEC0" w14:textId="77777777" w:rsidR="00F535DF" w:rsidRDefault="00F535DF" w:rsidP="00EE352E">
            <w:pPr>
              <w:jc w:val="both"/>
              <w:rPr>
                <w:rFonts w:ascii="Cambria" w:eastAsia="Times" w:hAnsi="Cambria" w:cs="Times"/>
                <w:i/>
                <w:iCs/>
                <w:color w:val="000000"/>
                <w:sz w:val="22"/>
                <w:szCs w:val="22"/>
              </w:rPr>
            </w:pPr>
            <w:r>
              <w:rPr>
                <w:rFonts w:ascii="Cambria" w:eastAsia="Times" w:hAnsi="Cambria" w:cs="Times"/>
                <w:i/>
                <w:iCs/>
                <w:color w:val="000000"/>
                <w:sz w:val="22"/>
                <w:szCs w:val="22"/>
              </w:rPr>
              <w:t>Setelah ts</w:t>
            </w:r>
          </w:p>
        </w:tc>
      </w:tr>
      <w:tr w:rsidR="00F535DF" w:rsidRPr="00D44E17" w14:paraId="27F58061" w14:textId="77777777" w:rsidTr="008572D9">
        <w:tc>
          <w:tcPr>
            <w:tcW w:w="709" w:type="dxa"/>
          </w:tcPr>
          <w:p w14:paraId="654203F3" w14:textId="77777777" w:rsidR="00F535DF" w:rsidRPr="008572D9" w:rsidRDefault="00F535DF" w:rsidP="00EE352E">
            <w:pPr>
              <w:jc w:val="both"/>
              <w:rPr>
                <w:rFonts w:ascii="Sakkal Majalla" w:eastAsia="Times" w:hAnsi="Sakkal Majalla" w:cs="Sakkal Majalla"/>
                <w:color w:val="000000"/>
                <w:lang w:val="en-US"/>
              </w:rPr>
            </w:pPr>
            <w:r w:rsidRPr="00D42D35">
              <w:rPr>
                <w:rFonts w:ascii="Sakkal Majalla" w:eastAsia="Times" w:hAnsi="Sakkal Majalla" w:cs="Sakkal Majalla"/>
                <w:color w:val="000000"/>
                <w:rtl/>
              </w:rPr>
              <w:t>أشياء</w:t>
            </w:r>
          </w:p>
        </w:tc>
        <w:tc>
          <w:tcPr>
            <w:tcW w:w="1534" w:type="dxa"/>
            <w:hideMark/>
          </w:tcPr>
          <w:p w14:paraId="309E7352"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asyya’</w:t>
            </w:r>
          </w:p>
        </w:tc>
        <w:tc>
          <w:tcPr>
            <w:tcW w:w="1115" w:type="dxa"/>
            <w:hideMark/>
          </w:tcPr>
          <w:p w14:paraId="49BAD5CC" w14:textId="77777777" w:rsidR="00F535DF" w:rsidRPr="00D42D35" w:rsidRDefault="00F535DF" w:rsidP="00EE352E">
            <w:pPr>
              <w:jc w:val="both"/>
              <w:rPr>
                <w:rFonts w:ascii="Cambria" w:eastAsia="Times" w:hAnsi="Cambria" w:cs="Times"/>
                <w:color w:val="000000"/>
                <w:sz w:val="22"/>
                <w:szCs w:val="22"/>
              </w:rPr>
            </w:pPr>
            <w:r w:rsidRPr="00D44E17">
              <w:rPr>
                <w:rFonts w:ascii="Cambria" w:eastAsia="Times" w:hAnsi="Cambria" w:cs="Times"/>
                <w:color w:val="000000"/>
                <w:sz w:val="22"/>
                <w:szCs w:val="22"/>
              </w:rPr>
              <w:t>Sulit dibaca</w:t>
            </w:r>
          </w:p>
        </w:tc>
        <w:tc>
          <w:tcPr>
            <w:tcW w:w="1604" w:type="dxa"/>
            <w:hideMark/>
          </w:tcPr>
          <w:p w14:paraId="1FA8D81D" w14:textId="77777777" w:rsidR="00F535DF" w:rsidRPr="00D42D35" w:rsidRDefault="00F535DF" w:rsidP="00EE352E">
            <w:pPr>
              <w:jc w:val="both"/>
              <w:rPr>
                <w:rFonts w:ascii="Cambria" w:eastAsia="Times" w:hAnsi="Cambria" w:cs="Times"/>
                <w:i/>
                <w:iCs/>
                <w:color w:val="000000"/>
                <w:sz w:val="22"/>
                <w:szCs w:val="22"/>
                <w:lang w:val="en-US"/>
              </w:rPr>
            </w:pPr>
            <w:r w:rsidRPr="00D42D35">
              <w:rPr>
                <w:rFonts w:ascii="Cambria" w:eastAsia="Times" w:hAnsi="Cambria" w:cs="Times"/>
                <w:i/>
                <w:iCs/>
                <w:color w:val="000000"/>
                <w:sz w:val="22"/>
                <w:szCs w:val="22"/>
                <w:lang w:val="en-US"/>
              </w:rPr>
              <w:t>asy-ya’</w:t>
            </w:r>
          </w:p>
        </w:tc>
        <w:tc>
          <w:tcPr>
            <w:tcW w:w="1559" w:type="dxa"/>
          </w:tcPr>
          <w:p w14:paraId="2B77A4AE" w14:textId="77777777" w:rsidR="00F535DF" w:rsidRPr="00A11B3A" w:rsidRDefault="00F535DF" w:rsidP="008572D9">
            <w:pPr>
              <w:keepNext/>
              <w:jc w:val="both"/>
              <w:rPr>
                <w:rFonts w:ascii="Cambria" w:eastAsia="Times" w:hAnsi="Cambria" w:cs="Times"/>
                <w:i/>
                <w:iCs/>
                <w:color w:val="000000"/>
                <w:sz w:val="22"/>
                <w:szCs w:val="22"/>
              </w:rPr>
            </w:pPr>
            <w:r>
              <w:rPr>
                <w:rFonts w:ascii="Cambria" w:eastAsia="Times" w:hAnsi="Cambria" w:cs="Times"/>
                <w:i/>
                <w:iCs/>
                <w:color w:val="000000"/>
                <w:sz w:val="22"/>
                <w:szCs w:val="22"/>
              </w:rPr>
              <w:t>Setelah sy</w:t>
            </w:r>
          </w:p>
        </w:tc>
      </w:tr>
    </w:tbl>
    <w:p w14:paraId="76E55734" w14:textId="66469EBC" w:rsidR="00F535DF" w:rsidRPr="008572D9" w:rsidRDefault="008572D9" w:rsidP="008572D9">
      <w:pPr>
        <w:pStyle w:val="Caption"/>
        <w:spacing w:before="240"/>
        <w:jc w:val="center"/>
        <w:rPr>
          <w:rFonts w:ascii="Cambria" w:eastAsia="Times New Roman" w:hAnsi="Cambria" w:cs="Times New Roman"/>
          <w:i w:val="0"/>
          <w:iCs w:val="0"/>
          <w:color w:val="auto"/>
          <w:sz w:val="22"/>
          <w:szCs w:val="22"/>
        </w:rPr>
      </w:pPr>
      <w:r>
        <w:rPr>
          <w:rFonts w:ascii="Cambria" w:hAnsi="Cambria"/>
          <w:b/>
          <w:bCs/>
          <w:i w:val="0"/>
          <w:iCs w:val="0"/>
          <w:color w:val="auto"/>
          <w:sz w:val="22"/>
          <w:szCs w:val="22"/>
        </w:rPr>
        <w:t xml:space="preserve">Tabel </w:t>
      </w:r>
      <w:r w:rsidRPr="008572D9">
        <w:rPr>
          <w:rFonts w:ascii="Cambria" w:hAnsi="Cambria"/>
          <w:b/>
          <w:bCs/>
          <w:i w:val="0"/>
          <w:iCs w:val="0"/>
          <w:color w:val="auto"/>
          <w:sz w:val="22"/>
          <w:szCs w:val="22"/>
        </w:rPr>
        <w:fldChar w:fldCharType="begin"/>
      </w:r>
      <w:r w:rsidRPr="008572D9">
        <w:rPr>
          <w:rFonts w:ascii="Cambria" w:hAnsi="Cambria"/>
          <w:b/>
          <w:bCs/>
          <w:i w:val="0"/>
          <w:iCs w:val="0"/>
          <w:color w:val="auto"/>
          <w:sz w:val="22"/>
          <w:szCs w:val="22"/>
        </w:rPr>
        <w:instrText xml:space="preserve"> SEQ Figure \* ARABIC </w:instrText>
      </w:r>
      <w:r w:rsidRPr="008572D9">
        <w:rPr>
          <w:rFonts w:ascii="Cambria" w:hAnsi="Cambria"/>
          <w:b/>
          <w:bCs/>
          <w:i w:val="0"/>
          <w:iCs w:val="0"/>
          <w:color w:val="auto"/>
          <w:sz w:val="22"/>
          <w:szCs w:val="22"/>
        </w:rPr>
        <w:fldChar w:fldCharType="separate"/>
      </w:r>
      <w:r w:rsidRPr="008572D9">
        <w:rPr>
          <w:rFonts w:ascii="Cambria" w:hAnsi="Cambria"/>
          <w:b/>
          <w:bCs/>
          <w:i w:val="0"/>
          <w:iCs w:val="0"/>
          <w:noProof/>
          <w:color w:val="auto"/>
          <w:sz w:val="22"/>
          <w:szCs w:val="22"/>
        </w:rPr>
        <w:t>3</w:t>
      </w:r>
      <w:r w:rsidRPr="008572D9">
        <w:rPr>
          <w:rFonts w:ascii="Cambria" w:hAnsi="Cambria"/>
          <w:b/>
          <w:bCs/>
          <w:i w:val="0"/>
          <w:iCs w:val="0"/>
          <w:color w:val="auto"/>
          <w:sz w:val="22"/>
          <w:szCs w:val="22"/>
        </w:rPr>
        <w:fldChar w:fldCharType="end"/>
      </w:r>
      <w:r w:rsidRPr="008572D9">
        <w:rPr>
          <w:rFonts w:ascii="Cambria" w:hAnsi="Cambria"/>
          <w:b/>
          <w:bCs/>
          <w:i w:val="0"/>
          <w:iCs w:val="0"/>
          <w:noProof/>
          <w:color w:val="auto"/>
          <w:sz w:val="22"/>
          <w:szCs w:val="22"/>
        </w:rPr>
        <w:t xml:space="preserve">: </w:t>
      </w:r>
      <w:r w:rsidRPr="008572D9">
        <w:rPr>
          <w:rFonts w:ascii="Cambria" w:hAnsi="Cambria"/>
          <w:i w:val="0"/>
          <w:iCs w:val="0"/>
          <w:noProof/>
          <w:color w:val="auto"/>
          <w:sz w:val="22"/>
          <w:szCs w:val="22"/>
        </w:rPr>
        <w:t>Fungsi Tanda Pisah dalam Transliterasi</w:t>
      </w:r>
    </w:p>
    <w:p w14:paraId="658AA65E" w14:textId="77777777" w:rsidR="004E5546" w:rsidRDefault="004E5546">
      <w:pPr>
        <w:rPr>
          <w:rFonts w:ascii="Cambria" w:eastAsia="Times New Roman" w:hAnsi="Cambria" w:cs="Times New Roman"/>
          <w:b/>
          <w:sz w:val="22"/>
          <w:szCs w:val="22"/>
        </w:rPr>
      </w:pPr>
      <w:r>
        <w:rPr>
          <w:rFonts w:ascii="Cambria" w:eastAsia="Times New Roman" w:hAnsi="Cambria" w:cs="Times New Roman"/>
          <w:b/>
          <w:sz w:val="22"/>
          <w:szCs w:val="22"/>
        </w:rPr>
        <w:br w:type="page"/>
      </w:r>
    </w:p>
    <w:p w14:paraId="75687C77" w14:textId="0A762D6D" w:rsidR="004049B7" w:rsidRPr="00D44E17" w:rsidRDefault="004049B7" w:rsidP="004049B7">
      <w:pPr>
        <w:spacing w:before="120" w:after="120"/>
        <w:jc w:val="both"/>
        <w:rPr>
          <w:rFonts w:ascii="Cambria" w:eastAsia="Times New Roman" w:hAnsi="Cambria" w:cs="Times New Roman"/>
          <w:b/>
          <w:bCs/>
          <w:color w:val="000000"/>
          <w:sz w:val="22"/>
          <w:szCs w:val="22"/>
        </w:rPr>
      </w:pPr>
      <w:r w:rsidRPr="00D44E17">
        <w:rPr>
          <w:rFonts w:ascii="Cambria" w:eastAsia="Times New Roman" w:hAnsi="Cambria" w:cs="Times New Roman"/>
          <w:b/>
          <w:sz w:val="22"/>
          <w:szCs w:val="22"/>
        </w:rPr>
        <w:lastRenderedPageBreak/>
        <w:t>Aspek</w:t>
      </w:r>
      <w:r w:rsidRPr="00D44E17">
        <w:rPr>
          <w:rFonts w:ascii="Cambria" w:eastAsia="Times New Roman" w:hAnsi="Cambria" w:cs="Times New Roman"/>
          <w:b/>
          <w:bCs/>
          <w:color w:val="000000"/>
          <w:sz w:val="22"/>
          <w:szCs w:val="22"/>
        </w:rPr>
        <w:t xml:space="preserve"> Kajian Ketiga (Sub Judul </w:t>
      </w:r>
      <w:r w:rsidR="00D8625E">
        <w:rPr>
          <w:rFonts w:ascii="Cambria" w:eastAsia="Times New Roman" w:hAnsi="Cambria" w:cs="Times New Roman"/>
          <w:b/>
          <w:bCs/>
          <w:color w:val="000000"/>
          <w:sz w:val="22"/>
          <w:szCs w:val="22"/>
        </w:rPr>
        <w:t>Ketiga</w:t>
      </w:r>
      <w:r w:rsidRPr="00D44E17">
        <w:rPr>
          <w:rFonts w:ascii="Cambria" w:eastAsia="Times New Roman" w:hAnsi="Cambria" w:cs="Times New Roman"/>
          <w:b/>
          <w:bCs/>
          <w:color w:val="000000"/>
          <w:sz w:val="22"/>
          <w:szCs w:val="22"/>
        </w:rPr>
        <w:t>)</w:t>
      </w:r>
    </w:p>
    <w:p w14:paraId="11005840" w14:textId="77777777" w:rsidR="004E5546" w:rsidRPr="00D44E17" w:rsidRDefault="004049B7" w:rsidP="004E5546">
      <w:pPr>
        <w:ind w:firstLine="567"/>
        <w:jc w:val="both"/>
        <w:rPr>
          <w:rFonts w:ascii="Cambria" w:eastAsia="Times New Roman" w:hAnsi="Cambria" w:cs="Times New Roman"/>
          <w:sz w:val="22"/>
          <w:szCs w:val="22"/>
        </w:rPr>
      </w:pPr>
      <w:r w:rsidRPr="00D44E17">
        <w:rPr>
          <w:rFonts w:ascii="Cambria" w:eastAsia="Times New Roman" w:hAnsi="Cambria" w:cs="Times New Roman"/>
          <w:color w:val="000000"/>
          <w:sz w:val="22"/>
          <w:szCs w:val="22"/>
        </w:rPr>
        <w:t>Memuat sub kajian yang menjadi lanjutan dari fokus pembahasan atau bagian dari rumusan masalah yang harus dijawab.</w:t>
      </w:r>
      <w:r w:rsidR="004E5546">
        <w:rPr>
          <w:rFonts w:ascii="Cambria" w:eastAsia="Times New Roman" w:hAnsi="Cambria" w:cs="Times New Roman"/>
          <w:color w:val="000000"/>
          <w:sz w:val="22"/>
          <w:szCs w:val="22"/>
        </w:rPr>
        <w:t xml:space="preserve"> </w:t>
      </w:r>
      <w:r w:rsidR="004E5546" w:rsidRPr="00D44E17">
        <w:rPr>
          <w:rFonts w:ascii="Cambria" w:eastAsia="Times New Roman" w:hAnsi="Cambria" w:cs="Times New Roman"/>
          <w:sz w:val="22"/>
          <w:szCs w:val="22"/>
        </w:rPr>
        <w:t xml:space="preserve">Jumlah aspek kajian setara dengan jumlah rumusan masalah atau fokus pembahasan yang disebutkan pada pendahuluan. Bila terdapat </w:t>
      </w:r>
      <w:r w:rsidR="004E5546" w:rsidRPr="00B47459">
        <w:rPr>
          <w:rFonts w:ascii="Cambria" w:eastAsia="Times New Roman" w:hAnsi="Cambria" w:cs="Times New Roman"/>
          <w:sz w:val="22"/>
          <w:szCs w:val="22"/>
        </w:rPr>
        <w:t>tabel/gambar</w:t>
      </w:r>
      <w:r w:rsidR="004E5546" w:rsidRPr="00D44E17">
        <w:rPr>
          <w:rFonts w:ascii="Cambria" w:eastAsia="Times New Roman" w:hAnsi="Cambria" w:cs="Times New Roman"/>
          <w:sz w:val="22"/>
          <w:szCs w:val="22"/>
        </w:rPr>
        <w:t xml:space="preserve"> dalam pembahasan, gunakan format penulisan seperti contoh di bawah ini:</w:t>
      </w:r>
    </w:p>
    <w:p w14:paraId="72B95B41" w14:textId="77777777" w:rsidR="00D8625E" w:rsidRDefault="00D8625E"/>
    <w:tbl>
      <w:tblPr>
        <w:tblStyle w:v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36"/>
        <w:gridCol w:w="2643"/>
        <w:gridCol w:w="3232"/>
      </w:tblGrid>
      <w:tr w:rsidR="004E5546" w:rsidRPr="00D44E17" w14:paraId="357C18B1" w14:textId="77777777" w:rsidTr="00D8625E">
        <w:trPr>
          <w:trHeight w:val="469"/>
        </w:trPr>
        <w:tc>
          <w:tcPr>
            <w:tcW w:w="488" w:type="pct"/>
            <w:vAlign w:val="center"/>
          </w:tcPr>
          <w:p w14:paraId="0427237D" w14:textId="77777777" w:rsidR="004E5546" w:rsidRPr="00D44E17" w:rsidRDefault="004E5546" w:rsidP="00EE352E">
            <w:pPr>
              <w:jc w:val="center"/>
              <w:rPr>
                <w:rFonts w:ascii="Cambria" w:eastAsia="Times" w:hAnsi="Cambria" w:cs="Times"/>
                <w:b/>
                <w:sz w:val="22"/>
                <w:szCs w:val="22"/>
              </w:rPr>
            </w:pPr>
            <w:r w:rsidRPr="00D44E17">
              <w:rPr>
                <w:rFonts w:ascii="Cambria" w:eastAsia="Times" w:hAnsi="Cambria" w:cs="Times"/>
                <w:b/>
                <w:sz w:val="22"/>
                <w:szCs w:val="22"/>
              </w:rPr>
              <w:t>No</w:t>
            </w:r>
          </w:p>
        </w:tc>
        <w:tc>
          <w:tcPr>
            <w:tcW w:w="2030" w:type="pct"/>
            <w:vAlign w:val="center"/>
          </w:tcPr>
          <w:p w14:paraId="6C89145A" w14:textId="77777777" w:rsidR="004E5546" w:rsidRPr="00D44E17" w:rsidRDefault="004E5546" w:rsidP="00EE352E">
            <w:pPr>
              <w:jc w:val="center"/>
              <w:rPr>
                <w:rFonts w:ascii="Cambria" w:eastAsia="Times" w:hAnsi="Cambria" w:cs="Times"/>
                <w:b/>
                <w:sz w:val="22"/>
                <w:szCs w:val="22"/>
              </w:rPr>
            </w:pPr>
            <w:r w:rsidRPr="00D44E17">
              <w:rPr>
                <w:rFonts w:ascii="Cambria" w:eastAsia="Times" w:hAnsi="Cambria" w:cs="Times"/>
                <w:b/>
                <w:sz w:val="22"/>
                <w:szCs w:val="22"/>
              </w:rPr>
              <w:t>Nama</w:t>
            </w:r>
          </w:p>
        </w:tc>
        <w:tc>
          <w:tcPr>
            <w:tcW w:w="2483" w:type="pct"/>
            <w:vAlign w:val="center"/>
          </w:tcPr>
          <w:p w14:paraId="61DEA566" w14:textId="77777777" w:rsidR="004E5546" w:rsidRPr="00D44E17" w:rsidRDefault="004E5546" w:rsidP="00EE352E">
            <w:pPr>
              <w:jc w:val="center"/>
              <w:rPr>
                <w:rFonts w:ascii="Cambria" w:eastAsia="Times" w:hAnsi="Cambria" w:cs="Times"/>
                <w:b/>
                <w:sz w:val="22"/>
                <w:szCs w:val="22"/>
              </w:rPr>
            </w:pPr>
            <w:r w:rsidRPr="00D44E17">
              <w:rPr>
                <w:rFonts w:ascii="Cambria" w:eastAsia="Times" w:hAnsi="Cambria" w:cs="Times"/>
                <w:b/>
                <w:sz w:val="22"/>
                <w:szCs w:val="22"/>
              </w:rPr>
              <w:t>Predikat</w:t>
            </w:r>
          </w:p>
        </w:tc>
      </w:tr>
      <w:tr w:rsidR="004E5546" w:rsidRPr="00D44E17" w14:paraId="45FA6724" w14:textId="77777777" w:rsidTr="00D8625E">
        <w:tc>
          <w:tcPr>
            <w:tcW w:w="488" w:type="pct"/>
          </w:tcPr>
          <w:p w14:paraId="74CC0195"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1</w:t>
            </w:r>
          </w:p>
        </w:tc>
        <w:tc>
          <w:tcPr>
            <w:tcW w:w="2030" w:type="pct"/>
            <w:vAlign w:val="center"/>
          </w:tcPr>
          <w:p w14:paraId="5165B5AD"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أبو حاتم الرازي</w:t>
            </w:r>
          </w:p>
        </w:tc>
        <w:tc>
          <w:tcPr>
            <w:tcW w:w="2483" w:type="pct"/>
            <w:vAlign w:val="center"/>
          </w:tcPr>
          <w:p w14:paraId="45F79420"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لا بأس به</w:t>
            </w:r>
          </w:p>
        </w:tc>
      </w:tr>
      <w:tr w:rsidR="004E5546" w:rsidRPr="00D44E17" w14:paraId="47193569" w14:textId="77777777" w:rsidTr="00D8625E">
        <w:tc>
          <w:tcPr>
            <w:tcW w:w="488" w:type="pct"/>
          </w:tcPr>
          <w:p w14:paraId="3253AFEA"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2</w:t>
            </w:r>
          </w:p>
        </w:tc>
        <w:tc>
          <w:tcPr>
            <w:tcW w:w="2030" w:type="pct"/>
            <w:vAlign w:val="center"/>
          </w:tcPr>
          <w:p w14:paraId="4F9063B2"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أبو زرعة الرازي</w:t>
            </w:r>
          </w:p>
        </w:tc>
        <w:tc>
          <w:tcPr>
            <w:tcW w:w="2483" w:type="pct"/>
            <w:vAlign w:val="center"/>
          </w:tcPr>
          <w:p w14:paraId="714D8CA3"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لا بأس به</w:t>
            </w:r>
          </w:p>
        </w:tc>
      </w:tr>
      <w:tr w:rsidR="004E5546" w:rsidRPr="00D44E17" w14:paraId="59A2AC88" w14:textId="77777777" w:rsidTr="00D8625E">
        <w:tc>
          <w:tcPr>
            <w:tcW w:w="488" w:type="pct"/>
          </w:tcPr>
          <w:p w14:paraId="2D22E213"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3</w:t>
            </w:r>
          </w:p>
        </w:tc>
        <w:tc>
          <w:tcPr>
            <w:tcW w:w="2030" w:type="pct"/>
            <w:vAlign w:val="center"/>
          </w:tcPr>
          <w:p w14:paraId="2E47C014"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أبو سعيد بن يونس المصري</w:t>
            </w:r>
          </w:p>
        </w:tc>
        <w:tc>
          <w:tcPr>
            <w:tcW w:w="2483" w:type="pct"/>
            <w:vAlign w:val="center"/>
          </w:tcPr>
          <w:p w14:paraId="11A09C8E"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كان فقيها من الصالحين الأثبات</w:t>
            </w:r>
          </w:p>
        </w:tc>
      </w:tr>
      <w:tr w:rsidR="004E5546" w:rsidRPr="00D44E17" w14:paraId="0D338CB3" w14:textId="77777777" w:rsidTr="00D8625E">
        <w:tc>
          <w:tcPr>
            <w:tcW w:w="488" w:type="pct"/>
          </w:tcPr>
          <w:p w14:paraId="50C1B90B"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4</w:t>
            </w:r>
          </w:p>
        </w:tc>
        <w:tc>
          <w:tcPr>
            <w:tcW w:w="2030" w:type="pct"/>
            <w:vAlign w:val="center"/>
          </w:tcPr>
          <w:p w14:paraId="32E4BA75"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أحمد بن حنبل</w:t>
            </w:r>
          </w:p>
        </w:tc>
        <w:tc>
          <w:tcPr>
            <w:tcW w:w="2483" w:type="pct"/>
            <w:vAlign w:val="center"/>
          </w:tcPr>
          <w:p w14:paraId="0BD1DDB8"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ما علمت إلا خيرا هو عندي إمام</w:t>
            </w:r>
          </w:p>
        </w:tc>
      </w:tr>
      <w:tr w:rsidR="004E5546" w:rsidRPr="00D44E17" w14:paraId="0158DCBC" w14:textId="77777777" w:rsidTr="00D8625E">
        <w:tc>
          <w:tcPr>
            <w:tcW w:w="488" w:type="pct"/>
          </w:tcPr>
          <w:p w14:paraId="0DA972FE"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5</w:t>
            </w:r>
          </w:p>
        </w:tc>
        <w:tc>
          <w:tcPr>
            <w:tcW w:w="2030" w:type="pct"/>
            <w:vAlign w:val="center"/>
          </w:tcPr>
          <w:p w14:paraId="38AD2416"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أحمد بن شعيب النسائي</w:t>
            </w:r>
          </w:p>
        </w:tc>
        <w:tc>
          <w:tcPr>
            <w:tcW w:w="2483" w:type="pct"/>
            <w:vAlign w:val="center"/>
          </w:tcPr>
          <w:p w14:paraId="654E211A"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ثقة</w:t>
            </w:r>
          </w:p>
        </w:tc>
      </w:tr>
      <w:tr w:rsidR="004E5546" w:rsidRPr="00D44E17" w14:paraId="2AEB7849" w14:textId="77777777" w:rsidTr="00D8625E">
        <w:tc>
          <w:tcPr>
            <w:tcW w:w="488" w:type="pct"/>
          </w:tcPr>
          <w:p w14:paraId="4918B631"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6</w:t>
            </w:r>
          </w:p>
        </w:tc>
        <w:tc>
          <w:tcPr>
            <w:tcW w:w="2030" w:type="pct"/>
            <w:vAlign w:val="center"/>
          </w:tcPr>
          <w:p w14:paraId="541261D9"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ابن حجر العسقلاني</w:t>
            </w:r>
          </w:p>
        </w:tc>
        <w:tc>
          <w:tcPr>
            <w:tcW w:w="2483" w:type="pct"/>
            <w:vAlign w:val="center"/>
          </w:tcPr>
          <w:p w14:paraId="6040A449"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ثقة</w:t>
            </w:r>
          </w:p>
        </w:tc>
      </w:tr>
      <w:tr w:rsidR="004E5546" w:rsidRPr="00D44E17" w14:paraId="6C56717A" w14:textId="77777777" w:rsidTr="00D8625E">
        <w:tc>
          <w:tcPr>
            <w:tcW w:w="488" w:type="pct"/>
          </w:tcPr>
          <w:p w14:paraId="26725459"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7</w:t>
            </w:r>
          </w:p>
        </w:tc>
        <w:tc>
          <w:tcPr>
            <w:tcW w:w="2030" w:type="pct"/>
            <w:vAlign w:val="center"/>
          </w:tcPr>
          <w:p w14:paraId="0B1AAD48"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علي بن الحسن بن قديد</w:t>
            </w:r>
          </w:p>
        </w:tc>
        <w:tc>
          <w:tcPr>
            <w:tcW w:w="2483" w:type="pct"/>
            <w:vAlign w:val="center"/>
          </w:tcPr>
          <w:p w14:paraId="1976598F"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كان لا يحفظ، وكان ثقة ثبتا صالحا</w:t>
            </w:r>
          </w:p>
        </w:tc>
      </w:tr>
      <w:tr w:rsidR="004E5546" w:rsidRPr="00D44E17" w14:paraId="63395255" w14:textId="77777777" w:rsidTr="00D8625E">
        <w:tc>
          <w:tcPr>
            <w:tcW w:w="488" w:type="pct"/>
          </w:tcPr>
          <w:p w14:paraId="4B4C4DCE" w14:textId="77777777" w:rsidR="004E5546" w:rsidRPr="00D44E17" w:rsidRDefault="004E5546" w:rsidP="00EE352E">
            <w:pPr>
              <w:jc w:val="center"/>
              <w:rPr>
                <w:rFonts w:ascii="Cambria" w:eastAsia="Times" w:hAnsi="Cambria" w:cs="Times"/>
                <w:sz w:val="22"/>
                <w:szCs w:val="22"/>
              </w:rPr>
            </w:pPr>
            <w:r w:rsidRPr="00D44E17">
              <w:rPr>
                <w:rFonts w:ascii="Cambria" w:eastAsia="Times" w:hAnsi="Cambria" w:cs="Times"/>
                <w:sz w:val="22"/>
                <w:szCs w:val="22"/>
              </w:rPr>
              <w:t>8</w:t>
            </w:r>
          </w:p>
        </w:tc>
        <w:tc>
          <w:tcPr>
            <w:tcW w:w="2030" w:type="pct"/>
            <w:vAlign w:val="center"/>
          </w:tcPr>
          <w:p w14:paraId="4951B4AC"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مسلمة بن القاسم الأندلسي</w:t>
            </w:r>
          </w:p>
        </w:tc>
        <w:tc>
          <w:tcPr>
            <w:tcW w:w="2483" w:type="pct"/>
            <w:vAlign w:val="center"/>
          </w:tcPr>
          <w:p w14:paraId="5E8D0658" w14:textId="77777777" w:rsidR="004E5546" w:rsidRPr="00D44E17" w:rsidRDefault="004E5546" w:rsidP="00EE352E">
            <w:pPr>
              <w:jc w:val="center"/>
              <w:rPr>
                <w:rFonts w:ascii="Cambria" w:eastAsia="Sakkal Majalla" w:hAnsi="Cambria" w:cs="Sakkal Majalla"/>
                <w:b/>
                <w:sz w:val="22"/>
                <w:szCs w:val="22"/>
              </w:rPr>
            </w:pPr>
            <w:r w:rsidRPr="00D44E17">
              <w:rPr>
                <w:rFonts w:ascii="Cambria" w:eastAsia="Sakkal Majalla" w:hAnsi="Cambria" w:cs="Sakkal Majalla"/>
                <w:rtl/>
              </w:rPr>
              <w:t>ثقة</w:t>
            </w:r>
          </w:p>
        </w:tc>
      </w:tr>
    </w:tbl>
    <w:p w14:paraId="29186417" w14:textId="640BF455" w:rsidR="004E5546" w:rsidRPr="00D44E17" w:rsidRDefault="004E5546" w:rsidP="004E5546">
      <w:pPr>
        <w:spacing w:before="120" w:after="120"/>
        <w:jc w:val="center"/>
        <w:rPr>
          <w:rFonts w:ascii="Cambria" w:eastAsia="Times New Roman" w:hAnsi="Cambria" w:cs="Times New Roman"/>
          <w:b/>
          <w:bCs/>
          <w:i/>
          <w:iCs/>
          <w:color w:val="000000"/>
          <w:sz w:val="22"/>
          <w:szCs w:val="22"/>
        </w:rPr>
      </w:pPr>
      <w:r w:rsidRPr="00D44E17">
        <w:rPr>
          <w:rFonts w:ascii="Cambria" w:eastAsia="Times New Roman" w:hAnsi="Cambria" w:cs="Times New Roman"/>
          <w:b/>
          <w:bCs/>
          <w:color w:val="000000"/>
          <w:sz w:val="22"/>
          <w:szCs w:val="22"/>
        </w:rPr>
        <w:t xml:space="preserve">Tabel </w:t>
      </w:r>
      <w:r w:rsidR="008572D9">
        <w:rPr>
          <w:rFonts w:ascii="Cambria" w:eastAsia="Times New Roman" w:hAnsi="Cambria" w:cs="Times New Roman"/>
          <w:b/>
          <w:bCs/>
          <w:color w:val="000000"/>
          <w:sz w:val="22"/>
          <w:szCs w:val="22"/>
        </w:rPr>
        <w:t>4</w:t>
      </w:r>
      <w:r w:rsidRPr="00D44E17">
        <w:rPr>
          <w:rFonts w:ascii="Cambria" w:eastAsia="Times New Roman" w:hAnsi="Cambria" w:cs="Times New Roman"/>
          <w:b/>
          <w:bCs/>
          <w:color w:val="000000"/>
          <w:sz w:val="22"/>
          <w:szCs w:val="22"/>
        </w:rPr>
        <w:t xml:space="preserve">: </w:t>
      </w:r>
      <w:r w:rsidRPr="00D44E17">
        <w:rPr>
          <w:rFonts w:ascii="Cambria" w:eastAsia="Times New Roman" w:hAnsi="Cambria" w:cs="Times New Roman"/>
          <w:color w:val="000000"/>
          <w:sz w:val="22"/>
          <w:szCs w:val="22"/>
        </w:rPr>
        <w:t xml:space="preserve">Predikat </w:t>
      </w:r>
      <w:r w:rsidRPr="00D44E17">
        <w:rPr>
          <w:rFonts w:ascii="Cambria" w:eastAsia="Times New Roman" w:hAnsi="Cambria" w:cs="Times New Roman"/>
          <w:i/>
          <w:iCs/>
          <w:color w:val="000000"/>
          <w:sz w:val="22"/>
          <w:szCs w:val="22"/>
        </w:rPr>
        <w:t>al-Jar</w:t>
      </w:r>
      <w:r w:rsidRPr="00D44E17">
        <w:rPr>
          <w:rFonts w:ascii="Cambria" w:eastAsia="Times New Roman" w:hAnsi="Cambria"/>
          <w:i/>
          <w:iCs/>
          <w:color w:val="000000"/>
          <w:sz w:val="22"/>
          <w:szCs w:val="22"/>
        </w:rPr>
        <w:t>ḥ</w:t>
      </w:r>
      <w:r w:rsidRPr="00D44E17">
        <w:rPr>
          <w:rFonts w:ascii="Cambria" w:eastAsia="Times New Roman" w:hAnsi="Cambria" w:cs="Times New Roman"/>
          <w:i/>
          <w:iCs/>
          <w:color w:val="000000"/>
          <w:sz w:val="22"/>
          <w:szCs w:val="22"/>
        </w:rPr>
        <w:t xml:space="preserve"> wa al-ta’d</w:t>
      </w:r>
      <w:r w:rsidRPr="00D44E17">
        <w:rPr>
          <w:rFonts w:ascii="Cambria" w:eastAsia="Times New Roman" w:hAnsi="Cambria"/>
          <w:i/>
          <w:iCs/>
          <w:color w:val="000000"/>
          <w:sz w:val="22"/>
          <w:szCs w:val="22"/>
        </w:rPr>
        <w:t>ī</w:t>
      </w:r>
      <w:r w:rsidRPr="00D44E17">
        <w:rPr>
          <w:rFonts w:ascii="Cambria" w:eastAsia="Times New Roman" w:hAnsi="Cambria" w:cs="Times New Roman"/>
          <w:i/>
          <w:iCs/>
          <w:color w:val="000000"/>
          <w:sz w:val="22"/>
          <w:szCs w:val="22"/>
        </w:rPr>
        <w:t>l Abu al-</w:t>
      </w:r>
      <w:r w:rsidRPr="00D44E17">
        <w:rPr>
          <w:rFonts w:ascii="Cambria" w:eastAsia="Times New Roman" w:hAnsi="Cambria"/>
          <w:i/>
          <w:iCs/>
          <w:color w:val="000000"/>
          <w:sz w:val="22"/>
          <w:szCs w:val="22"/>
        </w:rPr>
        <w:t>Ṭā</w:t>
      </w:r>
      <w:r w:rsidRPr="00D44E17">
        <w:rPr>
          <w:rFonts w:ascii="Cambria" w:eastAsia="Times New Roman" w:hAnsi="Cambria" w:cs="Times New Roman"/>
          <w:i/>
          <w:iCs/>
          <w:color w:val="000000"/>
          <w:sz w:val="22"/>
          <w:szCs w:val="22"/>
        </w:rPr>
        <w:t>hir</w:t>
      </w:r>
      <w:r w:rsidRPr="00D44E17">
        <w:rPr>
          <w:rFonts w:ascii="Cambria" w:eastAsia="Times New Roman" w:hAnsi="Cambria" w:cs="Times New Roman"/>
          <w:color w:val="000000"/>
          <w:sz w:val="22"/>
          <w:szCs w:val="22"/>
          <w:vertAlign w:val="superscript"/>
        </w:rPr>
        <w:footnoteReference w:id="8"/>
      </w:r>
    </w:p>
    <w:p w14:paraId="27C49EB3" w14:textId="77777777" w:rsidR="004E5546" w:rsidRPr="00D44E17" w:rsidRDefault="004E5546" w:rsidP="004E5546">
      <w:pPr>
        <w:ind w:firstLine="567"/>
        <w:jc w:val="both"/>
        <w:rPr>
          <w:rFonts w:ascii="Cambria" w:eastAsia="Times New Roman" w:hAnsi="Cambria" w:cs="Times New Roman"/>
          <w:color w:val="000000"/>
          <w:sz w:val="22"/>
          <w:szCs w:val="22"/>
        </w:rPr>
      </w:pPr>
      <w:r w:rsidRPr="00D44E17">
        <w:rPr>
          <w:rFonts w:ascii="Cambria" w:eastAsia="Times New Roman" w:hAnsi="Cambria" w:cs="Times New Roman"/>
          <w:color w:val="000000"/>
          <w:sz w:val="22"/>
          <w:szCs w:val="22"/>
        </w:rPr>
        <w:t>Sumber data yang disajikan di tabel bisa dicantumkan pada footnote yang diletakkan di akhir judul tabel.</w:t>
      </w:r>
    </w:p>
    <w:p w14:paraId="1256B256" w14:textId="3D08F26C" w:rsidR="00CA7ED4" w:rsidRPr="00D44E17" w:rsidRDefault="00CA7ED4" w:rsidP="004049B7">
      <w:pPr>
        <w:ind w:firstLine="567"/>
        <w:jc w:val="both"/>
        <w:rPr>
          <w:rFonts w:ascii="Cambria" w:eastAsia="Times New Roman" w:hAnsi="Cambria" w:cs="Times New Roman"/>
          <w:b/>
          <w:bCs/>
          <w:color w:val="000000"/>
          <w:sz w:val="22"/>
          <w:szCs w:val="22"/>
        </w:rPr>
      </w:pPr>
    </w:p>
    <w:p w14:paraId="3D6AFD3D" w14:textId="6A7BFE3E" w:rsidR="005B6A83" w:rsidRPr="00D44E17" w:rsidRDefault="005B6A83">
      <w:pPr>
        <w:rPr>
          <w:rFonts w:ascii="Cambria" w:eastAsia="Times New Roman" w:hAnsi="Cambria" w:cs="Times New Roman"/>
          <w:b/>
          <w:bCs/>
          <w:color w:val="000000"/>
          <w:sz w:val="22"/>
          <w:szCs w:val="22"/>
        </w:rPr>
      </w:pPr>
      <w:r w:rsidRPr="00D44E17">
        <w:rPr>
          <w:rFonts w:ascii="Cambria" w:eastAsia="Times New Roman" w:hAnsi="Cambria" w:cs="Times New Roman"/>
          <w:b/>
          <w:bCs/>
          <w:color w:val="000000"/>
          <w:sz w:val="22"/>
          <w:szCs w:val="22"/>
        </w:rPr>
        <w:br w:type="page"/>
      </w:r>
    </w:p>
    <w:p w14:paraId="1C43D6B5" w14:textId="76087485" w:rsidR="001C0EB3" w:rsidRPr="00D44E17" w:rsidRDefault="008C579E" w:rsidP="008C579E">
      <w:pPr>
        <w:spacing w:before="240" w:after="120"/>
        <w:jc w:val="both"/>
        <w:rPr>
          <w:rFonts w:ascii="Cambria" w:eastAsia="Times New Roman" w:hAnsi="Cambria" w:cs="Times New Roman"/>
          <w:sz w:val="22"/>
          <w:szCs w:val="22"/>
        </w:rPr>
      </w:pPr>
      <w:r w:rsidRPr="00D44E17">
        <w:rPr>
          <w:rFonts w:ascii="Cambria" w:eastAsia="Times New Roman" w:hAnsi="Cambria" w:cs="Times New Roman"/>
          <w:b/>
          <w:bCs/>
          <w:color w:val="000000"/>
          <w:sz w:val="22"/>
          <w:szCs w:val="22"/>
        </w:rPr>
        <w:lastRenderedPageBreak/>
        <w:t>KESIMPULAN</w:t>
      </w:r>
    </w:p>
    <w:p w14:paraId="6D6DD543" w14:textId="77777777" w:rsidR="00DA2E13" w:rsidRDefault="00381E72" w:rsidP="004049B7">
      <w:pPr>
        <w:ind w:firstLine="567"/>
        <w:jc w:val="both"/>
        <w:rPr>
          <w:rFonts w:ascii="Cambria" w:eastAsia="Times New Roman" w:hAnsi="Cambria" w:cs="Times New Roman"/>
          <w:color w:val="000000"/>
          <w:sz w:val="22"/>
          <w:szCs w:val="22"/>
        </w:rPr>
      </w:pPr>
      <w:r>
        <w:rPr>
          <w:rFonts w:ascii="Cambria" w:eastAsia="Times New Roman" w:hAnsi="Cambria" w:cs="Times New Roman"/>
          <w:color w:val="000000"/>
          <w:sz w:val="22"/>
          <w:szCs w:val="22"/>
        </w:rPr>
        <w:t xml:space="preserve">Peneliti </w:t>
      </w:r>
      <w:r w:rsidR="004049B7" w:rsidRPr="00D44E17">
        <w:rPr>
          <w:rFonts w:ascii="Cambria" w:eastAsia="Times New Roman" w:hAnsi="Cambria" w:cs="Times New Roman"/>
          <w:color w:val="000000"/>
          <w:sz w:val="22"/>
          <w:szCs w:val="22"/>
        </w:rPr>
        <w:t xml:space="preserve">menulis kata-kata penutup berupa kesimpulan dari hasil analisis sekaligus jawaban dari rumusan masalah yang disebutkan di pendahuluan. Kesimpulan didahului dengan menyinggung judul di kalimat pertama secara tersurat atau tersirat. Kemudian dilanjutkan dengan kesimpulan untuk tiap-tiap rumusan masalah dengan menyebut nama tahapan penelitiannya. Misalnya: “penelitian sanad menunjukkan …”, “kajian </w:t>
      </w:r>
      <w:r w:rsidR="004049B7" w:rsidRPr="00D44E17">
        <w:rPr>
          <w:rFonts w:ascii="Cambria" w:eastAsia="Times New Roman" w:hAnsi="Cambria" w:cs="Times New Roman"/>
          <w:i/>
          <w:iCs/>
          <w:color w:val="000000"/>
          <w:sz w:val="22"/>
          <w:szCs w:val="22"/>
        </w:rPr>
        <w:t>turats</w:t>
      </w:r>
      <w:r w:rsidR="004049B7" w:rsidRPr="00D44E17">
        <w:rPr>
          <w:rFonts w:ascii="Cambria" w:eastAsia="Times New Roman" w:hAnsi="Cambria" w:cs="Times New Roman"/>
          <w:color w:val="000000"/>
          <w:sz w:val="22"/>
          <w:szCs w:val="22"/>
        </w:rPr>
        <w:t xml:space="preserve"> menghasilkan kesimpulan …”, dan “dari segi bahasa, disimpulkan bahwa …”. </w:t>
      </w:r>
    </w:p>
    <w:p w14:paraId="692249F1" w14:textId="1CF7E736" w:rsidR="001C0EB3" w:rsidRPr="00D44E17" w:rsidRDefault="004049B7" w:rsidP="004049B7">
      <w:pPr>
        <w:ind w:firstLine="567"/>
        <w:jc w:val="both"/>
        <w:rPr>
          <w:rFonts w:ascii="Cambria" w:eastAsia="Times New Roman" w:hAnsi="Cambria" w:cs="Times New Roman"/>
          <w:sz w:val="22"/>
          <w:szCs w:val="22"/>
        </w:rPr>
      </w:pPr>
      <w:r w:rsidRPr="00D44E17">
        <w:rPr>
          <w:rFonts w:ascii="Cambria" w:eastAsia="Times New Roman" w:hAnsi="Cambria" w:cs="Times New Roman"/>
          <w:color w:val="000000"/>
          <w:sz w:val="22"/>
          <w:szCs w:val="22"/>
        </w:rPr>
        <w:t>Di bagian ini, penulis juga dapat memberikan saran serta rekomendasi untuk penelitian berikutnya dan penghargaan</w:t>
      </w:r>
      <w:r w:rsidRPr="00D44E17">
        <w:rPr>
          <w:rFonts w:ascii="Cambria" w:eastAsia="Times New Roman" w:hAnsi="Cambria" w:cs="Times New Roman"/>
          <w:color w:val="000000"/>
          <w:sz w:val="22"/>
          <w:szCs w:val="22"/>
          <w:lang w:val="en-US"/>
        </w:rPr>
        <w:t xml:space="preserve"> </w:t>
      </w:r>
      <w:r w:rsidRPr="00D44E17">
        <w:rPr>
          <w:rFonts w:ascii="Cambria" w:eastAsia="Times New Roman" w:hAnsi="Cambria" w:cs="Times New Roman"/>
          <w:color w:val="000000"/>
          <w:sz w:val="22"/>
          <w:szCs w:val="22"/>
        </w:rPr>
        <w:t>kepada pihak-pihak yang telah berkontribusi pada penelitiannya.</w:t>
      </w:r>
      <w:r w:rsidR="00A26C62">
        <w:rPr>
          <w:rFonts w:ascii="Cambria" w:eastAsia="Times New Roman" w:hAnsi="Cambria" w:cs="Times New Roman"/>
          <w:sz w:val="22"/>
          <w:szCs w:val="22"/>
        </w:rPr>
        <w:t xml:space="preserve"> </w:t>
      </w:r>
      <w:r w:rsidR="00A26C62" w:rsidRPr="008F22AF">
        <w:rPr>
          <w:rFonts w:ascii="Cambria" w:eastAsia="Times New Roman" w:hAnsi="Cambria" w:cs="Times New Roman"/>
          <w:sz w:val="22"/>
          <w:szCs w:val="22"/>
        </w:rPr>
        <w:t>Penjelasan mengenai keterbatasan penelitian dan saran untuk studi lanjut juga dapat disertakan sebagai penutup.</w:t>
      </w:r>
    </w:p>
    <w:p w14:paraId="2FD0DB7F" w14:textId="6E4A5F60" w:rsidR="008C579E" w:rsidRPr="00D44E17" w:rsidRDefault="008C579E">
      <w:pPr>
        <w:rPr>
          <w:rFonts w:ascii="Cambria" w:eastAsia="Times" w:hAnsi="Cambria" w:cs="Times"/>
          <w:b/>
          <w:sz w:val="22"/>
          <w:szCs w:val="22"/>
        </w:rPr>
      </w:pPr>
    </w:p>
    <w:tbl>
      <w:tblPr>
        <w:tblStyle w:val="TableGrid"/>
        <w:tblW w:w="0" w:type="auto"/>
        <w:tblLook w:val="04A0" w:firstRow="1" w:lastRow="0" w:firstColumn="1" w:lastColumn="0" w:noHBand="0" w:noVBand="1"/>
      </w:tblPr>
      <w:tblGrid>
        <w:gridCol w:w="6511"/>
      </w:tblGrid>
      <w:tr w:rsidR="00B424AB" w14:paraId="3A7537BE" w14:textId="77777777" w:rsidTr="00B424AB">
        <w:tc>
          <w:tcPr>
            <w:tcW w:w="6511" w:type="dxa"/>
          </w:tcPr>
          <w:p w14:paraId="3DE857AE" w14:textId="77777777" w:rsidR="00B424AB" w:rsidRPr="00B424AB" w:rsidRDefault="00B424AB" w:rsidP="00B424AB">
            <w:pPr>
              <w:pStyle w:val="NormalWeb"/>
              <w:rPr>
                <w:rFonts w:ascii="Cambria" w:hAnsi="Cambria"/>
                <w:sz w:val="18"/>
                <w:szCs w:val="18"/>
                <w:lang w:val="en-US"/>
              </w:rPr>
            </w:pPr>
            <w:r w:rsidRPr="00B424AB">
              <w:rPr>
                <w:rFonts w:ascii="Cambria" w:hAnsi="Cambria"/>
                <w:b/>
                <w:bCs/>
                <w:sz w:val="18"/>
                <w:szCs w:val="18"/>
                <w:lang w:val="en-US"/>
              </w:rPr>
              <w:t>Pernyataan Penulis</w:t>
            </w:r>
            <w:r w:rsidRPr="00B424AB">
              <w:rPr>
                <w:rFonts w:ascii="Cambria" w:hAnsi="Cambria"/>
                <w:sz w:val="18"/>
                <w:szCs w:val="18"/>
                <w:lang w:val="en-US"/>
              </w:rPr>
              <w:t xml:space="preserve"> – silakan ubah </w:t>
            </w:r>
            <w:r w:rsidRPr="00B424AB">
              <w:rPr>
                <w:rFonts w:ascii="Cambria" w:hAnsi="Cambria"/>
                <w:sz w:val="18"/>
                <w:szCs w:val="18"/>
                <w:highlight w:val="yellow"/>
                <w:lang w:val="en-US"/>
              </w:rPr>
              <w:t>teks berwarna kuning</w:t>
            </w:r>
            <w:r w:rsidRPr="00B424AB">
              <w:rPr>
                <w:rFonts w:ascii="Cambria" w:hAnsi="Cambria"/>
                <w:sz w:val="18"/>
                <w:szCs w:val="18"/>
                <w:lang w:val="en-US"/>
              </w:rPr>
              <w:t xml:space="preserve"> sesuai kebutuhan</w:t>
            </w:r>
          </w:p>
          <w:p w14:paraId="15787805" w14:textId="77777777" w:rsidR="00B424AB" w:rsidRPr="00B424AB" w:rsidRDefault="00B424AB" w:rsidP="00B424AB">
            <w:pPr>
              <w:pStyle w:val="NormalWeb"/>
              <w:rPr>
                <w:rFonts w:ascii="Cambria" w:hAnsi="Cambria"/>
                <w:sz w:val="18"/>
                <w:szCs w:val="18"/>
                <w:lang w:val="en-US"/>
              </w:rPr>
            </w:pP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 xml:space="preserve">) </w:t>
            </w:r>
            <w:r w:rsidRPr="00B424AB">
              <w:rPr>
                <w:rFonts w:ascii="Cambria" w:hAnsi="Cambria"/>
                <w:b/>
                <w:bCs/>
                <w:sz w:val="18"/>
                <w:szCs w:val="18"/>
                <w:lang w:val="en-US"/>
              </w:rPr>
              <w:t>Kontribusi dan Tanggung Jawab Penulis</w:t>
            </w:r>
            <w:r w:rsidRPr="00B424AB">
              <w:rPr>
                <w:rFonts w:ascii="Cambria" w:hAnsi="Cambria"/>
                <w:b/>
                <w:bCs/>
                <w:sz w:val="18"/>
                <w:szCs w:val="18"/>
                <w:lang w:val="en-US"/>
              </w:rPr>
              <w:br/>
            </w:r>
            <w:r w:rsidRPr="00B424AB">
              <w:rPr>
                <w:rFonts w:ascii="Cambria" w:hAnsi="Cambria"/>
                <w:sz w:val="18"/>
                <w:szCs w:val="18"/>
                <w:lang w:val="en-US"/>
              </w:rPr>
              <w:t>Para penulis memberikan kontribusi yang signifikan dalam perancangan dan penyusunan penelitian ini. Para penulis bertanggung jawab atas analisis data, interpretasi, serta pembahasan hasil penelitian. Semua penulis telah membaca dan menyetujui naskah akhir.</w:t>
            </w:r>
          </w:p>
          <w:p w14:paraId="49A10812" w14:textId="77777777" w:rsidR="00B424AB" w:rsidRPr="00B424AB" w:rsidRDefault="00B424AB" w:rsidP="00B424AB">
            <w:pPr>
              <w:pStyle w:val="NormalWeb"/>
              <w:rPr>
                <w:rFonts w:ascii="Cambria" w:hAnsi="Cambria"/>
                <w:sz w:val="18"/>
                <w:szCs w:val="18"/>
                <w:lang w:val="en-US"/>
              </w:rPr>
            </w:pP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 xml:space="preserve">) </w:t>
            </w:r>
            <w:r w:rsidRPr="00B424AB">
              <w:rPr>
                <w:rFonts w:ascii="Cambria" w:hAnsi="Cambria"/>
                <w:b/>
                <w:bCs/>
                <w:sz w:val="18"/>
                <w:szCs w:val="18"/>
                <w:lang w:val="en-US"/>
              </w:rPr>
              <w:t>Pendanaan</w:t>
            </w:r>
            <w:r w:rsidRPr="00B424AB">
              <w:rPr>
                <w:rFonts w:ascii="Cambria" w:hAnsi="Cambria"/>
                <w:sz w:val="18"/>
                <w:szCs w:val="18"/>
                <w:lang w:val="en-US"/>
              </w:rPr>
              <w:br/>
              <w:t xml:space="preserve">Penelitian ini didanai </w:t>
            </w:r>
            <w:r w:rsidRPr="00B424AB">
              <w:rPr>
                <w:rFonts w:ascii="Cambria" w:hAnsi="Cambria"/>
                <w:sz w:val="18"/>
                <w:szCs w:val="18"/>
                <w:highlight w:val="yellow"/>
                <w:lang w:val="en-US"/>
              </w:rPr>
              <w:t>oleh beasiswa LPDP, Kementerian Keuangan Republik Indonesia.</w:t>
            </w:r>
          </w:p>
          <w:p w14:paraId="41BF737B" w14:textId="77777777" w:rsidR="00B424AB" w:rsidRPr="00B424AB" w:rsidRDefault="00B424AB" w:rsidP="00B424AB">
            <w:pPr>
              <w:pStyle w:val="NormalWeb"/>
              <w:rPr>
                <w:rFonts w:ascii="Cambria" w:hAnsi="Cambria"/>
                <w:sz w:val="18"/>
                <w:szCs w:val="18"/>
                <w:lang w:val="en-US"/>
              </w:rPr>
            </w:pP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 xml:space="preserve">) </w:t>
            </w:r>
            <w:r w:rsidRPr="00B424AB">
              <w:rPr>
                <w:rFonts w:ascii="Cambria" w:hAnsi="Cambria"/>
                <w:b/>
                <w:bCs/>
                <w:sz w:val="18"/>
                <w:szCs w:val="18"/>
                <w:lang w:val="en-US"/>
              </w:rPr>
              <w:t>Ketersediaan Data dan Materi</w:t>
            </w:r>
            <w:r w:rsidRPr="00B424AB">
              <w:rPr>
                <w:rFonts w:ascii="Cambria" w:hAnsi="Cambria"/>
                <w:sz w:val="18"/>
                <w:szCs w:val="18"/>
                <w:lang w:val="en-US"/>
              </w:rPr>
              <w:br/>
              <w:t xml:space="preserve">Seluruh data penelitian dapat diperoleh </w:t>
            </w:r>
            <w:r w:rsidRPr="00B424AB">
              <w:rPr>
                <w:rFonts w:ascii="Cambria" w:hAnsi="Cambria"/>
                <w:sz w:val="18"/>
                <w:szCs w:val="18"/>
                <w:highlight w:val="yellow"/>
                <w:lang w:val="en-US"/>
              </w:rPr>
              <w:t>dari para penulis</w:t>
            </w:r>
            <w:r w:rsidRPr="00B424AB">
              <w:rPr>
                <w:rFonts w:ascii="Cambria" w:hAnsi="Cambria"/>
                <w:sz w:val="18"/>
                <w:szCs w:val="18"/>
                <w:lang w:val="en-US"/>
              </w:rPr>
              <w:t>.</w:t>
            </w:r>
          </w:p>
          <w:p w14:paraId="68BE0076" w14:textId="77777777" w:rsidR="00B424AB" w:rsidRPr="00B424AB" w:rsidRDefault="00B424AB" w:rsidP="00B424AB">
            <w:pPr>
              <w:pStyle w:val="NormalWeb"/>
              <w:rPr>
                <w:rFonts w:ascii="Cambria" w:hAnsi="Cambria"/>
                <w:sz w:val="18"/>
                <w:szCs w:val="18"/>
                <w:lang w:val="en-US"/>
              </w:rPr>
            </w:pP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 xml:space="preserve">) </w:t>
            </w:r>
            <w:r w:rsidRPr="00B424AB">
              <w:rPr>
                <w:rFonts w:ascii="Cambria" w:hAnsi="Cambria"/>
                <w:b/>
                <w:bCs/>
                <w:sz w:val="18"/>
                <w:szCs w:val="18"/>
                <w:lang w:val="en-US"/>
              </w:rPr>
              <w:t>Konflik Kepentingan</w:t>
            </w:r>
            <w:r w:rsidRPr="00B424AB">
              <w:rPr>
                <w:rFonts w:ascii="Cambria" w:hAnsi="Cambria"/>
                <w:b/>
                <w:bCs/>
                <w:sz w:val="18"/>
                <w:szCs w:val="18"/>
                <w:lang w:val="en-US"/>
              </w:rPr>
              <w:br/>
            </w:r>
            <w:r w:rsidRPr="00B424AB">
              <w:rPr>
                <w:rFonts w:ascii="Cambria" w:hAnsi="Cambria"/>
                <w:sz w:val="18"/>
                <w:szCs w:val="18"/>
                <w:lang w:val="en-US"/>
              </w:rPr>
              <w:t>Para penulis menyatakan tidak memiliki konflik kepentingan.</w:t>
            </w:r>
          </w:p>
          <w:p w14:paraId="5C249358" w14:textId="77777777" w:rsidR="00B424AB" w:rsidRPr="00B424AB" w:rsidRDefault="00B424AB" w:rsidP="00B424AB">
            <w:pPr>
              <w:pStyle w:val="NormalWeb"/>
              <w:rPr>
                <w:rFonts w:ascii="Cambria" w:hAnsi="Cambria"/>
                <w:sz w:val="18"/>
                <w:szCs w:val="18"/>
                <w:lang w:val="en-US"/>
              </w:rPr>
            </w:pP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 xml:space="preserve">) </w:t>
            </w:r>
            <w:r w:rsidRPr="00B424AB">
              <w:rPr>
                <w:rFonts w:ascii="Cambria" w:hAnsi="Cambria"/>
                <w:b/>
                <w:bCs/>
                <w:sz w:val="18"/>
                <w:szCs w:val="18"/>
                <w:lang w:val="en-US"/>
              </w:rPr>
              <w:t>Informasi Tambahan</w:t>
            </w:r>
            <w:r w:rsidRPr="00B424AB">
              <w:rPr>
                <w:rFonts w:ascii="Cambria" w:hAnsi="Cambria"/>
                <w:sz w:val="18"/>
                <w:szCs w:val="18"/>
                <w:lang w:val="en-US"/>
              </w:rPr>
              <w:br/>
            </w:r>
            <w:r w:rsidRPr="00B424AB">
              <w:rPr>
                <w:rFonts w:ascii="Cambria" w:hAnsi="Cambria"/>
                <w:sz w:val="18"/>
                <w:szCs w:val="18"/>
                <w:highlight w:val="yellow"/>
                <w:lang w:val="en-US"/>
              </w:rPr>
              <w:t>Tidak ada informasi tambahan dari para penulis.</w:t>
            </w:r>
          </w:p>
          <w:p w14:paraId="7968F178" w14:textId="77777777" w:rsidR="00B424AB" w:rsidRDefault="00B424AB" w:rsidP="00B424AB">
            <w:pPr>
              <w:pStyle w:val="NormalWeb"/>
              <w:rPr>
                <w:rFonts w:ascii="Cambria" w:hAnsi="Cambria"/>
                <w:sz w:val="18"/>
                <w:szCs w:val="18"/>
                <w:lang w:val="en-US"/>
              </w:rPr>
            </w:pP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w:t>
            </w:r>
            <w:r w:rsidRPr="00B424AB">
              <w:rPr>
                <w:rFonts w:ascii="Segoe UI Emoji" w:hAnsi="Segoe UI Emoji" w:cs="Segoe UI Emoji"/>
                <w:sz w:val="18"/>
                <w:szCs w:val="18"/>
                <w:lang w:val="en-US"/>
              </w:rPr>
              <w:t>❌</w:t>
            </w:r>
            <w:r w:rsidRPr="00B424AB">
              <w:rPr>
                <w:rFonts w:ascii="Cambria" w:hAnsi="Cambria"/>
                <w:sz w:val="18"/>
                <w:szCs w:val="18"/>
                <w:lang w:val="en-US"/>
              </w:rPr>
              <w:t xml:space="preserve">) </w:t>
            </w:r>
            <w:r w:rsidRPr="00B424AB">
              <w:rPr>
                <w:rFonts w:ascii="Cambria" w:hAnsi="Cambria"/>
                <w:b/>
                <w:bCs/>
                <w:sz w:val="18"/>
                <w:szCs w:val="18"/>
                <w:lang w:val="en-US"/>
              </w:rPr>
              <w:t>Pernyataan Penggunaan AI</w:t>
            </w:r>
            <w:r w:rsidRPr="00B424AB">
              <w:rPr>
                <w:rFonts w:ascii="Cambria" w:hAnsi="Cambria"/>
                <w:sz w:val="18"/>
                <w:szCs w:val="18"/>
                <w:lang w:val="en-US"/>
              </w:rPr>
              <w:br/>
              <w:t xml:space="preserve">Para penulis mengakui penggunaan </w:t>
            </w:r>
            <w:r w:rsidRPr="00B424AB">
              <w:rPr>
                <w:rFonts w:ascii="Cambria" w:hAnsi="Cambria"/>
                <w:sz w:val="18"/>
                <w:szCs w:val="18"/>
                <w:highlight w:val="yellow"/>
                <w:lang w:val="en-US"/>
              </w:rPr>
              <w:t>ChatGPT (OpenAI)</w:t>
            </w:r>
            <w:r w:rsidRPr="00B424AB">
              <w:rPr>
                <w:rFonts w:ascii="Cambria" w:hAnsi="Cambria"/>
                <w:sz w:val="18"/>
                <w:szCs w:val="18"/>
                <w:lang w:val="en-US"/>
              </w:rPr>
              <w:t xml:space="preserve"> untuk </w:t>
            </w:r>
            <w:r w:rsidRPr="00B424AB">
              <w:rPr>
                <w:rFonts w:ascii="Cambria" w:hAnsi="Cambria"/>
                <w:sz w:val="18"/>
                <w:szCs w:val="18"/>
                <w:highlight w:val="yellow"/>
                <w:lang w:val="en-US"/>
              </w:rPr>
              <w:t>penyempurnaan bahasa dan koreksi tata bahasa selama proses penulisan naskah</w:t>
            </w:r>
            <w:r w:rsidRPr="00B424AB">
              <w:rPr>
                <w:rFonts w:ascii="Cambria" w:hAnsi="Cambria"/>
                <w:sz w:val="18"/>
                <w:szCs w:val="18"/>
                <w:lang w:val="en-US"/>
              </w:rPr>
              <w:t xml:space="preserve">. Seluruh isi intelektual, interpretasi, dan kesimpulan dikembangkan oleh para penulis. Bantuan AI digunakan di bawah pengawasan manusia dan tidak menggantikan </w:t>
            </w:r>
            <w:r w:rsidRPr="00B424AB">
              <w:rPr>
                <w:rFonts w:ascii="Cambria" w:hAnsi="Cambria"/>
                <w:sz w:val="18"/>
                <w:szCs w:val="18"/>
                <w:lang w:val="en-US"/>
              </w:rPr>
              <w:lastRenderedPageBreak/>
              <w:t>penalaran ilmiah maupun kepenulisan akademik. Tidak ada data rahasia atau bersifat kepemilikan yang dibagikan kepada alat AI.</w:t>
            </w:r>
          </w:p>
          <w:p w14:paraId="0C4B291F" w14:textId="70CEC1DB" w:rsidR="00B424AB" w:rsidRPr="00B424AB" w:rsidRDefault="00B424AB" w:rsidP="00B424AB">
            <w:pPr>
              <w:pStyle w:val="NormalWeb"/>
              <w:rPr>
                <w:rFonts w:ascii="Cambria" w:hAnsi="Cambria"/>
                <w:sz w:val="18"/>
                <w:szCs w:val="18"/>
                <w:lang w:val="en-US"/>
              </w:rPr>
            </w:pPr>
          </w:p>
        </w:tc>
      </w:tr>
    </w:tbl>
    <w:p w14:paraId="2FB2AF39" w14:textId="0C306752" w:rsidR="00E055CC" w:rsidRPr="00D44E17" w:rsidRDefault="00E055CC">
      <w:pPr>
        <w:rPr>
          <w:rFonts w:ascii="Cambria" w:eastAsia="Times" w:hAnsi="Cambria" w:cs="Times"/>
          <w:b/>
          <w:color w:val="000000"/>
          <w:sz w:val="22"/>
          <w:szCs w:val="22"/>
        </w:rPr>
      </w:pPr>
      <w:r w:rsidRPr="00D44E17">
        <w:rPr>
          <w:rFonts w:ascii="Cambria" w:eastAsia="Times" w:hAnsi="Cambria" w:cs="Times"/>
          <w:b/>
          <w:color w:val="000000"/>
          <w:sz w:val="22"/>
          <w:szCs w:val="22"/>
        </w:rPr>
        <w:lastRenderedPageBreak/>
        <w:br w:type="page"/>
      </w:r>
    </w:p>
    <w:p w14:paraId="7A815E9D" w14:textId="4C81EECB" w:rsidR="00842847" w:rsidRPr="00D44E17" w:rsidRDefault="00756C86">
      <w:pPr>
        <w:jc w:val="center"/>
        <w:rPr>
          <w:rFonts w:ascii="Cambria" w:eastAsia="Times" w:hAnsi="Cambria" w:cs="Times"/>
          <w:b/>
          <w:color w:val="000000"/>
          <w:sz w:val="22"/>
          <w:szCs w:val="22"/>
        </w:rPr>
      </w:pPr>
      <w:r w:rsidRPr="00D44E17">
        <w:rPr>
          <w:rFonts w:ascii="Cambria" w:eastAsia="Times" w:hAnsi="Cambria" w:cs="Times"/>
          <w:b/>
          <w:color w:val="000000"/>
          <w:sz w:val="22"/>
          <w:szCs w:val="22"/>
        </w:rPr>
        <w:lastRenderedPageBreak/>
        <w:t>DAFTAR PUSTAKA</w:t>
      </w:r>
    </w:p>
    <w:p w14:paraId="0A2230DF" w14:textId="77777777" w:rsidR="00D73E59" w:rsidRPr="00D44E17" w:rsidRDefault="00D73E59">
      <w:pPr>
        <w:jc w:val="center"/>
        <w:rPr>
          <w:rFonts w:ascii="Cambria" w:eastAsia="Times" w:hAnsi="Cambria" w:cs="Times"/>
          <w:b/>
          <w:color w:val="000000"/>
          <w:sz w:val="22"/>
          <w:szCs w:val="22"/>
        </w:rPr>
      </w:pPr>
    </w:p>
    <w:p w14:paraId="0582C1F9" w14:textId="0691B45D" w:rsidR="00DD1D9C" w:rsidRPr="00D44E17" w:rsidRDefault="00DD1D9C" w:rsidP="00E84FDB">
      <w:pPr>
        <w:spacing w:after="120"/>
        <w:ind w:firstLine="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Daftar pustaka disusun secara alfabetis dan ditulis 1 spasi dengan mengikuti model </w:t>
      </w:r>
      <w:r w:rsidRPr="00D44E17">
        <w:rPr>
          <w:rFonts w:ascii="Cambria" w:eastAsia="Times" w:hAnsi="Cambria" w:cs="Times"/>
          <w:b/>
          <w:color w:val="000000"/>
          <w:sz w:val="22"/>
          <w:szCs w:val="22"/>
        </w:rPr>
        <w:t>Chicago 17</w:t>
      </w:r>
      <w:r w:rsidRPr="00D44E17">
        <w:rPr>
          <w:rFonts w:ascii="Cambria" w:eastAsia="Times" w:hAnsi="Cambria" w:cs="Times"/>
          <w:b/>
          <w:color w:val="000000"/>
          <w:sz w:val="22"/>
          <w:szCs w:val="22"/>
          <w:vertAlign w:val="superscript"/>
        </w:rPr>
        <w:t>th</w:t>
      </w:r>
      <w:r w:rsidRPr="00D44E17">
        <w:rPr>
          <w:rFonts w:ascii="Cambria" w:eastAsia="Times" w:hAnsi="Cambria" w:cs="Times"/>
          <w:b/>
          <w:color w:val="000000"/>
          <w:sz w:val="22"/>
          <w:szCs w:val="22"/>
        </w:rPr>
        <w:t xml:space="preserve"> </w:t>
      </w:r>
      <w:r w:rsidRPr="00D44E17">
        <w:rPr>
          <w:rFonts w:ascii="Cambria" w:eastAsia="Times" w:hAnsi="Cambria" w:cs="Times"/>
          <w:b/>
          <w:color w:val="000000"/>
          <w:sz w:val="22"/>
          <w:szCs w:val="22"/>
          <w:lang w:val="en-US"/>
        </w:rPr>
        <w:t>Edition</w:t>
      </w:r>
      <w:r w:rsidRPr="00D44E17">
        <w:rPr>
          <w:rFonts w:ascii="Cambria" w:eastAsia="Times" w:hAnsi="Cambria" w:cs="Times"/>
          <w:b/>
          <w:color w:val="000000"/>
          <w:sz w:val="22"/>
          <w:szCs w:val="22"/>
        </w:rPr>
        <w:t xml:space="preserve"> </w:t>
      </w:r>
      <w:r w:rsidRPr="00D44E17">
        <w:rPr>
          <w:rFonts w:ascii="Cambria" w:eastAsia="Times" w:hAnsi="Cambria" w:cs="Times"/>
          <w:color w:val="000000"/>
          <w:sz w:val="22"/>
          <w:szCs w:val="22"/>
        </w:rPr>
        <w:t xml:space="preserve">dan menjorokkan baris kedua dan seterusnya, sementara baris pertama tidak. </w:t>
      </w:r>
      <w:r w:rsidR="000258DF">
        <w:rPr>
          <w:rFonts w:ascii="Cambria" w:eastAsia="Times" w:hAnsi="Cambria" w:cs="Times"/>
          <w:color w:val="000000"/>
          <w:sz w:val="22"/>
          <w:szCs w:val="22"/>
        </w:rPr>
        <w:t>Artikel harus mengutip minimal 3 artikel scopus</w:t>
      </w:r>
      <w:r w:rsidR="0064488A">
        <w:rPr>
          <w:rFonts w:ascii="Cambria" w:eastAsia="Times" w:hAnsi="Cambria" w:cs="Times"/>
          <w:color w:val="000000"/>
          <w:sz w:val="22"/>
          <w:szCs w:val="22"/>
        </w:rPr>
        <w:t xml:space="preserve"> dan 10 turats. Artikel scopus diberi tanda </w:t>
      </w:r>
      <w:r w:rsidR="0064488A" w:rsidRPr="0064488A">
        <w:rPr>
          <w:rFonts w:ascii="Cambria" w:eastAsia="Times" w:hAnsi="Cambria" w:cs="Times"/>
          <w:color w:val="000000"/>
          <w:sz w:val="22"/>
          <w:szCs w:val="22"/>
          <w:highlight w:val="yellow"/>
        </w:rPr>
        <w:t>kuning</w:t>
      </w:r>
      <w:r w:rsidR="0064488A">
        <w:rPr>
          <w:rFonts w:ascii="Cambria" w:eastAsia="Times" w:hAnsi="Cambria" w:cs="Times"/>
          <w:color w:val="000000"/>
          <w:sz w:val="22"/>
          <w:szCs w:val="22"/>
        </w:rPr>
        <w:t xml:space="preserve"> sedangkan turats diberi tanda </w:t>
      </w:r>
      <w:r w:rsidR="0064488A" w:rsidRPr="0064488A">
        <w:rPr>
          <w:rFonts w:ascii="Cambria" w:eastAsia="Times" w:hAnsi="Cambria" w:cs="Times"/>
          <w:color w:val="000000"/>
          <w:sz w:val="22"/>
          <w:szCs w:val="22"/>
          <w:highlight w:val="green"/>
        </w:rPr>
        <w:t>hijau</w:t>
      </w:r>
      <w:r w:rsidR="0064488A">
        <w:rPr>
          <w:rFonts w:ascii="Cambria" w:eastAsia="Times" w:hAnsi="Cambria" w:cs="Times"/>
          <w:color w:val="000000"/>
          <w:sz w:val="22"/>
          <w:szCs w:val="22"/>
        </w:rPr>
        <w:t xml:space="preserve">. </w:t>
      </w:r>
      <w:r w:rsidRPr="00D44E17">
        <w:rPr>
          <w:rFonts w:ascii="Cambria" w:eastAsia="Times" w:hAnsi="Cambria" w:cs="Times"/>
          <w:color w:val="000000"/>
          <w:sz w:val="22"/>
          <w:szCs w:val="22"/>
        </w:rPr>
        <w:t>Berikut contoh penulisan daftar pustaka dengan gaya Chicago:</w:t>
      </w:r>
    </w:p>
    <w:p w14:paraId="0F8FB897"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Ahmad Fatoni, </w:t>
      </w:r>
      <w:r w:rsidRPr="00D44E17">
        <w:rPr>
          <w:rFonts w:ascii="Cambria" w:eastAsia="Times" w:hAnsi="Cambria" w:cs="Times"/>
          <w:i/>
          <w:color w:val="000000"/>
          <w:sz w:val="22"/>
          <w:szCs w:val="22"/>
        </w:rPr>
        <w:t>Muhaddits Nusantara Pertama Bernama At-Tarmasi</w:t>
      </w:r>
      <w:r w:rsidRPr="00D44E17">
        <w:rPr>
          <w:rFonts w:ascii="Cambria" w:eastAsia="Times" w:hAnsi="Cambria" w:cs="Times"/>
          <w:color w:val="000000"/>
          <w:sz w:val="22"/>
          <w:szCs w:val="22"/>
        </w:rPr>
        <w:t>, Malang Post, Minggu 29 Oktober 2017.</w:t>
      </w:r>
    </w:p>
    <w:p w14:paraId="17A921EB"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Al-Dubayan, Ahmad, </w:t>
      </w:r>
      <w:r w:rsidRPr="00D44E17">
        <w:rPr>
          <w:rFonts w:ascii="Cambria" w:eastAsia="Times" w:hAnsi="Cambria" w:cs="Times"/>
          <w:i/>
          <w:color w:val="000000"/>
          <w:sz w:val="22"/>
          <w:szCs w:val="22"/>
        </w:rPr>
        <w:t>Shaikh Salim Ibn Jindan and his work: Kitab Rawdat al-Wildan fi Thabat Ibn Jindan An Analytical, Biographical and Bibliographical Study,</w:t>
      </w:r>
      <w:r w:rsidRPr="00D44E17">
        <w:rPr>
          <w:rFonts w:ascii="Cambria" w:eastAsia="Times" w:hAnsi="Cambria" w:cs="Times"/>
          <w:color w:val="000000"/>
          <w:sz w:val="22"/>
          <w:szCs w:val="22"/>
        </w:rPr>
        <w:t xml:space="preserve"> The London Central Mosque Trust &amp; the Islamic Cultural Centre, 2018.</w:t>
      </w:r>
    </w:p>
    <w:p w14:paraId="4E86FC87"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Al-Habsyi, Habib Abdurrahman bin Muhammad, dan Prasetyo Sudrajat, Riwayat Habib Ali Alhabsy Kwitang, Sumur yang Tak Pernah Kering, Dari Kwitang menjadi Ulama Besar, Jakarta: Islamic Center Indonesia, 2010</w:t>
      </w:r>
    </w:p>
    <w:p w14:paraId="2B929DD0"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vertAlign w:val="superscript"/>
        </w:rPr>
        <w:t xml:space="preserve"> </w:t>
      </w:r>
      <w:r w:rsidRPr="00D44E17">
        <w:rPr>
          <w:rFonts w:ascii="Cambria" w:eastAsia="Times" w:hAnsi="Cambria" w:cs="Times"/>
          <w:color w:val="000000"/>
          <w:sz w:val="22"/>
          <w:szCs w:val="22"/>
        </w:rPr>
        <w:t xml:space="preserve">Alimron, </w:t>
      </w:r>
      <w:r w:rsidRPr="00D44E17">
        <w:rPr>
          <w:rFonts w:ascii="Cambria" w:eastAsia="Times" w:hAnsi="Cambria" w:cs="Times"/>
          <w:i/>
          <w:color w:val="000000"/>
          <w:sz w:val="22"/>
          <w:szCs w:val="22"/>
        </w:rPr>
        <w:t>Teks dan Konteks Kitab Hadis Melayu Pertama: Studi atas Naskah Hidayat al-Habib Karya al-Raniri, Diya al-Afkar</w:t>
      </w:r>
      <w:r w:rsidRPr="00D44E17">
        <w:rPr>
          <w:rFonts w:ascii="Cambria" w:eastAsia="Times" w:hAnsi="Cambria" w:cs="Times"/>
          <w:color w:val="000000"/>
          <w:sz w:val="22"/>
          <w:szCs w:val="22"/>
        </w:rPr>
        <w:t xml:space="preserve"> Vol. 6, No. 1, Juni 2018</w:t>
      </w:r>
    </w:p>
    <w:p w14:paraId="32BCF514"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Asy-Syarif Ahmad bi Novel bin Salim bin Jindan Ba’alawi, </w:t>
      </w:r>
      <w:r w:rsidRPr="00D44E17">
        <w:rPr>
          <w:rFonts w:ascii="Cambria" w:eastAsia="Times" w:hAnsi="Cambria" w:cs="Times"/>
          <w:i/>
          <w:color w:val="000000"/>
          <w:sz w:val="22"/>
          <w:szCs w:val="22"/>
        </w:rPr>
        <w:t>Biografi Al Habib bin Ahmad bin Husain bin Jindan Ibn Syeikh Abu Bakar bin Salim</w:t>
      </w:r>
      <w:r w:rsidRPr="00D44E17">
        <w:rPr>
          <w:rFonts w:ascii="Cambria" w:eastAsia="Times" w:hAnsi="Cambria" w:cs="Times"/>
          <w:color w:val="000000"/>
          <w:sz w:val="22"/>
          <w:szCs w:val="22"/>
        </w:rPr>
        <w:t xml:space="preserve">, 2016. </w:t>
      </w:r>
    </w:p>
    <w:p w14:paraId="1612C2CE"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Azyumardi Azra </w:t>
      </w:r>
      <w:r w:rsidRPr="00D44E17">
        <w:rPr>
          <w:rFonts w:ascii="Cambria" w:eastAsia="Times" w:hAnsi="Cambria" w:cs="Times"/>
          <w:i/>
          <w:color w:val="000000"/>
          <w:sz w:val="22"/>
          <w:szCs w:val="22"/>
        </w:rPr>
        <w:t>Jaringan Ulama Timur Tengah dan Kepulauan Nusantara Abad XVII &amp; XVIII,</w:t>
      </w:r>
      <w:r w:rsidRPr="00D44E17">
        <w:rPr>
          <w:rFonts w:ascii="Cambria" w:eastAsia="Times" w:hAnsi="Cambria" w:cs="Times"/>
          <w:color w:val="000000"/>
          <w:sz w:val="22"/>
          <w:szCs w:val="22"/>
        </w:rPr>
        <w:t xml:space="preserve"> Jakarta: Kencana Prenada Media Group, 2013</w:t>
      </w:r>
    </w:p>
    <w:p w14:paraId="68C817B3"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Ba’alawi, Asy-Syarif Ahmad bi Novel bin Salim bin Jindan, Biografi Al Habib bin Ahmad bin Husain bin Jindan Ibn Syeikh Abu Bakar bin Salim, 2016. </w:t>
      </w:r>
    </w:p>
    <w:p w14:paraId="5F421713"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Karyadi, Fathurrahman, </w:t>
      </w:r>
      <w:r w:rsidRPr="00D44E17">
        <w:rPr>
          <w:rFonts w:ascii="Cambria" w:eastAsia="Times" w:hAnsi="Cambria" w:cs="Times"/>
          <w:i/>
          <w:color w:val="000000"/>
          <w:sz w:val="22"/>
          <w:szCs w:val="22"/>
        </w:rPr>
        <w:t>Mengkaji (Budaya) Sanad Ulama Tanah Jawa</w:t>
      </w:r>
      <w:r w:rsidRPr="00D44E17">
        <w:rPr>
          <w:rFonts w:ascii="Cambria" w:eastAsia="Times" w:hAnsi="Cambria" w:cs="Times"/>
          <w:color w:val="000000"/>
          <w:sz w:val="22"/>
          <w:szCs w:val="22"/>
        </w:rPr>
        <w:t>, Thaqãfiyyãt, Vol. 14, No. 1, 2013.</w:t>
      </w:r>
    </w:p>
    <w:p w14:paraId="057C2712"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Nabihah, Rozinah, </w:t>
      </w:r>
      <w:r w:rsidRPr="00D44E17">
        <w:rPr>
          <w:rFonts w:ascii="Cambria" w:eastAsia="Times" w:hAnsi="Cambria" w:cs="Times"/>
          <w:i/>
          <w:color w:val="000000"/>
          <w:sz w:val="22"/>
          <w:szCs w:val="22"/>
        </w:rPr>
        <w:t>Peran dan Kontribusi Habib Salim ibn Jindan dalam Bidang Dakwah</w:t>
      </w:r>
      <w:r w:rsidRPr="00D44E17">
        <w:rPr>
          <w:rFonts w:ascii="Cambria" w:eastAsia="Times" w:hAnsi="Cambria" w:cs="Times"/>
          <w:color w:val="000000"/>
          <w:sz w:val="22"/>
          <w:szCs w:val="22"/>
        </w:rPr>
        <w:t xml:space="preserve">, Skripsi Fakultas Ilmu Pengetahuan Budaya, Universitas Indonesia, 2014. </w:t>
      </w:r>
    </w:p>
    <w:p w14:paraId="06F397FD" w14:textId="77777777" w:rsidR="00DD1D9C" w:rsidRPr="00D44E17"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t xml:space="preserve">Oman Fathurahman, </w:t>
      </w:r>
      <w:r w:rsidRPr="00D44E17">
        <w:rPr>
          <w:rFonts w:ascii="Cambria" w:eastAsia="Times" w:hAnsi="Cambria" w:cs="Times"/>
          <w:i/>
          <w:color w:val="000000"/>
          <w:sz w:val="22"/>
          <w:szCs w:val="22"/>
        </w:rPr>
        <w:t>“Hidayat al-Habib sebagai Kitab Hadis Melayu Pertama Karya al-Raniri: Sebuah Telaah Awal”</w:t>
      </w:r>
      <w:r w:rsidRPr="00D44E17">
        <w:rPr>
          <w:rFonts w:ascii="Cambria" w:eastAsia="Times" w:hAnsi="Cambria" w:cs="Times"/>
          <w:color w:val="000000"/>
          <w:sz w:val="22"/>
          <w:szCs w:val="22"/>
        </w:rPr>
        <w:t xml:space="preserve"> dalam buku </w:t>
      </w:r>
      <w:r w:rsidRPr="00D44E17">
        <w:rPr>
          <w:rFonts w:ascii="Cambria" w:eastAsia="Times" w:hAnsi="Cambria" w:cs="Times"/>
          <w:i/>
          <w:color w:val="000000"/>
          <w:sz w:val="22"/>
          <w:szCs w:val="22"/>
        </w:rPr>
        <w:t>Teks, Naskah, dan Kelisanan Nusantara</w:t>
      </w:r>
      <w:r w:rsidRPr="00D44E17">
        <w:rPr>
          <w:rFonts w:ascii="Cambria" w:eastAsia="Times" w:hAnsi="Cambria" w:cs="Times"/>
          <w:color w:val="000000"/>
          <w:sz w:val="22"/>
          <w:szCs w:val="22"/>
        </w:rPr>
        <w:t xml:space="preserve"> (Penyunting Titik Pujiastuti dan Tommy Christomy), Depok: Yayasan Pernaskahan Nusantara, 2011. </w:t>
      </w:r>
    </w:p>
    <w:p w14:paraId="00CC0904" w14:textId="4A1A6C19" w:rsidR="008C579E" w:rsidRPr="00DA2E13" w:rsidRDefault="00DD1D9C" w:rsidP="00E84FDB">
      <w:pPr>
        <w:pStyle w:val="Bibliography"/>
        <w:ind w:left="567" w:hanging="567"/>
        <w:jc w:val="both"/>
        <w:rPr>
          <w:rFonts w:ascii="Cambria" w:eastAsia="Times" w:hAnsi="Cambria" w:cs="Times"/>
          <w:color w:val="000000"/>
          <w:sz w:val="22"/>
          <w:szCs w:val="22"/>
        </w:rPr>
      </w:pPr>
      <w:r w:rsidRPr="00D44E17">
        <w:rPr>
          <w:rFonts w:ascii="Cambria" w:eastAsia="Times" w:hAnsi="Cambria" w:cs="Times"/>
          <w:color w:val="000000"/>
          <w:sz w:val="22"/>
          <w:szCs w:val="22"/>
        </w:rPr>
        <w:lastRenderedPageBreak/>
        <w:t xml:space="preserve">Tim penulis, </w:t>
      </w:r>
      <w:r w:rsidRPr="00D44E17">
        <w:rPr>
          <w:rFonts w:ascii="Cambria" w:eastAsia="Times" w:hAnsi="Cambria" w:cs="Times"/>
          <w:i/>
          <w:color w:val="000000"/>
          <w:sz w:val="22"/>
          <w:szCs w:val="22"/>
        </w:rPr>
        <w:t>27 Habaib Berpengaruh Di Betawi</w:t>
      </w:r>
      <w:r w:rsidRPr="00D44E17">
        <w:rPr>
          <w:rFonts w:ascii="Cambria" w:eastAsia="Times" w:hAnsi="Cambria" w:cs="Times"/>
          <w:color w:val="000000"/>
          <w:sz w:val="22"/>
          <w:szCs w:val="22"/>
        </w:rPr>
        <w:t xml:space="preserve">, </w:t>
      </w:r>
      <w:r w:rsidRPr="00D44E17">
        <w:rPr>
          <w:rFonts w:ascii="Cambria" w:eastAsia="Times" w:hAnsi="Cambria" w:cs="Times"/>
          <w:i/>
          <w:color w:val="000000"/>
          <w:sz w:val="22"/>
          <w:szCs w:val="22"/>
        </w:rPr>
        <w:t xml:space="preserve">Kajian Karya Intelektual dan Karya Sosial Habaib Betawi dari Abad ke-17 hingga Abad ke-21, </w:t>
      </w:r>
      <w:r w:rsidRPr="00D44E17">
        <w:rPr>
          <w:rFonts w:ascii="Cambria" w:eastAsia="Times" w:hAnsi="Cambria" w:cs="Times"/>
          <w:color w:val="000000"/>
          <w:sz w:val="22"/>
          <w:szCs w:val="22"/>
        </w:rPr>
        <w:t>Jakarta Islamic Centre: Desember, 2019.</w:t>
      </w:r>
    </w:p>
    <w:sectPr w:rsidR="008C579E" w:rsidRPr="00DA2E13" w:rsidSect="00FD07DA">
      <w:headerReference w:type="even" r:id="rId36"/>
      <w:headerReference w:type="default" r:id="rId37"/>
      <w:footerReference w:type="even" r:id="rId38"/>
      <w:footerReference w:type="default" r:id="rId39"/>
      <w:headerReference w:type="first" r:id="rId40"/>
      <w:footerReference w:type="first" r:id="rId41"/>
      <w:pgSz w:w="8789" w:h="13041" w:code="28"/>
      <w:pgMar w:top="1418" w:right="1134" w:bottom="1134" w:left="1134" w:header="709" w:footer="709" w:gutter="0"/>
      <w:pgNumType w:start="1"/>
      <w:cols w:space="720"/>
    </w:sectPr>
  </w:body>
</w:document>
</file>

<file path=word/customizations.xml><?xml version="1.0" encoding="utf-8"?>
<wne:tcg xmlns:r="http://schemas.openxmlformats.org/officeDocument/2006/relationships" xmlns:wne="http://schemas.microsoft.com/office/word/2006/wordml">
  <wne:keymaps>
    <wne:keymap wne:mask="1" wne:kcmPrimary="02C0" wne:kcmSecondary="0141"/>
    <wne:keymap wne:kcmPrimary="0441">
      <wne:wch wne:val="00000101"/>
    </wne:keymap>
    <wne:keymap wne:kcmPrimary="0444">
      <wne:wch wne:val="00001E0D"/>
    </wne:keymap>
    <wne:keymap wne:kcmPrimary="0448">
      <wne:wch wne:val="00001E25"/>
    </wne:keymap>
    <wne:keymap wne:kcmPrimary="0449">
      <wne:wch wne:val="0000012B"/>
    </wne:keymap>
    <wne:keymap wne:kcmPrimary="0453">
      <wne:wch wne:val="00001E63"/>
    </wne:keymap>
    <wne:keymap wne:kcmPrimary="0454">
      <wne:wch wne:val="00001E6D"/>
    </wne:keymap>
    <wne:keymap wne:kcmPrimary="0455">
      <wne:wch wne:val="0000016B"/>
    </wne:keymap>
    <wne:keymap wne:kcmPrimary="045A">
      <wne:wch wne:val="00001E93"/>
    </wne:keymap>
    <wne:keymap wne:kcmPrimary="04C0">
      <wne:wch wne:val="0000017C"/>
    </wne:keymap>
    <wne:keymap wne:kcmPrimary="0541">
      <wne:wch wne:val="00000100"/>
    </wne:keymap>
    <wne:keymap wne:kcmPrimary="0544">
      <wne:wch wne:val="00001E0C"/>
    </wne:keymap>
    <wne:keymap wne:kcmPrimary="0548">
      <wne:wch wne:val="00001E24"/>
    </wne:keymap>
    <wne:keymap wne:kcmPrimary="0549">
      <wne:wch wne:val="0000012A"/>
    </wne:keymap>
    <wne:keymap wne:kcmPrimary="0553">
      <wne:wch wne:val="00001E62"/>
    </wne:keymap>
    <wne:keymap wne:kcmPrimary="0554">
      <wne:wch wne:val="00001E6C"/>
    </wne:keymap>
    <wne:keymap wne:kcmPrimary="0555">
      <wne:wch wne:val="0000016A"/>
    </wne:keymap>
    <wne:keymap wne:kcmPrimary="055A">
      <wne:wch wne:val="00001E92"/>
    </wne:keymap>
    <wne:keymap wne:kcmPrimary="05C0">
      <wne:wch wne:val="0000017B"/>
    </wne:keymap>
    <wne:keymap wne:kcmPrimary="0641">
      <wne:wch wne:val="000000E1"/>
    </wne:keymap>
    <wne:keymap wne:kcmPrimary="0653">
      <wne:wch wne:val="00001E61"/>
    </wne:keymap>
    <wne:keymap wne:kcmPrimary="0741">
      <wne:wch wne:val="000000C1"/>
    </wne:keymap>
    <wne:keymap wne:kcmPrimary="0753">
      <wne:wch wne:val="00001E6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7A32F9" w14:textId="77777777" w:rsidR="00AE436E" w:rsidRDefault="00AE436E">
      <w:r>
        <w:separator/>
      </w:r>
    </w:p>
  </w:endnote>
  <w:endnote w:type="continuationSeparator" w:id="0">
    <w:p w14:paraId="1679CD00" w14:textId="77777777" w:rsidR="00AE436E" w:rsidRDefault="00AE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dobe Devanagari">
    <w:altName w:val="Kokila"/>
    <w:panose1 w:val="00000000000000000000"/>
    <w:charset w:val="00"/>
    <w:family w:val="roman"/>
    <w:notTrueType/>
    <w:pitch w:val="variable"/>
    <w:sig w:usb0="A00080EF" w:usb1="4000204A" w:usb2="00000000" w:usb3="00000000" w:csb0="00000001" w:csb1="00000000"/>
  </w:font>
  <w:font w:name="KOLAK">
    <w:charset w:val="00"/>
    <w:family w:val="auto"/>
    <w:pitch w:val="variable"/>
    <w:sig w:usb0="80000007" w:usb1="1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 New Arabic">
    <w:altName w:val="Times New Roman"/>
    <w:panose1 w:val="02020603050405020304"/>
    <w:charset w:val="00"/>
    <w:family w:val="roman"/>
    <w:pitch w:val="variable"/>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Emoji">
    <w:panose1 w:val="020B0502040204020203"/>
    <w:charset w:val="00"/>
    <w:family w:val="swiss"/>
    <w:pitch w:val="variable"/>
    <w:sig w:usb0="00000003" w:usb1="02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3B384" w14:textId="5E624F62" w:rsidR="00842847" w:rsidRDefault="00781BD5">
    <w:pPr>
      <w:pBdr>
        <w:top w:val="nil"/>
        <w:left w:val="nil"/>
        <w:bottom w:val="nil"/>
        <w:right w:val="nil"/>
        <w:between w:val="nil"/>
      </w:pBdr>
      <w:tabs>
        <w:tab w:val="center" w:pos="4680"/>
        <w:tab w:val="right" w:pos="9360"/>
      </w:tabs>
      <w:jc w:val="right"/>
      <w:rPr>
        <w:rFonts w:ascii="Book Antiqua" w:eastAsia="Book Antiqua" w:hAnsi="Book Antiqua" w:cs="Book Antiqua"/>
        <w:color w:val="000000"/>
        <w:sz w:val="20"/>
        <w:szCs w:val="20"/>
      </w:rPr>
    </w:pPr>
    <w:r w:rsidRPr="00B64D7C">
      <w:rPr>
        <w:rFonts w:ascii="KOLAK" w:eastAsia="Book Antiqua" w:hAnsi="KOLAK" w:cs="Book Antiqua"/>
        <w:color w:val="000000"/>
        <w:spacing w:val="12"/>
        <w:sz w:val="14"/>
        <w:szCs w:val="14"/>
        <w:lang w:val="en-US"/>
      </w:rPr>
      <w:t>NABAWI</w:t>
    </w:r>
    <w:r w:rsidRPr="00781BD5">
      <w:rPr>
        <w:rFonts w:ascii="Algerian" w:eastAsia="Book Antiqua" w:hAnsi="Algerian" w:cs="Book Antiqua"/>
        <w:color w:val="000000"/>
        <w:sz w:val="14"/>
        <w:szCs w:val="14"/>
        <w:lang w:val="en-US"/>
      </w:rPr>
      <w:t xml:space="preserve"> </w:t>
    </w:r>
    <w:r w:rsidR="00756C86">
      <w:rPr>
        <w:rFonts w:ascii="Book Antiqua" w:eastAsia="Book Antiqua" w:hAnsi="Book Antiqua" w:cs="Book Antiqua"/>
        <w:color w:val="000000"/>
        <w:sz w:val="14"/>
        <w:szCs w:val="14"/>
      </w:rPr>
      <w:t xml:space="preserve">- Volume </w:t>
    </w:r>
    <w:r w:rsidR="006020BB">
      <w:rPr>
        <w:rFonts w:ascii="Book Antiqua" w:eastAsia="Book Antiqua" w:hAnsi="Book Antiqua" w:cs="Book Antiqua"/>
        <w:color w:val="000000"/>
        <w:sz w:val="14"/>
        <w:szCs w:val="14"/>
        <w:lang w:val="en-US"/>
      </w:rPr>
      <w:t>6</w:t>
    </w:r>
    <w:r w:rsidR="00756C86">
      <w:rPr>
        <w:rFonts w:ascii="Book Antiqua" w:eastAsia="Book Antiqua" w:hAnsi="Book Antiqua" w:cs="Book Antiqua"/>
        <w:color w:val="000000"/>
        <w:sz w:val="14"/>
        <w:szCs w:val="14"/>
      </w:rPr>
      <w:t xml:space="preserve"> </w:t>
    </w:r>
    <w:r w:rsidR="00756C86" w:rsidRPr="00E87495">
      <w:rPr>
        <w:rFonts w:ascii="Book Antiqua" w:eastAsia="Book Antiqua" w:hAnsi="Book Antiqua" w:cs="Book Antiqua"/>
        <w:color w:val="000000"/>
        <w:sz w:val="14"/>
        <w:szCs w:val="14"/>
        <w:highlight w:val="yellow"/>
      </w:rPr>
      <w:t xml:space="preserve">Nomor </w:t>
    </w:r>
    <w:r w:rsidR="000B7CD8" w:rsidRPr="00E87495">
      <w:rPr>
        <w:rFonts w:ascii="Book Antiqua" w:eastAsia="Book Antiqua" w:hAnsi="Book Antiqua" w:cs="Book Antiqua"/>
        <w:color w:val="000000"/>
        <w:sz w:val="14"/>
        <w:szCs w:val="14"/>
        <w:highlight w:val="yellow"/>
      </w:rPr>
      <w:t xml:space="preserve">1 </w:t>
    </w:r>
    <w:proofErr w:type="gramStart"/>
    <w:r w:rsidR="000B7CD8" w:rsidRPr="00E87495">
      <w:rPr>
        <w:rFonts w:ascii="Book Antiqua" w:eastAsia="Book Antiqua" w:hAnsi="Book Antiqua" w:cs="Book Antiqua"/>
        <w:color w:val="000000"/>
        <w:sz w:val="14"/>
        <w:szCs w:val="14"/>
        <w:highlight w:val="yellow"/>
      </w:rPr>
      <w:t xml:space="preserve">Maret </w:t>
    </w:r>
    <w:r w:rsidR="008A7806" w:rsidRPr="00E87495">
      <w:rPr>
        <w:rFonts w:ascii="Book Antiqua" w:eastAsia="Book Antiqua" w:hAnsi="Book Antiqua" w:cs="Book Antiqua"/>
        <w:color w:val="000000"/>
        <w:sz w:val="14"/>
        <w:szCs w:val="14"/>
        <w:highlight w:val="yellow"/>
      </w:rPr>
      <w:t xml:space="preserve"> 202</w:t>
    </w:r>
    <w:r w:rsidR="000B7CD8" w:rsidRPr="00E87495">
      <w:rPr>
        <w:rFonts w:ascii="Book Antiqua" w:eastAsia="Book Antiqua" w:hAnsi="Book Antiqua" w:cs="Book Antiqua"/>
        <w:color w:val="000000"/>
        <w:sz w:val="14"/>
        <w:szCs w:val="14"/>
        <w:highlight w:val="yellow"/>
      </w:rPr>
      <w:t>5</w:t>
    </w:r>
    <w:proofErr w:type="gramEnd"/>
    <w:r w:rsidR="00756C86">
      <w:rPr>
        <w:rFonts w:ascii="Book Antiqua" w:eastAsia="Book Antiqua" w:hAnsi="Book Antiqua" w:cs="Book Antiqua"/>
        <w:color w:val="000000"/>
        <w:sz w:val="14"/>
        <w:szCs w:val="14"/>
      </w:rPr>
      <w:t xml:space="preserve">│ </w:t>
    </w:r>
    <w:r w:rsidR="00756C86">
      <w:rPr>
        <w:rFonts w:ascii="Book Antiqua" w:eastAsia="Book Antiqua" w:hAnsi="Book Antiqua" w:cs="Book Antiqua"/>
        <w:color w:val="000000"/>
        <w:sz w:val="20"/>
        <w:szCs w:val="20"/>
      </w:rPr>
      <w:fldChar w:fldCharType="begin"/>
    </w:r>
    <w:r w:rsidR="00756C86">
      <w:rPr>
        <w:rFonts w:ascii="Book Antiqua" w:eastAsia="Book Antiqua" w:hAnsi="Book Antiqua" w:cs="Book Antiqua"/>
        <w:color w:val="000000"/>
        <w:sz w:val="20"/>
        <w:szCs w:val="20"/>
      </w:rPr>
      <w:instrText>PAGE</w:instrText>
    </w:r>
    <w:r w:rsidR="00756C86">
      <w:rPr>
        <w:rFonts w:ascii="Book Antiqua" w:eastAsia="Book Antiqua" w:hAnsi="Book Antiqua" w:cs="Book Antiqua"/>
        <w:color w:val="000000"/>
        <w:sz w:val="20"/>
        <w:szCs w:val="20"/>
      </w:rPr>
      <w:fldChar w:fldCharType="separate"/>
    </w:r>
    <w:r w:rsidR="00AD0904">
      <w:rPr>
        <w:rFonts w:ascii="Book Antiqua" w:eastAsia="Book Antiqua" w:hAnsi="Book Antiqua" w:cs="Book Antiqua"/>
        <w:noProof/>
        <w:color w:val="000000"/>
        <w:sz w:val="20"/>
        <w:szCs w:val="20"/>
      </w:rPr>
      <w:t>16</w:t>
    </w:r>
    <w:r w:rsidR="00756C86">
      <w:rPr>
        <w:rFonts w:ascii="Book Antiqua" w:eastAsia="Book Antiqua" w:hAnsi="Book Antiqua" w:cs="Book Antiqua"/>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EB6A7" w14:textId="70A6FC07" w:rsidR="00842847" w:rsidRPr="00F32962" w:rsidRDefault="00756C86">
    <w:pPr>
      <w:pBdr>
        <w:top w:val="nil"/>
        <w:left w:val="nil"/>
        <w:bottom w:val="nil"/>
        <w:right w:val="nil"/>
        <w:between w:val="nil"/>
      </w:pBdr>
      <w:tabs>
        <w:tab w:val="center" w:pos="4680"/>
        <w:tab w:val="right" w:pos="9360"/>
      </w:tabs>
      <w:rPr>
        <w:b/>
        <w:color w:val="000000"/>
      </w:rPr>
    </w:pPr>
    <w:r>
      <w:rPr>
        <w:rFonts w:ascii="Book Antiqua" w:eastAsia="Book Antiqua" w:hAnsi="Book Antiqua" w:cs="Book Antiqua"/>
        <w:color w:val="000000"/>
        <w:sz w:val="20"/>
        <w:szCs w:val="20"/>
      </w:rPr>
      <w:fldChar w:fldCharType="begin"/>
    </w:r>
    <w:r>
      <w:rPr>
        <w:rFonts w:ascii="Book Antiqua" w:eastAsia="Book Antiqua" w:hAnsi="Book Antiqua" w:cs="Book Antiqua"/>
        <w:color w:val="000000"/>
        <w:sz w:val="20"/>
        <w:szCs w:val="20"/>
      </w:rPr>
      <w:instrText>PAGE</w:instrText>
    </w:r>
    <w:r>
      <w:rPr>
        <w:rFonts w:ascii="Book Antiqua" w:eastAsia="Book Antiqua" w:hAnsi="Book Antiqua" w:cs="Book Antiqua"/>
        <w:color w:val="000000"/>
        <w:sz w:val="20"/>
        <w:szCs w:val="20"/>
      </w:rPr>
      <w:fldChar w:fldCharType="separate"/>
    </w:r>
    <w:r w:rsidR="00AD0904">
      <w:rPr>
        <w:rFonts w:ascii="Book Antiqua" w:eastAsia="Book Antiqua" w:hAnsi="Book Antiqua" w:cs="Book Antiqua"/>
        <w:noProof/>
        <w:color w:val="000000"/>
        <w:sz w:val="20"/>
        <w:szCs w:val="20"/>
      </w:rPr>
      <w:t>17</w:t>
    </w:r>
    <w:r>
      <w:rPr>
        <w:rFonts w:ascii="Book Antiqua" w:eastAsia="Book Antiqua" w:hAnsi="Book Antiqua" w:cs="Book Antiqua"/>
        <w:color w:val="000000"/>
        <w:sz w:val="20"/>
        <w:szCs w:val="20"/>
      </w:rPr>
      <w:fldChar w:fldCharType="end"/>
    </w:r>
    <w:r>
      <w:rPr>
        <w:rFonts w:ascii="Book Antiqua" w:eastAsia="Book Antiqua" w:hAnsi="Book Antiqua" w:cs="Book Antiqua"/>
        <w:b/>
        <w:color w:val="000000"/>
      </w:rPr>
      <w:t xml:space="preserve"> │</w:t>
    </w:r>
    <w:r w:rsidRPr="004B148E">
      <w:rPr>
        <w:rFonts w:ascii="Book Antiqua" w:eastAsia="Book Antiqua" w:hAnsi="Book Antiqua" w:cs="Book Antiqua"/>
        <w:color w:val="000000"/>
        <w:sz w:val="14"/>
        <w:szCs w:val="14"/>
      </w:rPr>
      <w:t>N</w:t>
    </w:r>
    <w:r w:rsidR="00A33E97" w:rsidRPr="004B148E">
      <w:rPr>
        <w:rFonts w:ascii="Book Antiqua" w:eastAsia="Book Antiqua" w:hAnsi="Book Antiqua" w:cs="Book Antiqua"/>
        <w:color w:val="000000"/>
        <w:sz w:val="14"/>
        <w:szCs w:val="14"/>
        <w:lang w:val="en-US"/>
      </w:rPr>
      <w:t>a</w:t>
    </w:r>
    <w:r w:rsidR="00F32962">
      <w:rPr>
        <w:rFonts w:ascii="Book Antiqua" w:eastAsia="Book Antiqua" w:hAnsi="Book Antiqua" w:cs="Book Antiqua"/>
        <w:color w:val="000000"/>
        <w:sz w:val="14"/>
        <w:szCs w:val="14"/>
        <w:lang w:val="en-US"/>
      </w:rPr>
      <w:t xml:space="preserve">ma </w:t>
    </w:r>
    <w:r w:rsidR="00F32962">
      <w:rPr>
        <w:rFonts w:ascii="Book Antiqua" w:eastAsia="Book Antiqua" w:hAnsi="Book Antiqua" w:cstheme="minorBidi"/>
        <w:color w:val="000000"/>
        <w:sz w:val="14"/>
        <w:szCs w:val="14"/>
      </w:rPr>
      <w:t xml:space="preserve">Penulis </w:t>
    </w:r>
    <w:r>
      <w:rPr>
        <w:rFonts w:ascii="Book Antiqua" w:eastAsia="Book Antiqua" w:hAnsi="Book Antiqua" w:cs="Book Antiqua"/>
        <w:color w:val="000000"/>
        <w:sz w:val="14"/>
        <w:szCs w:val="14"/>
      </w:rPr>
      <w:t xml:space="preserve"> – </w:t>
    </w:r>
    <w:r w:rsidR="000B7CD8" w:rsidRPr="006020BB">
      <w:rPr>
        <w:rFonts w:ascii="Book Antiqua" w:eastAsia="Book Antiqua" w:hAnsi="Book Antiqua" w:cs="Book Antiqua"/>
        <w:color w:val="000000"/>
        <w:sz w:val="14"/>
        <w:szCs w:val="14"/>
        <w:highlight w:val="yellow"/>
      </w:rPr>
      <w:t>Judul Artikel</w:t>
    </w:r>
    <w:r w:rsidR="00E84FDB">
      <w:rPr>
        <w:rFonts w:ascii="Book Antiqua" w:eastAsia="Book Antiqua" w:hAnsi="Book Antiqua" w:cs="Book Antiqua"/>
        <w:color w:val="000000"/>
        <w:sz w:val="14"/>
        <w:szCs w:val="14"/>
        <w:highlight w:val="yellow"/>
      </w:rPr>
      <w:t xml:space="preserve"> B. In</w:t>
    </w:r>
    <w:r w:rsidR="00223851">
      <w:rPr>
        <w:rFonts w:ascii="Book Antiqua" w:eastAsia="Book Antiqua" w:hAnsi="Book Antiqua" w:cs="Book Antiqua"/>
        <w:color w:val="000000"/>
        <w:sz w:val="14"/>
        <w:szCs w:val="14"/>
        <w:highlight w:val="yellow"/>
      </w:rPr>
      <w:t>ggris diambil 4 kata pertama</w:t>
    </w:r>
    <w:r w:rsidR="000B7CD8" w:rsidRPr="006020BB">
      <w:rPr>
        <w:rFonts w:ascii="Book Antiqua" w:eastAsia="Book Antiqua" w:hAnsi="Book Antiqua" w:cs="Book Antiqua"/>
        <w:color w:val="000000"/>
        <w:sz w:val="14"/>
        <w:szCs w:val="14"/>
        <w:highlight w:val="yellow"/>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16CA9" w14:textId="77777777" w:rsidR="009C6B6C" w:rsidRDefault="009C6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EC86EB" w14:textId="77777777" w:rsidR="00AE436E" w:rsidRDefault="00AE436E">
      <w:r>
        <w:separator/>
      </w:r>
    </w:p>
  </w:footnote>
  <w:footnote w:type="continuationSeparator" w:id="0">
    <w:p w14:paraId="7B02C258" w14:textId="77777777" w:rsidR="00AE436E" w:rsidRDefault="00AE436E">
      <w:r>
        <w:continuationSeparator/>
      </w:r>
    </w:p>
  </w:footnote>
  <w:footnote w:id="1">
    <w:p w14:paraId="104AC290" w14:textId="77777777" w:rsidR="00F535DF" w:rsidRPr="006020BB" w:rsidRDefault="00F535DF" w:rsidP="00F535DF">
      <w:pPr>
        <w:pBdr>
          <w:top w:val="nil"/>
          <w:left w:val="nil"/>
          <w:bottom w:val="nil"/>
          <w:right w:val="nil"/>
          <w:between w:val="nil"/>
        </w:pBdr>
        <w:ind w:right="6"/>
        <w:jc w:val="both"/>
        <w:rPr>
          <w:rFonts w:ascii="Cambria" w:eastAsia="Times" w:hAnsi="Cambria" w:cs="Times"/>
          <w:color w:val="000000"/>
          <w:sz w:val="18"/>
          <w:szCs w:val="18"/>
        </w:rPr>
      </w:pPr>
      <w:r w:rsidRPr="006020BB">
        <w:rPr>
          <w:rStyle w:val="FootnoteReference"/>
          <w:rFonts w:ascii="Cambria" w:hAnsi="Cambria"/>
          <w:sz w:val="18"/>
          <w:szCs w:val="18"/>
        </w:rPr>
        <w:footnoteRef/>
      </w:r>
      <w:r w:rsidRPr="006020BB">
        <w:rPr>
          <w:rFonts w:ascii="Cambria" w:eastAsia="Times" w:hAnsi="Cambria" w:cs="Times"/>
          <w:color w:val="000000"/>
          <w:sz w:val="18"/>
          <w:szCs w:val="18"/>
        </w:rPr>
        <w:t xml:space="preserve"> Tim penulis, </w:t>
      </w:r>
      <w:r w:rsidRPr="006020BB">
        <w:rPr>
          <w:rFonts w:ascii="Cambria" w:eastAsia="Times" w:hAnsi="Cambria" w:cs="Times"/>
          <w:i/>
          <w:color w:val="000000"/>
          <w:sz w:val="18"/>
          <w:szCs w:val="18"/>
        </w:rPr>
        <w:t>27 Habaib Berpengaruh di Betawi</w:t>
      </w:r>
      <w:r w:rsidRPr="006020BB">
        <w:rPr>
          <w:rFonts w:ascii="Cambria" w:eastAsia="Times" w:hAnsi="Cambria" w:cs="Times"/>
          <w:color w:val="000000"/>
          <w:sz w:val="18"/>
          <w:szCs w:val="18"/>
        </w:rPr>
        <w:t xml:space="preserve">, </w:t>
      </w:r>
      <w:r w:rsidRPr="006020BB">
        <w:rPr>
          <w:rFonts w:ascii="Cambria" w:eastAsia="Times" w:hAnsi="Cambria" w:cs="Times"/>
          <w:i/>
          <w:color w:val="000000"/>
          <w:sz w:val="18"/>
          <w:szCs w:val="18"/>
        </w:rPr>
        <w:t xml:space="preserve">Kajian Karya Intelektual dan Karya Sosial Habaib Betawi dari Abad ke-17 hingga Abad ke-21, </w:t>
      </w:r>
      <w:r w:rsidRPr="006020BB">
        <w:rPr>
          <w:rFonts w:ascii="Cambria" w:eastAsia="Times" w:hAnsi="Cambria" w:cs="Times"/>
          <w:color w:val="000000"/>
          <w:sz w:val="18"/>
          <w:szCs w:val="18"/>
        </w:rPr>
        <w:t xml:space="preserve">Jakarta Islamic Centre: Desember, 2019, 56. </w:t>
      </w:r>
    </w:p>
  </w:footnote>
  <w:footnote w:id="2">
    <w:p w14:paraId="1F16C011" w14:textId="77777777" w:rsidR="00F535DF" w:rsidRPr="006020BB" w:rsidRDefault="00F535DF" w:rsidP="00F535DF">
      <w:pPr>
        <w:pBdr>
          <w:top w:val="nil"/>
          <w:left w:val="nil"/>
          <w:bottom w:val="nil"/>
          <w:right w:val="nil"/>
          <w:between w:val="nil"/>
        </w:pBdr>
        <w:jc w:val="both"/>
        <w:rPr>
          <w:rFonts w:ascii="Cambria" w:eastAsia="Times" w:hAnsi="Cambria" w:cs="Times"/>
          <w:color w:val="000000"/>
          <w:sz w:val="18"/>
          <w:szCs w:val="18"/>
        </w:rPr>
      </w:pPr>
      <w:r w:rsidRPr="006020BB">
        <w:rPr>
          <w:rStyle w:val="FootnoteReference"/>
          <w:rFonts w:ascii="Cambria" w:hAnsi="Cambria"/>
          <w:sz w:val="18"/>
          <w:szCs w:val="18"/>
        </w:rPr>
        <w:footnoteRef/>
      </w:r>
      <w:r w:rsidRPr="006020BB">
        <w:rPr>
          <w:rFonts w:ascii="Cambria" w:eastAsia="Times" w:hAnsi="Cambria" w:cs="Times"/>
          <w:color w:val="000000"/>
          <w:sz w:val="18"/>
          <w:szCs w:val="18"/>
        </w:rPr>
        <w:t xml:space="preserve"> </w:t>
      </w:r>
      <w:r w:rsidRPr="006020BB">
        <w:rPr>
          <w:rFonts w:ascii="Cambria" w:eastAsia="Times" w:hAnsi="Cambria" w:cs="Times"/>
          <w:i/>
          <w:color w:val="000000"/>
          <w:sz w:val="18"/>
          <w:szCs w:val="18"/>
        </w:rPr>
        <w:t>Ibid.</w:t>
      </w:r>
    </w:p>
  </w:footnote>
  <w:footnote w:id="3">
    <w:p w14:paraId="46D31707" w14:textId="77777777" w:rsidR="00F535DF" w:rsidRPr="006020BB" w:rsidRDefault="00F535DF" w:rsidP="00F535DF">
      <w:pPr>
        <w:pBdr>
          <w:top w:val="nil"/>
          <w:left w:val="nil"/>
          <w:bottom w:val="nil"/>
          <w:right w:val="nil"/>
          <w:between w:val="nil"/>
        </w:pBdr>
        <w:jc w:val="both"/>
        <w:rPr>
          <w:rFonts w:ascii="Cambria" w:hAnsi="Cambria"/>
          <w:color w:val="000000"/>
          <w:sz w:val="18"/>
          <w:szCs w:val="18"/>
        </w:rPr>
      </w:pPr>
      <w:r w:rsidRPr="006020BB">
        <w:rPr>
          <w:rStyle w:val="FootnoteReference"/>
          <w:rFonts w:ascii="Cambria" w:hAnsi="Cambria"/>
          <w:sz w:val="18"/>
          <w:szCs w:val="18"/>
        </w:rPr>
        <w:footnoteRef/>
      </w:r>
      <w:r w:rsidRPr="006020BB">
        <w:rPr>
          <w:rFonts w:ascii="Cambria" w:eastAsia="Times" w:hAnsi="Cambria" w:cs="Times"/>
          <w:color w:val="000000"/>
          <w:sz w:val="18"/>
          <w:szCs w:val="18"/>
        </w:rPr>
        <w:t xml:space="preserve"> </w:t>
      </w:r>
      <w:r w:rsidRPr="006020BB">
        <w:rPr>
          <w:rFonts w:ascii="Cambria" w:eastAsia="Times" w:hAnsi="Cambria" w:cs="Times"/>
          <w:i/>
          <w:color w:val="000000"/>
          <w:sz w:val="18"/>
          <w:szCs w:val="18"/>
        </w:rPr>
        <w:t>Ibid</w:t>
      </w:r>
      <w:r w:rsidRPr="006020BB">
        <w:rPr>
          <w:rFonts w:ascii="Cambria" w:eastAsia="Times" w:hAnsi="Cambria" w:cs="Times"/>
          <w:color w:val="000000"/>
          <w:sz w:val="18"/>
          <w:szCs w:val="18"/>
        </w:rPr>
        <w:t>, 89.</w:t>
      </w:r>
    </w:p>
  </w:footnote>
  <w:footnote w:id="4">
    <w:p w14:paraId="2B2752FE" w14:textId="77777777" w:rsidR="00F535DF" w:rsidRPr="006020BB" w:rsidRDefault="00F535DF" w:rsidP="00F535DF">
      <w:pPr>
        <w:pBdr>
          <w:top w:val="nil"/>
          <w:left w:val="nil"/>
          <w:bottom w:val="nil"/>
          <w:right w:val="nil"/>
          <w:between w:val="nil"/>
        </w:pBdr>
        <w:jc w:val="both"/>
        <w:rPr>
          <w:rFonts w:ascii="Cambria" w:hAnsi="Cambria"/>
          <w:color w:val="000000"/>
          <w:sz w:val="18"/>
          <w:szCs w:val="18"/>
        </w:rPr>
      </w:pPr>
      <w:r w:rsidRPr="006020BB">
        <w:rPr>
          <w:rStyle w:val="FootnoteReference"/>
          <w:rFonts w:ascii="Cambria" w:hAnsi="Cambria"/>
          <w:sz w:val="18"/>
          <w:szCs w:val="18"/>
        </w:rPr>
        <w:footnoteRef/>
      </w:r>
      <w:r w:rsidRPr="006020BB">
        <w:rPr>
          <w:rFonts w:ascii="Cambria" w:hAnsi="Cambria"/>
          <w:color w:val="000000"/>
          <w:sz w:val="18"/>
          <w:szCs w:val="18"/>
        </w:rPr>
        <w:t xml:space="preserve"> </w:t>
      </w:r>
      <w:r w:rsidRPr="006020BB">
        <w:rPr>
          <w:rFonts w:ascii="Cambria" w:eastAsia="Times" w:hAnsi="Cambria" w:cs="Times"/>
          <w:color w:val="000000"/>
          <w:sz w:val="18"/>
          <w:szCs w:val="18"/>
        </w:rPr>
        <w:t xml:space="preserve">Joe Sambrook and David William Russell, </w:t>
      </w:r>
      <w:r w:rsidRPr="006020BB">
        <w:rPr>
          <w:rFonts w:ascii="Cambria" w:eastAsia="Times" w:hAnsi="Cambria" w:cs="Times"/>
          <w:i/>
          <w:color w:val="000000"/>
          <w:sz w:val="18"/>
          <w:szCs w:val="18"/>
        </w:rPr>
        <w:t>Molecular cloning: a laboratory manual</w:t>
      </w:r>
      <w:r w:rsidRPr="006020BB">
        <w:rPr>
          <w:rFonts w:ascii="Cambria" w:eastAsia="Times" w:hAnsi="Cambria" w:cs="Times"/>
          <w:color w:val="000000"/>
          <w:sz w:val="18"/>
          <w:szCs w:val="18"/>
        </w:rPr>
        <w:t>, 101.</w:t>
      </w:r>
    </w:p>
  </w:footnote>
  <w:footnote w:id="5">
    <w:p w14:paraId="1EA79FE2" w14:textId="77777777" w:rsidR="00F535DF" w:rsidRPr="00A26764" w:rsidRDefault="00F535DF" w:rsidP="00F535DF">
      <w:pPr>
        <w:pStyle w:val="FootnoteText"/>
        <w:rPr>
          <w:rFonts w:asciiTheme="majorBidi" w:hAnsiTheme="majorBidi" w:cstheme="majorBidi"/>
          <w:sz w:val="18"/>
          <w:szCs w:val="18"/>
        </w:rPr>
      </w:pPr>
      <w:r>
        <w:rPr>
          <w:rStyle w:val="FootnoteReference"/>
        </w:rPr>
        <w:footnoteRef/>
      </w:r>
      <w:r>
        <w:t xml:space="preserve"> </w:t>
      </w:r>
      <w:r w:rsidRPr="00A26764">
        <w:rPr>
          <w:rFonts w:asciiTheme="majorBidi" w:hAnsiTheme="majorBidi" w:cstheme="majorBidi"/>
          <w:sz w:val="18"/>
          <w:szCs w:val="18"/>
        </w:rPr>
        <w:fldChar w:fldCharType="begin"/>
      </w:r>
      <w:r w:rsidRPr="00A26764">
        <w:rPr>
          <w:rFonts w:asciiTheme="majorBidi" w:hAnsiTheme="majorBidi" w:cstheme="majorBidi"/>
          <w:sz w:val="18"/>
          <w:szCs w:val="18"/>
        </w:rPr>
        <w:instrText xml:space="preserve"> ADDIN ZOTERO_ITEM CSL_CITATION {"citationID":"XXV454US","properties":{"formattedCitation":"Nur Fauzan Ahmad, \\uc0\\u8220{}Problematika Transliterasi Aksara Arab-Latin: Studi Kasus Buku Panduan Manasik Haji Dan Umrah,\\uc0\\u8221{} {\\i{}Nusa: Jurnal Ilmu Bahasa Dan Sastra} 12, no. 1 (2017): 126\\uc0\\u8211{}36, https://doi.org/10.14710/nusa.12.1.126-136.","plainCitation":"Nur Fauzan Ahmad, “Problematika Transliterasi Aksara Arab-Latin: Studi Kasus Buku Panduan Manasik Haji Dan Umrah,” Nusa: Jurnal Ilmu Bahasa Dan Sastra 12, no. 1 (2017): 126–36, https://doi.org/10.14710/nusa.12.1.126-136.","noteIndex":1},"citationItems":[{"id":553,"uris":["http://zotero.org/users/9236783/items/DB3UGRUB"],"itemData":{"id":553,"type":"article-journal","abstract":"Society needs transliteration of Arabic script to Latin script to help those who can not read Arabic letter correctly. Reality shows there are many problems in the business. Although there is a Joint Decree between the Minister of Education and the Minister of Religious Affairs on Arab-Latin Transliteration Guidance, but in fact there are many versions of transliterations in the field. This paper discusses the problematics of Arab-Latin transliteration in Indonesian, with case studies on the Panduan Hajj and Umrah books of the Ministry of Religious Affairs, Travel Haji and Umroh PT Razek and Zidni Silma and Jamiatul Hujaj Kudus. The version of PT Razek follows the Transliteration guidelines of the two ministers, but still causes a lot of mispronunciations which result in misrepresentation. Books published by JHK Kudus attempt to bridge the difficulties faced by some Javanese Islamic community by creating their own transliteration system. Transliteration is quite helpful. It seems necessary to re-agree Latin Arabic transliteration system by considering the principle of the truth of speech and habits that exist in the community","container-title":"Nusa: Jurnal Ilmu Bahasa dan Sastra","DOI":"10.14710/nusa.12.1.126-136","ISSN":"2597-9558","issue":"1","language":"en-US","note":"publisher: Indonesian literature Program, Faculty of Humanities, Diponegoro University","page":"126-136","source":"ejournal.undip.ac.id","title":"Problematika Transliterasi Aksara Arab-Latin: Studi Kasus Buku Panduan Manasik Haji dan Umrah","title-short":"Problematika Transliterasi Aksara Arab-Latin","volume":"12","author":[{"family":"Ahmad","given":"Nur Fauzan"}],"issued":{"date-parts":[["2017",2,1]]}}}],"schema":"https://github.com/citation-style-language/schema/raw/master/csl-citation.json"} </w:instrText>
      </w:r>
      <w:r w:rsidRPr="00A26764">
        <w:rPr>
          <w:rFonts w:asciiTheme="majorBidi" w:hAnsiTheme="majorBidi" w:cstheme="majorBidi"/>
          <w:sz w:val="18"/>
          <w:szCs w:val="18"/>
        </w:rPr>
        <w:fldChar w:fldCharType="separate"/>
      </w:r>
      <w:r w:rsidRPr="00A26764">
        <w:rPr>
          <w:rFonts w:asciiTheme="majorBidi" w:hAnsiTheme="majorBidi" w:cstheme="majorBidi"/>
          <w:sz w:val="18"/>
          <w:szCs w:val="18"/>
        </w:rPr>
        <w:t xml:space="preserve">Nur Fauzan Ahmad, “Problematika Transliterasi Aksara Arab-Latin: Studi Kasus Buku Panduan Manasik Haji Dan Umrah,” </w:t>
      </w:r>
      <w:r w:rsidRPr="00A26764">
        <w:rPr>
          <w:rFonts w:asciiTheme="majorBidi" w:hAnsiTheme="majorBidi" w:cstheme="majorBidi"/>
          <w:i/>
          <w:iCs/>
          <w:sz w:val="18"/>
          <w:szCs w:val="18"/>
        </w:rPr>
        <w:t>Nusa: Jurnal Ilmu Bahasa Dan Sastra</w:t>
      </w:r>
      <w:r w:rsidRPr="00A26764">
        <w:rPr>
          <w:rFonts w:asciiTheme="majorBidi" w:hAnsiTheme="majorBidi" w:cstheme="majorBidi"/>
          <w:sz w:val="18"/>
          <w:szCs w:val="18"/>
        </w:rPr>
        <w:t xml:space="preserve"> 12, no. 1 (2017): 126–36, https://doi.org/10.14710/nusa.12.1.126-136.</w:t>
      </w:r>
      <w:r w:rsidRPr="00A26764">
        <w:rPr>
          <w:rFonts w:asciiTheme="majorBidi" w:hAnsiTheme="majorBidi" w:cstheme="majorBidi"/>
          <w:sz w:val="18"/>
          <w:szCs w:val="18"/>
        </w:rPr>
        <w:fldChar w:fldCharType="end"/>
      </w:r>
    </w:p>
  </w:footnote>
  <w:footnote w:id="6">
    <w:p w14:paraId="1FAD7121" w14:textId="77777777" w:rsidR="00F535DF" w:rsidRPr="002B7695" w:rsidRDefault="00F535DF" w:rsidP="00F535DF">
      <w:pPr>
        <w:pStyle w:val="FootnoteText"/>
        <w:jc w:val="both"/>
        <w:rPr>
          <w:rFonts w:ascii="Times" w:eastAsia="Times" w:hAnsi="Times" w:cs="Times"/>
          <w:color w:val="000000"/>
          <w:spacing w:val="-6"/>
          <w:sz w:val="18"/>
          <w:szCs w:val="18"/>
        </w:rPr>
      </w:pPr>
      <w:r>
        <w:rPr>
          <w:rStyle w:val="FootnoteReference"/>
        </w:rPr>
        <w:footnoteRef/>
      </w:r>
      <w:r>
        <w:t xml:space="preserve"> </w:t>
      </w:r>
      <w:r w:rsidRPr="002B7695">
        <w:rPr>
          <w:rFonts w:ascii="Times" w:eastAsia="Times" w:hAnsi="Times" w:cs="Times"/>
          <w:color w:val="000000"/>
          <w:spacing w:val="-6"/>
          <w:sz w:val="18"/>
          <w:szCs w:val="18"/>
        </w:rPr>
        <w:t>Surat Keputusan Bersama (SKB) Menteri Agama dan Menteri Pendidikan dan Kebudayaan R.I. Nomor: 158 Tahun 1987 dan Nomor: 0543b/U/1987. (</w:t>
      </w:r>
      <w:hyperlink r:id="rId1" w:history="1">
        <w:r w:rsidRPr="002B7695">
          <w:rPr>
            <w:rStyle w:val="Hyperlink"/>
            <w:rFonts w:ascii="Times" w:eastAsia="Times" w:hAnsi="Times" w:cs="Times"/>
            <w:spacing w:val="-6"/>
            <w:sz w:val="18"/>
            <w:szCs w:val="18"/>
            <w:lang w:val="en-US"/>
          </w:rPr>
          <w:t>download</w:t>
        </w:r>
      </w:hyperlink>
      <w:r w:rsidRPr="002B7695">
        <w:rPr>
          <w:rFonts w:ascii="Times" w:eastAsia="Times" w:hAnsi="Times" w:cs="Times"/>
          <w:color w:val="000000"/>
          <w:spacing w:val="-6"/>
          <w:sz w:val="18"/>
          <w:szCs w:val="18"/>
        </w:rPr>
        <w:t xml:space="preserve">) </w:t>
      </w:r>
    </w:p>
  </w:footnote>
  <w:footnote w:id="7">
    <w:p w14:paraId="5BD9B22A" w14:textId="77777777" w:rsidR="00F535DF" w:rsidRPr="002B7695" w:rsidRDefault="00F535DF" w:rsidP="00F535DF">
      <w:pPr>
        <w:pStyle w:val="FootnoteText"/>
        <w:rPr>
          <w:spacing w:val="-6"/>
        </w:rPr>
      </w:pPr>
      <w:r w:rsidRPr="002B7695">
        <w:rPr>
          <w:rStyle w:val="FootnoteReference"/>
          <w:spacing w:val="-6"/>
        </w:rPr>
        <w:footnoteRef/>
      </w:r>
      <w:r w:rsidRPr="002B7695">
        <w:rPr>
          <w:spacing w:val="-6"/>
        </w:rPr>
        <w:t xml:space="preserve"> </w:t>
      </w:r>
      <w:r w:rsidRPr="002B7695">
        <w:rPr>
          <w:rFonts w:ascii="Times" w:eastAsia="Times" w:hAnsi="Times" w:cs="Times"/>
          <w:color w:val="000000"/>
          <w:spacing w:val="-6"/>
          <w:sz w:val="18"/>
          <w:szCs w:val="18"/>
        </w:rPr>
        <w:t xml:space="preserve">The </w:t>
      </w:r>
      <w:r w:rsidRPr="002B7695">
        <w:rPr>
          <w:rFonts w:ascii="Times" w:eastAsia="Times" w:hAnsi="Times" w:cs="Times"/>
          <w:color w:val="000000"/>
          <w:spacing w:val="-6"/>
          <w:sz w:val="18"/>
          <w:szCs w:val="18"/>
          <w:lang w:val="en-US"/>
        </w:rPr>
        <w:t>Arabic standard of ALA-LC romanization</w:t>
      </w:r>
      <w:r w:rsidRPr="002B7695">
        <w:rPr>
          <w:spacing w:val="-6"/>
        </w:rPr>
        <w:t xml:space="preserve"> </w:t>
      </w:r>
      <w:r w:rsidRPr="002B7695">
        <w:rPr>
          <w:rFonts w:ascii="Times" w:eastAsia="Times" w:hAnsi="Times" w:cs="Times"/>
          <w:color w:val="000000"/>
          <w:spacing w:val="-6"/>
          <w:sz w:val="18"/>
          <w:szCs w:val="18"/>
        </w:rPr>
        <w:t>(</w:t>
      </w:r>
      <w:hyperlink r:id="rId2" w:history="1">
        <w:r w:rsidRPr="002B7695">
          <w:rPr>
            <w:rStyle w:val="Hyperlink"/>
            <w:rFonts w:ascii="Times" w:eastAsia="Times" w:hAnsi="Times" w:cs="Times"/>
            <w:spacing w:val="-6"/>
            <w:sz w:val="18"/>
            <w:szCs w:val="18"/>
            <w:lang w:val="en-US"/>
          </w:rPr>
          <w:t>download</w:t>
        </w:r>
      </w:hyperlink>
      <w:r w:rsidRPr="002B7695">
        <w:rPr>
          <w:rFonts w:ascii="Times" w:eastAsia="Times" w:hAnsi="Times" w:cs="Times"/>
          <w:color w:val="000000"/>
          <w:spacing w:val="-6"/>
          <w:sz w:val="18"/>
          <w:szCs w:val="18"/>
        </w:rPr>
        <w:t>)</w:t>
      </w:r>
    </w:p>
  </w:footnote>
  <w:footnote w:id="8">
    <w:p w14:paraId="1B48F852" w14:textId="77777777" w:rsidR="004E5546" w:rsidRPr="006020BB" w:rsidRDefault="004E5546" w:rsidP="004E5546">
      <w:pPr>
        <w:jc w:val="both"/>
        <w:rPr>
          <w:rFonts w:ascii="Cambria" w:hAnsi="Cambria"/>
          <w:sz w:val="18"/>
          <w:szCs w:val="18"/>
        </w:rPr>
      </w:pPr>
      <w:r w:rsidRPr="006020BB">
        <w:rPr>
          <w:rStyle w:val="FootnoteReference"/>
          <w:rFonts w:ascii="Cambria" w:hAnsi="Cambria"/>
          <w:sz w:val="18"/>
          <w:szCs w:val="18"/>
        </w:rPr>
        <w:footnoteRef/>
      </w:r>
      <w:r w:rsidRPr="006020BB">
        <w:rPr>
          <w:rFonts w:ascii="Cambria" w:hAnsi="Cambria"/>
          <w:sz w:val="18"/>
          <w:szCs w:val="18"/>
        </w:rPr>
        <w:t xml:space="preserve"> referen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891CF" w14:textId="77777777" w:rsidR="009C6B6C" w:rsidRDefault="009C6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CDA5E" w14:textId="77777777" w:rsidR="009C6B6C" w:rsidRDefault="009C6B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02350" w14:textId="77777777" w:rsidR="009C6B6C" w:rsidRDefault="009C6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C6377"/>
    <w:multiLevelType w:val="multilevel"/>
    <w:tmpl w:val="4F5A99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B68AF"/>
    <w:multiLevelType w:val="hybridMultilevel"/>
    <w:tmpl w:val="4CC45226"/>
    <w:lvl w:ilvl="0" w:tplc="B980F922">
      <w:start w:val="1"/>
      <w:numFmt w:val="decimal"/>
      <w:lvlText w:val="%1."/>
      <w:lvlJc w:val="left"/>
      <w:pPr>
        <w:ind w:left="644" w:hanging="360"/>
      </w:pPr>
      <w:rPr>
        <w:rFonts w:hint="default"/>
        <w:color w:val="00000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15:restartNumberingAfterBreak="0">
    <w:nsid w:val="06812AD2"/>
    <w:multiLevelType w:val="multilevel"/>
    <w:tmpl w:val="4F5A99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E6932"/>
    <w:multiLevelType w:val="multilevel"/>
    <w:tmpl w:val="4F5A99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F836B8"/>
    <w:multiLevelType w:val="hybridMultilevel"/>
    <w:tmpl w:val="CB04E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24564"/>
    <w:multiLevelType w:val="multilevel"/>
    <w:tmpl w:val="4F5A991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5F7F0A"/>
    <w:multiLevelType w:val="multilevel"/>
    <w:tmpl w:val="CDC8E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6542D5"/>
    <w:multiLevelType w:val="multilevel"/>
    <w:tmpl w:val="4F5A99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771F6"/>
    <w:multiLevelType w:val="multilevel"/>
    <w:tmpl w:val="5B9E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7D0AB0"/>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572B27"/>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70980"/>
    <w:multiLevelType w:val="hybridMultilevel"/>
    <w:tmpl w:val="DF405E0C"/>
    <w:lvl w:ilvl="0" w:tplc="582022AE">
      <w:start w:val="1"/>
      <w:numFmt w:val="decimal"/>
      <w:lvlText w:val="%1."/>
      <w:lvlJc w:val="left"/>
      <w:pPr>
        <w:ind w:left="1080" w:hanging="360"/>
      </w:pPr>
      <w:rPr>
        <w:rFonts w:hint="default"/>
        <w:color w:val="00000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F2B3D0E"/>
    <w:multiLevelType w:val="multilevel"/>
    <w:tmpl w:val="4F5A991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631BE2"/>
    <w:multiLevelType w:val="multilevel"/>
    <w:tmpl w:val="4F5A99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21E04"/>
    <w:multiLevelType w:val="hybridMultilevel"/>
    <w:tmpl w:val="48320F92"/>
    <w:lvl w:ilvl="0" w:tplc="FFFFFFFF">
      <w:start w:val="1"/>
      <w:numFmt w:val="decimal"/>
      <w:lvlText w:val="%1."/>
      <w:lvlJc w:val="left"/>
      <w:pPr>
        <w:ind w:left="1800" w:hanging="360"/>
      </w:pPr>
    </w:lvl>
    <w:lvl w:ilvl="1" w:tplc="0409000F">
      <w:start w:val="1"/>
      <w:numFmt w:val="decimal"/>
      <w:lvlText w:val="%2."/>
      <w:lvlJc w:val="left"/>
      <w:pPr>
        <w:ind w:left="1004" w:hanging="360"/>
      </w:pPr>
    </w:lvl>
    <w:lvl w:ilvl="2" w:tplc="A184BC50">
      <w:start w:val="1"/>
      <w:numFmt w:val="lowerLetter"/>
      <w:lvlText w:val="%3."/>
      <w:lvlJc w:val="left"/>
      <w:pPr>
        <w:ind w:left="3420" w:hanging="360"/>
      </w:pPr>
      <w:rPr>
        <w:rFonts w:hint="default"/>
        <w:color w:val="000000"/>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1D16C20"/>
    <w:multiLevelType w:val="hybridMultilevel"/>
    <w:tmpl w:val="CD1A0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05F01"/>
    <w:multiLevelType w:val="multilevel"/>
    <w:tmpl w:val="4F5A99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C07D6F"/>
    <w:multiLevelType w:val="hybridMultilevel"/>
    <w:tmpl w:val="A692A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36255"/>
    <w:multiLevelType w:val="hybridMultilevel"/>
    <w:tmpl w:val="15E8C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4B25C34"/>
    <w:multiLevelType w:val="multilevel"/>
    <w:tmpl w:val="4F5A99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8A3F1B"/>
    <w:multiLevelType w:val="multilevel"/>
    <w:tmpl w:val="4F5A991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5D0B58"/>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653265"/>
    <w:multiLevelType w:val="multilevel"/>
    <w:tmpl w:val="4F5A99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9004B"/>
    <w:multiLevelType w:val="hybridMultilevel"/>
    <w:tmpl w:val="C16498F6"/>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0409000F">
      <w:start w:val="1"/>
      <w:numFmt w:val="decimal"/>
      <w:lvlText w:val="%3."/>
      <w:lvlJc w:val="left"/>
      <w:pPr>
        <w:ind w:left="1004" w:hanging="36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43D254B"/>
    <w:multiLevelType w:val="multilevel"/>
    <w:tmpl w:val="4F5A99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6D36E8"/>
    <w:multiLevelType w:val="multilevel"/>
    <w:tmpl w:val="4F5A99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BB2505"/>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B9976B9"/>
    <w:multiLevelType w:val="hybridMultilevel"/>
    <w:tmpl w:val="E90E7170"/>
    <w:lvl w:ilvl="0" w:tplc="04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8" w15:restartNumberingAfterBreak="0">
    <w:nsid w:val="4BF77B00"/>
    <w:multiLevelType w:val="hybridMultilevel"/>
    <w:tmpl w:val="14D22DA2"/>
    <w:lvl w:ilvl="0" w:tplc="04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9" w15:restartNumberingAfterBreak="0">
    <w:nsid w:val="4DB1348E"/>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3B2A8E"/>
    <w:multiLevelType w:val="multilevel"/>
    <w:tmpl w:val="4F5A99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B12B67"/>
    <w:multiLevelType w:val="multilevel"/>
    <w:tmpl w:val="4F5A99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0D5158"/>
    <w:multiLevelType w:val="multilevel"/>
    <w:tmpl w:val="4F5A99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4E148E"/>
    <w:multiLevelType w:val="multilevel"/>
    <w:tmpl w:val="6BBC8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92489A"/>
    <w:multiLevelType w:val="multilevel"/>
    <w:tmpl w:val="4F5A99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D47F00"/>
    <w:multiLevelType w:val="multilevel"/>
    <w:tmpl w:val="4F5A99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CA6081"/>
    <w:multiLevelType w:val="multilevel"/>
    <w:tmpl w:val="4F5A99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8E37DD"/>
    <w:multiLevelType w:val="hybridMultilevel"/>
    <w:tmpl w:val="C0DA0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9F5C74"/>
    <w:multiLevelType w:val="hybridMultilevel"/>
    <w:tmpl w:val="437C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6F0F4D"/>
    <w:multiLevelType w:val="hybridMultilevel"/>
    <w:tmpl w:val="3E6AE1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A46493A"/>
    <w:multiLevelType w:val="multilevel"/>
    <w:tmpl w:val="4F5A99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B15ECF"/>
    <w:multiLevelType w:val="multilevel"/>
    <w:tmpl w:val="4F5A99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5038D2"/>
    <w:multiLevelType w:val="hybridMultilevel"/>
    <w:tmpl w:val="41D269C8"/>
    <w:lvl w:ilvl="0" w:tplc="0409000F">
      <w:start w:val="1"/>
      <w:numFmt w:val="decimal"/>
      <w:lvlText w:val="%1."/>
      <w:lvlJc w:val="left"/>
      <w:pPr>
        <w:ind w:left="1800" w:hanging="360"/>
      </w:pPr>
    </w:lvl>
    <w:lvl w:ilvl="1" w:tplc="38090019">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3" w15:restartNumberingAfterBreak="0">
    <w:nsid w:val="74967FED"/>
    <w:multiLevelType w:val="multilevel"/>
    <w:tmpl w:val="4F5A99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71A69FC"/>
    <w:multiLevelType w:val="multilevel"/>
    <w:tmpl w:val="4F5A99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6292546">
    <w:abstractNumId w:val="18"/>
  </w:num>
  <w:num w:numId="2" w16cid:durableId="1717583608">
    <w:abstractNumId w:val="11"/>
  </w:num>
  <w:num w:numId="3" w16cid:durableId="1252473080">
    <w:abstractNumId w:val="27"/>
  </w:num>
  <w:num w:numId="4" w16cid:durableId="942417711">
    <w:abstractNumId w:val="1"/>
  </w:num>
  <w:num w:numId="5" w16cid:durableId="2002999513">
    <w:abstractNumId w:val="42"/>
  </w:num>
  <w:num w:numId="6" w16cid:durableId="864057161">
    <w:abstractNumId w:val="14"/>
  </w:num>
  <w:num w:numId="7" w16cid:durableId="1775858297">
    <w:abstractNumId w:val="28"/>
  </w:num>
  <w:num w:numId="8" w16cid:durableId="1813789731">
    <w:abstractNumId w:val="23"/>
  </w:num>
  <w:num w:numId="9" w16cid:durableId="1495414076">
    <w:abstractNumId w:val="26"/>
  </w:num>
  <w:num w:numId="10" w16cid:durableId="1459956472">
    <w:abstractNumId w:val="24"/>
  </w:num>
  <w:num w:numId="11" w16cid:durableId="2065985853">
    <w:abstractNumId w:val="2"/>
  </w:num>
  <w:num w:numId="12" w16cid:durableId="1452045245">
    <w:abstractNumId w:val="32"/>
  </w:num>
  <w:num w:numId="13" w16cid:durableId="1724016623">
    <w:abstractNumId w:val="16"/>
  </w:num>
  <w:num w:numId="14" w16cid:durableId="1594892522">
    <w:abstractNumId w:val="5"/>
  </w:num>
  <w:num w:numId="15" w16cid:durableId="1835562354">
    <w:abstractNumId w:val="41"/>
  </w:num>
  <w:num w:numId="16" w16cid:durableId="824277025">
    <w:abstractNumId w:val="10"/>
  </w:num>
  <w:num w:numId="17" w16cid:durableId="1048336934">
    <w:abstractNumId w:val="30"/>
  </w:num>
  <w:num w:numId="18" w16cid:durableId="2136750636">
    <w:abstractNumId w:val="3"/>
  </w:num>
  <w:num w:numId="19" w16cid:durableId="1841235671">
    <w:abstractNumId w:val="13"/>
  </w:num>
  <w:num w:numId="20" w16cid:durableId="307826370">
    <w:abstractNumId w:val="22"/>
  </w:num>
  <w:num w:numId="21" w16cid:durableId="155608263">
    <w:abstractNumId w:val="12"/>
  </w:num>
  <w:num w:numId="22" w16cid:durableId="734162320">
    <w:abstractNumId w:val="44"/>
  </w:num>
  <w:num w:numId="23" w16cid:durableId="1957444367">
    <w:abstractNumId w:val="19"/>
  </w:num>
  <w:num w:numId="24" w16cid:durableId="1062562419">
    <w:abstractNumId w:val="9"/>
  </w:num>
  <w:num w:numId="25" w16cid:durableId="1733767427">
    <w:abstractNumId w:val="35"/>
  </w:num>
  <w:num w:numId="26" w16cid:durableId="77992746">
    <w:abstractNumId w:val="40"/>
  </w:num>
  <w:num w:numId="27" w16cid:durableId="259726430">
    <w:abstractNumId w:val="0"/>
  </w:num>
  <w:num w:numId="28" w16cid:durableId="1847675139">
    <w:abstractNumId w:val="36"/>
  </w:num>
  <w:num w:numId="29" w16cid:durableId="554589598">
    <w:abstractNumId w:val="20"/>
  </w:num>
  <w:num w:numId="30" w16cid:durableId="1805732691">
    <w:abstractNumId w:val="21"/>
  </w:num>
  <w:num w:numId="31" w16cid:durableId="2112359930">
    <w:abstractNumId w:val="43"/>
  </w:num>
  <w:num w:numId="32" w16cid:durableId="561135077">
    <w:abstractNumId w:val="25"/>
  </w:num>
  <w:num w:numId="33" w16cid:durableId="389965844">
    <w:abstractNumId w:val="7"/>
  </w:num>
  <w:num w:numId="34" w16cid:durableId="2061248897">
    <w:abstractNumId w:val="29"/>
  </w:num>
  <w:num w:numId="35" w16cid:durableId="1992559583">
    <w:abstractNumId w:val="34"/>
  </w:num>
  <w:num w:numId="36" w16cid:durableId="1321344885">
    <w:abstractNumId w:val="31"/>
  </w:num>
  <w:num w:numId="37" w16cid:durableId="676274198">
    <w:abstractNumId w:val="33"/>
  </w:num>
  <w:num w:numId="38" w16cid:durableId="1156413685">
    <w:abstractNumId w:val="8"/>
  </w:num>
  <w:num w:numId="39" w16cid:durableId="473374544">
    <w:abstractNumId w:val="6"/>
  </w:num>
  <w:num w:numId="40" w16cid:durableId="1417242479">
    <w:abstractNumId w:val="38"/>
  </w:num>
  <w:num w:numId="41" w16cid:durableId="1945530786">
    <w:abstractNumId w:val="4"/>
  </w:num>
  <w:num w:numId="42" w16cid:durableId="823938494">
    <w:abstractNumId w:val="15"/>
  </w:num>
  <w:num w:numId="43" w16cid:durableId="1077941373">
    <w:abstractNumId w:val="17"/>
  </w:num>
  <w:num w:numId="44" w16cid:durableId="1457214124">
    <w:abstractNumId w:val="37"/>
  </w:num>
  <w:num w:numId="45" w16cid:durableId="66113073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Q2NbAwMzcytTRT0lEKTi0uzszPAykwqQUAphDRxywAAAA="/>
  </w:docVars>
  <w:rsids>
    <w:rsidRoot w:val="00842847"/>
    <w:rsid w:val="00000C98"/>
    <w:rsid w:val="00002982"/>
    <w:rsid w:val="00004C74"/>
    <w:rsid w:val="000258DF"/>
    <w:rsid w:val="000343CD"/>
    <w:rsid w:val="00035605"/>
    <w:rsid w:val="000359D3"/>
    <w:rsid w:val="00046105"/>
    <w:rsid w:val="0005126F"/>
    <w:rsid w:val="00052647"/>
    <w:rsid w:val="00053260"/>
    <w:rsid w:val="000539E4"/>
    <w:rsid w:val="00063E8C"/>
    <w:rsid w:val="000724BE"/>
    <w:rsid w:val="0007282A"/>
    <w:rsid w:val="00072A20"/>
    <w:rsid w:val="00072D30"/>
    <w:rsid w:val="000901D3"/>
    <w:rsid w:val="000965F6"/>
    <w:rsid w:val="000A2852"/>
    <w:rsid w:val="000B1474"/>
    <w:rsid w:val="000B7CD8"/>
    <w:rsid w:val="000C1A6A"/>
    <w:rsid w:val="000C3677"/>
    <w:rsid w:val="000C7948"/>
    <w:rsid w:val="000D2BDB"/>
    <w:rsid w:val="000E0E37"/>
    <w:rsid w:val="000E3FB9"/>
    <w:rsid w:val="000E67B0"/>
    <w:rsid w:val="000E7840"/>
    <w:rsid w:val="000F4863"/>
    <w:rsid w:val="001024C2"/>
    <w:rsid w:val="001056A2"/>
    <w:rsid w:val="0011611F"/>
    <w:rsid w:val="00132390"/>
    <w:rsid w:val="00132F1C"/>
    <w:rsid w:val="001363C1"/>
    <w:rsid w:val="00141E5F"/>
    <w:rsid w:val="001424F4"/>
    <w:rsid w:val="00144470"/>
    <w:rsid w:val="001562FF"/>
    <w:rsid w:val="001624CE"/>
    <w:rsid w:val="00162C5F"/>
    <w:rsid w:val="0016603C"/>
    <w:rsid w:val="00173AF0"/>
    <w:rsid w:val="0017732F"/>
    <w:rsid w:val="00186F6B"/>
    <w:rsid w:val="001916A6"/>
    <w:rsid w:val="00192A02"/>
    <w:rsid w:val="00196083"/>
    <w:rsid w:val="001A53D8"/>
    <w:rsid w:val="001B6A3D"/>
    <w:rsid w:val="001C0EB3"/>
    <w:rsid w:val="001D1709"/>
    <w:rsid w:val="001D348E"/>
    <w:rsid w:val="001D48CF"/>
    <w:rsid w:val="00211489"/>
    <w:rsid w:val="002158B8"/>
    <w:rsid w:val="00217578"/>
    <w:rsid w:val="00223851"/>
    <w:rsid w:val="00225356"/>
    <w:rsid w:val="0022765A"/>
    <w:rsid w:val="00233349"/>
    <w:rsid w:val="00251328"/>
    <w:rsid w:val="00256D17"/>
    <w:rsid w:val="00263CC3"/>
    <w:rsid w:val="00270B3C"/>
    <w:rsid w:val="002A44D9"/>
    <w:rsid w:val="002B52F4"/>
    <w:rsid w:val="002B78EE"/>
    <w:rsid w:val="002B792E"/>
    <w:rsid w:val="002F298C"/>
    <w:rsid w:val="002F66A3"/>
    <w:rsid w:val="002F728E"/>
    <w:rsid w:val="002F74E5"/>
    <w:rsid w:val="00305A3E"/>
    <w:rsid w:val="00314012"/>
    <w:rsid w:val="00317579"/>
    <w:rsid w:val="0032003C"/>
    <w:rsid w:val="0032304A"/>
    <w:rsid w:val="003260DC"/>
    <w:rsid w:val="0033233B"/>
    <w:rsid w:val="00340851"/>
    <w:rsid w:val="00341AEA"/>
    <w:rsid w:val="003423A7"/>
    <w:rsid w:val="0035394C"/>
    <w:rsid w:val="00361FD5"/>
    <w:rsid w:val="003758CB"/>
    <w:rsid w:val="00380B46"/>
    <w:rsid w:val="00381E72"/>
    <w:rsid w:val="00383FCA"/>
    <w:rsid w:val="00384C3F"/>
    <w:rsid w:val="00395048"/>
    <w:rsid w:val="0039518D"/>
    <w:rsid w:val="003A56D5"/>
    <w:rsid w:val="003B0983"/>
    <w:rsid w:val="003B2B2C"/>
    <w:rsid w:val="003C295A"/>
    <w:rsid w:val="003C7176"/>
    <w:rsid w:val="003C74A6"/>
    <w:rsid w:val="003C7B98"/>
    <w:rsid w:val="003D0885"/>
    <w:rsid w:val="003D320A"/>
    <w:rsid w:val="003D4C7D"/>
    <w:rsid w:val="003D66AA"/>
    <w:rsid w:val="003E0835"/>
    <w:rsid w:val="003E3D84"/>
    <w:rsid w:val="003E415A"/>
    <w:rsid w:val="003F13A3"/>
    <w:rsid w:val="003F2B5E"/>
    <w:rsid w:val="004049B7"/>
    <w:rsid w:val="00405009"/>
    <w:rsid w:val="00416862"/>
    <w:rsid w:val="00417E22"/>
    <w:rsid w:val="00427006"/>
    <w:rsid w:val="004352DB"/>
    <w:rsid w:val="00450C50"/>
    <w:rsid w:val="00453460"/>
    <w:rsid w:val="00463221"/>
    <w:rsid w:val="0046402E"/>
    <w:rsid w:val="004649D4"/>
    <w:rsid w:val="00464AEE"/>
    <w:rsid w:val="0047140F"/>
    <w:rsid w:val="004719EC"/>
    <w:rsid w:val="00473B0D"/>
    <w:rsid w:val="00484FDA"/>
    <w:rsid w:val="004864B1"/>
    <w:rsid w:val="004874EC"/>
    <w:rsid w:val="00495D3D"/>
    <w:rsid w:val="004B148E"/>
    <w:rsid w:val="004B5D3E"/>
    <w:rsid w:val="004B7536"/>
    <w:rsid w:val="004C6AD0"/>
    <w:rsid w:val="004C7F38"/>
    <w:rsid w:val="004D2717"/>
    <w:rsid w:val="004D300A"/>
    <w:rsid w:val="004D685B"/>
    <w:rsid w:val="004E47C5"/>
    <w:rsid w:val="004E5546"/>
    <w:rsid w:val="004E63E4"/>
    <w:rsid w:val="00500C11"/>
    <w:rsid w:val="005158A1"/>
    <w:rsid w:val="005175DF"/>
    <w:rsid w:val="00517CC4"/>
    <w:rsid w:val="00530B8C"/>
    <w:rsid w:val="0053334F"/>
    <w:rsid w:val="0054257E"/>
    <w:rsid w:val="00542B1C"/>
    <w:rsid w:val="005511F2"/>
    <w:rsid w:val="00560A22"/>
    <w:rsid w:val="005676B1"/>
    <w:rsid w:val="005702FA"/>
    <w:rsid w:val="00571620"/>
    <w:rsid w:val="00571783"/>
    <w:rsid w:val="00573ACC"/>
    <w:rsid w:val="00580784"/>
    <w:rsid w:val="00586D23"/>
    <w:rsid w:val="0059076B"/>
    <w:rsid w:val="005A4613"/>
    <w:rsid w:val="005A7789"/>
    <w:rsid w:val="005B012F"/>
    <w:rsid w:val="005B65A7"/>
    <w:rsid w:val="005B6A83"/>
    <w:rsid w:val="005B7B9D"/>
    <w:rsid w:val="005B7F55"/>
    <w:rsid w:val="005C07AF"/>
    <w:rsid w:val="005C2B75"/>
    <w:rsid w:val="005C2D72"/>
    <w:rsid w:val="005D1218"/>
    <w:rsid w:val="005D1782"/>
    <w:rsid w:val="005D3ABB"/>
    <w:rsid w:val="005D6955"/>
    <w:rsid w:val="005E1C06"/>
    <w:rsid w:val="005E542F"/>
    <w:rsid w:val="005F1462"/>
    <w:rsid w:val="006020BB"/>
    <w:rsid w:val="0060586A"/>
    <w:rsid w:val="00607CD4"/>
    <w:rsid w:val="006112AF"/>
    <w:rsid w:val="00611A1D"/>
    <w:rsid w:val="00613229"/>
    <w:rsid w:val="006175B0"/>
    <w:rsid w:val="0062477F"/>
    <w:rsid w:val="006367C2"/>
    <w:rsid w:val="0064333E"/>
    <w:rsid w:val="00643FA5"/>
    <w:rsid w:val="0064488A"/>
    <w:rsid w:val="006454DC"/>
    <w:rsid w:val="0066238E"/>
    <w:rsid w:val="0066310E"/>
    <w:rsid w:val="00665F25"/>
    <w:rsid w:val="00675E17"/>
    <w:rsid w:val="0067676C"/>
    <w:rsid w:val="0068100A"/>
    <w:rsid w:val="006826E8"/>
    <w:rsid w:val="00682963"/>
    <w:rsid w:val="00686B07"/>
    <w:rsid w:val="00686D6A"/>
    <w:rsid w:val="00687764"/>
    <w:rsid w:val="006A04B0"/>
    <w:rsid w:val="006A5D6B"/>
    <w:rsid w:val="006A6AFD"/>
    <w:rsid w:val="006A7284"/>
    <w:rsid w:val="006A7594"/>
    <w:rsid w:val="006B4B07"/>
    <w:rsid w:val="006B573C"/>
    <w:rsid w:val="006B64D8"/>
    <w:rsid w:val="006C0921"/>
    <w:rsid w:val="006C173A"/>
    <w:rsid w:val="006C363C"/>
    <w:rsid w:val="006C48FE"/>
    <w:rsid w:val="006D517A"/>
    <w:rsid w:val="006E152B"/>
    <w:rsid w:val="006E5F1F"/>
    <w:rsid w:val="006F0750"/>
    <w:rsid w:val="006F2C81"/>
    <w:rsid w:val="006F5893"/>
    <w:rsid w:val="00700BB9"/>
    <w:rsid w:val="00703500"/>
    <w:rsid w:val="00705D1E"/>
    <w:rsid w:val="00711599"/>
    <w:rsid w:val="00713A50"/>
    <w:rsid w:val="007155E1"/>
    <w:rsid w:val="00722526"/>
    <w:rsid w:val="00731F6F"/>
    <w:rsid w:val="00741368"/>
    <w:rsid w:val="00741B99"/>
    <w:rsid w:val="00750CF7"/>
    <w:rsid w:val="0075117E"/>
    <w:rsid w:val="00754451"/>
    <w:rsid w:val="0075651C"/>
    <w:rsid w:val="00756C86"/>
    <w:rsid w:val="00761751"/>
    <w:rsid w:val="00765682"/>
    <w:rsid w:val="00776B96"/>
    <w:rsid w:val="00781BD5"/>
    <w:rsid w:val="007831CB"/>
    <w:rsid w:val="00783C2F"/>
    <w:rsid w:val="00787327"/>
    <w:rsid w:val="007877E6"/>
    <w:rsid w:val="007955DF"/>
    <w:rsid w:val="007978CA"/>
    <w:rsid w:val="007A1F72"/>
    <w:rsid w:val="007A51FB"/>
    <w:rsid w:val="007C14D3"/>
    <w:rsid w:val="007C4969"/>
    <w:rsid w:val="007C68F2"/>
    <w:rsid w:val="007D0559"/>
    <w:rsid w:val="007D38D5"/>
    <w:rsid w:val="007E38A2"/>
    <w:rsid w:val="007F5F67"/>
    <w:rsid w:val="0080328D"/>
    <w:rsid w:val="00806C7D"/>
    <w:rsid w:val="00807280"/>
    <w:rsid w:val="008112D7"/>
    <w:rsid w:val="00813992"/>
    <w:rsid w:val="008157D6"/>
    <w:rsid w:val="00823DAC"/>
    <w:rsid w:val="00825060"/>
    <w:rsid w:val="00837867"/>
    <w:rsid w:val="0084057C"/>
    <w:rsid w:val="00842847"/>
    <w:rsid w:val="008442FC"/>
    <w:rsid w:val="00851A4F"/>
    <w:rsid w:val="008572D9"/>
    <w:rsid w:val="008574FE"/>
    <w:rsid w:val="00860093"/>
    <w:rsid w:val="00862B9C"/>
    <w:rsid w:val="0086402F"/>
    <w:rsid w:val="00867077"/>
    <w:rsid w:val="00870391"/>
    <w:rsid w:val="00871D30"/>
    <w:rsid w:val="00872BF9"/>
    <w:rsid w:val="00872E32"/>
    <w:rsid w:val="00881F26"/>
    <w:rsid w:val="00882DFD"/>
    <w:rsid w:val="00884FAC"/>
    <w:rsid w:val="00895A1E"/>
    <w:rsid w:val="008A366F"/>
    <w:rsid w:val="008A511B"/>
    <w:rsid w:val="008A7806"/>
    <w:rsid w:val="008B438B"/>
    <w:rsid w:val="008C579E"/>
    <w:rsid w:val="008D12C3"/>
    <w:rsid w:val="008D3A82"/>
    <w:rsid w:val="008D462E"/>
    <w:rsid w:val="008D48D5"/>
    <w:rsid w:val="008F22AF"/>
    <w:rsid w:val="008F7F8A"/>
    <w:rsid w:val="009059EE"/>
    <w:rsid w:val="0090733A"/>
    <w:rsid w:val="009073AB"/>
    <w:rsid w:val="00910187"/>
    <w:rsid w:val="009138D0"/>
    <w:rsid w:val="00914F61"/>
    <w:rsid w:val="00915CC5"/>
    <w:rsid w:val="00922B0E"/>
    <w:rsid w:val="00931EF4"/>
    <w:rsid w:val="00933381"/>
    <w:rsid w:val="00933B8B"/>
    <w:rsid w:val="00942F5C"/>
    <w:rsid w:val="00942FA9"/>
    <w:rsid w:val="0094652F"/>
    <w:rsid w:val="009538FB"/>
    <w:rsid w:val="00953D8E"/>
    <w:rsid w:val="00953F13"/>
    <w:rsid w:val="009629C3"/>
    <w:rsid w:val="009874A5"/>
    <w:rsid w:val="009925D3"/>
    <w:rsid w:val="009942EA"/>
    <w:rsid w:val="00995E59"/>
    <w:rsid w:val="009A4510"/>
    <w:rsid w:val="009A5045"/>
    <w:rsid w:val="009B0D1E"/>
    <w:rsid w:val="009B17DB"/>
    <w:rsid w:val="009B26E9"/>
    <w:rsid w:val="009B6301"/>
    <w:rsid w:val="009C11EE"/>
    <w:rsid w:val="009C1C85"/>
    <w:rsid w:val="009C6B6C"/>
    <w:rsid w:val="009C6DCA"/>
    <w:rsid w:val="009D09F5"/>
    <w:rsid w:val="009D5D03"/>
    <w:rsid w:val="009D6587"/>
    <w:rsid w:val="009E05FB"/>
    <w:rsid w:val="009E2BEC"/>
    <w:rsid w:val="009F0123"/>
    <w:rsid w:val="00A04F40"/>
    <w:rsid w:val="00A06DEE"/>
    <w:rsid w:val="00A07B48"/>
    <w:rsid w:val="00A11B3A"/>
    <w:rsid w:val="00A200D5"/>
    <w:rsid w:val="00A23C3E"/>
    <w:rsid w:val="00A26764"/>
    <w:rsid w:val="00A26C62"/>
    <w:rsid w:val="00A33E97"/>
    <w:rsid w:val="00A3614A"/>
    <w:rsid w:val="00A40A64"/>
    <w:rsid w:val="00A46CFC"/>
    <w:rsid w:val="00A529AE"/>
    <w:rsid w:val="00A53BA5"/>
    <w:rsid w:val="00A55147"/>
    <w:rsid w:val="00A66F46"/>
    <w:rsid w:val="00A83D2B"/>
    <w:rsid w:val="00A91FD9"/>
    <w:rsid w:val="00A94F7D"/>
    <w:rsid w:val="00AB1A52"/>
    <w:rsid w:val="00AB4B2C"/>
    <w:rsid w:val="00AC3994"/>
    <w:rsid w:val="00AC7616"/>
    <w:rsid w:val="00AC7906"/>
    <w:rsid w:val="00AD065F"/>
    <w:rsid w:val="00AD0904"/>
    <w:rsid w:val="00AD19FF"/>
    <w:rsid w:val="00AD1A91"/>
    <w:rsid w:val="00AE2B94"/>
    <w:rsid w:val="00AE3803"/>
    <w:rsid w:val="00AE436E"/>
    <w:rsid w:val="00AE4E0E"/>
    <w:rsid w:val="00AE5CD9"/>
    <w:rsid w:val="00B00005"/>
    <w:rsid w:val="00B03882"/>
    <w:rsid w:val="00B06B6F"/>
    <w:rsid w:val="00B0736C"/>
    <w:rsid w:val="00B10A0E"/>
    <w:rsid w:val="00B162BF"/>
    <w:rsid w:val="00B2134D"/>
    <w:rsid w:val="00B248F0"/>
    <w:rsid w:val="00B27212"/>
    <w:rsid w:val="00B338A3"/>
    <w:rsid w:val="00B366AC"/>
    <w:rsid w:val="00B424AB"/>
    <w:rsid w:val="00B45C90"/>
    <w:rsid w:val="00B47459"/>
    <w:rsid w:val="00B47C07"/>
    <w:rsid w:val="00B54A24"/>
    <w:rsid w:val="00B565CA"/>
    <w:rsid w:val="00B56855"/>
    <w:rsid w:val="00B62C0D"/>
    <w:rsid w:val="00B64D7C"/>
    <w:rsid w:val="00B65412"/>
    <w:rsid w:val="00B762BD"/>
    <w:rsid w:val="00B81335"/>
    <w:rsid w:val="00B83C80"/>
    <w:rsid w:val="00B87718"/>
    <w:rsid w:val="00B92326"/>
    <w:rsid w:val="00B9377D"/>
    <w:rsid w:val="00BB3ECF"/>
    <w:rsid w:val="00BB5D94"/>
    <w:rsid w:val="00BC0D9B"/>
    <w:rsid w:val="00BC5F36"/>
    <w:rsid w:val="00BC7C97"/>
    <w:rsid w:val="00BD66A0"/>
    <w:rsid w:val="00BD7C8F"/>
    <w:rsid w:val="00BE016C"/>
    <w:rsid w:val="00BE2FDB"/>
    <w:rsid w:val="00BE314C"/>
    <w:rsid w:val="00BE6E62"/>
    <w:rsid w:val="00BF60CB"/>
    <w:rsid w:val="00C0186E"/>
    <w:rsid w:val="00C0466F"/>
    <w:rsid w:val="00C12EA3"/>
    <w:rsid w:val="00C15A67"/>
    <w:rsid w:val="00C300D1"/>
    <w:rsid w:val="00C30FAB"/>
    <w:rsid w:val="00C35E83"/>
    <w:rsid w:val="00C37E22"/>
    <w:rsid w:val="00C412B5"/>
    <w:rsid w:val="00C51672"/>
    <w:rsid w:val="00C6371C"/>
    <w:rsid w:val="00C819AE"/>
    <w:rsid w:val="00C81F19"/>
    <w:rsid w:val="00C90C31"/>
    <w:rsid w:val="00C9708F"/>
    <w:rsid w:val="00CA14E4"/>
    <w:rsid w:val="00CA345C"/>
    <w:rsid w:val="00CA7ED4"/>
    <w:rsid w:val="00CB0FB1"/>
    <w:rsid w:val="00CB240B"/>
    <w:rsid w:val="00CB6561"/>
    <w:rsid w:val="00CB6EC3"/>
    <w:rsid w:val="00CC08C3"/>
    <w:rsid w:val="00CC2B20"/>
    <w:rsid w:val="00CC698F"/>
    <w:rsid w:val="00CD60B0"/>
    <w:rsid w:val="00CF0CFA"/>
    <w:rsid w:val="00CF63E6"/>
    <w:rsid w:val="00CF7461"/>
    <w:rsid w:val="00D01DB3"/>
    <w:rsid w:val="00D116BB"/>
    <w:rsid w:val="00D15797"/>
    <w:rsid w:val="00D22AD8"/>
    <w:rsid w:val="00D30E6D"/>
    <w:rsid w:val="00D33ECE"/>
    <w:rsid w:val="00D340DB"/>
    <w:rsid w:val="00D35225"/>
    <w:rsid w:val="00D42D35"/>
    <w:rsid w:val="00D44E17"/>
    <w:rsid w:val="00D46D92"/>
    <w:rsid w:val="00D62BE4"/>
    <w:rsid w:val="00D73E59"/>
    <w:rsid w:val="00D758CB"/>
    <w:rsid w:val="00D80F80"/>
    <w:rsid w:val="00D8625E"/>
    <w:rsid w:val="00D9740F"/>
    <w:rsid w:val="00D975EB"/>
    <w:rsid w:val="00DA2E13"/>
    <w:rsid w:val="00DA4527"/>
    <w:rsid w:val="00DA681C"/>
    <w:rsid w:val="00DB34EE"/>
    <w:rsid w:val="00DB5848"/>
    <w:rsid w:val="00DD1D9C"/>
    <w:rsid w:val="00DD288A"/>
    <w:rsid w:val="00DD67CC"/>
    <w:rsid w:val="00DD75C1"/>
    <w:rsid w:val="00DE15AF"/>
    <w:rsid w:val="00E055CC"/>
    <w:rsid w:val="00E07805"/>
    <w:rsid w:val="00E13CA9"/>
    <w:rsid w:val="00E17FA6"/>
    <w:rsid w:val="00E20F3F"/>
    <w:rsid w:val="00E2476F"/>
    <w:rsid w:val="00E25680"/>
    <w:rsid w:val="00E3232C"/>
    <w:rsid w:val="00E37C85"/>
    <w:rsid w:val="00E44312"/>
    <w:rsid w:val="00E5500F"/>
    <w:rsid w:val="00E55BCA"/>
    <w:rsid w:val="00E61841"/>
    <w:rsid w:val="00E62123"/>
    <w:rsid w:val="00E65BBC"/>
    <w:rsid w:val="00E7460B"/>
    <w:rsid w:val="00E759FC"/>
    <w:rsid w:val="00E836FB"/>
    <w:rsid w:val="00E84FDB"/>
    <w:rsid w:val="00E87495"/>
    <w:rsid w:val="00E934DC"/>
    <w:rsid w:val="00E93817"/>
    <w:rsid w:val="00E93CF6"/>
    <w:rsid w:val="00EA1EEC"/>
    <w:rsid w:val="00EB0A8B"/>
    <w:rsid w:val="00EB24D7"/>
    <w:rsid w:val="00EB59E4"/>
    <w:rsid w:val="00ED5B09"/>
    <w:rsid w:val="00EE22B4"/>
    <w:rsid w:val="00EE4676"/>
    <w:rsid w:val="00EE6978"/>
    <w:rsid w:val="00F0459F"/>
    <w:rsid w:val="00F17812"/>
    <w:rsid w:val="00F212BC"/>
    <w:rsid w:val="00F21B91"/>
    <w:rsid w:val="00F21C47"/>
    <w:rsid w:val="00F32962"/>
    <w:rsid w:val="00F32BA8"/>
    <w:rsid w:val="00F535DF"/>
    <w:rsid w:val="00F64C61"/>
    <w:rsid w:val="00F65A0E"/>
    <w:rsid w:val="00F77952"/>
    <w:rsid w:val="00F8424E"/>
    <w:rsid w:val="00F8531A"/>
    <w:rsid w:val="00F873DD"/>
    <w:rsid w:val="00F87992"/>
    <w:rsid w:val="00F87AAB"/>
    <w:rsid w:val="00F95DEA"/>
    <w:rsid w:val="00F95E46"/>
    <w:rsid w:val="00F964BC"/>
    <w:rsid w:val="00F96A22"/>
    <w:rsid w:val="00FA7642"/>
    <w:rsid w:val="00FA77C6"/>
    <w:rsid w:val="00FA7AA8"/>
    <w:rsid w:val="00FB157D"/>
    <w:rsid w:val="00FB18B3"/>
    <w:rsid w:val="00FB1CB8"/>
    <w:rsid w:val="00FB3582"/>
    <w:rsid w:val="00FC27B5"/>
    <w:rsid w:val="00FC30B4"/>
    <w:rsid w:val="00FC6C1A"/>
    <w:rsid w:val="00FC7AE8"/>
    <w:rsid w:val="00FD031D"/>
    <w:rsid w:val="00FD07DA"/>
    <w:rsid w:val="00FD2456"/>
    <w:rsid w:val="00FD3975"/>
    <w:rsid w:val="00FD624D"/>
    <w:rsid w:val="00FE0C63"/>
    <w:rsid w:val="00FE2268"/>
    <w:rsid w:val="00FE40B0"/>
    <w:rsid w:val="00FF46F1"/>
    <w:rsid w:val="00FF59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60A72"/>
  <w15:docId w15:val="{53143E4A-2B40-4831-95B1-F2B97354E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2D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C44E72"/>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C44E72"/>
    <w:rPr>
      <w:sz w:val="20"/>
      <w:szCs w:val="20"/>
    </w:rPr>
  </w:style>
  <w:style w:type="character" w:customStyle="1" w:styleId="FootnoteTextChar">
    <w:name w:val="Footnote Text Char"/>
    <w:basedOn w:val="DefaultParagraphFont"/>
    <w:link w:val="FootnoteText"/>
    <w:uiPriority w:val="99"/>
    <w:rsid w:val="00C44E72"/>
    <w:rPr>
      <w:sz w:val="20"/>
      <w:szCs w:val="20"/>
    </w:rPr>
  </w:style>
  <w:style w:type="character" w:styleId="FootnoteReference">
    <w:name w:val="footnote reference"/>
    <w:basedOn w:val="DefaultParagraphFont"/>
    <w:uiPriority w:val="99"/>
    <w:semiHidden/>
    <w:unhideWhenUsed/>
    <w:rsid w:val="00C44E72"/>
    <w:rPr>
      <w:vertAlign w:val="superscript"/>
    </w:rPr>
  </w:style>
  <w:style w:type="character" w:styleId="Hyperlink">
    <w:name w:val="Hyperlink"/>
    <w:basedOn w:val="DefaultParagraphFont"/>
    <w:uiPriority w:val="99"/>
    <w:unhideWhenUsed/>
    <w:qFormat/>
    <w:rsid w:val="00B54D45"/>
    <w:rPr>
      <w:color w:val="0563C1" w:themeColor="hyperlink"/>
      <w:u w:val="single"/>
    </w:rPr>
  </w:style>
  <w:style w:type="character" w:customStyle="1" w:styleId="UnresolvedMention1">
    <w:name w:val="Unresolved Mention1"/>
    <w:basedOn w:val="DefaultParagraphFont"/>
    <w:uiPriority w:val="99"/>
    <w:semiHidden/>
    <w:unhideWhenUsed/>
    <w:rsid w:val="00B54D45"/>
    <w:rPr>
      <w:color w:val="605E5C"/>
      <w:shd w:val="clear" w:color="auto" w:fill="E1DFDD"/>
    </w:rPr>
  </w:style>
  <w:style w:type="character" w:styleId="FollowedHyperlink">
    <w:name w:val="FollowedHyperlink"/>
    <w:basedOn w:val="DefaultParagraphFont"/>
    <w:uiPriority w:val="99"/>
    <w:semiHidden/>
    <w:unhideWhenUsed/>
    <w:rsid w:val="00B54D45"/>
    <w:rPr>
      <w:color w:val="954F72" w:themeColor="followedHyperlink"/>
      <w:u w:val="single"/>
    </w:rPr>
  </w:style>
  <w:style w:type="paragraph" w:styleId="ListParagraph">
    <w:name w:val="List Paragraph"/>
    <w:basedOn w:val="Normal"/>
    <w:uiPriority w:val="1"/>
    <w:qFormat/>
    <w:rsid w:val="00A427F3"/>
    <w:pPr>
      <w:ind w:left="720"/>
      <w:contextualSpacing/>
    </w:pPr>
  </w:style>
  <w:style w:type="paragraph" w:styleId="Footer">
    <w:name w:val="footer"/>
    <w:basedOn w:val="Normal"/>
    <w:link w:val="FooterChar"/>
    <w:uiPriority w:val="99"/>
    <w:unhideWhenUsed/>
    <w:rsid w:val="00295212"/>
    <w:pPr>
      <w:tabs>
        <w:tab w:val="center" w:pos="4680"/>
        <w:tab w:val="right" w:pos="9360"/>
      </w:tabs>
    </w:pPr>
  </w:style>
  <w:style w:type="character" w:customStyle="1" w:styleId="FooterChar">
    <w:name w:val="Footer Char"/>
    <w:basedOn w:val="DefaultParagraphFont"/>
    <w:link w:val="Footer"/>
    <w:uiPriority w:val="99"/>
    <w:rsid w:val="00295212"/>
  </w:style>
  <w:style w:type="character" w:styleId="PageNumber">
    <w:name w:val="page number"/>
    <w:basedOn w:val="DefaultParagraphFont"/>
    <w:uiPriority w:val="99"/>
    <w:semiHidden/>
    <w:unhideWhenUsed/>
    <w:rsid w:val="00295212"/>
  </w:style>
  <w:style w:type="paragraph" w:styleId="BodyText">
    <w:name w:val="Body Text"/>
    <w:basedOn w:val="Normal"/>
    <w:link w:val="BodyTextChar"/>
    <w:uiPriority w:val="1"/>
    <w:qFormat/>
    <w:rsid w:val="00AA2226"/>
    <w:pPr>
      <w:widowControl w:val="0"/>
      <w:autoSpaceDE w:val="0"/>
      <w:autoSpaceDN w:val="0"/>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AA2226"/>
    <w:rPr>
      <w:rFonts w:ascii="Times New Roman" w:eastAsia="Times New Roman" w:hAnsi="Times New Roman" w:cs="Times New Roman"/>
      <w:lang w:val="id"/>
    </w:rPr>
  </w:style>
  <w:style w:type="paragraph" w:styleId="Header">
    <w:name w:val="header"/>
    <w:basedOn w:val="Normal"/>
    <w:link w:val="HeaderChar"/>
    <w:uiPriority w:val="99"/>
    <w:unhideWhenUsed/>
    <w:rsid w:val="00F6228C"/>
    <w:pPr>
      <w:tabs>
        <w:tab w:val="center" w:pos="4320"/>
        <w:tab w:val="right" w:pos="8640"/>
      </w:tabs>
    </w:pPr>
  </w:style>
  <w:style w:type="character" w:customStyle="1" w:styleId="HeaderChar">
    <w:name w:val="Header Char"/>
    <w:basedOn w:val="DefaultParagraphFont"/>
    <w:link w:val="Header"/>
    <w:uiPriority w:val="99"/>
    <w:rsid w:val="00F6228C"/>
    <w:rPr>
      <w:lang w:val="id-ID"/>
    </w:rPr>
  </w:style>
  <w:style w:type="paragraph" w:styleId="Bibliography">
    <w:name w:val="Bibliography"/>
    <w:basedOn w:val="Normal"/>
    <w:next w:val="Normal"/>
    <w:uiPriority w:val="37"/>
    <w:unhideWhenUsed/>
    <w:rsid w:val="00206A52"/>
    <w:pPr>
      <w:ind w:left="720" w:hanging="720"/>
    </w:pPr>
  </w:style>
  <w:style w:type="table" w:styleId="TableGrid">
    <w:name w:val="Table Grid"/>
    <w:basedOn w:val="TableNormal"/>
    <w:uiPriority w:val="39"/>
    <w:rsid w:val="005772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07C6D"/>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UnresolvedMention">
    <w:name w:val="Unresolved Mention"/>
    <w:basedOn w:val="DefaultParagraphFont"/>
    <w:uiPriority w:val="99"/>
    <w:semiHidden/>
    <w:unhideWhenUsed/>
    <w:rsid w:val="00A07B48"/>
    <w:rPr>
      <w:color w:val="605E5C"/>
      <w:shd w:val="clear" w:color="auto" w:fill="E1DFDD"/>
    </w:rPr>
  </w:style>
  <w:style w:type="table" w:styleId="ListTable1Light">
    <w:name w:val="List Table 1 Light"/>
    <w:basedOn w:val="TableNormal"/>
    <w:uiPriority w:val="46"/>
    <w:rsid w:val="0014447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D42D3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C819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572D9"/>
    <w:pPr>
      <w:spacing w:after="200"/>
    </w:pPr>
    <w:rPr>
      <w:i/>
      <w:iCs/>
      <w:color w:val="44546A" w:themeColor="text2"/>
      <w:sz w:val="18"/>
      <w:szCs w:val="18"/>
    </w:rPr>
  </w:style>
  <w:style w:type="character" w:styleId="Strong">
    <w:name w:val="Strong"/>
    <w:basedOn w:val="DefaultParagraphFont"/>
    <w:uiPriority w:val="22"/>
    <w:qFormat/>
    <w:rsid w:val="00DA2E13"/>
    <w:rPr>
      <w:b/>
      <w:bCs/>
    </w:rPr>
  </w:style>
  <w:style w:type="paragraph" w:customStyle="1" w:styleId="paragraph">
    <w:name w:val="paragraph"/>
    <w:basedOn w:val="Normal"/>
    <w:rsid w:val="004B5D3E"/>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4B5D3E"/>
  </w:style>
  <w:style w:type="character" w:customStyle="1" w:styleId="eop">
    <w:name w:val="eop"/>
    <w:basedOn w:val="DefaultParagraphFont"/>
    <w:rsid w:val="004B5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537585">
      <w:bodyDiv w:val="1"/>
      <w:marLeft w:val="0"/>
      <w:marRight w:val="0"/>
      <w:marTop w:val="0"/>
      <w:marBottom w:val="0"/>
      <w:divBdr>
        <w:top w:val="none" w:sz="0" w:space="0" w:color="auto"/>
        <w:left w:val="none" w:sz="0" w:space="0" w:color="auto"/>
        <w:bottom w:val="none" w:sz="0" w:space="0" w:color="auto"/>
        <w:right w:val="none" w:sz="0" w:space="0" w:color="auto"/>
      </w:divBdr>
      <w:divsChild>
        <w:div w:id="1820685733">
          <w:marLeft w:val="0"/>
          <w:marRight w:val="0"/>
          <w:marTop w:val="0"/>
          <w:marBottom w:val="0"/>
          <w:divBdr>
            <w:top w:val="none" w:sz="0" w:space="0" w:color="auto"/>
            <w:left w:val="none" w:sz="0" w:space="0" w:color="auto"/>
            <w:bottom w:val="none" w:sz="0" w:space="0" w:color="auto"/>
            <w:right w:val="none" w:sz="0" w:space="0" w:color="auto"/>
          </w:divBdr>
        </w:div>
        <w:div w:id="1953706727">
          <w:marLeft w:val="0"/>
          <w:marRight w:val="0"/>
          <w:marTop w:val="0"/>
          <w:marBottom w:val="0"/>
          <w:divBdr>
            <w:top w:val="none" w:sz="0" w:space="0" w:color="auto"/>
            <w:left w:val="none" w:sz="0" w:space="0" w:color="auto"/>
            <w:bottom w:val="none" w:sz="0" w:space="0" w:color="auto"/>
            <w:right w:val="none" w:sz="0" w:space="0" w:color="auto"/>
          </w:divBdr>
        </w:div>
        <w:div w:id="1085146257">
          <w:marLeft w:val="0"/>
          <w:marRight w:val="0"/>
          <w:marTop w:val="0"/>
          <w:marBottom w:val="0"/>
          <w:divBdr>
            <w:top w:val="none" w:sz="0" w:space="0" w:color="auto"/>
            <w:left w:val="none" w:sz="0" w:space="0" w:color="auto"/>
            <w:bottom w:val="none" w:sz="0" w:space="0" w:color="auto"/>
            <w:right w:val="none" w:sz="0" w:space="0" w:color="auto"/>
          </w:divBdr>
          <w:divsChild>
            <w:div w:id="495609248">
              <w:marLeft w:val="0"/>
              <w:marRight w:val="0"/>
              <w:marTop w:val="30"/>
              <w:marBottom w:val="30"/>
              <w:divBdr>
                <w:top w:val="none" w:sz="0" w:space="0" w:color="auto"/>
                <w:left w:val="none" w:sz="0" w:space="0" w:color="auto"/>
                <w:bottom w:val="none" w:sz="0" w:space="0" w:color="auto"/>
                <w:right w:val="none" w:sz="0" w:space="0" w:color="auto"/>
              </w:divBdr>
              <w:divsChild>
                <w:div w:id="1626807889">
                  <w:marLeft w:val="0"/>
                  <w:marRight w:val="0"/>
                  <w:marTop w:val="0"/>
                  <w:marBottom w:val="0"/>
                  <w:divBdr>
                    <w:top w:val="none" w:sz="0" w:space="0" w:color="auto"/>
                    <w:left w:val="none" w:sz="0" w:space="0" w:color="auto"/>
                    <w:bottom w:val="none" w:sz="0" w:space="0" w:color="auto"/>
                    <w:right w:val="none" w:sz="0" w:space="0" w:color="auto"/>
                  </w:divBdr>
                  <w:divsChild>
                    <w:div w:id="1341739153">
                      <w:marLeft w:val="0"/>
                      <w:marRight w:val="0"/>
                      <w:marTop w:val="0"/>
                      <w:marBottom w:val="0"/>
                      <w:divBdr>
                        <w:top w:val="none" w:sz="0" w:space="0" w:color="auto"/>
                        <w:left w:val="none" w:sz="0" w:space="0" w:color="auto"/>
                        <w:bottom w:val="none" w:sz="0" w:space="0" w:color="auto"/>
                        <w:right w:val="none" w:sz="0" w:space="0" w:color="auto"/>
                      </w:divBdr>
                    </w:div>
                  </w:divsChild>
                </w:div>
                <w:div w:id="1299459112">
                  <w:marLeft w:val="0"/>
                  <w:marRight w:val="0"/>
                  <w:marTop w:val="0"/>
                  <w:marBottom w:val="0"/>
                  <w:divBdr>
                    <w:top w:val="none" w:sz="0" w:space="0" w:color="auto"/>
                    <w:left w:val="none" w:sz="0" w:space="0" w:color="auto"/>
                    <w:bottom w:val="none" w:sz="0" w:space="0" w:color="auto"/>
                    <w:right w:val="none" w:sz="0" w:space="0" w:color="auto"/>
                  </w:divBdr>
                  <w:divsChild>
                    <w:div w:id="568425392">
                      <w:marLeft w:val="0"/>
                      <w:marRight w:val="0"/>
                      <w:marTop w:val="0"/>
                      <w:marBottom w:val="0"/>
                      <w:divBdr>
                        <w:top w:val="none" w:sz="0" w:space="0" w:color="auto"/>
                        <w:left w:val="none" w:sz="0" w:space="0" w:color="auto"/>
                        <w:bottom w:val="none" w:sz="0" w:space="0" w:color="auto"/>
                        <w:right w:val="none" w:sz="0" w:space="0" w:color="auto"/>
                      </w:divBdr>
                    </w:div>
                  </w:divsChild>
                </w:div>
                <w:div w:id="908272536">
                  <w:marLeft w:val="0"/>
                  <w:marRight w:val="0"/>
                  <w:marTop w:val="0"/>
                  <w:marBottom w:val="0"/>
                  <w:divBdr>
                    <w:top w:val="none" w:sz="0" w:space="0" w:color="auto"/>
                    <w:left w:val="none" w:sz="0" w:space="0" w:color="auto"/>
                    <w:bottom w:val="none" w:sz="0" w:space="0" w:color="auto"/>
                    <w:right w:val="none" w:sz="0" w:space="0" w:color="auto"/>
                  </w:divBdr>
                  <w:divsChild>
                    <w:div w:id="441726891">
                      <w:marLeft w:val="0"/>
                      <w:marRight w:val="0"/>
                      <w:marTop w:val="0"/>
                      <w:marBottom w:val="0"/>
                      <w:divBdr>
                        <w:top w:val="none" w:sz="0" w:space="0" w:color="auto"/>
                        <w:left w:val="none" w:sz="0" w:space="0" w:color="auto"/>
                        <w:bottom w:val="none" w:sz="0" w:space="0" w:color="auto"/>
                        <w:right w:val="none" w:sz="0" w:space="0" w:color="auto"/>
                      </w:divBdr>
                    </w:div>
                  </w:divsChild>
                </w:div>
                <w:div w:id="340355112">
                  <w:marLeft w:val="0"/>
                  <w:marRight w:val="0"/>
                  <w:marTop w:val="0"/>
                  <w:marBottom w:val="0"/>
                  <w:divBdr>
                    <w:top w:val="none" w:sz="0" w:space="0" w:color="auto"/>
                    <w:left w:val="none" w:sz="0" w:space="0" w:color="auto"/>
                    <w:bottom w:val="none" w:sz="0" w:space="0" w:color="auto"/>
                    <w:right w:val="none" w:sz="0" w:space="0" w:color="auto"/>
                  </w:divBdr>
                  <w:divsChild>
                    <w:div w:id="2120907110">
                      <w:marLeft w:val="0"/>
                      <w:marRight w:val="0"/>
                      <w:marTop w:val="0"/>
                      <w:marBottom w:val="0"/>
                      <w:divBdr>
                        <w:top w:val="none" w:sz="0" w:space="0" w:color="auto"/>
                        <w:left w:val="none" w:sz="0" w:space="0" w:color="auto"/>
                        <w:bottom w:val="none" w:sz="0" w:space="0" w:color="auto"/>
                        <w:right w:val="none" w:sz="0" w:space="0" w:color="auto"/>
                      </w:divBdr>
                    </w:div>
                    <w:div w:id="167722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114248">
          <w:marLeft w:val="0"/>
          <w:marRight w:val="0"/>
          <w:marTop w:val="0"/>
          <w:marBottom w:val="0"/>
          <w:divBdr>
            <w:top w:val="none" w:sz="0" w:space="0" w:color="auto"/>
            <w:left w:val="none" w:sz="0" w:space="0" w:color="auto"/>
            <w:bottom w:val="none" w:sz="0" w:space="0" w:color="auto"/>
            <w:right w:val="none" w:sz="0" w:space="0" w:color="auto"/>
          </w:divBdr>
        </w:div>
        <w:div w:id="847251136">
          <w:marLeft w:val="0"/>
          <w:marRight w:val="0"/>
          <w:marTop w:val="0"/>
          <w:marBottom w:val="0"/>
          <w:divBdr>
            <w:top w:val="none" w:sz="0" w:space="0" w:color="auto"/>
            <w:left w:val="none" w:sz="0" w:space="0" w:color="auto"/>
            <w:bottom w:val="none" w:sz="0" w:space="0" w:color="auto"/>
            <w:right w:val="none" w:sz="0" w:space="0" w:color="auto"/>
          </w:divBdr>
          <w:divsChild>
            <w:div w:id="1955091543">
              <w:marLeft w:val="0"/>
              <w:marRight w:val="0"/>
              <w:marTop w:val="30"/>
              <w:marBottom w:val="30"/>
              <w:divBdr>
                <w:top w:val="none" w:sz="0" w:space="0" w:color="auto"/>
                <w:left w:val="none" w:sz="0" w:space="0" w:color="auto"/>
                <w:bottom w:val="none" w:sz="0" w:space="0" w:color="auto"/>
                <w:right w:val="none" w:sz="0" w:space="0" w:color="auto"/>
              </w:divBdr>
              <w:divsChild>
                <w:div w:id="894200376">
                  <w:marLeft w:val="0"/>
                  <w:marRight w:val="0"/>
                  <w:marTop w:val="0"/>
                  <w:marBottom w:val="0"/>
                  <w:divBdr>
                    <w:top w:val="none" w:sz="0" w:space="0" w:color="auto"/>
                    <w:left w:val="none" w:sz="0" w:space="0" w:color="auto"/>
                    <w:bottom w:val="none" w:sz="0" w:space="0" w:color="auto"/>
                    <w:right w:val="none" w:sz="0" w:space="0" w:color="auto"/>
                  </w:divBdr>
                  <w:divsChild>
                    <w:div w:id="946693565">
                      <w:marLeft w:val="0"/>
                      <w:marRight w:val="0"/>
                      <w:marTop w:val="0"/>
                      <w:marBottom w:val="0"/>
                      <w:divBdr>
                        <w:top w:val="none" w:sz="0" w:space="0" w:color="auto"/>
                        <w:left w:val="none" w:sz="0" w:space="0" w:color="auto"/>
                        <w:bottom w:val="none" w:sz="0" w:space="0" w:color="auto"/>
                        <w:right w:val="none" w:sz="0" w:space="0" w:color="auto"/>
                      </w:divBdr>
                    </w:div>
                  </w:divsChild>
                </w:div>
                <w:div w:id="1180654266">
                  <w:marLeft w:val="0"/>
                  <w:marRight w:val="0"/>
                  <w:marTop w:val="0"/>
                  <w:marBottom w:val="0"/>
                  <w:divBdr>
                    <w:top w:val="none" w:sz="0" w:space="0" w:color="auto"/>
                    <w:left w:val="none" w:sz="0" w:space="0" w:color="auto"/>
                    <w:bottom w:val="none" w:sz="0" w:space="0" w:color="auto"/>
                    <w:right w:val="none" w:sz="0" w:space="0" w:color="auto"/>
                  </w:divBdr>
                  <w:divsChild>
                    <w:div w:id="421220863">
                      <w:marLeft w:val="0"/>
                      <w:marRight w:val="0"/>
                      <w:marTop w:val="0"/>
                      <w:marBottom w:val="0"/>
                      <w:divBdr>
                        <w:top w:val="none" w:sz="0" w:space="0" w:color="auto"/>
                        <w:left w:val="none" w:sz="0" w:space="0" w:color="auto"/>
                        <w:bottom w:val="none" w:sz="0" w:space="0" w:color="auto"/>
                        <w:right w:val="none" w:sz="0" w:space="0" w:color="auto"/>
                      </w:divBdr>
                    </w:div>
                  </w:divsChild>
                </w:div>
                <w:div w:id="392241933">
                  <w:marLeft w:val="0"/>
                  <w:marRight w:val="0"/>
                  <w:marTop w:val="0"/>
                  <w:marBottom w:val="0"/>
                  <w:divBdr>
                    <w:top w:val="none" w:sz="0" w:space="0" w:color="auto"/>
                    <w:left w:val="none" w:sz="0" w:space="0" w:color="auto"/>
                    <w:bottom w:val="none" w:sz="0" w:space="0" w:color="auto"/>
                    <w:right w:val="none" w:sz="0" w:space="0" w:color="auto"/>
                  </w:divBdr>
                  <w:divsChild>
                    <w:div w:id="589584284">
                      <w:marLeft w:val="0"/>
                      <w:marRight w:val="0"/>
                      <w:marTop w:val="0"/>
                      <w:marBottom w:val="0"/>
                      <w:divBdr>
                        <w:top w:val="none" w:sz="0" w:space="0" w:color="auto"/>
                        <w:left w:val="none" w:sz="0" w:space="0" w:color="auto"/>
                        <w:bottom w:val="none" w:sz="0" w:space="0" w:color="auto"/>
                        <w:right w:val="none" w:sz="0" w:space="0" w:color="auto"/>
                      </w:divBdr>
                    </w:div>
                  </w:divsChild>
                </w:div>
                <w:div w:id="328142319">
                  <w:marLeft w:val="0"/>
                  <w:marRight w:val="0"/>
                  <w:marTop w:val="0"/>
                  <w:marBottom w:val="0"/>
                  <w:divBdr>
                    <w:top w:val="none" w:sz="0" w:space="0" w:color="auto"/>
                    <w:left w:val="none" w:sz="0" w:space="0" w:color="auto"/>
                    <w:bottom w:val="none" w:sz="0" w:space="0" w:color="auto"/>
                    <w:right w:val="none" w:sz="0" w:space="0" w:color="auto"/>
                  </w:divBdr>
                  <w:divsChild>
                    <w:div w:id="936131018">
                      <w:marLeft w:val="0"/>
                      <w:marRight w:val="0"/>
                      <w:marTop w:val="0"/>
                      <w:marBottom w:val="0"/>
                      <w:divBdr>
                        <w:top w:val="none" w:sz="0" w:space="0" w:color="auto"/>
                        <w:left w:val="none" w:sz="0" w:space="0" w:color="auto"/>
                        <w:bottom w:val="none" w:sz="0" w:space="0" w:color="auto"/>
                        <w:right w:val="none" w:sz="0" w:space="0" w:color="auto"/>
                      </w:divBdr>
                    </w:div>
                  </w:divsChild>
                </w:div>
                <w:div w:id="817723412">
                  <w:marLeft w:val="0"/>
                  <w:marRight w:val="0"/>
                  <w:marTop w:val="0"/>
                  <w:marBottom w:val="0"/>
                  <w:divBdr>
                    <w:top w:val="none" w:sz="0" w:space="0" w:color="auto"/>
                    <w:left w:val="none" w:sz="0" w:space="0" w:color="auto"/>
                    <w:bottom w:val="none" w:sz="0" w:space="0" w:color="auto"/>
                    <w:right w:val="none" w:sz="0" w:space="0" w:color="auto"/>
                  </w:divBdr>
                  <w:divsChild>
                    <w:div w:id="534272694">
                      <w:marLeft w:val="0"/>
                      <w:marRight w:val="0"/>
                      <w:marTop w:val="0"/>
                      <w:marBottom w:val="0"/>
                      <w:divBdr>
                        <w:top w:val="none" w:sz="0" w:space="0" w:color="auto"/>
                        <w:left w:val="none" w:sz="0" w:space="0" w:color="auto"/>
                        <w:bottom w:val="none" w:sz="0" w:space="0" w:color="auto"/>
                        <w:right w:val="none" w:sz="0" w:space="0" w:color="auto"/>
                      </w:divBdr>
                    </w:div>
                    <w:div w:id="457651548">
                      <w:marLeft w:val="0"/>
                      <w:marRight w:val="0"/>
                      <w:marTop w:val="0"/>
                      <w:marBottom w:val="0"/>
                      <w:divBdr>
                        <w:top w:val="none" w:sz="0" w:space="0" w:color="auto"/>
                        <w:left w:val="none" w:sz="0" w:space="0" w:color="auto"/>
                        <w:bottom w:val="none" w:sz="0" w:space="0" w:color="auto"/>
                        <w:right w:val="none" w:sz="0" w:space="0" w:color="auto"/>
                      </w:divBdr>
                    </w:div>
                  </w:divsChild>
                </w:div>
                <w:div w:id="338243111">
                  <w:marLeft w:val="0"/>
                  <w:marRight w:val="0"/>
                  <w:marTop w:val="0"/>
                  <w:marBottom w:val="0"/>
                  <w:divBdr>
                    <w:top w:val="none" w:sz="0" w:space="0" w:color="auto"/>
                    <w:left w:val="none" w:sz="0" w:space="0" w:color="auto"/>
                    <w:bottom w:val="none" w:sz="0" w:space="0" w:color="auto"/>
                    <w:right w:val="none" w:sz="0" w:space="0" w:color="auto"/>
                  </w:divBdr>
                  <w:divsChild>
                    <w:div w:id="864170993">
                      <w:marLeft w:val="0"/>
                      <w:marRight w:val="0"/>
                      <w:marTop w:val="0"/>
                      <w:marBottom w:val="0"/>
                      <w:divBdr>
                        <w:top w:val="none" w:sz="0" w:space="0" w:color="auto"/>
                        <w:left w:val="none" w:sz="0" w:space="0" w:color="auto"/>
                        <w:bottom w:val="none" w:sz="0" w:space="0" w:color="auto"/>
                        <w:right w:val="none" w:sz="0" w:space="0" w:color="auto"/>
                      </w:divBdr>
                    </w:div>
                    <w:div w:id="1823153719">
                      <w:marLeft w:val="0"/>
                      <w:marRight w:val="0"/>
                      <w:marTop w:val="0"/>
                      <w:marBottom w:val="0"/>
                      <w:divBdr>
                        <w:top w:val="none" w:sz="0" w:space="0" w:color="auto"/>
                        <w:left w:val="none" w:sz="0" w:space="0" w:color="auto"/>
                        <w:bottom w:val="none" w:sz="0" w:space="0" w:color="auto"/>
                        <w:right w:val="none" w:sz="0" w:space="0" w:color="auto"/>
                      </w:divBdr>
                    </w:div>
                    <w:div w:id="957838508">
                      <w:marLeft w:val="0"/>
                      <w:marRight w:val="0"/>
                      <w:marTop w:val="0"/>
                      <w:marBottom w:val="0"/>
                      <w:divBdr>
                        <w:top w:val="none" w:sz="0" w:space="0" w:color="auto"/>
                        <w:left w:val="none" w:sz="0" w:space="0" w:color="auto"/>
                        <w:bottom w:val="none" w:sz="0" w:space="0" w:color="auto"/>
                        <w:right w:val="none" w:sz="0" w:space="0" w:color="auto"/>
                      </w:divBdr>
                    </w:div>
                    <w:div w:id="2119525736">
                      <w:marLeft w:val="0"/>
                      <w:marRight w:val="0"/>
                      <w:marTop w:val="0"/>
                      <w:marBottom w:val="0"/>
                      <w:divBdr>
                        <w:top w:val="none" w:sz="0" w:space="0" w:color="auto"/>
                        <w:left w:val="none" w:sz="0" w:space="0" w:color="auto"/>
                        <w:bottom w:val="none" w:sz="0" w:space="0" w:color="auto"/>
                        <w:right w:val="none" w:sz="0" w:space="0" w:color="auto"/>
                      </w:divBdr>
                    </w:div>
                    <w:div w:id="1545486745">
                      <w:marLeft w:val="0"/>
                      <w:marRight w:val="0"/>
                      <w:marTop w:val="0"/>
                      <w:marBottom w:val="0"/>
                      <w:divBdr>
                        <w:top w:val="none" w:sz="0" w:space="0" w:color="auto"/>
                        <w:left w:val="none" w:sz="0" w:space="0" w:color="auto"/>
                        <w:bottom w:val="none" w:sz="0" w:space="0" w:color="auto"/>
                        <w:right w:val="none" w:sz="0" w:space="0" w:color="auto"/>
                      </w:divBdr>
                    </w:div>
                    <w:div w:id="461386212">
                      <w:marLeft w:val="0"/>
                      <w:marRight w:val="0"/>
                      <w:marTop w:val="0"/>
                      <w:marBottom w:val="0"/>
                      <w:divBdr>
                        <w:top w:val="none" w:sz="0" w:space="0" w:color="auto"/>
                        <w:left w:val="none" w:sz="0" w:space="0" w:color="auto"/>
                        <w:bottom w:val="none" w:sz="0" w:space="0" w:color="auto"/>
                        <w:right w:val="none" w:sz="0" w:space="0" w:color="auto"/>
                      </w:divBdr>
                    </w:div>
                    <w:div w:id="1580017783">
                      <w:marLeft w:val="0"/>
                      <w:marRight w:val="0"/>
                      <w:marTop w:val="0"/>
                      <w:marBottom w:val="0"/>
                      <w:divBdr>
                        <w:top w:val="none" w:sz="0" w:space="0" w:color="auto"/>
                        <w:left w:val="none" w:sz="0" w:space="0" w:color="auto"/>
                        <w:bottom w:val="none" w:sz="0" w:space="0" w:color="auto"/>
                        <w:right w:val="none" w:sz="0" w:space="0" w:color="auto"/>
                      </w:divBdr>
                    </w:div>
                    <w:div w:id="1971200483">
                      <w:marLeft w:val="0"/>
                      <w:marRight w:val="0"/>
                      <w:marTop w:val="0"/>
                      <w:marBottom w:val="0"/>
                      <w:divBdr>
                        <w:top w:val="none" w:sz="0" w:space="0" w:color="auto"/>
                        <w:left w:val="none" w:sz="0" w:space="0" w:color="auto"/>
                        <w:bottom w:val="none" w:sz="0" w:space="0" w:color="auto"/>
                        <w:right w:val="none" w:sz="0" w:space="0" w:color="auto"/>
                      </w:divBdr>
                    </w:div>
                  </w:divsChild>
                </w:div>
                <w:div w:id="479883830">
                  <w:marLeft w:val="0"/>
                  <w:marRight w:val="0"/>
                  <w:marTop w:val="0"/>
                  <w:marBottom w:val="0"/>
                  <w:divBdr>
                    <w:top w:val="none" w:sz="0" w:space="0" w:color="auto"/>
                    <w:left w:val="none" w:sz="0" w:space="0" w:color="auto"/>
                    <w:bottom w:val="none" w:sz="0" w:space="0" w:color="auto"/>
                    <w:right w:val="none" w:sz="0" w:space="0" w:color="auto"/>
                  </w:divBdr>
                  <w:divsChild>
                    <w:div w:id="445658426">
                      <w:marLeft w:val="0"/>
                      <w:marRight w:val="0"/>
                      <w:marTop w:val="0"/>
                      <w:marBottom w:val="0"/>
                      <w:divBdr>
                        <w:top w:val="none" w:sz="0" w:space="0" w:color="auto"/>
                        <w:left w:val="none" w:sz="0" w:space="0" w:color="auto"/>
                        <w:bottom w:val="none" w:sz="0" w:space="0" w:color="auto"/>
                        <w:right w:val="none" w:sz="0" w:space="0" w:color="auto"/>
                      </w:divBdr>
                    </w:div>
                  </w:divsChild>
                </w:div>
                <w:div w:id="630356839">
                  <w:marLeft w:val="0"/>
                  <w:marRight w:val="0"/>
                  <w:marTop w:val="0"/>
                  <w:marBottom w:val="0"/>
                  <w:divBdr>
                    <w:top w:val="none" w:sz="0" w:space="0" w:color="auto"/>
                    <w:left w:val="none" w:sz="0" w:space="0" w:color="auto"/>
                    <w:bottom w:val="none" w:sz="0" w:space="0" w:color="auto"/>
                    <w:right w:val="none" w:sz="0" w:space="0" w:color="auto"/>
                  </w:divBdr>
                  <w:divsChild>
                    <w:div w:id="448158774">
                      <w:marLeft w:val="0"/>
                      <w:marRight w:val="0"/>
                      <w:marTop w:val="0"/>
                      <w:marBottom w:val="0"/>
                      <w:divBdr>
                        <w:top w:val="none" w:sz="0" w:space="0" w:color="auto"/>
                        <w:left w:val="none" w:sz="0" w:space="0" w:color="auto"/>
                        <w:bottom w:val="none" w:sz="0" w:space="0" w:color="auto"/>
                        <w:right w:val="none" w:sz="0" w:space="0" w:color="auto"/>
                      </w:divBdr>
                    </w:div>
                  </w:divsChild>
                </w:div>
                <w:div w:id="1283272033">
                  <w:marLeft w:val="0"/>
                  <w:marRight w:val="0"/>
                  <w:marTop w:val="0"/>
                  <w:marBottom w:val="0"/>
                  <w:divBdr>
                    <w:top w:val="none" w:sz="0" w:space="0" w:color="auto"/>
                    <w:left w:val="none" w:sz="0" w:space="0" w:color="auto"/>
                    <w:bottom w:val="none" w:sz="0" w:space="0" w:color="auto"/>
                    <w:right w:val="none" w:sz="0" w:space="0" w:color="auto"/>
                  </w:divBdr>
                  <w:divsChild>
                    <w:div w:id="1292442317">
                      <w:marLeft w:val="0"/>
                      <w:marRight w:val="0"/>
                      <w:marTop w:val="0"/>
                      <w:marBottom w:val="0"/>
                      <w:divBdr>
                        <w:top w:val="none" w:sz="0" w:space="0" w:color="auto"/>
                        <w:left w:val="none" w:sz="0" w:space="0" w:color="auto"/>
                        <w:bottom w:val="none" w:sz="0" w:space="0" w:color="auto"/>
                        <w:right w:val="none" w:sz="0" w:space="0" w:color="auto"/>
                      </w:divBdr>
                    </w:div>
                  </w:divsChild>
                </w:div>
                <w:div w:id="1605766405">
                  <w:marLeft w:val="0"/>
                  <w:marRight w:val="0"/>
                  <w:marTop w:val="0"/>
                  <w:marBottom w:val="0"/>
                  <w:divBdr>
                    <w:top w:val="none" w:sz="0" w:space="0" w:color="auto"/>
                    <w:left w:val="none" w:sz="0" w:space="0" w:color="auto"/>
                    <w:bottom w:val="none" w:sz="0" w:space="0" w:color="auto"/>
                    <w:right w:val="none" w:sz="0" w:space="0" w:color="auto"/>
                  </w:divBdr>
                  <w:divsChild>
                    <w:div w:id="42952447">
                      <w:marLeft w:val="0"/>
                      <w:marRight w:val="0"/>
                      <w:marTop w:val="0"/>
                      <w:marBottom w:val="0"/>
                      <w:divBdr>
                        <w:top w:val="none" w:sz="0" w:space="0" w:color="auto"/>
                        <w:left w:val="none" w:sz="0" w:space="0" w:color="auto"/>
                        <w:bottom w:val="none" w:sz="0" w:space="0" w:color="auto"/>
                        <w:right w:val="none" w:sz="0" w:space="0" w:color="auto"/>
                      </w:divBdr>
                    </w:div>
                  </w:divsChild>
                </w:div>
                <w:div w:id="1775050395">
                  <w:marLeft w:val="0"/>
                  <w:marRight w:val="0"/>
                  <w:marTop w:val="0"/>
                  <w:marBottom w:val="0"/>
                  <w:divBdr>
                    <w:top w:val="none" w:sz="0" w:space="0" w:color="auto"/>
                    <w:left w:val="none" w:sz="0" w:space="0" w:color="auto"/>
                    <w:bottom w:val="none" w:sz="0" w:space="0" w:color="auto"/>
                    <w:right w:val="none" w:sz="0" w:space="0" w:color="auto"/>
                  </w:divBdr>
                  <w:divsChild>
                    <w:div w:id="97680816">
                      <w:marLeft w:val="0"/>
                      <w:marRight w:val="0"/>
                      <w:marTop w:val="0"/>
                      <w:marBottom w:val="0"/>
                      <w:divBdr>
                        <w:top w:val="none" w:sz="0" w:space="0" w:color="auto"/>
                        <w:left w:val="none" w:sz="0" w:space="0" w:color="auto"/>
                        <w:bottom w:val="none" w:sz="0" w:space="0" w:color="auto"/>
                        <w:right w:val="none" w:sz="0" w:space="0" w:color="auto"/>
                      </w:divBdr>
                    </w:div>
                  </w:divsChild>
                </w:div>
                <w:div w:id="1597442429">
                  <w:marLeft w:val="0"/>
                  <w:marRight w:val="0"/>
                  <w:marTop w:val="0"/>
                  <w:marBottom w:val="0"/>
                  <w:divBdr>
                    <w:top w:val="none" w:sz="0" w:space="0" w:color="auto"/>
                    <w:left w:val="none" w:sz="0" w:space="0" w:color="auto"/>
                    <w:bottom w:val="none" w:sz="0" w:space="0" w:color="auto"/>
                    <w:right w:val="none" w:sz="0" w:space="0" w:color="auto"/>
                  </w:divBdr>
                  <w:divsChild>
                    <w:div w:id="589630577">
                      <w:marLeft w:val="0"/>
                      <w:marRight w:val="0"/>
                      <w:marTop w:val="0"/>
                      <w:marBottom w:val="0"/>
                      <w:divBdr>
                        <w:top w:val="none" w:sz="0" w:space="0" w:color="auto"/>
                        <w:left w:val="none" w:sz="0" w:space="0" w:color="auto"/>
                        <w:bottom w:val="none" w:sz="0" w:space="0" w:color="auto"/>
                        <w:right w:val="none" w:sz="0" w:space="0" w:color="auto"/>
                      </w:divBdr>
                    </w:div>
                  </w:divsChild>
                </w:div>
                <w:div w:id="613486230">
                  <w:marLeft w:val="0"/>
                  <w:marRight w:val="0"/>
                  <w:marTop w:val="0"/>
                  <w:marBottom w:val="0"/>
                  <w:divBdr>
                    <w:top w:val="none" w:sz="0" w:space="0" w:color="auto"/>
                    <w:left w:val="none" w:sz="0" w:space="0" w:color="auto"/>
                    <w:bottom w:val="none" w:sz="0" w:space="0" w:color="auto"/>
                    <w:right w:val="none" w:sz="0" w:space="0" w:color="auto"/>
                  </w:divBdr>
                  <w:divsChild>
                    <w:div w:id="2043435659">
                      <w:marLeft w:val="0"/>
                      <w:marRight w:val="0"/>
                      <w:marTop w:val="0"/>
                      <w:marBottom w:val="0"/>
                      <w:divBdr>
                        <w:top w:val="none" w:sz="0" w:space="0" w:color="auto"/>
                        <w:left w:val="none" w:sz="0" w:space="0" w:color="auto"/>
                        <w:bottom w:val="none" w:sz="0" w:space="0" w:color="auto"/>
                        <w:right w:val="none" w:sz="0" w:space="0" w:color="auto"/>
                      </w:divBdr>
                    </w:div>
                  </w:divsChild>
                </w:div>
                <w:div w:id="420875205">
                  <w:marLeft w:val="0"/>
                  <w:marRight w:val="0"/>
                  <w:marTop w:val="0"/>
                  <w:marBottom w:val="0"/>
                  <w:divBdr>
                    <w:top w:val="none" w:sz="0" w:space="0" w:color="auto"/>
                    <w:left w:val="none" w:sz="0" w:space="0" w:color="auto"/>
                    <w:bottom w:val="none" w:sz="0" w:space="0" w:color="auto"/>
                    <w:right w:val="none" w:sz="0" w:space="0" w:color="auto"/>
                  </w:divBdr>
                  <w:divsChild>
                    <w:div w:id="1237975531">
                      <w:marLeft w:val="0"/>
                      <w:marRight w:val="0"/>
                      <w:marTop w:val="0"/>
                      <w:marBottom w:val="0"/>
                      <w:divBdr>
                        <w:top w:val="none" w:sz="0" w:space="0" w:color="auto"/>
                        <w:left w:val="none" w:sz="0" w:space="0" w:color="auto"/>
                        <w:bottom w:val="none" w:sz="0" w:space="0" w:color="auto"/>
                        <w:right w:val="none" w:sz="0" w:space="0" w:color="auto"/>
                      </w:divBdr>
                    </w:div>
                  </w:divsChild>
                </w:div>
                <w:div w:id="38165232">
                  <w:marLeft w:val="0"/>
                  <w:marRight w:val="0"/>
                  <w:marTop w:val="0"/>
                  <w:marBottom w:val="0"/>
                  <w:divBdr>
                    <w:top w:val="none" w:sz="0" w:space="0" w:color="auto"/>
                    <w:left w:val="none" w:sz="0" w:space="0" w:color="auto"/>
                    <w:bottom w:val="none" w:sz="0" w:space="0" w:color="auto"/>
                    <w:right w:val="none" w:sz="0" w:space="0" w:color="auto"/>
                  </w:divBdr>
                  <w:divsChild>
                    <w:div w:id="222563155">
                      <w:marLeft w:val="0"/>
                      <w:marRight w:val="0"/>
                      <w:marTop w:val="0"/>
                      <w:marBottom w:val="0"/>
                      <w:divBdr>
                        <w:top w:val="none" w:sz="0" w:space="0" w:color="auto"/>
                        <w:left w:val="none" w:sz="0" w:space="0" w:color="auto"/>
                        <w:bottom w:val="none" w:sz="0" w:space="0" w:color="auto"/>
                        <w:right w:val="none" w:sz="0" w:space="0" w:color="auto"/>
                      </w:divBdr>
                    </w:div>
                  </w:divsChild>
                </w:div>
                <w:div w:id="3360288">
                  <w:marLeft w:val="0"/>
                  <w:marRight w:val="0"/>
                  <w:marTop w:val="0"/>
                  <w:marBottom w:val="0"/>
                  <w:divBdr>
                    <w:top w:val="none" w:sz="0" w:space="0" w:color="auto"/>
                    <w:left w:val="none" w:sz="0" w:space="0" w:color="auto"/>
                    <w:bottom w:val="none" w:sz="0" w:space="0" w:color="auto"/>
                    <w:right w:val="none" w:sz="0" w:space="0" w:color="auto"/>
                  </w:divBdr>
                  <w:divsChild>
                    <w:div w:id="1468429453">
                      <w:marLeft w:val="0"/>
                      <w:marRight w:val="0"/>
                      <w:marTop w:val="0"/>
                      <w:marBottom w:val="0"/>
                      <w:divBdr>
                        <w:top w:val="none" w:sz="0" w:space="0" w:color="auto"/>
                        <w:left w:val="none" w:sz="0" w:space="0" w:color="auto"/>
                        <w:bottom w:val="none" w:sz="0" w:space="0" w:color="auto"/>
                        <w:right w:val="none" w:sz="0" w:space="0" w:color="auto"/>
                      </w:divBdr>
                    </w:div>
                  </w:divsChild>
                </w:div>
                <w:div w:id="91904812">
                  <w:marLeft w:val="0"/>
                  <w:marRight w:val="0"/>
                  <w:marTop w:val="0"/>
                  <w:marBottom w:val="0"/>
                  <w:divBdr>
                    <w:top w:val="none" w:sz="0" w:space="0" w:color="auto"/>
                    <w:left w:val="none" w:sz="0" w:space="0" w:color="auto"/>
                    <w:bottom w:val="none" w:sz="0" w:space="0" w:color="auto"/>
                    <w:right w:val="none" w:sz="0" w:space="0" w:color="auto"/>
                  </w:divBdr>
                  <w:divsChild>
                    <w:div w:id="916986742">
                      <w:marLeft w:val="0"/>
                      <w:marRight w:val="0"/>
                      <w:marTop w:val="0"/>
                      <w:marBottom w:val="0"/>
                      <w:divBdr>
                        <w:top w:val="none" w:sz="0" w:space="0" w:color="auto"/>
                        <w:left w:val="none" w:sz="0" w:space="0" w:color="auto"/>
                        <w:bottom w:val="none" w:sz="0" w:space="0" w:color="auto"/>
                        <w:right w:val="none" w:sz="0" w:space="0" w:color="auto"/>
                      </w:divBdr>
                    </w:div>
                  </w:divsChild>
                </w:div>
                <w:div w:id="1503549221">
                  <w:marLeft w:val="0"/>
                  <w:marRight w:val="0"/>
                  <w:marTop w:val="0"/>
                  <w:marBottom w:val="0"/>
                  <w:divBdr>
                    <w:top w:val="none" w:sz="0" w:space="0" w:color="auto"/>
                    <w:left w:val="none" w:sz="0" w:space="0" w:color="auto"/>
                    <w:bottom w:val="none" w:sz="0" w:space="0" w:color="auto"/>
                    <w:right w:val="none" w:sz="0" w:space="0" w:color="auto"/>
                  </w:divBdr>
                  <w:divsChild>
                    <w:div w:id="1121267961">
                      <w:marLeft w:val="0"/>
                      <w:marRight w:val="0"/>
                      <w:marTop w:val="0"/>
                      <w:marBottom w:val="0"/>
                      <w:divBdr>
                        <w:top w:val="none" w:sz="0" w:space="0" w:color="auto"/>
                        <w:left w:val="none" w:sz="0" w:space="0" w:color="auto"/>
                        <w:bottom w:val="none" w:sz="0" w:space="0" w:color="auto"/>
                        <w:right w:val="none" w:sz="0" w:space="0" w:color="auto"/>
                      </w:divBdr>
                    </w:div>
                  </w:divsChild>
                </w:div>
                <w:div w:id="549536106">
                  <w:marLeft w:val="0"/>
                  <w:marRight w:val="0"/>
                  <w:marTop w:val="0"/>
                  <w:marBottom w:val="0"/>
                  <w:divBdr>
                    <w:top w:val="none" w:sz="0" w:space="0" w:color="auto"/>
                    <w:left w:val="none" w:sz="0" w:space="0" w:color="auto"/>
                    <w:bottom w:val="none" w:sz="0" w:space="0" w:color="auto"/>
                    <w:right w:val="none" w:sz="0" w:space="0" w:color="auto"/>
                  </w:divBdr>
                  <w:divsChild>
                    <w:div w:id="953244202">
                      <w:marLeft w:val="0"/>
                      <w:marRight w:val="0"/>
                      <w:marTop w:val="0"/>
                      <w:marBottom w:val="0"/>
                      <w:divBdr>
                        <w:top w:val="none" w:sz="0" w:space="0" w:color="auto"/>
                        <w:left w:val="none" w:sz="0" w:space="0" w:color="auto"/>
                        <w:bottom w:val="none" w:sz="0" w:space="0" w:color="auto"/>
                        <w:right w:val="none" w:sz="0" w:space="0" w:color="auto"/>
                      </w:divBdr>
                    </w:div>
                  </w:divsChild>
                </w:div>
                <w:div w:id="1078017653">
                  <w:marLeft w:val="0"/>
                  <w:marRight w:val="0"/>
                  <w:marTop w:val="0"/>
                  <w:marBottom w:val="0"/>
                  <w:divBdr>
                    <w:top w:val="none" w:sz="0" w:space="0" w:color="auto"/>
                    <w:left w:val="none" w:sz="0" w:space="0" w:color="auto"/>
                    <w:bottom w:val="none" w:sz="0" w:space="0" w:color="auto"/>
                    <w:right w:val="none" w:sz="0" w:space="0" w:color="auto"/>
                  </w:divBdr>
                  <w:divsChild>
                    <w:div w:id="1983803862">
                      <w:marLeft w:val="0"/>
                      <w:marRight w:val="0"/>
                      <w:marTop w:val="0"/>
                      <w:marBottom w:val="0"/>
                      <w:divBdr>
                        <w:top w:val="none" w:sz="0" w:space="0" w:color="auto"/>
                        <w:left w:val="none" w:sz="0" w:space="0" w:color="auto"/>
                        <w:bottom w:val="none" w:sz="0" w:space="0" w:color="auto"/>
                        <w:right w:val="none" w:sz="0" w:space="0" w:color="auto"/>
                      </w:divBdr>
                    </w:div>
                  </w:divsChild>
                </w:div>
                <w:div w:id="1248002572">
                  <w:marLeft w:val="0"/>
                  <w:marRight w:val="0"/>
                  <w:marTop w:val="0"/>
                  <w:marBottom w:val="0"/>
                  <w:divBdr>
                    <w:top w:val="none" w:sz="0" w:space="0" w:color="auto"/>
                    <w:left w:val="none" w:sz="0" w:space="0" w:color="auto"/>
                    <w:bottom w:val="none" w:sz="0" w:space="0" w:color="auto"/>
                    <w:right w:val="none" w:sz="0" w:space="0" w:color="auto"/>
                  </w:divBdr>
                  <w:divsChild>
                    <w:div w:id="450436156">
                      <w:marLeft w:val="0"/>
                      <w:marRight w:val="0"/>
                      <w:marTop w:val="0"/>
                      <w:marBottom w:val="0"/>
                      <w:divBdr>
                        <w:top w:val="none" w:sz="0" w:space="0" w:color="auto"/>
                        <w:left w:val="none" w:sz="0" w:space="0" w:color="auto"/>
                        <w:bottom w:val="none" w:sz="0" w:space="0" w:color="auto"/>
                        <w:right w:val="none" w:sz="0" w:space="0" w:color="auto"/>
                      </w:divBdr>
                    </w:div>
                  </w:divsChild>
                </w:div>
                <w:div w:id="1142040850">
                  <w:marLeft w:val="0"/>
                  <w:marRight w:val="0"/>
                  <w:marTop w:val="0"/>
                  <w:marBottom w:val="0"/>
                  <w:divBdr>
                    <w:top w:val="none" w:sz="0" w:space="0" w:color="auto"/>
                    <w:left w:val="none" w:sz="0" w:space="0" w:color="auto"/>
                    <w:bottom w:val="none" w:sz="0" w:space="0" w:color="auto"/>
                    <w:right w:val="none" w:sz="0" w:space="0" w:color="auto"/>
                  </w:divBdr>
                  <w:divsChild>
                    <w:div w:id="181238564">
                      <w:marLeft w:val="0"/>
                      <w:marRight w:val="0"/>
                      <w:marTop w:val="0"/>
                      <w:marBottom w:val="0"/>
                      <w:divBdr>
                        <w:top w:val="none" w:sz="0" w:space="0" w:color="auto"/>
                        <w:left w:val="none" w:sz="0" w:space="0" w:color="auto"/>
                        <w:bottom w:val="none" w:sz="0" w:space="0" w:color="auto"/>
                        <w:right w:val="none" w:sz="0" w:space="0" w:color="auto"/>
                      </w:divBdr>
                    </w:div>
                  </w:divsChild>
                </w:div>
                <w:div w:id="1689789543">
                  <w:marLeft w:val="0"/>
                  <w:marRight w:val="0"/>
                  <w:marTop w:val="0"/>
                  <w:marBottom w:val="0"/>
                  <w:divBdr>
                    <w:top w:val="none" w:sz="0" w:space="0" w:color="auto"/>
                    <w:left w:val="none" w:sz="0" w:space="0" w:color="auto"/>
                    <w:bottom w:val="none" w:sz="0" w:space="0" w:color="auto"/>
                    <w:right w:val="none" w:sz="0" w:space="0" w:color="auto"/>
                  </w:divBdr>
                  <w:divsChild>
                    <w:div w:id="145710906">
                      <w:marLeft w:val="0"/>
                      <w:marRight w:val="0"/>
                      <w:marTop w:val="0"/>
                      <w:marBottom w:val="0"/>
                      <w:divBdr>
                        <w:top w:val="none" w:sz="0" w:space="0" w:color="auto"/>
                        <w:left w:val="none" w:sz="0" w:space="0" w:color="auto"/>
                        <w:bottom w:val="none" w:sz="0" w:space="0" w:color="auto"/>
                        <w:right w:val="none" w:sz="0" w:space="0" w:color="auto"/>
                      </w:divBdr>
                    </w:div>
                  </w:divsChild>
                </w:div>
                <w:div w:id="670447020">
                  <w:marLeft w:val="0"/>
                  <w:marRight w:val="0"/>
                  <w:marTop w:val="0"/>
                  <w:marBottom w:val="0"/>
                  <w:divBdr>
                    <w:top w:val="none" w:sz="0" w:space="0" w:color="auto"/>
                    <w:left w:val="none" w:sz="0" w:space="0" w:color="auto"/>
                    <w:bottom w:val="none" w:sz="0" w:space="0" w:color="auto"/>
                    <w:right w:val="none" w:sz="0" w:space="0" w:color="auto"/>
                  </w:divBdr>
                  <w:divsChild>
                    <w:div w:id="692802230">
                      <w:marLeft w:val="0"/>
                      <w:marRight w:val="0"/>
                      <w:marTop w:val="0"/>
                      <w:marBottom w:val="0"/>
                      <w:divBdr>
                        <w:top w:val="none" w:sz="0" w:space="0" w:color="auto"/>
                        <w:left w:val="none" w:sz="0" w:space="0" w:color="auto"/>
                        <w:bottom w:val="none" w:sz="0" w:space="0" w:color="auto"/>
                        <w:right w:val="none" w:sz="0" w:space="0" w:color="auto"/>
                      </w:divBdr>
                    </w:div>
                  </w:divsChild>
                </w:div>
                <w:div w:id="444885902">
                  <w:marLeft w:val="0"/>
                  <w:marRight w:val="0"/>
                  <w:marTop w:val="0"/>
                  <w:marBottom w:val="0"/>
                  <w:divBdr>
                    <w:top w:val="none" w:sz="0" w:space="0" w:color="auto"/>
                    <w:left w:val="none" w:sz="0" w:space="0" w:color="auto"/>
                    <w:bottom w:val="none" w:sz="0" w:space="0" w:color="auto"/>
                    <w:right w:val="none" w:sz="0" w:space="0" w:color="auto"/>
                  </w:divBdr>
                  <w:divsChild>
                    <w:div w:id="311495444">
                      <w:marLeft w:val="0"/>
                      <w:marRight w:val="0"/>
                      <w:marTop w:val="0"/>
                      <w:marBottom w:val="0"/>
                      <w:divBdr>
                        <w:top w:val="none" w:sz="0" w:space="0" w:color="auto"/>
                        <w:left w:val="none" w:sz="0" w:space="0" w:color="auto"/>
                        <w:bottom w:val="none" w:sz="0" w:space="0" w:color="auto"/>
                        <w:right w:val="none" w:sz="0" w:space="0" w:color="auto"/>
                      </w:divBdr>
                    </w:div>
                  </w:divsChild>
                </w:div>
                <w:div w:id="292909514">
                  <w:marLeft w:val="0"/>
                  <w:marRight w:val="0"/>
                  <w:marTop w:val="0"/>
                  <w:marBottom w:val="0"/>
                  <w:divBdr>
                    <w:top w:val="none" w:sz="0" w:space="0" w:color="auto"/>
                    <w:left w:val="none" w:sz="0" w:space="0" w:color="auto"/>
                    <w:bottom w:val="none" w:sz="0" w:space="0" w:color="auto"/>
                    <w:right w:val="none" w:sz="0" w:space="0" w:color="auto"/>
                  </w:divBdr>
                  <w:divsChild>
                    <w:div w:id="1412968568">
                      <w:marLeft w:val="0"/>
                      <w:marRight w:val="0"/>
                      <w:marTop w:val="0"/>
                      <w:marBottom w:val="0"/>
                      <w:divBdr>
                        <w:top w:val="none" w:sz="0" w:space="0" w:color="auto"/>
                        <w:left w:val="none" w:sz="0" w:space="0" w:color="auto"/>
                        <w:bottom w:val="none" w:sz="0" w:space="0" w:color="auto"/>
                        <w:right w:val="none" w:sz="0" w:space="0" w:color="auto"/>
                      </w:divBdr>
                    </w:div>
                  </w:divsChild>
                </w:div>
                <w:div w:id="435488495">
                  <w:marLeft w:val="0"/>
                  <w:marRight w:val="0"/>
                  <w:marTop w:val="0"/>
                  <w:marBottom w:val="0"/>
                  <w:divBdr>
                    <w:top w:val="none" w:sz="0" w:space="0" w:color="auto"/>
                    <w:left w:val="none" w:sz="0" w:space="0" w:color="auto"/>
                    <w:bottom w:val="none" w:sz="0" w:space="0" w:color="auto"/>
                    <w:right w:val="none" w:sz="0" w:space="0" w:color="auto"/>
                  </w:divBdr>
                  <w:divsChild>
                    <w:div w:id="1956669935">
                      <w:marLeft w:val="0"/>
                      <w:marRight w:val="0"/>
                      <w:marTop w:val="0"/>
                      <w:marBottom w:val="0"/>
                      <w:divBdr>
                        <w:top w:val="none" w:sz="0" w:space="0" w:color="auto"/>
                        <w:left w:val="none" w:sz="0" w:space="0" w:color="auto"/>
                        <w:bottom w:val="none" w:sz="0" w:space="0" w:color="auto"/>
                        <w:right w:val="none" w:sz="0" w:space="0" w:color="auto"/>
                      </w:divBdr>
                    </w:div>
                  </w:divsChild>
                </w:div>
                <w:div w:id="32002388">
                  <w:marLeft w:val="0"/>
                  <w:marRight w:val="0"/>
                  <w:marTop w:val="0"/>
                  <w:marBottom w:val="0"/>
                  <w:divBdr>
                    <w:top w:val="none" w:sz="0" w:space="0" w:color="auto"/>
                    <w:left w:val="none" w:sz="0" w:space="0" w:color="auto"/>
                    <w:bottom w:val="none" w:sz="0" w:space="0" w:color="auto"/>
                    <w:right w:val="none" w:sz="0" w:space="0" w:color="auto"/>
                  </w:divBdr>
                  <w:divsChild>
                    <w:div w:id="2092120932">
                      <w:marLeft w:val="0"/>
                      <w:marRight w:val="0"/>
                      <w:marTop w:val="0"/>
                      <w:marBottom w:val="0"/>
                      <w:divBdr>
                        <w:top w:val="none" w:sz="0" w:space="0" w:color="auto"/>
                        <w:left w:val="none" w:sz="0" w:space="0" w:color="auto"/>
                        <w:bottom w:val="none" w:sz="0" w:space="0" w:color="auto"/>
                        <w:right w:val="none" w:sz="0" w:space="0" w:color="auto"/>
                      </w:divBdr>
                    </w:div>
                  </w:divsChild>
                </w:div>
                <w:div w:id="884290645">
                  <w:marLeft w:val="0"/>
                  <w:marRight w:val="0"/>
                  <w:marTop w:val="0"/>
                  <w:marBottom w:val="0"/>
                  <w:divBdr>
                    <w:top w:val="none" w:sz="0" w:space="0" w:color="auto"/>
                    <w:left w:val="none" w:sz="0" w:space="0" w:color="auto"/>
                    <w:bottom w:val="none" w:sz="0" w:space="0" w:color="auto"/>
                    <w:right w:val="none" w:sz="0" w:space="0" w:color="auto"/>
                  </w:divBdr>
                  <w:divsChild>
                    <w:div w:id="1989744843">
                      <w:marLeft w:val="0"/>
                      <w:marRight w:val="0"/>
                      <w:marTop w:val="0"/>
                      <w:marBottom w:val="0"/>
                      <w:divBdr>
                        <w:top w:val="none" w:sz="0" w:space="0" w:color="auto"/>
                        <w:left w:val="none" w:sz="0" w:space="0" w:color="auto"/>
                        <w:bottom w:val="none" w:sz="0" w:space="0" w:color="auto"/>
                        <w:right w:val="none" w:sz="0" w:space="0" w:color="auto"/>
                      </w:divBdr>
                    </w:div>
                  </w:divsChild>
                </w:div>
                <w:div w:id="1621573795">
                  <w:marLeft w:val="0"/>
                  <w:marRight w:val="0"/>
                  <w:marTop w:val="0"/>
                  <w:marBottom w:val="0"/>
                  <w:divBdr>
                    <w:top w:val="none" w:sz="0" w:space="0" w:color="auto"/>
                    <w:left w:val="none" w:sz="0" w:space="0" w:color="auto"/>
                    <w:bottom w:val="none" w:sz="0" w:space="0" w:color="auto"/>
                    <w:right w:val="none" w:sz="0" w:space="0" w:color="auto"/>
                  </w:divBdr>
                  <w:divsChild>
                    <w:div w:id="1256552602">
                      <w:marLeft w:val="0"/>
                      <w:marRight w:val="0"/>
                      <w:marTop w:val="0"/>
                      <w:marBottom w:val="0"/>
                      <w:divBdr>
                        <w:top w:val="none" w:sz="0" w:space="0" w:color="auto"/>
                        <w:left w:val="none" w:sz="0" w:space="0" w:color="auto"/>
                        <w:bottom w:val="none" w:sz="0" w:space="0" w:color="auto"/>
                        <w:right w:val="none" w:sz="0" w:space="0" w:color="auto"/>
                      </w:divBdr>
                    </w:div>
                  </w:divsChild>
                </w:div>
                <w:div w:id="1802770930">
                  <w:marLeft w:val="0"/>
                  <w:marRight w:val="0"/>
                  <w:marTop w:val="0"/>
                  <w:marBottom w:val="0"/>
                  <w:divBdr>
                    <w:top w:val="none" w:sz="0" w:space="0" w:color="auto"/>
                    <w:left w:val="none" w:sz="0" w:space="0" w:color="auto"/>
                    <w:bottom w:val="none" w:sz="0" w:space="0" w:color="auto"/>
                    <w:right w:val="none" w:sz="0" w:space="0" w:color="auto"/>
                  </w:divBdr>
                  <w:divsChild>
                    <w:div w:id="1498879480">
                      <w:marLeft w:val="0"/>
                      <w:marRight w:val="0"/>
                      <w:marTop w:val="0"/>
                      <w:marBottom w:val="0"/>
                      <w:divBdr>
                        <w:top w:val="none" w:sz="0" w:space="0" w:color="auto"/>
                        <w:left w:val="none" w:sz="0" w:space="0" w:color="auto"/>
                        <w:bottom w:val="none" w:sz="0" w:space="0" w:color="auto"/>
                        <w:right w:val="none" w:sz="0" w:space="0" w:color="auto"/>
                      </w:divBdr>
                    </w:div>
                  </w:divsChild>
                </w:div>
                <w:div w:id="1631327619">
                  <w:marLeft w:val="0"/>
                  <w:marRight w:val="0"/>
                  <w:marTop w:val="0"/>
                  <w:marBottom w:val="0"/>
                  <w:divBdr>
                    <w:top w:val="none" w:sz="0" w:space="0" w:color="auto"/>
                    <w:left w:val="none" w:sz="0" w:space="0" w:color="auto"/>
                    <w:bottom w:val="none" w:sz="0" w:space="0" w:color="auto"/>
                    <w:right w:val="none" w:sz="0" w:space="0" w:color="auto"/>
                  </w:divBdr>
                  <w:divsChild>
                    <w:div w:id="1966081590">
                      <w:marLeft w:val="0"/>
                      <w:marRight w:val="0"/>
                      <w:marTop w:val="0"/>
                      <w:marBottom w:val="0"/>
                      <w:divBdr>
                        <w:top w:val="none" w:sz="0" w:space="0" w:color="auto"/>
                        <w:left w:val="none" w:sz="0" w:space="0" w:color="auto"/>
                        <w:bottom w:val="none" w:sz="0" w:space="0" w:color="auto"/>
                        <w:right w:val="none" w:sz="0" w:space="0" w:color="auto"/>
                      </w:divBdr>
                    </w:div>
                  </w:divsChild>
                </w:div>
                <w:div w:id="124663139">
                  <w:marLeft w:val="0"/>
                  <w:marRight w:val="0"/>
                  <w:marTop w:val="0"/>
                  <w:marBottom w:val="0"/>
                  <w:divBdr>
                    <w:top w:val="none" w:sz="0" w:space="0" w:color="auto"/>
                    <w:left w:val="none" w:sz="0" w:space="0" w:color="auto"/>
                    <w:bottom w:val="none" w:sz="0" w:space="0" w:color="auto"/>
                    <w:right w:val="none" w:sz="0" w:space="0" w:color="auto"/>
                  </w:divBdr>
                  <w:divsChild>
                    <w:div w:id="1075010583">
                      <w:marLeft w:val="0"/>
                      <w:marRight w:val="0"/>
                      <w:marTop w:val="0"/>
                      <w:marBottom w:val="0"/>
                      <w:divBdr>
                        <w:top w:val="none" w:sz="0" w:space="0" w:color="auto"/>
                        <w:left w:val="none" w:sz="0" w:space="0" w:color="auto"/>
                        <w:bottom w:val="none" w:sz="0" w:space="0" w:color="auto"/>
                        <w:right w:val="none" w:sz="0" w:space="0" w:color="auto"/>
                      </w:divBdr>
                    </w:div>
                  </w:divsChild>
                </w:div>
                <w:div w:id="1447650686">
                  <w:marLeft w:val="0"/>
                  <w:marRight w:val="0"/>
                  <w:marTop w:val="0"/>
                  <w:marBottom w:val="0"/>
                  <w:divBdr>
                    <w:top w:val="none" w:sz="0" w:space="0" w:color="auto"/>
                    <w:left w:val="none" w:sz="0" w:space="0" w:color="auto"/>
                    <w:bottom w:val="none" w:sz="0" w:space="0" w:color="auto"/>
                    <w:right w:val="none" w:sz="0" w:space="0" w:color="auto"/>
                  </w:divBdr>
                  <w:divsChild>
                    <w:div w:id="625433335">
                      <w:marLeft w:val="0"/>
                      <w:marRight w:val="0"/>
                      <w:marTop w:val="0"/>
                      <w:marBottom w:val="0"/>
                      <w:divBdr>
                        <w:top w:val="none" w:sz="0" w:space="0" w:color="auto"/>
                        <w:left w:val="none" w:sz="0" w:space="0" w:color="auto"/>
                        <w:bottom w:val="none" w:sz="0" w:space="0" w:color="auto"/>
                        <w:right w:val="none" w:sz="0" w:space="0" w:color="auto"/>
                      </w:divBdr>
                    </w:div>
                  </w:divsChild>
                </w:div>
                <w:div w:id="722679232">
                  <w:marLeft w:val="0"/>
                  <w:marRight w:val="0"/>
                  <w:marTop w:val="0"/>
                  <w:marBottom w:val="0"/>
                  <w:divBdr>
                    <w:top w:val="none" w:sz="0" w:space="0" w:color="auto"/>
                    <w:left w:val="none" w:sz="0" w:space="0" w:color="auto"/>
                    <w:bottom w:val="none" w:sz="0" w:space="0" w:color="auto"/>
                    <w:right w:val="none" w:sz="0" w:space="0" w:color="auto"/>
                  </w:divBdr>
                  <w:divsChild>
                    <w:div w:id="1638795883">
                      <w:marLeft w:val="0"/>
                      <w:marRight w:val="0"/>
                      <w:marTop w:val="0"/>
                      <w:marBottom w:val="0"/>
                      <w:divBdr>
                        <w:top w:val="none" w:sz="0" w:space="0" w:color="auto"/>
                        <w:left w:val="none" w:sz="0" w:space="0" w:color="auto"/>
                        <w:bottom w:val="none" w:sz="0" w:space="0" w:color="auto"/>
                        <w:right w:val="none" w:sz="0" w:space="0" w:color="auto"/>
                      </w:divBdr>
                    </w:div>
                  </w:divsChild>
                </w:div>
                <w:div w:id="1289239861">
                  <w:marLeft w:val="0"/>
                  <w:marRight w:val="0"/>
                  <w:marTop w:val="0"/>
                  <w:marBottom w:val="0"/>
                  <w:divBdr>
                    <w:top w:val="none" w:sz="0" w:space="0" w:color="auto"/>
                    <w:left w:val="none" w:sz="0" w:space="0" w:color="auto"/>
                    <w:bottom w:val="none" w:sz="0" w:space="0" w:color="auto"/>
                    <w:right w:val="none" w:sz="0" w:space="0" w:color="auto"/>
                  </w:divBdr>
                  <w:divsChild>
                    <w:div w:id="285934624">
                      <w:marLeft w:val="0"/>
                      <w:marRight w:val="0"/>
                      <w:marTop w:val="0"/>
                      <w:marBottom w:val="0"/>
                      <w:divBdr>
                        <w:top w:val="none" w:sz="0" w:space="0" w:color="auto"/>
                        <w:left w:val="none" w:sz="0" w:space="0" w:color="auto"/>
                        <w:bottom w:val="none" w:sz="0" w:space="0" w:color="auto"/>
                        <w:right w:val="none" w:sz="0" w:space="0" w:color="auto"/>
                      </w:divBdr>
                    </w:div>
                  </w:divsChild>
                </w:div>
                <w:div w:id="815535447">
                  <w:marLeft w:val="0"/>
                  <w:marRight w:val="0"/>
                  <w:marTop w:val="0"/>
                  <w:marBottom w:val="0"/>
                  <w:divBdr>
                    <w:top w:val="none" w:sz="0" w:space="0" w:color="auto"/>
                    <w:left w:val="none" w:sz="0" w:space="0" w:color="auto"/>
                    <w:bottom w:val="none" w:sz="0" w:space="0" w:color="auto"/>
                    <w:right w:val="none" w:sz="0" w:space="0" w:color="auto"/>
                  </w:divBdr>
                  <w:divsChild>
                    <w:div w:id="782768117">
                      <w:marLeft w:val="0"/>
                      <w:marRight w:val="0"/>
                      <w:marTop w:val="0"/>
                      <w:marBottom w:val="0"/>
                      <w:divBdr>
                        <w:top w:val="none" w:sz="0" w:space="0" w:color="auto"/>
                        <w:left w:val="none" w:sz="0" w:space="0" w:color="auto"/>
                        <w:bottom w:val="none" w:sz="0" w:space="0" w:color="auto"/>
                        <w:right w:val="none" w:sz="0" w:space="0" w:color="auto"/>
                      </w:divBdr>
                    </w:div>
                  </w:divsChild>
                </w:div>
                <w:div w:id="522137844">
                  <w:marLeft w:val="0"/>
                  <w:marRight w:val="0"/>
                  <w:marTop w:val="0"/>
                  <w:marBottom w:val="0"/>
                  <w:divBdr>
                    <w:top w:val="none" w:sz="0" w:space="0" w:color="auto"/>
                    <w:left w:val="none" w:sz="0" w:space="0" w:color="auto"/>
                    <w:bottom w:val="none" w:sz="0" w:space="0" w:color="auto"/>
                    <w:right w:val="none" w:sz="0" w:space="0" w:color="auto"/>
                  </w:divBdr>
                  <w:divsChild>
                    <w:div w:id="1062286691">
                      <w:marLeft w:val="0"/>
                      <w:marRight w:val="0"/>
                      <w:marTop w:val="0"/>
                      <w:marBottom w:val="0"/>
                      <w:divBdr>
                        <w:top w:val="none" w:sz="0" w:space="0" w:color="auto"/>
                        <w:left w:val="none" w:sz="0" w:space="0" w:color="auto"/>
                        <w:bottom w:val="none" w:sz="0" w:space="0" w:color="auto"/>
                        <w:right w:val="none" w:sz="0" w:space="0" w:color="auto"/>
                      </w:divBdr>
                    </w:div>
                  </w:divsChild>
                </w:div>
                <w:div w:id="1326393627">
                  <w:marLeft w:val="0"/>
                  <w:marRight w:val="0"/>
                  <w:marTop w:val="0"/>
                  <w:marBottom w:val="0"/>
                  <w:divBdr>
                    <w:top w:val="none" w:sz="0" w:space="0" w:color="auto"/>
                    <w:left w:val="none" w:sz="0" w:space="0" w:color="auto"/>
                    <w:bottom w:val="none" w:sz="0" w:space="0" w:color="auto"/>
                    <w:right w:val="none" w:sz="0" w:space="0" w:color="auto"/>
                  </w:divBdr>
                  <w:divsChild>
                    <w:div w:id="109864656">
                      <w:marLeft w:val="0"/>
                      <w:marRight w:val="0"/>
                      <w:marTop w:val="0"/>
                      <w:marBottom w:val="0"/>
                      <w:divBdr>
                        <w:top w:val="none" w:sz="0" w:space="0" w:color="auto"/>
                        <w:left w:val="none" w:sz="0" w:space="0" w:color="auto"/>
                        <w:bottom w:val="none" w:sz="0" w:space="0" w:color="auto"/>
                        <w:right w:val="none" w:sz="0" w:space="0" w:color="auto"/>
                      </w:divBdr>
                    </w:div>
                  </w:divsChild>
                </w:div>
                <w:div w:id="1566523431">
                  <w:marLeft w:val="0"/>
                  <w:marRight w:val="0"/>
                  <w:marTop w:val="0"/>
                  <w:marBottom w:val="0"/>
                  <w:divBdr>
                    <w:top w:val="none" w:sz="0" w:space="0" w:color="auto"/>
                    <w:left w:val="none" w:sz="0" w:space="0" w:color="auto"/>
                    <w:bottom w:val="none" w:sz="0" w:space="0" w:color="auto"/>
                    <w:right w:val="none" w:sz="0" w:space="0" w:color="auto"/>
                  </w:divBdr>
                  <w:divsChild>
                    <w:div w:id="2015761769">
                      <w:marLeft w:val="0"/>
                      <w:marRight w:val="0"/>
                      <w:marTop w:val="0"/>
                      <w:marBottom w:val="0"/>
                      <w:divBdr>
                        <w:top w:val="none" w:sz="0" w:space="0" w:color="auto"/>
                        <w:left w:val="none" w:sz="0" w:space="0" w:color="auto"/>
                        <w:bottom w:val="none" w:sz="0" w:space="0" w:color="auto"/>
                        <w:right w:val="none" w:sz="0" w:space="0" w:color="auto"/>
                      </w:divBdr>
                    </w:div>
                  </w:divsChild>
                </w:div>
                <w:div w:id="1647078057">
                  <w:marLeft w:val="0"/>
                  <w:marRight w:val="0"/>
                  <w:marTop w:val="0"/>
                  <w:marBottom w:val="0"/>
                  <w:divBdr>
                    <w:top w:val="none" w:sz="0" w:space="0" w:color="auto"/>
                    <w:left w:val="none" w:sz="0" w:space="0" w:color="auto"/>
                    <w:bottom w:val="none" w:sz="0" w:space="0" w:color="auto"/>
                    <w:right w:val="none" w:sz="0" w:space="0" w:color="auto"/>
                  </w:divBdr>
                  <w:divsChild>
                    <w:div w:id="602807107">
                      <w:marLeft w:val="0"/>
                      <w:marRight w:val="0"/>
                      <w:marTop w:val="0"/>
                      <w:marBottom w:val="0"/>
                      <w:divBdr>
                        <w:top w:val="none" w:sz="0" w:space="0" w:color="auto"/>
                        <w:left w:val="none" w:sz="0" w:space="0" w:color="auto"/>
                        <w:bottom w:val="none" w:sz="0" w:space="0" w:color="auto"/>
                        <w:right w:val="none" w:sz="0" w:space="0" w:color="auto"/>
                      </w:divBdr>
                    </w:div>
                  </w:divsChild>
                </w:div>
                <w:div w:id="367730441">
                  <w:marLeft w:val="0"/>
                  <w:marRight w:val="0"/>
                  <w:marTop w:val="0"/>
                  <w:marBottom w:val="0"/>
                  <w:divBdr>
                    <w:top w:val="none" w:sz="0" w:space="0" w:color="auto"/>
                    <w:left w:val="none" w:sz="0" w:space="0" w:color="auto"/>
                    <w:bottom w:val="none" w:sz="0" w:space="0" w:color="auto"/>
                    <w:right w:val="none" w:sz="0" w:space="0" w:color="auto"/>
                  </w:divBdr>
                  <w:divsChild>
                    <w:div w:id="268122483">
                      <w:marLeft w:val="0"/>
                      <w:marRight w:val="0"/>
                      <w:marTop w:val="0"/>
                      <w:marBottom w:val="0"/>
                      <w:divBdr>
                        <w:top w:val="none" w:sz="0" w:space="0" w:color="auto"/>
                        <w:left w:val="none" w:sz="0" w:space="0" w:color="auto"/>
                        <w:bottom w:val="none" w:sz="0" w:space="0" w:color="auto"/>
                        <w:right w:val="none" w:sz="0" w:space="0" w:color="auto"/>
                      </w:divBdr>
                    </w:div>
                  </w:divsChild>
                </w:div>
                <w:div w:id="911085603">
                  <w:marLeft w:val="0"/>
                  <w:marRight w:val="0"/>
                  <w:marTop w:val="0"/>
                  <w:marBottom w:val="0"/>
                  <w:divBdr>
                    <w:top w:val="none" w:sz="0" w:space="0" w:color="auto"/>
                    <w:left w:val="none" w:sz="0" w:space="0" w:color="auto"/>
                    <w:bottom w:val="none" w:sz="0" w:space="0" w:color="auto"/>
                    <w:right w:val="none" w:sz="0" w:space="0" w:color="auto"/>
                  </w:divBdr>
                  <w:divsChild>
                    <w:div w:id="1857110">
                      <w:marLeft w:val="0"/>
                      <w:marRight w:val="0"/>
                      <w:marTop w:val="0"/>
                      <w:marBottom w:val="0"/>
                      <w:divBdr>
                        <w:top w:val="none" w:sz="0" w:space="0" w:color="auto"/>
                        <w:left w:val="none" w:sz="0" w:space="0" w:color="auto"/>
                        <w:bottom w:val="none" w:sz="0" w:space="0" w:color="auto"/>
                        <w:right w:val="none" w:sz="0" w:space="0" w:color="auto"/>
                      </w:divBdr>
                    </w:div>
                  </w:divsChild>
                </w:div>
                <w:div w:id="1885369779">
                  <w:marLeft w:val="0"/>
                  <w:marRight w:val="0"/>
                  <w:marTop w:val="0"/>
                  <w:marBottom w:val="0"/>
                  <w:divBdr>
                    <w:top w:val="none" w:sz="0" w:space="0" w:color="auto"/>
                    <w:left w:val="none" w:sz="0" w:space="0" w:color="auto"/>
                    <w:bottom w:val="none" w:sz="0" w:space="0" w:color="auto"/>
                    <w:right w:val="none" w:sz="0" w:space="0" w:color="auto"/>
                  </w:divBdr>
                  <w:divsChild>
                    <w:div w:id="621227711">
                      <w:marLeft w:val="0"/>
                      <w:marRight w:val="0"/>
                      <w:marTop w:val="0"/>
                      <w:marBottom w:val="0"/>
                      <w:divBdr>
                        <w:top w:val="none" w:sz="0" w:space="0" w:color="auto"/>
                        <w:left w:val="none" w:sz="0" w:space="0" w:color="auto"/>
                        <w:bottom w:val="none" w:sz="0" w:space="0" w:color="auto"/>
                        <w:right w:val="none" w:sz="0" w:space="0" w:color="auto"/>
                      </w:divBdr>
                    </w:div>
                  </w:divsChild>
                </w:div>
                <w:div w:id="1707216169">
                  <w:marLeft w:val="0"/>
                  <w:marRight w:val="0"/>
                  <w:marTop w:val="0"/>
                  <w:marBottom w:val="0"/>
                  <w:divBdr>
                    <w:top w:val="none" w:sz="0" w:space="0" w:color="auto"/>
                    <w:left w:val="none" w:sz="0" w:space="0" w:color="auto"/>
                    <w:bottom w:val="none" w:sz="0" w:space="0" w:color="auto"/>
                    <w:right w:val="none" w:sz="0" w:space="0" w:color="auto"/>
                  </w:divBdr>
                  <w:divsChild>
                    <w:div w:id="37630051">
                      <w:marLeft w:val="0"/>
                      <w:marRight w:val="0"/>
                      <w:marTop w:val="0"/>
                      <w:marBottom w:val="0"/>
                      <w:divBdr>
                        <w:top w:val="none" w:sz="0" w:space="0" w:color="auto"/>
                        <w:left w:val="none" w:sz="0" w:space="0" w:color="auto"/>
                        <w:bottom w:val="none" w:sz="0" w:space="0" w:color="auto"/>
                        <w:right w:val="none" w:sz="0" w:space="0" w:color="auto"/>
                      </w:divBdr>
                    </w:div>
                  </w:divsChild>
                </w:div>
                <w:div w:id="2003586781">
                  <w:marLeft w:val="0"/>
                  <w:marRight w:val="0"/>
                  <w:marTop w:val="0"/>
                  <w:marBottom w:val="0"/>
                  <w:divBdr>
                    <w:top w:val="none" w:sz="0" w:space="0" w:color="auto"/>
                    <w:left w:val="none" w:sz="0" w:space="0" w:color="auto"/>
                    <w:bottom w:val="none" w:sz="0" w:space="0" w:color="auto"/>
                    <w:right w:val="none" w:sz="0" w:space="0" w:color="auto"/>
                  </w:divBdr>
                  <w:divsChild>
                    <w:div w:id="84307265">
                      <w:marLeft w:val="0"/>
                      <w:marRight w:val="0"/>
                      <w:marTop w:val="0"/>
                      <w:marBottom w:val="0"/>
                      <w:divBdr>
                        <w:top w:val="none" w:sz="0" w:space="0" w:color="auto"/>
                        <w:left w:val="none" w:sz="0" w:space="0" w:color="auto"/>
                        <w:bottom w:val="none" w:sz="0" w:space="0" w:color="auto"/>
                        <w:right w:val="none" w:sz="0" w:space="0" w:color="auto"/>
                      </w:divBdr>
                    </w:div>
                  </w:divsChild>
                </w:div>
                <w:div w:id="2044288093">
                  <w:marLeft w:val="0"/>
                  <w:marRight w:val="0"/>
                  <w:marTop w:val="0"/>
                  <w:marBottom w:val="0"/>
                  <w:divBdr>
                    <w:top w:val="none" w:sz="0" w:space="0" w:color="auto"/>
                    <w:left w:val="none" w:sz="0" w:space="0" w:color="auto"/>
                    <w:bottom w:val="none" w:sz="0" w:space="0" w:color="auto"/>
                    <w:right w:val="none" w:sz="0" w:space="0" w:color="auto"/>
                  </w:divBdr>
                  <w:divsChild>
                    <w:div w:id="135685564">
                      <w:marLeft w:val="0"/>
                      <w:marRight w:val="0"/>
                      <w:marTop w:val="0"/>
                      <w:marBottom w:val="0"/>
                      <w:divBdr>
                        <w:top w:val="none" w:sz="0" w:space="0" w:color="auto"/>
                        <w:left w:val="none" w:sz="0" w:space="0" w:color="auto"/>
                        <w:bottom w:val="none" w:sz="0" w:space="0" w:color="auto"/>
                        <w:right w:val="none" w:sz="0" w:space="0" w:color="auto"/>
                      </w:divBdr>
                    </w:div>
                  </w:divsChild>
                </w:div>
                <w:div w:id="1111238771">
                  <w:marLeft w:val="0"/>
                  <w:marRight w:val="0"/>
                  <w:marTop w:val="0"/>
                  <w:marBottom w:val="0"/>
                  <w:divBdr>
                    <w:top w:val="none" w:sz="0" w:space="0" w:color="auto"/>
                    <w:left w:val="none" w:sz="0" w:space="0" w:color="auto"/>
                    <w:bottom w:val="none" w:sz="0" w:space="0" w:color="auto"/>
                    <w:right w:val="none" w:sz="0" w:space="0" w:color="auto"/>
                  </w:divBdr>
                  <w:divsChild>
                    <w:div w:id="80952296">
                      <w:marLeft w:val="0"/>
                      <w:marRight w:val="0"/>
                      <w:marTop w:val="0"/>
                      <w:marBottom w:val="0"/>
                      <w:divBdr>
                        <w:top w:val="none" w:sz="0" w:space="0" w:color="auto"/>
                        <w:left w:val="none" w:sz="0" w:space="0" w:color="auto"/>
                        <w:bottom w:val="none" w:sz="0" w:space="0" w:color="auto"/>
                        <w:right w:val="none" w:sz="0" w:space="0" w:color="auto"/>
                      </w:divBdr>
                    </w:div>
                  </w:divsChild>
                </w:div>
                <w:div w:id="600529184">
                  <w:marLeft w:val="0"/>
                  <w:marRight w:val="0"/>
                  <w:marTop w:val="0"/>
                  <w:marBottom w:val="0"/>
                  <w:divBdr>
                    <w:top w:val="none" w:sz="0" w:space="0" w:color="auto"/>
                    <w:left w:val="none" w:sz="0" w:space="0" w:color="auto"/>
                    <w:bottom w:val="none" w:sz="0" w:space="0" w:color="auto"/>
                    <w:right w:val="none" w:sz="0" w:space="0" w:color="auto"/>
                  </w:divBdr>
                  <w:divsChild>
                    <w:div w:id="2035425079">
                      <w:marLeft w:val="0"/>
                      <w:marRight w:val="0"/>
                      <w:marTop w:val="0"/>
                      <w:marBottom w:val="0"/>
                      <w:divBdr>
                        <w:top w:val="none" w:sz="0" w:space="0" w:color="auto"/>
                        <w:left w:val="none" w:sz="0" w:space="0" w:color="auto"/>
                        <w:bottom w:val="none" w:sz="0" w:space="0" w:color="auto"/>
                        <w:right w:val="none" w:sz="0" w:space="0" w:color="auto"/>
                      </w:divBdr>
                    </w:div>
                  </w:divsChild>
                </w:div>
                <w:div w:id="657879197">
                  <w:marLeft w:val="0"/>
                  <w:marRight w:val="0"/>
                  <w:marTop w:val="0"/>
                  <w:marBottom w:val="0"/>
                  <w:divBdr>
                    <w:top w:val="none" w:sz="0" w:space="0" w:color="auto"/>
                    <w:left w:val="none" w:sz="0" w:space="0" w:color="auto"/>
                    <w:bottom w:val="none" w:sz="0" w:space="0" w:color="auto"/>
                    <w:right w:val="none" w:sz="0" w:space="0" w:color="auto"/>
                  </w:divBdr>
                  <w:divsChild>
                    <w:div w:id="892228268">
                      <w:marLeft w:val="0"/>
                      <w:marRight w:val="0"/>
                      <w:marTop w:val="0"/>
                      <w:marBottom w:val="0"/>
                      <w:divBdr>
                        <w:top w:val="none" w:sz="0" w:space="0" w:color="auto"/>
                        <w:left w:val="none" w:sz="0" w:space="0" w:color="auto"/>
                        <w:bottom w:val="none" w:sz="0" w:space="0" w:color="auto"/>
                        <w:right w:val="none" w:sz="0" w:space="0" w:color="auto"/>
                      </w:divBdr>
                    </w:div>
                  </w:divsChild>
                </w:div>
                <w:div w:id="1133324194">
                  <w:marLeft w:val="0"/>
                  <w:marRight w:val="0"/>
                  <w:marTop w:val="0"/>
                  <w:marBottom w:val="0"/>
                  <w:divBdr>
                    <w:top w:val="none" w:sz="0" w:space="0" w:color="auto"/>
                    <w:left w:val="none" w:sz="0" w:space="0" w:color="auto"/>
                    <w:bottom w:val="none" w:sz="0" w:space="0" w:color="auto"/>
                    <w:right w:val="none" w:sz="0" w:space="0" w:color="auto"/>
                  </w:divBdr>
                  <w:divsChild>
                    <w:div w:id="1336835776">
                      <w:marLeft w:val="0"/>
                      <w:marRight w:val="0"/>
                      <w:marTop w:val="0"/>
                      <w:marBottom w:val="0"/>
                      <w:divBdr>
                        <w:top w:val="none" w:sz="0" w:space="0" w:color="auto"/>
                        <w:left w:val="none" w:sz="0" w:space="0" w:color="auto"/>
                        <w:bottom w:val="none" w:sz="0" w:space="0" w:color="auto"/>
                        <w:right w:val="none" w:sz="0" w:space="0" w:color="auto"/>
                      </w:divBdr>
                    </w:div>
                  </w:divsChild>
                </w:div>
                <w:div w:id="35392789">
                  <w:marLeft w:val="0"/>
                  <w:marRight w:val="0"/>
                  <w:marTop w:val="0"/>
                  <w:marBottom w:val="0"/>
                  <w:divBdr>
                    <w:top w:val="none" w:sz="0" w:space="0" w:color="auto"/>
                    <w:left w:val="none" w:sz="0" w:space="0" w:color="auto"/>
                    <w:bottom w:val="none" w:sz="0" w:space="0" w:color="auto"/>
                    <w:right w:val="none" w:sz="0" w:space="0" w:color="auto"/>
                  </w:divBdr>
                  <w:divsChild>
                    <w:div w:id="18972070">
                      <w:marLeft w:val="0"/>
                      <w:marRight w:val="0"/>
                      <w:marTop w:val="0"/>
                      <w:marBottom w:val="0"/>
                      <w:divBdr>
                        <w:top w:val="none" w:sz="0" w:space="0" w:color="auto"/>
                        <w:left w:val="none" w:sz="0" w:space="0" w:color="auto"/>
                        <w:bottom w:val="none" w:sz="0" w:space="0" w:color="auto"/>
                        <w:right w:val="none" w:sz="0" w:space="0" w:color="auto"/>
                      </w:divBdr>
                    </w:div>
                  </w:divsChild>
                </w:div>
                <w:div w:id="817965066">
                  <w:marLeft w:val="0"/>
                  <w:marRight w:val="0"/>
                  <w:marTop w:val="0"/>
                  <w:marBottom w:val="0"/>
                  <w:divBdr>
                    <w:top w:val="none" w:sz="0" w:space="0" w:color="auto"/>
                    <w:left w:val="none" w:sz="0" w:space="0" w:color="auto"/>
                    <w:bottom w:val="none" w:sz="0" w:space="0" w:color="auto"/>
                    <w:right w:val="none" w:sz="0" w:space="0" w:color="auto"/>
                  </w:divBdr>
                  <w:divsChild>
                    <w:div w:id="2033874546">
                      <w:marLeft w:val="0"/>
                      <w:marRight w:val="0"/>
                      <w:marTop w:val="0"/>
                      <w:marBottom w:val="0"/>
                      <w:divBdr>
                        <w:top w:val="none" w:sz="0" w:space="0" w:color="auto"/>
                        <w:left w:val="none" w:sz="0" w:space="0" w:color="auto"/>
                        <w:bottom w:val="none" w:sz="0" w:space="0" w:color="auto"/>
                        <w:right w:val="none" w:sz="0" w:space="0" w:color="auto"/>
                      </w:divBdr>
                    </w:div>
                  </w:divsChild>
                </w:div>
                <w:div w:id="459884992">
                  <w:marLeft w:val="0"/>
                  <w:marRight w:val="0"/>
                  <w:marTop w:val="0"/>
                  <w:marBottom w:val="0"/>
                  <w:divBdr>
                    <w:top w:val="none" w:sz="0" w:space="0" w:color="auto"/>
                    <w:left w:val="none" w:sz="0" w:space="0" w:color="auto"/>
                    <w:bottom w:val="none" w:sz="0" w:space="0" w:color="auto"/>
                    <w:right w:val="none" w:sz="0" w:space="0" w:color="auto"/>
                  </w:divBdr>
                  <w:divsChild>
                    <w:div w:id="663821595">
                      <w:marLeft w:val="0"/>
                      <w:marRight w:val="0"/>
                      <w:marTop w:val="0"/>
                      <w:marBottom w:val="0"/>
                      <w:divBdr>
                        <w:top w:val="none" w:sz="0" w:space="0" w:color="auto"/>
                        <w:left w:val="none" w:sz="0" w:space="0" w:color="auto"/>
                        <w:bottom w:val="none" w:sz="0" w:space="0" w:color="auto"/>
                        <w:right w:val="none" w:sz="0" w:space="0" w:color="auto"/>
                      </w:divBdr>
                    </w:div>
                  </w:divsChild>
                </w:div>
                <w:div w:id="1239905491">
                  <w:marLeft w:val="0"/>
                  <w:marRight w:val="0"/>
                  <w:marTop w:val="0"/>
                  <w:marBottom w:val="0"/>
                  <w:divBdr>
                    <w:top w:val="none" w:sz="0" w:space="0" w:color="auto"/>
                    <w:left w:val="none" w:sz="0" w:space="0" w:color="auto"/>
                    <w:bottom w:val="none" w:sz="0" w:space="0" w:color="auto"/>
                    <w:right w:val="none" w:sz="0" w:space="0" w:color="auto"/>
                  </w:divBdr>
                  <w:divsChild>
                    <w:div w:id="814026234">
                      <w:marLeft w:val="0"/>
                      <w:marRight w:val="0"/>
                      <w:marTop w:val="0"/>
                      <w:marBottom w:val="0"/>
                      <w:divBdr>
                        <w:top w:val="none" w:sz="0" w:space="0" w:color="auto"/>
                        <w:left w:val="none" w:sz="0" w:space="0" w:color="auto"/>
                        <w:bottom w:val="none" w:sz="0" w:space="0" w:color="auto"/>
                        <w:right w:val="none" w:sz="0" w:space="0" w:color="auto"/>
                      </w:divBdr>
                    </w:div>
                  </w:divsChild>
                </w:div>
                <w:div w:id="1682121278">
                  <w:marLeft w:val="0"/>
                  <w:marRight w:val="0"/>
                  <w:marTop w:val="0"/>
                  <w:marBottom w:val="0"/>
                  <w:divBdr>
                    <w:top w:val="none" w:sz="0" w:space="0" w:color="auto"/>
                    <w:left w:val="none" w:sz="0" w:space="0" w:color="auto"/>
                    <w:bottom w:val="none" w:sz="0" w:space="0" w:color="auto"/>
                    <w:right w:val="none" w:sz="0" w:space="0" w:color="auto"/>
                  </w:divBdr>
                  <w:divsChild>
                    <w:div w:id="1856266493">
                      <w:marLeft w:val="0"/>
                      <w:marRight w:val="0"/>
                      <w:marTop w:val="0"/>
                      <w:marBottom w:val="0"/>
                      <w:divBdr>
                        <w:top w:val="none" w:sz="0" w:space="0" w:color="auto"/>
                        <w:left w:val="none" w:sz="0" w:space="0" w:color="auto"/>
                        <w:bottom w:val="none" w:sz="0" w:space="0" w:color="auto"/>
                        <w:right w:val="none" w:sz="0" w:space="0" w:color="auto"/>
                      </w:divBdr>
                    </w:div>
                  </w:divsChild>
                </w:div>
                <w:div w:id="31930226">
                  <w:marLeft w:val="0"/>
                  <w:marRight w:val="0"/>
                  <w:marTop w:val="0"/>
                  <w:marBottom w:val="0"/>
                  <w:divBdr>
                    <w:top w:val="none" w:sz="0" w:space="0" w:color="auto"/>
                    <w:left w:val="none" w:sz="0" w:space="0" w:color="auto"/>
                    <w:bottom w:val="none" w:sz="0" w:space="0" w:color="auto"/>
                    <w:right w:val="none" w:sz="0" w:space="0" w:color="auto"/>
                  </w:divBdr>
                  <w:divsChild>
                    <w:div w:id="891580674">
                      <w:marLeft w:val="0"/>
                      <w:marRight w:val="0"/>
                      <w:marTop w:val="0"/>
                      <w:marBottom w:val="0"/>
                      <w:divBdr>
                        <w:top w:val="none" w:sz="0" w:space="0" w:color="auto"/>
                        <w:left w:val="none" w:sz="0" w:space="0" w:color="auto"/>
                        <w:bottom w:val="none" w:sz="0" w:space="0" w:color="auto"/>
                        <w:right w:val="none" w:sz="0" w:space="0" w:color="auto"/>
                      </w:divBdr>
                    </w:div>
                  </w:divsChild>
                </w:div>
                <w:div w:id="35744909">
                  <w:marLeft w:val="0"/>
                  <w:marRight w:val="0"/>
                  <w:marTop w:val="0"/>
                  <w:marBottom w:val="0"/>
                  <w:divBdr>
                    <w:top w:val="none" w:sz="0" w:space="0" w:color="auto"/>
                    <w:left w:val="none" w:sz="0" w:space="0" w:color="auto"/>
                    <w:bottom w:val="none" w:sz="0" w:space="0" w:color="auto"/>
                    <w:right w:val="none" w:sz="0" w:space="0" w:color="auto"/>
                  </w:divBdr>
                  <w:divsChild>
                    <w:div w:id="1033726820">
                      <w:marLeft w:val="0"/>
                      <w:marRight w:val="0"/>
                      <w:marTop w:val="0"/>
                      <w:marBottom w:val="0"/>
                      <w:divBdr>
                        <w:top w:val="none" w:sz="0" w:space="0" w:color="auto"/>
                        <w:left w:val="none" w:sz="0" w:space="0" w:color="auto"/>
                        <w:bottom w:val="none" w:sz="0" w:space="0" w:color="auto"/>
                        <w:right w:val="none" w:sz="0" w:space="0" w:color="auto"/>
                      </w:divBdr>
                    </w:div>
                  </w:divsChild>
                </w:div>
                <w:div w:id="725907717">
                  <w:marLeft w:val="0"/>
                  <w:marRight w:val="0"/>
                  <w:marTop w:val="0"/>
                  <w:marBottom w:val="0"/>
                  <w:divBdr>
                    <w:top w:val="none" w:sz="0" w:space="0" w:color="auto"/>
                    <w:left w:val="none" w:sz="0" w:space="0" w:color="auto"/>
                    <w:bottom w:val="none" w:sz="0" w:space="0" w:color="auto"/>
                    <w:right w:val="none" w:sz="0" w:space="0" w:color="auto"/>
                  </w:divBdr>
                  <w:divsChild>
                    <w:div w:id="2102481843">
                      <w:marLeft w:val="0"/>
                      <w:marRight w:val="0"/>
                      <w:marTop w:val="0"/>
                      <w:marBottom w:val="0"/>
                      <w:divBdr>
                        <w:top w:val="none" w:sz="0" w:space="0" w:color="auto"/>
                        <w:left w:val="none" w:sz="0" w:space="0" w:color="auto"/>
                        <w:bottom w:val="none" w:sz="0" w:space="0" w:color="auto"/>
                        <w:right w:val="none" w:sz="0" w:space="0" w:color="auto"/>
                      </w:divBdr>
                    </w:div>
                  </w:divsChild>
                </w:div>
                <w:div w:id="1685669614">
                  <w:marLeft w:val="0"/>
                  <w:marRight w:val="0"/>
                  <w:marTop w:val="0"/>
                  <w:marBottom w:val="0"/>
                  <w:divBdr>
                    <w:top w:val="none" w:sz="0" w:space="0" w:color="auto"/>
                    <w:left w:val="none" w:sz="0" w:space="0" w:color="auto"/>
                    <w:bottom w:val="none" w:sz="0" w:space="0" w:color="auto"/>
                    <w:right w:val="none" w:sz="0" w:space="0" w:color="auto"/>
                  </w:divBdr>
                  <w:divsChild>
                    <w:div w:id="1705207367">
                      <w:marLeft w:val="0"/>
                      <w:marRight w:val="0"/>
                      <w:marTop w:val="0"/>
                      <w:marBottom w:val="0"/>
                      <w:divBdr>
                        <w:top w:val="none" w:sz="0" w:space="0" w:color="auto"/>
                        <w:left w:val="none" w:sz="0" w:space="0" w:color="auto"/>
                        <w:bottom w:val="none" w:sz="0" w:space="0" w:color="auto"/>
                        <w:right w:val="none" w:sz="0" w:space="0" w:color="auto"/>
                      </w:divBdr>
                    </w:div>
                  </w:divsChild>
                </w:div>
                <w:div w:id="415984435">
                  <w:marLeft w:val="0"/>
                  <w:marRight w:val="0"/>
                  <w:marTop w:val="0"/>
                  <w:marBottom w:val="0"/>
                  <w:divBdr>
                    <w:top w:val="none" w:sz="0" w:space="0" w:color="auto"/>
                    <w:left w:val="none" w:sz="0" w:space="0" w:color="auto"/>
                    <w:bottom w:val="none" w:sz="0" w:space="0" w:color="auto"/>
                    <w:right w:val="none" w:sz="0" w:space="0" w:color="auto"/>
                  </w:divBdr>
                  <w:divsChild>
                    <w:div w:id="713771417">
                      <w:marLeft w:val="0"/>
                      <w:marRight w:val="0"/>
                      <w:marTop w:val="0"/>
                      <w:marBottom w:val="0"/>
                      <w:divBdr>
                        <w:top w:val="none" w:sz="0" w:space="0" w:color="auto"/>
                        <w:left w:val="none" w:sz="0" w:space="0" w:color="auto"/>
                        <w:bottom w:val="none" w:sz="0" w:space="0" w:color="auto"/>
                        <w:right w:val="none" w:sz="0" w:space="0" w:color="auto"/>
                      </w:divBdr>
                    </w:div>
                  </w:divsChild>
                </w:div>
                <w:div w:id="1913541304">
                  <w:marLeft w:val="0"/>
                  <w:marRight w:val="0"/>
                  <w:marTop w:val="0"/>
                  <w:marBottom w:val="0"/>
                  <w:divBdr>
                    <w:top w:val="none" w:sz="0" w:space="0" w:color="auto"/>
                    <w:left w:val="none" w:sz="0" w:space="0" w:color="auto"/>
                    <w:bottom w:val="none" w:sz="0" w:space="0" w:color="auto"/>
                    <w:right w:val="none" w:sz="0" w:space="0" w:color="auto"/>
                  </w:divBdr>
                  <w:divsChild>
                    <w:div w:id="559022713">
                      <w:marLeft w:val="0"/>
                      <w:marRight w:val="0"/>
                      <w:marTop w:val="0"/>
                      <w:marBottom w:val="0"/>
                      <w:divBdr>
                        <w:top w:val="none" w:sz="0" w:space="0" w:color="auto"/>
                        <w:left w:val="none" w:sz="0" w:space="0" w:color="auto"/>
                        <w:bottom w:val="none" w:sz="0" w:space="0" w:color="auto"/>
                        <w:right w:val="none" w:sz="0" w:space="0" w:color="auto"/>
                      </w:divBdr>
                    </w:div>
                  </w:divsChild>
                </w:div>
                <w:div w:id="130833000">
                  <w:marLeft w:val="0"/>
                  <w:marRight w:val="0"/>
                  <w:marTop w:val="0"/>
                  <w:marBottom w:val="0"/>
                  <w:divBdr>
                    <w:top w:val="none" w:sz="0" w:space="0" w:color="auto"/>
                    <w:left w:val="none" w:sz="0" w:space="0" w:color="auto"/>
                    <w:bottom w:val="none" w:sz="0" w:space="0" w:color="auto"/>
                    <w:right w:val="none" w:sz="0" w:space="0" w:color="auto"/>
                  </w:divBdr>
                  <w:divsChild>
                    <w:div w:id="1969121681">
                      <w:marLeft w:val="0"/>
                      <w:marRight w:val="0"/>
                      <w:marTop w:val="0"/>
                      <w:marBottom w:val="0"/>
                      <w:divBdr>
                        <w:top w:val="none" w:sz="0" w:space="0" w:color="auto"/>
                        <w:left w:val="none" w:sz="0" w:space="0" w:color="auto"/>
                        <w:bottom w:val="none" w:sz="0" w:space="0" w:color="auto"/>
                        <w:right w:val="none" w:sz="0" w:space="0" w:color="auto"/>
                      </w:divBdr>
                    </w:div>
                  </w:divsChild>
                </w:div>
                <w:div w:id="154953417">
                  <w:marLeft w:val="0"/>
                  <w:marRight w:val="0"/>
                  <w:marTop w:val="0"/>
                  <w:marBottom w:val="0"/>
                  <w:divBdr>
                    <w:top w:val="none" w:sz="0" w:space="0" w:color="auto"/>
                    <w:left w:val="none" w:sz="0" w:space="0" w:color="auto"/>
                    <w:bottom w:val="none" w:sz="0" w:space="0" w:color="auto"/>
                    <w:right w:val="none" w:sz="0" w:space="0" w:color="auto"/>
                  </w:divBdr>
                  <w:divsChild>
                    <w:div w:id="1588423728">
                      <w:marLeft w:val="0"/>
                      <w:marRight w:val="0"/>
                      <w:marTop w:val="0"/>
                      <w:marBottom w:val="0"/>
                      <w:divBdr>
                        <w:top w:val="none" w:sz="0" w:space="0" w:color="auto"/>
                        <w:left w:val="none" w:sz="0" w:space="0" w:color="auto"/>
                        <w:bottom w:val="none" w:sz="0" w:space="0" w:color="auto"/>
                        <w:right w:val="none" w:sz="0" w:space="0" w:color="auto"/>
                      </w:divBdr>
                    </w:div>
                  </w:divsChild>
                </w:div>
                <w:div w:id="417530611">
                  <w:marLeft w:val="0"/>
                  <w:marRight w:val="0"/>
                  <w:marTop w:val="0"/>
                  <w:marBottom w:val="0"/>
                  <w:divBdr>
                    <w:top w:val="none" w:sz="0" w:space="0" w:color="auto"/>
                    <w:left w:val="none" w:sz="0" w:space="0" w:color="auto"/>
                    <w:bottom w:val="none" w:sz="0" w:space="0" w:color="auto"/>
                    <w:right w:val="none" w:sz="0" w:space="0" w:color="auto"/>
                  </w:divBdr>
                  <w:divsChild>
                    <w:div w:id="1238637807">
                      <w:marLeft w:val="0"/>
                      <w:marRight w:val="0"/>
                      <w:marTop w:val="0"/>
                      <w:marBottom w:val="0"/>
                      <w:divBdr>
                        <w:top w:val="none" w:sz="0" w:space="0" w:color="auto"/>
                        <w:left w:val="none" w:sz="0" w:space="0" w:color="auto"/>
                        <w:bottom w:val="none" w:sz="0" w:space="0" w:color="auto"/>
                        <w:right w:val="none" w:sz="0" w:space="0" w:color="auto"/>
                      </w:divBdr>
                    </w:div>
                  </w:divsChild>
                </w:div>
                <w:div w:id="736825281">
                  <w:marLeft w:val="0"/>
                  <w:marRight w:val="0"/>
                  <w:marTop w:val="0"/>
                  <w:marBottom w:val="0"/>
                  <w:divBdr>
                    <w:top w:val="none" w:sz="0" w:space="0" w:color="auto"/>
                    <w:left w:val="none" w:sz="0" w:space="0" w:color="auto"/>
                    <w:bottom w:val="none" w:sz="0" w:space="0" w:color="auto"/>
                    <w:right w:val="none" w:sz="0" w:space="0" w:color="auto"/>
                  </w:divBdr>
                  <w:divsChild>
                    <w:div w:id="33310229">
                      <w:marLeft w:val="0"/>
                      <w:marRight w:val="0"/>
                      <w:marTop w:val="0"/>
                      <w:marBottom w:val="0"/>
                      <w:divBdr>
                        <w:top w:val="none" w:sz="0" w:space="0" w:color="auto"/>
                        <w:left w:val="none" w:sz="0" w:space="0" w:color="auto"/>
                        <w:bottom w:val="none" w:sz="0" w:space="0" w:color="auto"/>
                        <w:right w:val="none" w:sz="0" w:space="0" w:color="auto"/>
                      </w:divBdr>
                    </w:div>
                  </w:divsChild>
                </w:div>
                <w:div w:id="511574628">
                  <w:marLeft w:val="0"/>
                  <w:marRight w:val="0"/>
                  <w:marTop w:val="0"/>
                  <w:marBottom w:val="0"/>
                  <w:divBdr>
                    <w:top w:val="none" w:sz="0" w:space="0" w:color="auto"/>
                    <w:left w:val="none" w:sz="0" w:space="0" w:color="auto"/>
                    <w:bottom w:val="none" w:sz="0" w:space="0" w:color="auto"/>
                    <w:right w:val="none" w:sz="0" w:space="0" w:color="auto"/>
                  </w:divBdr>
                  <w:divsChild>
                    <w:div w:id="1642034925">
                      <w:marLeft w:val="0"/>
                      <w:marRight w:val="0"/>
                      <w:marTop w:val="0"/>
                      <w:marBottom w:val="0"/>
                      <w:divBdr>
                        <w:top w:val="none" w:sz="0" w:space="0" w:color="auto"/>
                        <w:left w:val="none" w:sz="0" w:space="0" w:color="auto"/>
                        <w:bottom w:val="none" w:sz="0" w:space="0" w:color="auto"/>
                        <w:right w:val="none" w:sz="0" w:space="0" w:color="auto"/>
                      </w:divBdr>
                    </w:div>
                  </w:divsChild>
                </w:div>
                <w:div w:id="895892380">
                  <w:marLeft w:val="0"/>
                  <w:marRight w:val="0"/>
                  <w:marTop w:val="0"/>
                  <w:marBottom w:val="0"/>
                  <w:divBdr>
                    <w:top w:val="none" w:sz="0" w:space="0" w:color="auto"/>
                    <w:left w:val="none" w:sz="0" w:space="0" w:color="auto"/>
                    <w:bottom w:val="none" w:sz="0" w:space="0" w:color="auto"/>
                    <w:right w:val="none" w:sz="0" w:space="0" w:color="auto"/>
                  </w:divBdr>
                  <w:divsChild>
                    <w:div w:id="1025255021">
                      <w:marLeft w:val="0"/>
                      <w:marRight w:val="0"/>
                      <w:marTop w:val="0"/>
                      <w:marBottom w:val="0"/>
                      <w:divBdr>
                        <w:top w:val="none" w:sz="0" w:space="0" w:color="auto"/>
                        <w:left w:val="none" w:sz="0" w:space="0" w:color="auto"/>
                        <w:bottom w:val="none" w:sz="0" w:space="0" w:color="auto"/>
                        <w:right w:val="none" w:sz="0" w:space="0" w:color="auto"/>
                      </w:divBdr>
                    </w:div>
                  </w:divsChild>
                </w:div>
                <w:div w:id="316418586">
                  <w:marLeft w:val="0"/>
                  <w:marRight w:val="0"/>
                  <w:marTop w:val="0"/>
                  <w:marBottom w:val="0"/>
                  <w:divBdr>
                    <w:top w:val="none" w:sz="0" w:space="0" w:color="auto"/>
                    <w:left w:val="none" w:sz="0" w:space="0" w:color="auto"/>
                    <w:bottom w:val="none" w:sz="0" w:space="0" w:color="auto"/>
                    <w:right w:val="none" w:sz="0" w:space="0" w:color="auto"/>
                  </w:divBdr>
                  <w:divsChild>
                    <w:div w:id="1387024787">
                      <w:marLeft w:val="0"/>
                      <w:marRight w:val="0"/>
                      <w:marTop w:val="0"/>
                      <w:marBottom w:val="0"/>
                      <w:divBdr>
                        <w:top w:val="none" w:sz="0" w:space="0" w:color="auto"/>
                        <w:left w:val="none" w:sz="0" w:space="0" w:color="auto"/>
                        <w:bottom w:val="none" w:sz="0" w:space="0" w:color="auto"/>
                        <w:right w:val="none" w:sz="0" w:space="0" w:color="auto"/>
                      </w:divBdr>
                    </w:div>
                  </w:divsChild>
                </w:div>
                <w:div w:id="1097213407">
                  <w:marLeft w:val="0"/>
                  <w:marRight w:val="0"/>
                  <w:marTop w:val="0"/>
                  <w:marBottom w:val="0"/>
                  <w:divBdr>
                    <w:top w:val="none" w:sz="0" w:space="0" w:color="auto"/>
                    <w:left w:val="none" w:sz="0" w:space="0" w:color="auto"/>
                    <w:bottom w:val="none" w:sz="0" w:space="0" w:color="auto"/>
                    <w:right w:val="none" w:sz="0" w:space="0" w:color="auto"/>
                  </w:divBdr>
                  <w:divsChild>
                    <w:div w:id="925269666">
                      <w:marLeft w:val="0"/>
                      <w:marRight w:val="0"/>
                      <w:marTop w:val="0"/>
                      <w:marBottom w:val="0"/>
                      <w:divBdr>
                        <w:top w:val="none" w:sz="0" w:space="0" w:color="auto"/>
                        <w:left w:val="none" w:sz="0" w:space="0" w:color="auto"/>
                        <w:bottom w:val="none" w:sz="0" w:space="0" w:color="auto"/>
                        <w:right w:val="none" w:sz="0" w:space="0" w:color="auto"/>
                      </w:divBdr>
                    </w:div>
                  </w:divsChild>
                </w:div>
                <w:div w:id="580725211">
                  <w:marLeft w:val="0"/>
                  <w:marRight w:val="0"/>
                  <w:marTop w:val="0"/>
                  <w:marBottom w:val="0"/>
                  <w:divBdr>
                    <w:top w:val="none" w:sz="0" w:space="0" w:color="auto"/>
                    <w:left w:val="none" w:sz="0" w:space="0" w:color="auto"/>
                    <w:bottom w:val="none" w:sz="0" w:space="0" w:color="auto"/>
                    <w:right w:val="none" w:sz="0" w:space="0" w:color="auto"/>
                  </w:divBdr>
                  <w:divsChild>
                    <w:div w:id="1764296769">
                      <w:marLeft w:val="0"/>
                      <w:marRight w:val="0"/>
                      <w:marTop w:val="0"/>
                      <w:marBottom w:val="0"/>
                      <w:divBdr>
                        <w:top w:val="none" w:sz="0" w:space="0" w:color="auto"/>
                        <w:left w:val="none" w:sz="0" w:space="0" w:color="auto"/>
                        <w:bottom w:val="none" w:sz="0" w:space="0" w:color="auto"/>
                        <w:right w:val="none" w:sz="0" w:space="0" w:color="auto"/>
                      </w:divBdr>
                    </w:div>
                  </w:divsChild>
                </w:div>
                <w:div w:id="1067848007">
                  <w:marLeft w:val="0"/>
                  <w:marRight w:val="0"/>
                  <w:marTop w:val="0"/>
                  <w:marBottom w:val="0"/>
                  <w:divBdr>
                    <w:top w:val="none" w:sz="0" w:space="0" w:color="auto"/>
                    <w:left w:val="none" w:sz="0" w:space="0" w:color="auto"/>
                    <w:bottom w:val="none" w:sz="0" w:space="0" w:color="auto"/>
                    <w:right w:val="none" w:sz="0" w:space="0" w:color="auto"/>
                  </w:divBdr>
                  <w:divsChild>
                    <w:div w:id="788816150">
                      <w:marLeft w:val="0"/>
                      <w:marRight w:val="0"/>
                      <w:marTop w:val="0"/>
                      <w:marBottom w:val="0"/>
                      <w:divBdr>
                        <w:top w:val="none" w:sz="0" w:space="0" w:color="auto"/>
                        <w:left w:val="none" w:sz="0" w:space="0" w:color="auto"/>
                        <w:bottom w:val="none" w:sz="0" w:space="0" w:color="auto"/>
                        <w:right w:val="none" w:sz="0" w:space="0" w:color="auto"/>
                      </w:divBdr>
                    </w:div>
                  </w:divsChild>
                </w:div>
                <w:div w:id="1887836841">
                  <w:marLeft w:val="0"/>
                  <w:marRight w:val="0"/>
                  <w:marTop w:val="0"/>
                  <w:marBottom w:val="0"/>
                  <w:divBdr>
                    <w:top w:val="none" w:sz="0" w:space="0" w:color="auto"/>
                    <w:left w:val="none" w:sz="0" w:space="0" w:color="auto"/>
                    <w:bottom w:val="none" w:sz="0" w:space="0" w:color="auto"/>
                    <w:right w:val="none" w:sz="0" w:space="0" w:color="auto"/>
                  </w:divBdr>
                  <w:divsChild>
                    <w:div w:id="1705013025">
                      <w:marLeft w:val="0"/>
                      <w:marRight w:val="0"/>
                      <w:marTop w:val="0"/>
                      <w:marBottom w:val="0"/>
                      <w:divBdr>
                        <w:top w:val="none" w:sz="0" w:space="0" w:color="auto"/>
                        <w:left w:val="none" w:sz="0" w:space="0" w:color="auto"/>
                        <w:bottom w:val="none" w:sz="0" w:space="0" w:color="auto"/>
                        <w:right w:val="none" w:sz="0" w:space="0" w:color="auto"/>
                      </w:divBdr>
                    </w:div>
                  </w:divsChild>
                </w:div>
                <w:div w:id="1588347589">
                  <w:marLeft w:val="0"/>
                  <w:marRight w:val="0"/>
                  <w:marTop w:val="0"/>
                  <w:marBottom w:val="0"/>
                  <w:divBdr>
                    <w:top w:val="none" w:sz="0" w:space="0" w:color="auto"/>
                    <w:left w:val="none" w:sz="0" w:space="0" w:color="auto"/>
                    <w:bottom w:val="none" w:sz="0" w:space="0" w:color="auto"/>
                    <w:right w:val="none" w:sz="0" w:space="0" w:color="auto"/>
                  </w:divBdr>
                  <w:divsChild>
                    <w:div w:id="1545287433">
                      <w:marLeft w:val="0"/>
                      <w:marRight w:val="0"/>
                      <w:marTop w:val="0"/>
                      <w:marBottom w:val="0"/>
                      <w:divBdr>
                        <w:top w:val="none" w:sz="0" w:space="0" w:color="auto"/>
                        <w:left w:val="none" w:sz="0" w:space="0" w:color="auto"/>
                        <w:bottom w:val="none" w:sz="0" w:space="0" w:color="auto"/>
                        <w:right w:val="none" w:sz="0" w:space="0" w:color="auto"/>
                      </w:divBdr>
                    </w:div>
                  </w:divsChild>
                </w:div>
                <w:div w:id="1405686604">
                  <w:marLeft w:val="0"/>
                  <w:marRight w:val="0"/>
                  <w:marTop w:val="0"/>
                  <w:marBottom w:val="0"/>
                  <w:divBdr>
                    <w:top w:val="none" w:sz="0" w:space="0" w:color="auto"/>
                    <w:left w:val="none" w:sz="0" w:space="0" w:color="auto"/>
                    <w:bottom w:val="none" w:sz="0" w:space="0" w:color="auto"/>
                    <w:right w:val="none" w:sz="0" w:space="0" w:color="auto"/>
                  </w:divBdr>
                  <w:divsChild>
                    <w:div w:id="321155752">
                      <w:marLeft w:val="0"/>
                      <w:marRight w:val="0"/>
                      <w:marTop w:val="0"/>
                      <w:marBottom w:val="0"/>
                      <w:divBdr>
                        <w:top w:val="none" w:sz="0" w:space="0" w:color="auto"/>
                        <w:left w:val="none" w:sz="0" w:space="0" w:color="auto"/>
                        <w:bottom w:val="none" w:sz="0" w:space="0" w:color="auto"/>
                        <w:right w:val="none" w:sz="0" w:space="0" w:color="auto"/>
                      </w:divBdr>
                    </w:div>
                  </w:divsChild>
                </w:div>
                <w:div w:id="442383492">
                  <w:marLeft w:val="0"/>
                  <w:marRight w:val="0"/>
                  <w:marTop w:val="0"/>
                  <w:marBottom w:val="0"/>
                  <w:divBdr>
                    <w:top w:val="none" w:sz="0" w:space="0" w:color="auto"/>
                    <w:left w:val="none" w:sz="0" w:space="0" w:color="auto"/>
                    <w:bottom w:val="none" w:sz="0" w:space="0" w:color="auto"/>
                    <w:right w:val="none" w:sz="0" w:space="0" w:color="auto"/>
                  </w:divBdr>
                  <w:divsChild>
                    <w:div w:id="1200900175">
                      <w:marLeft w:val="0"/>
                      <w:marRight w:val="0"/>
                      <w:marTop w:val="0"/>
                      <w:marBottom w:val="0"/>
                      <w:divBdr>
                        <w:top w:val="none" w:sz="0" w:space="0" w:color="auto"/>
                        <w:left w:val="none" w:sz="0" w:space="0" w:color="auto"/>
                        <w:bottom w:val="none" w:sz="0" w:space="0" w:color="auto"/>
                        <w:right w:val="none" w:sz="0" w:space="0" w:color="auto"/>
                      </w:divBdr>
                    </w:div>
                  </w:divsChild>
                </w:div>
                <w:div w:id="720403461">
                  <w:marLeft w:val="0"/>
                  <w:marRight w:val="0"/>
                  <w:marTop w:val="0"/>
                  <w:marBottom w:val="0"/>
                  <w:divBdr>
                    <w:top w:val="none" w:sz="0" w:space="0" w:color="auto"/>
                    <w:left w:val="none" w:sz="0" w:space="0" w:color="auto"/>
                    <w:bottom w:val="none" w:sz="0" w:space="0" w:color="auto"/>
                    <w:right w:val="none" w:sz="0" w:space="0" w:color="auto"/>
                  </w:divBdr>
                  <w:divsChild>
                    <w:div w:id="1040587482">
                      <w:marLeft w:val="0"/>
                      <w:marRight w:val="0"/>
                      <w:marTop w:val="0"/>
                      <w:marBottom w:val="0"/>
                      <w:divBdr>
                        <w:top w:val="none" w:sz="0" w:space="0" w:color="auto"/>
                        <w:left w:val="none" w:sz="0" w:space="0" w:color="auto"/>
                        <w:bottom w:val="none" w:sz="0" w:space="0" w:color="auto"/>
                        <w:right w:val="none" w:sz="0" w:space="0" w:color="auto"/>
                      </w:divBdr>
                    </w:div>
                  </w:divsChild>
                </w:div>
                <w:div w:id="1795054274">
                  <w:marLeft w:val="0"/>
                  <w:marRight w:val="0"/>
                  <w:marTop w:val="0"/>
                  <w:marBottom w:val="0"/>
                  <w:divBdr>
                    <w:top w:val="none" w:sz="0" w:space="0" w:color="auto"/>
                    <w:left w:val="none" w:sz="0" w:space="0" w:color="auto"/>
                    <w:bottom w:val="none" w:sz="0" w:space="0" w:color="auto"/>
                    <w:right w:val="none" w:sz="0" w:space="0" w:color="auto"/>
                  </w:divBdr>
                  <w:divsChild>
                    <w:div w:id="1992250950">
                      <w:marLeft w:val="0"/>
                      <w:marRight w:val="0"/>
                      <w:marTop w:val="0"/>
                      <w:marBottom w:val="0"/>
                      <w:divBdr>
                        <w:top w:val="none" w:sz="0" w:space="0" w:color="auto"/>
                        <w:left w:val="none" w:sz="0" w:space="0" w:color="auto"/>
                        <w:bottom w:val="none" w:sz="0" w:space="0" w:color="auto"/>
                        <w:right w:val="none" w:sz="0" w:space="0" w:color="auto"/>
                      </w:divBdr>
                    </w:div>
                  </w:divsChild>
                </w:div>
                <w:div w:id="1580678533">
                  <w:marLeft w:val="0"/>
                  <w:marRight w:val="0"/>
                  <w:marTop w:val="0"/>
                  <w:marBottom w:val="0"/>
                  <w:divBdr>
                    <w:top w:val="none" w:sz="0" w:space="0" w:color="auto"/>
                    <w:left w:val="none" w:sz="0" w:space="0" w:color="auto"/>
                    <w:bottom w:val="none" w:sz="0" w:space="0" w:color="auto"/>
                    <w:right w:val="none" w:sz="0" w:space="0" w:color="auto"/>
                  </w:divBdr>
                  <w:divsChild>
                    <w:div w:id="1517304031">
                      <w:marLeft w:val="0"/>
                      <w:marRight w:val="0"/>
                      <w:marTop w:val="0"/>
                      <w:marBottom w:val="0"/>
                      <w:divBdr>
                        <w:top w:val="none" w:sz="0" w:space="0" w:color="auto"/>
                        <w:left w:val="none" w:sz="0" w:space="0" w:color="auto"/>
                        <w:bottom w:val="none" w:sz="0" w:space="0" w:color="auto"/>
                        <w:right w:val="none" w:sz="0" w:space="0" w:color="auto"/>
                      </w:divBdr>
                    </w:div>
                  </w:divsChild>
                </w:div>
                <w:div w:id="1684238972">
                  <w:marLeft w:val="0"/>
                  <w:marRight w:val="0"/>
                  <w:marTop w:val="0"/>
                  <w:marBottom w:val="0"/>
                  <w:divBdr>
                    <w:top w:val="none" w:sz="0" w:space="0" w:color="auto"/>
                    <w:left w:val="none" w:sz="0" w:space="0" w:color="auto"/>
                    <w:bottom w:val="none" w:sz="0" w:space="0" w:color="auto"/>
                    <w:right w:val="none" w:sz="0" w:space="0" w:color="auto"/>
                  </w:divBdr>
                  <w:divsChild>
                    <w:div w:id="997922970">
                      <w:marLeft w:val="0"/>
                      <w:marRight w:val="0"/>
                      <w:marTop w:val="0"/>
                      <w:marBottom w:val="0"/>
                      <w:divBdr>
                        <w:top w:val="none" w:sz="0" w:space="0" w:color="auto"/>
                        <w:left w:val="none" w:sz="0" w:space="0" w:color="auto"/>
                        <w:bottom w:val="none" w:sz="0" w:space="0" w:color="auto"/>
                        <w:right w:val="none" w:sz="0" w:space="0" w:color="auto"/>
                      </w:divBdr>
                    </w:div>
                  </w:divsChild>
                </w:div>
                <w:div w:id="669991494">
                  <w:marLeft w:val="0"/>
                  <w:marRight w:val="0"/>
                  <w:marTop w:val="0"/>
                  <w:marBottom w:val="0"/>
                  <w:divBdr>
                    <w:top w:val="none" w:sz="0" w:space="0" w:color="auto"/>
                    <w:left w:val="none" w:sz="0" w:space="0" w:color="auto"/>
                    <w:bottom w:val="none" w:sz="0" w:space="0" w:color="auto"/>
                    <w:right w:val="none" w:sz="0" w:space="0" w:color="auto"/>
                  </w:divBdr>
                  <w:divsChild>
                    <w:div w:id="941105402">
                      <w:marLeft w:val="0"/>
                      <w:marRight w:val="0"/>
                      <w:marTop w:val="0"/>
                      <w:marBottom w:val="0"/>
                      <w:divBdr>
                        <w:top w:val="none" w:sz="0" w:space="0" w:color="auto"/>
                        <w:left w:val="none" w:sz="0" w:space="0" w:color="auto"/>
                        <w:bottom w:val="none" w:sz="0" w:space="0" w:color="auto"/>
                        <w:right w:val="none" w:sz="0" w:space="0" w:color="auto"/>
                      </w:divBdr>
                    </w:div>
                  </w:divsChild>
                </w:div>
                <w:div w:id="1733577218">
                  <w:marLeft w:val="0"/>
                  <w:marRight w:val="0"/>
                  <w:marTop w:val="0"/>
                  <w:marBottom w:val="0"/>
                  <w:divBdr>
                    <w:top w:val="none" w:sz="0" w:space="0" w:color="auto"/>
                    <w:left w:val="none" w:sz="0" w:space="0" w:color="auto"/>
                    <w:bottom w:val="none" w:sz="0" w:space="0" w:color="auto"/>
                    <w:right w:val="none" w:sz="0" w:space="0" w:color="auto"/>
                  </w:divBdr>
                  <w:divsChild>
                    <w:div w:id="128208497">
                      <w:marLeft w:val="0"/>
                      <w:marRight w:val="0"/>
                      <w:marTop w:val="0"/>
                      <w:marBottom w:val="0"/>
                      <w:divBdr>
                        <w:top w:val="none" w:sz="0" w:space="0" w:color="auto"/>
                        <w:left w:val="none" w:sz="0" w:space="0" w:color="auto"/>
                        <w:bottom w:val="none" w:sz="0" w:space="0" w:color="auto"/>
                        <w:right w:val="none" w:sz="0" w:space="0" w:color="auto"/>
                      </w:divBdr>
                    </w:div>
                  </w:divsChild>
                </w:div>
                <w:div w:id="1125662785">
                  <w:marLeft w:val="0"/>
                  <w:marRight w:val="0"/>
                  <w:marTop w:val="0"/>
                  <w:marBottom w:val="0"/>
                  <w:divBdr>
                    <w:top w:val="none" w:sz="0" w:space="0" w:color="auto"/>
                    <w:left w:val="none" w:sz="0" w:space="0" w:color="auto"/>
                    <w:bottom w:val="none" w:sz="0" w:space="0" w:color="auto"/>
                    <w:right w:val="none" w:sz="0" w:space="0" w:color="auto"/>
                  </w:divBdr>
                  <w:divsChild>
                    <w:div w:id="1954287806">
                      <w:marLeft w:val="0"/>
                      <w:marRight w:val="0"/>
                      <w:marTop w:val="0"/>
                      <w:marBottom w:val="0"/>
                      <w:divBdr>
                        <w:top w:val="none" w:sz="0" w:space="0" w:color="auto"/>
                        <w:left w:val="none" w:sz="0" w:space="0" w:color="auto"/>
                        <w:bottom w:val="none" w:sz="0" w:space="0" w:color="auto"/>
                        <w:right w:val="none" w:sz="0" w:space="0" w:color="auto"/>
                      </w:divBdr>
                    </w:div>
                  </w:divsChild>
                </w:div>
                <w:div w:id="1185248339">
                  <w:marLeft w:val="0"/>
                  <w:marRight w:val="0"/>
                  <w:marTop w:val="0"/>
                  <w:marBottom w:val="0"/>
                  <w:divBdr>
                    <w:top w:val="none" w:sz="0" w:space="0" w:color="auto"/>
                    <w:left w:val="none" w:sz="0" w:space="0" w:color="auto"/>
                    <w:bottom w:val="none" w:sz="0" w:space="0" w:color="auto"/>
                    <w:right w:val="none" w:sz="0" w:space="0" w:color="auto"/>
                  </w:divBdr>
                  <w:divsChild>
                    <w:div w:id="597179518">
                      <w:marLeft w:val="0"/>
                      <w:marRight w:val="0"/>
                      <w:marTop w:val="0"/>
                      <w:marBottom w:val="0"/>
                      <w:divBdr>
                        <w:top w:val="none" w:sz="0" w:space="0" w:color="auto"/>
                        <w:left w:val="none" w:sz="0" w:space="0" w:color="auto"/>
                        <w:bottom w:val="none" w:sz="0" w:space="0" w:color="auto"/>
                        <w:right w:val="none" w:sz="0" w:space="0" w:color="auto"/>
                      </w:divBdr>
                    </w:div>
                  </w:divsChild>
                </w:div>
                <w:div w:id="74861519">
                  <w:marLeft w:val="0"/>
                  <w:marRight w:val="0"/>
                  <w:marTop w:val="0"/>
                  <w:marBottom w:val="0"/>
                  <w:divBdr>
                    <w:top w:val="none" w:sz="0" w:space="0" w:color="auto"/>
                    <w:left w:val="none" w:sz="0" w:space="0" w:color="auto"/>
                    <w:bottom w:val="none" w:sz="0" w:space="0" w:color="auto"/>
                    <w:right w:val="none" w:sz="0" w:space="0" w:color="auto"/>
                  </w:divBdr>
                  <w:divsChild>
                    <w:div w:id="1112895472">
                      <w:marLeft w:val="0"/>
                      <w:marRight w:val="0"/>
                      <w:marTop w:val="0"/>
                      <w:marBottom w:val="0"/>
                      <w:divBdr>
                        <w:top w:val="none" w:sz="0" w:space="0" w:color="auto"/>
                        <w:left w:val="none" w:sz="0" w:space="0" w:color="auto"/>
                        <w:bottom w:val="none" w:sz="0" w:space="0" w:color="auto"/>
                        <w:right w:val="none" w:sz="0" w:space="0" w:color="auto"/>
                      </w:divBdr>
                    </w:div>
                  </w:divsChild>
                </w:div>
                <w:div w:id="1977488511">
                  <w:marLeft w:val="0"/>
                  <w:marRight w:val="0"/>
                  <w:marTop w:val="0"/>
                  <w:marBottom w:val="0"/>
                  <w:divBdr>
                    <w:top w:val="none" w:sz="0" w:space="0" w:color="auto"/>
                    <w:left w:val="none" w:sz="0" w:space="0" w:color="auto"/>
                    <w:bottom w:val="none" w:sz="0" w:space="0" w:color="auto"/>
                    <w:right w:val="none" w:sz="0" w:space="0" w:color="auto"/>
                  </w:divBdr>
                  <w:divsChild>
                    <w:div w:id="178664148">
                      <w:marLeft w:val="0"/>
                      <w:marRight w:val="0"/>
                      <w:marTop w:val="0"/>
                      <w:marBottom w:val="0"/>
                      <w:divBdr>
                        <w:top w:val="none" w:sz="0" w:space="0" w:color="auto"/>
                        <w:left w:val="none" w:sz="0" w:space="0" w:color="auto"/>
                        <w:bottom w:val="none" w:sz="0" w:space="0" w:color="auto"/>
                        <w:right w:val="none" w:sz="0" w:space="0" w:color="auto"/>
                      </w:divBdr>
                    </w:div>
                  </w:divsChild>
                </w:div>
                <w:div w:id="1742558335">
                  <w:marLeft w:val="0"/>
                  <w:marRight w:val="0"/>
                  <w:marTop w:val="0"/>
                  <w:marBottom w:val="0"/>
                  <w:divBdr>
                    <w:top w:val="none" w:sz="0" w:space="0" w:color="auto"/>
                    <w:left w:val="none" w:sz="0" w:space="0" w:color="auto"/>
                    <w:bottom w:val="none" w:sz="0" w:space="0" w:color="auto"/>
                    <w:right w:val="none" w:sz="0" w:space="0" w:color="auto"/>
                  </w:divBdr>
                  <w:divsChild>
                    <w:div w:id="1830437061">
                      <w:marLeft w:val="0"/>
                      <w:marRight w:val="0"/>
                      <w:marTop w:val="0"/>
                      <w:marBottom w:val="0"/>
                      <w:divBdr>
                        <w:top w:val="none" w:sz="0" w:space="0" w:color="auto"/>
                        <w:left w:val="none" w:sz="0" w:space="0" w:color="auto"/>
                        <w:bottom w:val="none" w:sz="0" w:space="0" w:color="auto"/>
                        <w:right w:val="none" w:sz="0" w:space="0" w:color="auto"/>
                      </w:divBdr>
                    </w:div>
                  </w:divsChild>
                </w:div>
                <w:div w:id="363873364">
                  <w:marLeft w:val="0"/>
                  <w:marRight w:val="0"/>
                  <w:marTop w:val="0"/>
                  <w:marBottom w:val="0"/>
                  <w:divBdr>
                    <w:top w:val="none" w:sz="0" w:space="0" w:color="auto"/>
                    <w:left w:val="none" w:sz="0" w:space="0" w:color="auto"/>
                    <w:bottom w:val="none" w:sz="0" w:space="0" w:color="auto"/>
                    <w:right w:val="none" w:sz="0" w:space="0" w:color="auto"/>
                  </w:divBdr>
                  <w:divsChild>
                    <w:div w:id="480316084">
                      <w:marLeft w:val="0"/>
                      <w:marRight w:val="0"/>
                      <w:marTop w:val="0"/>
                      <w:marBottom w:val="0"/>
                      <w:divBdr>
                        <w:top w:val="none" w:sz="0" w:space="0" w:color="auto"/>
                        <w:left w:val="none" w:sz="0" w:space="0" w:color="auto"/>
                        <w:bottom w:val="none" w:sz="0" w:space="0" w:color="auto"/>
                        <w:right w:val="none" w:sz="0" w:space="0" w:color="auto"/>
                      </w:divBdr>
                    </w:div>
                  </w:divsChild>
                </w:div>
                <w:div w:id="472337843">
                  <w:marLeft w:val="0"/>
                  <w:marRight w:val="0"/>
                  <w:marTop w:val="0"/>
                  <w:marBottom w:val="0"/>
                  <w:divBdr>
                    <w:top w:val="none" w:sz="0" w:space="0" w:color="auto"/>
                    <w:left w:val="none" w:sz="0" w:space="0" w:color="auto"/>
                    <w:bottom w:val="none" w:sz="0" w:space="0" w:color="auto"/>
                    <w:right w:val="none" w:sz="0" w:space="0" w:color="auto"/>
                  </w:divBdr>
                  <w:divsChild>
                    <w:div w:id="219828719">
                      <w:marLeft w:val="0"/>
                      <w:marRight w:val="0"/>
                      <w:marTop w:val="0"/>
                      <w:marBottom w:val="0"/>
                      <w:divBdr>
                        <w:top w:val="none" w:sz="0" w:space="0" w:color="auto"/>
                        <w:left w:val="none" w:sz="0" w:space="0" w:color="auto"/>
                        <w:bottom w:val="none" w:sz="0" w:space="0" w:color="auto"/>
                        <w:right w:val="none" w:sz="0" w:space="0" w:color="auto"/>
                      </w:divBdr>
                    </w:div>
                    <w:div w:id="410854139">
                      <w:marLeft w:val="0"/>
                      <w:marRight w:val="0"/>
                      <w:marTop w:val="0"/>
                      <w:marBottom w:val="0"/>
                      <w:divBdr>
                        <w:top w:val="none" w:sz="0" w:space="0" w:color="auto"/>
                        <w:left w:val="none" w:sz="0" w:space="0" w:color="auto"/>
                        <w:bottom w:val="none" w:sz="0" w:space="0" w:color="auto"/>
                        <w:right w:val="none" w:sz="0" w:space="0" w:color="auto"/>
                      </w:divBdr>
                    </w:div>
                    <w:div w:id="462893140">
                      <w:marLeft w:val="0"/>
                      <w:marRight w:val="0"/>
                      <w:marTop w:val="0"/>
                      <w:marBottom w:val="0"/>
                      <w:divBdr>
                        <w:top w:val="none" w:sz="0" w:space="0" w:color="auto"/>
                        <w:left w:val="none" w:sz="0" w:space="0" w:color="auto"/>
                        <w:bottom w:val="none" w:sz="0" w:space="0" w:color="auto"/>
                        <w:right w:val="none" w:sz="0" w:space="0" w:color="auto"/>
                      </w:divBdr>
                    </w:div>
                    <w:div w:id="2109425096">
                      <w:marLeft w:val="0"/>
                      <w:marRight w:val="0"/>
                      <w:marTop w:val="0"/>
                      <w:marBottom w:val="0"/>
                      <w:divBdr>
                        <w:top w:val="none" w:sz="0" w:space="0" w:color="auto"/>
                        <w:left w:val="none" w:sz="0" w:space="0" w:color="auto"/>
                        <w:bottom w:val="none" w:sz="0" w:space="0" w:color="auto"/>
                        <w:right w:val="none" w:sz="0" w:space="0" w:color="auto"/>
                      </w:divBdr>
                    </w:div>
                  </w:divsChild>
                </w:div>
                <w:div w:id="1375496022">
                  <w:marLeft w:val="0"/>
                  <w:marRight w:val="0"/>
                  <w:marTop w:val="0"/>
                  <w:marBottom w:val="0"/>
                  <w:divBdr>
                    <w:top w:val="none" w:sz="0" w:space="0" w:color="auto"/>
                    <w:left w:val="none" w:sz="0" w:space="0" w:color="auto"/>
                    <w:bottom w:val="none" w:sz="0" w:space="0" w:color="auto"/>
                    <w:right w:val="none" w:sz="0" w:space="0" w:color="auto"/>
                  </w:divBdr>
                  <w:divsChild>
                    <w:div w:id="1537159921">
                      <w:marLeft w:val="0"/>
                      <w:marRight w:val="0"/>
                      <w:marTop w:val="0"/>
                      <w:marBottom w:val="0"/>
                      <w:divBdr>
                        <w:top w:val="none" w:sz="0" w:space="0" w:color="auto"/>
                        <w:left w:val="none" w:sz="0" w:space="0" w:color="auto"/>
                        <w:bottom w:val="none" w:sz="0" w:space="0" w:color="auto"/>
                        <w:right w:val="none" w:sz="0" w:space="0" w:color="auto"/>
                      </w:divBdr>
                    </w:div>
                  </w:divsChild>
                </w:div>
                <w:div w:id="1067534253">
                  <w:marLeft w:val="0"/>
                  <w:marRight w:val="0"/>
                  <w:marTop w:val="0"/>
                  <w:marBottom w:val="0"/>
                  <w:divBdr>
                    <w:top w:val="none" w:sz="0" w:space="0" w:color="auto"/>
                    <w:left w:val="none" w:sz="0" w:space="0" w:color="auto"/>
                    <w:bottom w:val="none" w:sz="0" w:space="0" w:color="auto"/>
                    <w:right w:val="none" w:sz="0" w:space="0" w:color="auto"/>
                  </w:divBdr>
                  <w:divsChild>
                    <w:div w:id="2087535362">
                      <w:marLeft w:val="0"/>
                      <w:marRight w:val="0"/>
                      <w:marTop w:val="0"/>
                      <w:marBottom w:val="0"/>
                      <w:divBdr>
                        <w:top w:val="none" w:sz="0" w:space="0" w:color="auto"/>
                        <w:left w:val="none" w:sz="0" w:space="0" w:color="auto"/>
                        <w:bottom w:val="none" w:sz="0" w:space="0" w:color="auto"/>
                        <w:right w:val="none" w:sz="0" w:space="0" w:color="auto"/>
                      </w:divBdr>
                    </w:div>
                  </w:divsChild>
                </w:div>
                <w:div w:id="1712611767">
                  <w:marLeft w:val="0"/>
                  <w:marRight w:val="0"/>
                  <w:marTop w:val="0"/>
                  <w:marBottom w:val="0"/>
                  <w:divBdr>
                    <w:top w:val="none" w:sz="0" w:space="0" w:color="auto"/>
                    <w:left w:val="none" w:sz="0" w:space="0" w:color="auto"/>
                    <w:bottom w:val="none" w:sz="0" w:space="0" w:color="auto"/>
                    <w:right w:val="none" w:sz="0" w:space="0" w:color="auto"/>
                  </w:divBdr>
                  <w:divsChild>
                    <w:div w:id="1709405201">
                      <w:marLeft w:val="0"/>
                      <w:marRight w:val="0"/>
                      <w:marTop w:val="0"/>
                      <w:marBottom w:val="0"/>
                      <w:divBdr>
                        <w:top w:val="none" w:sz="0" w:space="0" w:color="auto"/>
                        <w:left w:val="none" w:sz="0" w:space="0" w:color="auto"/>
                        <w:bottom w:val="none" w:sz="0" w:space="0" w:color="auto"/>
                        <w:right w:val="none" w:sz="0" w:space="0" w:color="auto"/>
                      </w:divBdr>
                    </w:div>
                  </w:divsChild>
                </w:div>
                <w:div w:id="742215120">
                  <w:marLeft w:val="0"/>
                  <w:marRight w:val="0"/>
                  <w:marTop w:val="0"/>
                  <w:marBottom w:val="0"/>
                  <w:divBdr>
                    <w:top w:val="none" w:sz="0" w:space="0" w:color="auto"/>
                    <w:left w:val="none" w:sz="0" w:space="0" w:color="auto"/>
                    <w:bottom w:val="none" w:sz="0" w:space="0" w:color="auto"/>
                    <w:right w:val="none" w:sz="0" w:space="0" w:color="auto"/>
                  </w:divBdr>
                  <w:divsChild>
                    <w:div w:id="1174801610">
                      <w:marLeft w:val="0"/>
                      <w:marRight w:val="0"/>
                      <w:marTop w:val="0"/>
                      <w:marBottom w:val="0"/>
                      <w:divBdr>
                        <w:top w:val="none" w:sz="0" w:space="0" w:color="auto"/>
                        <w:left w:val="none" w:sz="0" w:space="0" w:color="auto"/>
                        <w:bottom w:val="none" w:sz="0" w:space="0" w:color="auto"/>
                        <w:right w:val="none" w:sz="0" w:space="0" w:color="auto"/>
                      </w:divBdr>
                    </w:div>
                  </w:divsChild>
                </w:div>
                <w:div w:id="357971468">
                  <w:marLeft w:val="0"/>
                  <w:marRight w:val="0"/>
                  <w:marTop w:val="0"/>
                  <w:marBottom w:val="0"/>
                  <w:divBdr>
                    <w:top w:val="none" w:sz="0" w:space="0" w:color="auto"/>
                    <w:left w:val="none" w:sz="0" w:space="0" w:color="auto"/>
                    <w:bottom w:val="none" w:sz="0" w:space="0" w:color="auto"/>
                    <w:right w:val="none" w:sz="0" w:space="0" w:color="auto"/>
                  </w:divBdr>
                  <w:divsChild>
                    <w:div w:id="1149320931">
                      <w:marLeft w:val="0"/>
                      <w:marRight w:val="0"/>
                      <w:marTop w:val="0"/>
                      <w:marBottom w:val="0"/>
                      <w:divBdr>
                        <w:top w:val="none" w:sz="0" w:space="0" w:color="auto"/>
                        <w:left w:val="none" w:sz="0" w:space="0" w:color="auto"/>
                        <w:bottom w:val="none" w:sz="0" w:space="0" w:color="auto"/>
                        <w:right w:val="none" w:sz="0" w:space="0" w:color="auto"/>
                      </w:divBdr>
                    </w:div>
                  </w:divsChild>
                </w:div>
                <w:div w:id="1025208651">
                  <w:marLeft w:val="0"/>
                  <w:marRight w:val="0"/>
                  <w:marTop w:val="0"/>
                  <w:marBottom w:val="0"/>
                  <w:divBdr>
                    <w:top w:val="none" w:sz="0" w:space="0" w:color="auto"/>
                    <w:left w:val="none" w:sz="0" w:space="0" w:color="auto"/>
                    <w:bottom w:val="none" w:sz="0" w:space="0" w:color="auto"/>
                    <w:right w:val="none" w:sz="0" w:space="0" w:color="auto"/>
                  </w:divBdr>
                  <w:divsChild>
                    <w:div w:id="194006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933875">
      <w:bodyDiv w:val="1"/>
      <w:marLeft w:val="0"/>
      <w:marRight w:val="0"/>
      <w:marTop w:val="0"/>
      <w:marBottom w:val="0"/>
      <w:divBdr>
        <w:top w:val="none" w:sz="0" w:space="0" w:color="auto"/>
        <w:left w:val="none" w:sz="0" w:space="0" w:color="auto"/>
        <w:bottom w:val="none" w:sz="0" w:space="0" w:color="auto"/>
        <w:right w:val="none" w:sz="0" w:space="0" w:color="auto"/>
      </w:divBdr>
    </w:div>
    <w:div w:id="1236473067">
      <w:bodyDiv w:val="1"/>
      <w:marLeft w:val="0"/>
      <w:marRight w:val="0"/>
      <w:marTop w:val="0"/>
      <w:marBottom w:val="0"/>
      <w:divBdr>
        <w:top w:val="none" w:sz="0" w:space="0" w:color="auto"/>
        <w:left w:val="none" w:sz="0" w:space="0" w:color="auto"/>
        <w:bottom w:val="none" w:sz="0" w:space="0" w:color="auto"/>
        <w:right w:val="none" w:sz="0" w:space="0" w:color="auto"/>
      </w:divBdr>
    </w:div>
    <w:div w:id="1305937993">
      <w:bodyDiv w:val="1"/>
      <w:marLeft w:val="0"/>
      <w:marRight w:val="0"/>
      <w:marTop w:val="0"/>
      <w:marBottom w:val="0"/>
      <w:divBdr>
        <w:top w:val="none" w:sz="0" w:space="0" w:color="auto"/>
        <w:left w:val="none" w:sz="0" w:space="0" w:color="auto"/>
        <w:bottom w:val="none" w:sz="0" w:space="0" w:color="auto"/>
        <w:right w:val="none" w:sz="0" w:space="0" w:color="auto"/>
      </w:divBdr>
    </w:div>
    <w:div w:id="1348018839">
      <w:bodyDiv w:val="1"/>
      <w:marLeft w:val="0"/>
      <w:marRight w:val="0"/>
      <w:marTop w:val="0"/>
      <w:marBottom w:val="0"/>
      <w:divBdr>
        <w:top w:val="none" w:sz="0" w:space="0" w:color="auto"/>
        <w:left w:val="none" w:sz="0" w:space="0" w:color="auto"/>
        <w:bottom w:val="none" w:sz="0" w:space="0" w:color="auto"/>
        <w:right w:val="none" w:sz="0" w:space="0" w:color="auto"/>
      </w:divBdr>
      <w:divsChild>
        <w:div w:id="1587421956">
          <w:marLeft w:val="0"/>
          <w:marRight w:val="0"/>
          <w:marTop w:val="0"/>
          <w:marBottom w:val="0"/>
          <w:divBdr>
            <w:top w:val="none" w:sz="0" w:space="0" w:color="auto"/>
            <w:left w:val="none" w:sz="0" w:space="0" w:color="auto"/>
            <w:bottom w:val="none" w:sz="0" w:space="0" w:color="auto"/>
            <w:right w:val="none" w:sz="0" w:space="0" w:color="auto"/>
          </w:divBdr>
          <w:divsChild>
            <w:div w:id="969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0643">
      <w:bodyDiv w:val="1"/>
      <w:marLeft w:val="0"/>
      <w:marRight w:val="0"/>
      <w:marTop w:val="0"/>
      <w:marBottom w:val="0"/>
      <w:divBdr>
        <w:top w:val="none" w:sz="0" w:space="0" w:color="auto"/>
        <w:left w:val="none" w:sz="0" w:space="0" w:color="auto"/>
        <w:bottom w:val="none" w:sz="0" w:space="0" w:color="auto"/>
        <w:right w:val="none" w:sz="0" w:space="0" w:color="auto"/>
      </w:divBdr>
    </w:div>
    <w:div w:id="1839995955">
      <w:bodyDiv w:val="1"/>
      <w:marLeft w:val="0"/>
      <w:marRight w:val="0"/>
      <w:marTop w:val="0"/>
      <w:marBottom w:val="0"/>
      <w:divBdr>
        <w:top w:val="none" w:sz="0" w:space="0" w:color="auto"/>
        <w:left w:val="none" w:sz="0" w:space="0" w:color="auto"/>
        <w:bottom w:val="none" w:sz="0" w:space="0" w:color="auto"/>
        <w:right w:val="none" w:sz="0" w:space="0" w:color="auto"/>
      </w:divBdr>
      <w:divsChild>
        <w:div w:id="371348929">
          <w:marLeft w:val="0"/>
          <w:marRight w:val="0"/>
          <w:marTop w:val="0"/>
          <w:marBottom w:val="0"/>
          <w:divBdr>
            <w:top w:val="none" w:sz="0" w:space="0" w:color="auto"/>
            <w:left w:val="none" w:sz="0" w:space="0" w:color="auto"/>
            <w:bottom w:val="none" w:sz="0" w:space="0" w:color="auto"/>
            <w:right w:val="none" w:sz="0" w:space="0" w:color="auto"/>
          </w:divBdr>
          <w:divsChild>
            <w:div w:id="109000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55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55987/xxxxxx" TargetMode="External"/><Relationship Id="rId26" Type="http://schemas.openxmlformats.org/officeDocument/2006/relationships/image" Target="media/image4.png"/><Relationship Id="rId39" Type="http://schemas.openxmlformats.org/officeDocument/2006/relationships/footer" Target="footer2.xml"/><Relationship Id="rId21" Type="http://schemas.openxmlformats.org/officeDocument/2006/relationships/image" Target="media/image3.png"/><Relationship Id="rId34" Type="http://schemas.openxmlformats.org/officeDocument/2006/relationships/diagramColors" Target="diagrams/colors1.xm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https://doi.org/10.55987/xxxxxx" TargetMode="External"/><Relationship Id="rId29" Type="http://schemas.openxmlformats.org/officeDocument/2006/relationships/image" Target="media/image5.png"/><Relationship Id="rId41"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creativecommons.org/licenses/by-nc/4.0/" TargetMode="External"/><Relationship Id="rId32" Type="http://schemas.openxmlformats.org/officeDocument/2006/relationships/diagramLayout" Target="diagrams/layout1.xm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s://doi.org/10.55987/nabawi" TargetMode="External"/><Relationship Id="rId23" Type="http://schemas.openxmlformats.org/officeDocument/2006/relationships/hyperlink" Target="https://doi.org/10.55987/nabawi" TargetMode="External"/><Relationship Id="rId28" Type="http://schemas.openxmlformats.org/officeDocument/2006/relationships/hyperlink" Target="https://doi.org/10.55987/xxxxxx"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creativecommons.org/licenses/by-nc/4.0/" TargetMode="External"/><Relationship Id="rId31" Type="http://schemas.openxmlformats.org/officeDocument/2006/relationships/diagramData" Target="diagrams/data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doi.org/10.55987/nabawi" TargetMode="External"/><Relationship Id="rId22" Type="http://schemas.openxmlformats.org/officeDocument/2006/relationships/hyperlink" Target="https://doi.org/10.55987/nabawi" TargetMode="External"/><Relationship Id="rId27" Type="http://schemas.openxmlformats.org/officeDocument/2006/relationships/hyperlink" Target="http://creativecommons.org/licenses/by-nc/4.0/" TargetMode="External"/><Relationship Id="rId30" Type="http://schemas.openxmlformats.org/officeDocument/2006/relationships/image" Target="media/image6.png"/><Relationship Id="rId35" Type="http://schemas.microsoft.com/office/2007/relationships/diagramDrawing" Target="diagrams/drawing1.xm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http://creativecommons.org/licenses/by-nc/4.0/" TargetMode="External"/><Relationship Id="rId25" Type="http://schemas.openxmlformats.org/officeDocument/2006/relationships/hyperlink" Target="https://doi.org/10.55987/xxxxxx" TargetMode="External"/><Relationship Id="rId33" Type="http://schemas.openxmlformats.org/officeDocument/2006/relationships/diagramQuickStyle" Target="diagrams/quickStyle1.xml"/><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loc.gov/catdir/cpso/romanization/arabic.pdf" TargetMode="External"/><Relationship Id="rId1" Type="http://schemas.openxmlformats.org/officeDocument/2006/relationships/hyperlink" Target="https://drive.google.com/file/d/1qesxzbFKO6ehMIVP00bO1yHtPf1iIagf/view" TargetMode="Externa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BA6812-9403-48DC-A46A-F64C09524318}" type="doc">
      <dgm:prSet loTypeId="urn:microsoft.com/office/officeart/2005/8/layout/hChevron3" loCatId="process" qsTypeId="urn:microsoft.com/office/officeart/2005/8/quickstyle/simple1" qsCatId="simple" csTypeId="urn:microsoft.com/office/officeart/2005/8/colors/accent6_2" csCatId="accent6" phldr="1"/>
      <dgm:spPr/>
      <dgm:t>
        <a:bodyPr/>
        <a:lstStyle/>
        <a:p>
          <a:endParaRPr lang="en-US"/>
        </a:p>
      </dgm:t>
    </dgm:pt>
    <dgm:pt modelId="{CA07429B-C1D2-4356-BE48-5450BA796191}">
      <dgm:prSet phldrT="[Text]" custT="1"/>
      <dgm:spPr/>
      <dgm:t>
        <a:bodyPr/>
        <a:lstStyle/>
        <a:p>
          <a:r>
            <a:rPr lang="id-ID" sz="1100"/>
            <a:t>3. Metode</a:t>
          </a:r>
          <a:endParaRPr lang="en-US" sz="1100"/>
        </a:p>
      </dgm:t>
    </dgm:pt>
    <dgm:pt modelId="{EA882B9E-BC49-4945-AB93-6B7A52AE646B}" type="sibTrans" cxnId="{9752DE37-8837-4778-86B9-7CC296CC0532}">
      <dgm:prSet/>
      <dgm:spPr/>
      <dgm:t>
        <a:bodyPr/>
        <a:lstStyle/>
        <a:p>
          <a:endParaRPr lang="en-US" sz="1100"/>
        </a:p>
      </dgm:t>
    </dgm:pt>
    <dgm:pt modelId="{D2D4D0C8-8FB3-4EA8-9C39-66F13EF2C1E2}" type="parTrans" cxnId="{9752DE37-8837-4778-86B9-7CC296CC0532}">
      <dgm:prSet/>
      <dgm:spPr/>
      <dgm:t>
        <a:bodyPr/>
        <a:lstStyle/>
        <a:p>
          <a:endParaRPr lang="en-US" sz="1100"/>
        </a:p>
      </dgm:t>
    </dgm:pt>
    <dgm:pt modelId="{780BAEFC-BFCE-4061-8A8A-973FF1BFDF2D}">
      <dgm:prSet phldrT="[Text]" custT="1"/>
      <dgm:spPr/>
      <dgm:t>
        <a:bodyPr/>
        <a:lstStyle/>
        <a:p>
          <a:r>
            <a:rPr lang="id-ID" sz="1100"/>
            <a:t>2. </a:t>
          </a:r>
          <a:r>
            <a:rPr lang="en-US" sz="1100"/>
            <a:t>State of The Art</a:t>
          </a:r>
        </a:p>
      </dgm:t>
    </dgm:pt>
    <dgm:pt modelId="{72EA1F62-81DA-43D0-99E4-AFE9D02B07D1}" type="sibTrans" cxnId="{3A9ECE80-6454-4D21-9655-A68A458E614C}">
      <dgm:prSet/>
      <dgm:spPr/>
      <dgm:t>
        <a:bodyPr/>
        <a:lstStyle/>
        <a:p>
          <a:endParaRPr lang="en-US" sz="1100"/>
        </a:p>
      </dgm:t>
    </dgm:pt>
    <dgm:pt modelId="{E866692E-039B-41CF-88B7-E9B028E60339}" type="parTrans" cxnId="{3A9ECE80-6454-4D21-9655-A68A458E614C}">
      <dgm:prSet/>
      <dgm:spPr/>
      <dgm:t>
        <a:bodyPr/>
        <a:lstStyle/>
        <a:p>
          <a:endParaRPr lang="en-US" sz="1100"/>
        </a:p>
      </dgm:t>
    </dgm:pt>
    <dgm:pt modelId="{26B46E88-D7B5-4016-9AB0-6692C6668621}">
      <dgm:prSet phldrT="[Text]" custT="1"/>
      <dgm:spPr/>
      <dgm:t>
        <a:bodyPr/>
        <a:lstStyle/>
        <a:p>
          <a:r>
            <a:rPr lang="id-ID" sz="1100"/>
            <a:t>1. </a:t>
          </a:r>
          <a:r>
            <a:rPr lang="en-US" sz="1100"/>
            <a:t>Problem</a:t>
          </a:r>
          <a:r>
            <a:rPr lang="id-ID" sz="1100"/>
            <a:t> Akademik</a:t>
          </a:r>
          <a:endParaRPr lang="en-US" sz="1100"/>
        </a:p>
      </dgm:t>
    </dgm:pt>
    <dgm:pt modelId="{87A355D1-C789-4A89-8425-9FACE508300E}" type="sibTrans" cxnId="{667236F6-0DFD-427B-B41A-E964362C33AC}">
      <dgm:prSet/>
      <dgm:spPr/>
      <dgm:t>
        <a:bodyPr/>
        <a:lstStyle/>
        <a:p>
          <a:endParaRPr lang="en-US" sz="1100"/>
        </a:p>
      </dgm:t>
    </dgm:pt>
    <dgm:pt modelId="{637056C9-0649-47BE-8E0E-E1A22765EBA0}" type="parTrans" cxnId="{667236F6-0DFD-427B-B41A-E964362C33AC}">
      <dgm:prSet/>
      <dgm:spPr/>
      <dgm:t>
        <a:bodyPr/>
        <a:lstStyle/>
        <a:p>
          <a:endParaRPr lang="en-US" sz="1100"/>
        </a:p>
      </dgm:t>
    </dgm:pt>
    <dgm:pt modelId="{8F30B8F6-9A74-4E4F-953D-DE420A0A0C94}">
      <dgm:prSet phldrT="[Text]" custT="1"/>
      <dgm:spPr/>
      <dgm:t>
        <a:bodyPr/>
        <a:lstStyle/>
        <a:p>
          <a:r>
            <a:rPr lang="id-ID" sz="1100"/>
            <a:t>4. Kontribusi</a:t>
          </a:r>
          <a:endParaRPr lang="en-US" sz="1100"/>
        </a:p>
      </dgm:t>
    </dgm:pt>
    <dgm:pt modelId="{84BD0068-2338-4AA3-82E6-AB17A928BDA3}" type="parTrans" cxnId="{2F4D45B1-0D7E-4A4B-A083-76CFA6F4C147}">
      <dgm:prSet/>
      <dgm:spPr/>
      <dgm:t>
        <a:bodyPr/>
        <a:lstStyle/>
        <a:p>
          <a:endParaRPr lang="en-US" sz="1100"/>
        </a:p>
      </dgm:t>
    </dgm:pt>
    <dgm:pt modelId="{E23301B7-D4B0-44BF-95E3-A863E68DE5F0}" type="sibTrans" cxnId="{2F4D45B1-0D7E-4A4B-A083-76CFA6F4C147}">
      <dgm:prSet/>
      <dgm:spPr/>
      <dgm:t>
        <a:bodyPr/>
        <a:lstStyle/>
        <a:p>
          <a:endParaRPr lang="en-US" sz="1100"/>
        </a:p>
      </dgm:t>
    </dgm:pt>
    <dgm:pt modelId="{3217C3C8-88B6-417B-AFEE-7945650B86C4}" type="pres">
      <dgm:prSet presAssocID="{FEBA6812-9403-48DC-A46A-F64C09524318}" presName="Name0" presStyleCnt="0">
        <dgm:presLayoutVars>
          <dgm:dir/>
          <dgm:resizeHandles val="exact"/>
        </dgm:presLayoutVars>
      </dgm:prSet>
      <dgm:spPr/>
    </dgm:pt>
    <dgm:pt modelId="{73E17C25-FE0F-499F-B567-A42D7847E751}" type="pres">
      <dgm:prSet presAssocID="{26B46E88-D7B5-4016-9AB0-6692C6668621}" presName="parTxOnly" presStyleLbl="node1" presStyleIdx="0" presStyleCnt="4" custScaleX="92216">
        <dgm:presLayoutVars>
          <dgm:bulletEnabled val="1"/>
        </dgm:presLayoutVars>
      </dgm:prSet>
      <dgm:spPr/>
    </dgm:pt>
    <dgm:pt modelId="{A086A5D6-068B-4DCD-8784-12A6527D6ECC}" type="pres">
      <dgm:prSet presAssocID="{87A355D1-C789-4A89-8425-9FACE508300E}" presName="parSpace" presStyleCnt="0"/>
      <dgm:spPr/>
    </dgm:pt>
    <dgm:pt modelId="{96FE3C44-2F3B-43C8-99E6-F5C336002764}" type="pres">
      <dgm:prSet presAssocID="{780BAEFC-BFCE-4061-8A8A-973FF1BFDF2D}" presName="parTxOnly" presStyleLbl="node1" presStyleIdx="1" presStyleCnt="4" custScaleX="96289">
        <dgm:presLayoutVars>
          <dgm:bulletEnabled val="1"/>
        </dgm:presLayoutVars>
      </dgm:prSet>
      <dgm:spPr/>
    </dgm:pt>
    <dgm:pt modelId="{60A1373B-85D5-4298-80AA-447B67404E7A}" type="pres">
      <dgm:prSet presAssocID="{72EA1F62-81DA-43D0-99E4-AFE9D02B07D1}" presName="parSpace" presStyleCnt="0"/>
      <dgm:spPr/>
    </dgm:pt>
    <dgm:pt modelId="{58D248C6-ACE2-4163-8534-0A3583F39B6C}" type="pres">
      <dgm:prSet presAssocID="{CA07429B-C1D2-4356-BE48-5450BA796191}" presName="parTxOnly" presStyleLbl="node1" presStyleIdx="2" presStyleCnt="4">
        <dgm:presLayoutVars>
          <dgm:bulletEnabled val="1"/>
        </dgm:presLayoutVars>
      </dgm:prSet>
      <dgm:spPr/>
    </dgm:pt>
    <dgm:pt modelId="{FF8F2F32-6A35-4757-8EDD-D8ECEBADF065}" type="pres">
      <dgm:prSet presAssocID="{EA882B9E-BC49-4945-AB93-6B7A52AE646B}" presName="parSpace" presStyleCnt="0"/>
      <dgm:spPr/>
    </dgm:pt>
    <dgm:pt modelId="{214376E9-5C3C-4337-81DD-5690BD238D0D}" type="pres">
      <dgm:prSet presAssocID="{8F30B8F6-9A74-4E4F-953D-DE420A0A0C94}" presName="parTxOnly" presStyleLbl="node1" presStyleIdx="3" presStyleCnt="4" custScaleX="107006">
        <dgm:presLayoutVars>
          <dgm:bulletEnabled val="1"/>
        </dgm:presLayoutVars>
      </dgm:prSet>
      <dgm:spPr/>
    </dgm:pt>
  </dgm:ptLst>
  <dgm:cxnLst>
    <dgm:cxn modelId="{71C20A01-2495-4484-BB26-DF695010B928}" type="presOf" srcId="{CA07429B-C1D2-4356-BE48-5450BA796191}" destId="{58D248C6-ACE2-4163-8534-0A3583F39B6C}" srcOrd="0" destOrd="0" presId="urn:microsoft.com/office/officeart/2005/8/layout/hChevron3"/>
    <dgm:cxn modelId="{B04D8C24-7085-4CEB-B2D3-2A22BDF6FD81}" type="presOf" srcId="{26B46E88-D7B5-4016-9AB0-6692C6668621}" destId="{73E17C25-FE0F-499F-B567-A42D7847E751}" srcOrd="0" destOrd="0" presId="urn:microsoft.com/office/officeart/2005/8/layout/hChevron3"/>
    <dgm:cxn modelId="{9752DE37-8837-4778-86B9-7CC296CC0532}" srcId="{FEBA6812-9403-48DC-A46A-F64C09524318}" destId="{CA07429B-C1D2-4356-BE48-5450BA796191}" srcOrd="2" destOrd="0" parTransId="{D2D4D0C8-8FB3-4EA8-9C39-66F13EF2C1E2}" sibTransId="{EA882B9E-BC49-4945-AB93-6B7A52AE646B}"/>
    <dgm:cxn modelId="{45513A5D-FCDE-4F83-A27B-C457AD8499F7}" type="presOf" srcId="{FEBA6812-9403-48DC-A46A-F64C09524318}" destId="{3217C3C8-88B6-417B-AFEE-7945650B86C4}" srcOrd="0" destOrd="0" presId="urn:microsoft.com/office/officeart/2005/8/layout/hChevron3"/>
    <dgm:cxn modelId="{3A9ECE80-6454-4D21-9655-A68A458E614C}" srcId="{FEBA6812-9403-48DC-A46A-F64C09524318}" destId="{780BAEFC-BFCE-4061-8A8A-973FF1BFDF2D}" srcOrd="1" destOrd="0" parTransId="{E866692E-039B-41CF-88B7-E9B028E60339}" sibTransId="{72EA1F62-81DA-43D0-99E4-AFE9D02B07D1}"/>
    <dgm:cxn modelId="{2F4D45B1-0D7E-4A4B-A083-76CFA6F4C147}" srcId="{FEBA6812-9403-48DC-A46A-F64C09524318}" destId="{8F30B8F6-9A74-4E4F-953D-DE420A0A0C94}" srcOrd="3" destOrd="0" parTransId="{84BD0068-2338-4AA3-82E6-AB17A928BDA3}" sibTransId="{E23301B7-D4B0-44BF-95E3-A863E68DE5F0}"/>
    <dgm:cxn modelId="{8F5168B8-4711-471F-A90F-B5DF98468ACC}" type="presOf" srcId="{8F30B8F6-9A74-4E4F-953D-DE420A0A0C94}" destId="{214376E9-5C3C-4337-81DD-5690BD238D0D}" srcOrd="0" destOrd="0" presId="urn:microsoft.com/office/officeart/2005/8/layout/hChevron3"/>
    <dgm:cxn modelId="{5D9153BF-ECC1-476A-B4D7-CE5572AC5205}" type="presOf" srcId="{780BAEFC-BFCE-4061-8A8A-973FF1BFDF2D}" destId="{96FE3C44-2F3B-43C8-99E6-F5C336002764}" srcOrd="0" destOrd="0" presId="urn:microsoft.com/office/officeart/2005/8/layout/hChevron3"/>
    <dgm:cxn modelId="{667236F6-0DFD-427B-B41A-E964362C33AC}" srcId="{FEBA6812-9403-48DC-A46A-F64C09524318}" destId="{26B46E88-D7B5-4016-9AB0-6692C6668621}" srcOrd="0" destOrd="0" parTransId="{637056C9-0649-47BE-8E0E-E1A22765EBA0}" sibTransId="{87A355D1-C789-4A89-8425-9FACE508300E}"/>
    <dgm:cxn modelId="{143D0A59-D0C0-48F7-A109-4CE984B1121C}" type="presParOf" srcId="{3217C3C8-88B6-417B-AFEE-7945650B86C4}" destId="{73E17C25-FE0F-499F-B567-A42D7847E751}" srcOrd="0" destOrd="0" presId="urn:microsoft.com/office/officeart/2005/8/layout/hChevron3"/>
    <dgm:cxn modelId="{D0D537D2-9301-448C-A255-F903CFA481F6}" type="presParOf" srcId="{3217C3C8-88B6-417B-AFEE-7945650B86C4}" destId="{A086A5D6-068B-4DCD-8784-12A6527D6ECC}" srcOrd="1" destOrd="0" presId="urn:microsoft.com/office/officeart/2005/8/layout/hChevron3"/>
    <dgm:cxn modelId="{BCC9F71B-B71B-4FD0-A1EC-6D08D4903D79}" type="presParOf" srcId="{3217C3C8-88B6-417B-AFEE-7945650B86C4}" destId="{96FE3C44-2F3B-43C8-99E6-F5C336002764}" srcOrd="2" destOrd="0" presId="urn:microsoft.com/office/officeart/2005/8/layout/hChevron3"/>
    <dgm:cxn modelId="{4C2B4FE8-A49D-4F4C-B6D0-2F2ED5494155}" type="presParOf" srcId="{3217C3C8-88B6-417B-AFEE-7945650B86C4}" destId="{60A1373B-85D5-4298-80AA-447B67404E7A}" srcOrd="3" destOrd="0" presId="urn:microsoft.com/office/officeart/2005/8/layout/hChevron3"/>
    <dgm:cxn modelId="{E6C16584-0C4B-4593-9FCC-E5B5F38519F4}" type="presParOf" srcId="{3217C3C8-88B6-417B-AFEE-7945650B86C4}" destId="{58D248C6-ACE2-4163-8534-0A3583F39B6C}" srcOrd="4" destOrd="0" presId="urn:microsoft.com/office/officeart/2005/8/layout/hChevron3"/>
    <dgm:cxn modelId="{8EB4FDD0-77BF-44A4-950C-6CD66A6F1812}" type="presParOf" srcId="{3217C3C8-88B6-417B-AFEE-7945650B86C4}" destId="{FF8F2F32-6A35-4757-8EDD-D8ECEBADF065}" srcOrd="5" destOrd="0" presId="urn:microsoft.com/office/officeart/2005/8/layout/hChevron3"/>
    <dgm:cxn modelId="{CF91E07A-3A91-42E2-B97C-C4986F7AA382}" type="presParOf" srcId="{3217C3C8-88B6-417B-AFEE-7945650B86C4}" destId="{214376E9-5C3C-4337-81DD-5690BD238D0D}" srcOrd="6" destOrd="0" presId="urn:microsoft.com/office/officeart/2005/8/layout/hChevron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E17C25-FE0F-499F-B567-A42D7847E751}">
      <dsp:nvSpPr>
        <dsp:cNvPr id="0" name=""/>
        <dsp:cNvSpPr/>
      </dsp:nvSpPr>
      <dsp:spPr>
        <a:xfrm>
          <a:off x="1384" y="93868"/>
          <a:ext cx="1126274" cy="488537"/>
        </a:xfrm>
        <a:prstGeom prst="homePlat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1. </a:t>
          </a:r>
          <a:r>
            <a:rPr lang="en-US" sz="1100" kern="1200"/>
            <a:t>Problem</a:t>
          </a:r>
          <a:r>
            <a:rPr lang="id-ID" sz="1100" kern="1200"/>
            <a:t> Akademik</a:t>
          </a:r>
          <a:endParaRPr lang="en-US" sz="1100" kern="1200"/>
        </a:p>
      </dsp:txBody>
      <dsp:txXfrm>
        <a:off x="1384" y="93868"/>
        <a:ext cx="1004140" cy="488537"/>
      </dsp:txXfrm>
    </dsp:sp>
    <dsp:sp modelId="{96FE3C44-2F3B-43C8-99E6-F5C336002764}">
      <dsp:nvSpPr>
        <dsp:cNvPr id="0" name=""/>
        <dsp:cNvSpPr/>
      </dsp:nvSpPr>
      <dsp:spPr>
        <a:xfrm>
          <a:off x="883390" y="93868"/>
          <a:ext cx="1176019" cy="488537"/>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2. </a:t>
          </a:r>
          <a:r>
            <a:rPr lang="en-US" sz="1100" kern="1200"/>
            <a:t>State of The Art</a:t>
          </a:r>
        </a:p>
      </dsp:txBody>
      <dsp:txXfrm>
        <a:off x="1127659" y="93868"/>
        <a:ext cx="687482" cy="488537"/>
      </dsp:txXfrm>
    </dsp:sp>
    <dsp:sp modelId="{58D248C6-ACE2-4163-8534-0A3583F39B6C}">
      <dsp:nvSpPr>
        <dsp:cNvPr id="0" name=""/>
        <dsp:cNvSpPr/>
      </dsp:nvSpPr>
      <dsp:spPr>
        <a:xfrm>
          <a:off x="1815141" y="93868"/>
          <a:ext cx="1221343" cy="488537"/>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3. Metode</a:t>
          </a:r>
          <a:endParaRPr lang="en-US" sz="1100" kern="1200"/>
        </a:p>
      </dsp:txBody>
      <dsp:txXfrm>
        <a:off x="2059410" y="93868"/>
        <a:ext cx="732806" cy="488537"/>
      </dsp:txXfrm>
    </dsp:sp>
    <dsp:sp modelId="{214376E9-5C3C-4337-81DD-5690BD238D0D}">
      <dsp:nvSpPr>
        <dsp:cNvPr id="0" name=""/>
        <dsp:cNvSpPr/>
      </dsp:nvSpPr>
      <dsp:spPr>
        <a:xfrm>
          <a:off x="2792216" y="93868"/>
          <a:ext cx="1306911" cy="488537"/>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4. Kontribusi</a:t>
          </a:r>
          <a:endParaRPr lang="en-US" sz="1100" kern="1200"/>
        </a:p>
      </dsp:txBody>
      <dsp:txXfrm>
        <a:off x="3036485" y="93868"/>
        <a:ext cx="818374" cy="488537"/>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C4340-25F5-4324-AB01-065DC4B46883}">
  <we:reference id="f78a3046-9e99-4300-aa2b-5814002b01a2" version="1.55.1.0" store="EXCatalog" storeType="EXCatalog"/>
  <we:alternateReferences>
    <we:reference id="WA104382081" version="1.55.1.0" store="id-ID"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869E97F9C65E3C44B19F9307867FE631" ma:contentTypeVersion="15" ma:contentTypeDescription="Buat sebuah dokumen baru." ma:contentTypeScope="" ma:versionID="7be4fa59b5c0025643aa664298ff83ac">
  <xsd:schema xmlns:xsd="http://www.w3.org/2001/XMLSchema" xmlns:xs="http://www.w3.org/2001/XMLSchema" xmlns:p="http://schemas.microsoft.com/office/2006/metadata/properties" xmlns:ns3="bc8c7bd3-2489-4902-ba45-b39092c5a18b" xmlns:ns4="b4b2936e-452d-42c5-973e-be7b5da77b4c" targetNamespace="http://schemas.microsoft.com/office/2006/metadata/properties" ma:root="true" ma:fieldsID="29b5629fe84a4cc4230efb3a8cdc1d60" ns3:_="" ns4:_="">
    <xsd:import namespace="bc8c7bd3-2489-4902-ba45-b39092c5a18b"/>
    <xsd:import namespace="b4b2936e-452d-42c5-973e-be7b5da77b4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element ref="ns4:_activit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c7bd3-2489-4902-ba45-b39092c5a18b"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b2936e-452d-42c5-973e-be7b5da77b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p:properties xmlns:p="http://schemas.microsoft.com/office/2006/metadata/properties" xmlns:xsi="http://www.w3.org/2001/XMLSchema-instance" xmlns:pc="http://schemas.microsoft.com/office/infopath/2007/PartnerControls">
  <documentManagement>
    <_activity xmlns="b4b2936e-452d-42c5-973e-be7b5da77b4c" xsi:nil="true"/>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HtvHIYOQqirb7NWDYVQj0+Ofs4g==">AMUW2mVZCzzqpllo6bvNkuy1bMOPLmnOgH5vNGeNn6QHILx5FHHLGTxLrLLaXjBvsgl72XtClK2yakWmvvObmXwTAttLr8k8ciEbtwF4vEFrzeAaPUmmPI8=</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D42F42-27C8-45E9-A85E-4FC79EBE1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c7bd3-2489-4902-ba45-b39092c5a18b"/>
    <ds:schemaRef ds:uri="b4b2936e-452d-42c5-973e-be7b5da77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A6BEBB-3901-40BE-BD24-1D3FA896E5D3}">
  <ds:schemaRefs>
    <ds:schemaRef ds:uri="http://schemas.openxmlformats.org/officeDocument/2006/bibliography"/>
  </ds:schemaRefs>
</ds:datastoreItem>
</file>

<file path=customXml/itemProps3.xml><?xml version="1.0" encoding="utf-8"?>
<ds:datastoreItem xmlns:ds="http://schemas.openxmlformats.org/officeDocument/2006/customXml" ds:itemID="{086DF6F3-03C9-4822-99A5-2D9EA4717AD4}">
  <ds:schemaRefs>
    <ds:schemaRef ds:uri="http://schemas.microsoft.com/office/2006/metadata/properties"/>
    <ds:schemaRef ds:uri="http://schemas.microsoft.com/office/infopath/2007/PartnerControls"/>
    <ds:schemaRef ds:uri="b4b2936e-452d-42c5-973e-be7b5da77b4c"/>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07E97A22-FE4D-4834-913F-4124B4F441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7</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aidar</dc:creator>
  <cp:keywords/>
  <dc:description/>
  <cp:lastModifiedBy>ASUS</cp:lastModifiedBy>
  <cp:revision>18</cp:revision>
  <cp:lastPrinted>2025-03-18T08:16:00Z</cp:lastPrinted>
  <dcterms:created xsi:type="dcterms:W3CDTF">2025-11-08T06:32:00Z</dcterms:created>
  <dcterms:modified xsi:type="dcterms:W3CDTF">2025-11-1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E97F9C65E3C44B19F9307867FE631</vt:lpwstr>
  </property>
  <property fmtid="{D5CDD505-2E9C-101B-9397-08002B2CF9AE}" pid="3" name="ZOTERO_PREF_1">
    <vt:lpwstr>&lt;data data-version="3" zotero-version="6.0.36"&gt;&lt;session id="N8XsRneE"/&gt;&lt;style id="http://www.zotero.org/styles/chicago-notes-bibliography" locale="en-US" hasBibliography="1" bibliographyStyleHasBeenSet="1"/&gt;&lt;prefs&gt;&lt;pref name="fieldType" value="Field"/&gt;&lt;pr</vt:lpwstr>
  </property>
  <property fmtid="{D5CDD505-2E9C-101B-9397-08002B2CF9AE}" pid="4" name="ZOTERO_PREF_2">
    <vt:lpwstr>ef name="automaticJournalAbbreviations" value="true"/&gt;&lt;pref name="noteType" value="1"/&gt;&lt;/prefs&gt;&lt;/data&gt;</vt:lpwstr>
  </property>
</Properties>
</file>